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p" w:displacedByCustomXml="next"/>
    <w:bookmarkEnd w:id="0" w:displacedByCustomXml="next"/>
    <w:sdt>
      <w:sdtPr>
        <w:id w:val="-411232576"/>
        <w:docPartObj>
          <w:docPartGallery w:val="Cover Pages"/>
          <w:docPartUnique/>
        </w:docPartObj>
      </w:sdtPr>
      <w:sdtEndPr/>
      <w:sdtContent>
        <w:p w14:paraId="2B408244" w14:textId="1B0F3C86" w:rsidR="001124E3" w:rsidRPr="00ED3C10" w:rsidRDefault="001124E3">
          <w:r w:rsidRPr="00ED3C10">
            <w:rPr>
              <w:noProof/>
            </w:rPr>
            <mc:AlternateContent>
              <mc:Choice Requires="wps">
                <w:drawing>
                  <wp:anchor distT="0" distB="0" distL="114300" distR="114300" simplePos="0" relativeHeight="251616256" behindDoc="1" locked="0" layoutInCell="1" allowOverlap="1" wp14:anchorId="64D23794" wp14:editId="012E6CBB">
                    <wp:simplePos x="0" y="0"/>
                    <wp:positionH relativeFrom="page">
                      <wp:align>center</wp:align>
                    </wp:positionH>
                    <mc:AlternateContent>
                      <mc:Choice Requires="wp14">
                        <wp:positionV relativeFrom="page">
                          <wp14:pctPosVOffset>51000</wp14:pctPosVOffset>
                        </wp:positionV>
                      </mc:Choice>
                      <mc:Fallback>
                        <wp:positionV relativeFrom="page">
                          <wp:posOffset>5452745</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31621E" w:rsidRPr="001124E3" w14:paraId="60645258" w14:textId="77777777">
                                  <w:trPr>
                                    <w:trHeight w:val="2376"/>
                                  </w:trPr>
                                  <w:tc>
                                    <w:tcPr>
                                      <w:tcW w:w="370" w:type="pct"/>
                                      <w:shd w:val="clear" w:color="auto" w:fill="4472C4" w:themeFill="accent1"/>
                                    </w:tcPr>
                                    <w:p w14:paraId="5F2E95E9" w14:textId="77777777" w:rsidR="0031621E" w:rsidRPr="001124E3" w:rsidRDefault="0031621E">
                                      <w:pPr>
                                        <w:rPr>
                                          <w:b/>
                                          <w:bCs/>
                                        </w:rPr>
                                      </w:pPr>
                                    </w:p>
                                  </w:tc>
                                  <w:tc>
                                    <w:tcPr>
                                      <w:tcW w:w="4630" w:type="pct"/>
                                      <w:shd w:val="clear" w:color="auto" w:fill="404040" w:themeFill="text1" w:themeFillTint="BF"/>
                                    </w:tcPr>
                                    <w:p w14:paraId="1939FB24" w14:textId="2C4ED6C9" w:rsidR="0031621E" w:rsidRPr="00DE0C58" w:rsidRDefault="0031621E" w:rsidP="001124E3">
                                      <w:pPr>
                                        <w:pStyle w:val="NoSpacing"/>
                                        <w:spacing w:before="240" w:line="216" w:lineRule="auto"/>
                                        <w:ind w:right="360"/>
                                        <w:contextualSpacing/>
                                        <w:rPr>
                                          <w:rFonts w:ascii="Ubuntu" w:hAnsi="Ubuntu"/>
                                          <w:b/>
                                          <w:bCs/>
                                          <w:color w:val="FFFFFF" w:themeColor="background1"/>
                                          <w:sz w:val="80"/>
                                          <w:szCs w:val="80"/>
                                        </w:rPr>
                                      </w:pPr>
                                      <w:r>
                                        <w:rPr>
                                          <w:rFonts w:ascii="Ubuntu" w:hAnsi="Ubuntu"/>
                                          <w:b/>
                                          <w:bCs/>
                                          <w:color w:val="FFFFFF" w:themeColor="background1"/>
                                          <w:sz w:val="96"/>
                                          <w:szCs w:val="96"/>
                                        </w:rPr>
                                        <w:t xml:space="preserve"> </w:t>
                                      </w:r>
                                      <w:r w:rsidRPr="00DE0C58">
                                        <w:rPr>
                                          <w:rFonts w:ascii="Ubuntu" w:hAnsi="Ubuntu"/>
                                          <w:b/>
                                          <w:bCs/>
                                          <w:color w:val="FFFFFF" w:themeColor="background1"/>
                                          <w:sz w:val="80"/>
                                          <w:szCs w:val="80"/>
                                        </w:rPr>
                                        <w:t xml:space="preserve">Level Design </w:t>
                                      </w:r>
                                      <w:r w:rsidRPr="00DE0C58">
                                        <w:rPr>
                                          <w:rFonts w:ascii="Ubuntu" w:hAnsi="Ubuntu"/>
                                          <w:b/>
                                          <w:bCs/>
                                          <w:color w:val="FFFFFF" w:themeColor="background1"/>
                                          <w:sz w:val="80"/>
                                          <w:szCs w:val="80"/>
                                        </w:rPr>
                                        <w:br/>
                                        <w:t xml:space="preserve"> Document</w:t>
                                      </w:r>
                                    </w:p>
                                  </w:tc>
                                </w:tr>
                                <w:tr w:rsidR="0031621E" w:rsidRPr="001124E3" w14:paraId="0D00AE93" w14:textId="77777777">
                                  <w:trPr>
                                    <w:trHeight w:hRule="exact" w:val="648"/>
                                  </w:trPr>
                                  <w:tc>
                                    <w:tcPr>
                                      <w:tcW w:w="370" w:type="pct"/>
                                      <w:shd w:val="clear" w:color="auto" w:fill="4472C4" w:themeFill="accent1"/>
                                    </w:tcPr>
                                    <w:p w14:paraId="03B7D1A4" w14:textId="77777777" w:rsidR="0031621E" w:rsidRPr="001124E3" w:rsidRDefault="0031621E">
                                      <w:pPr>
                                        <w:rPr>
                                          <w:b/>
                                          <w:bCs/>
                                        </w:rPr>
                                      </w:pPr>
                                    </w:p>
                                  </w:tc>
                                  <w:tc>
                                    <w:tcPr>
                                      <w:tcW w:w="4630" w:type="pct"/>
                                      <w:shd w:val="clear" w:color="auto" w:fill="404040" w:themeFill="text1" w:themeFillTint="BF"/>
                                      <w:vAlign w:val="bottom"/>
                                    </w:tcPr>
                                    <w:p w14:paraId="3DF2219F" w14:textId="1D69B543" w:rsidR="0031621E" w:rsidRPr="001124E3" w:rsidRDefault="0031621E">
                                      <w:pPr>
                                        <w:ind w:left="360" w:right="360"/>
                                        <w:rPr>
                                          <w:color w:val="FFFFFF" w:themeColor="background1"/>
                                          <w:sz w:val="28"/>
                                          <w:szCs w:val="28"/>
                                        </w:rPr>
                                      </w:pPr>
                                      <w:r w:rsidRPr="009B2448">
                                        <w:rPr>
                                          <w:color w:val="FFFFFF" w:themeColor="background1"/>
                                          <w:sz w:val="28"/>
                                          <w:szCs w:val="28"/>
                                        </w:rPr>
                                        <w:t>UFCF7M-30-2</w:t>
                                      </w:r>
                                      <w:r>
                                        <w:rPr>
                                          <w:color w:val="FFFFFF" w:themeColor="background1"/>
                                          <w:sz w:val="28"/>
                                          <w:szCs w:val="28"/>
                                        </w:rPr>
                                        <w:t xml:space="preserve"> </w:t>
                                      </w:r>
                                      <w:r w:rsidRPr="001124E3">
                                        <w:rPr>
                                          <w:color w:val="FFFFFF" w:themeColor="background1"/>
                                          <w:sz w:val="28"/>
                                          <w:szCs w:val="28"/>
                                        </w:rPr>
                                        <w:t>Game Level Design</w:t>
                                      </w:r>
                                    </w:p>
                                  </w:tc>
                                </w:tr>
                                <w:tr w:rsidR="0031621E" w:rsidRPr="001124E3" w14:paraId="4CA7AB66" w14:textId="77777777">
                                  <w:tc>
                                    <w:tcPr>
                                      <w:tcW w:w="370" w:type="pct"/>
                                      <w:shd w:val="clear" w:color="auto" w:fill="4472C4" w:themeFill="accent1"/>
                                    </w:tcPr>
                                    <w:p w14:paraId="6E3600C3" w14:textId="77777777" w:rsidR="0031621E" w:rsidRPr="001124E3" w:rsidRDefault="0031621E"/>
                                  </w:tc>
                                  <w:tc>
                                    <w:tcPr>
                                      <w:tcW w:w="4630" w:type="pct"/>
                                      <w:shd w:val="clear" w:color="auto" w:fill="404040" w:themeFill="text1" w:themeFillTint="BF"/>
                                      <w:vAlign w:val="bottom"/>
                                    </w:tcPr>
                                    <w:p w14:paraId="28C81DFF" w14:textId="3C17E2BF" w:rsidR="0031621E" w:rsidRPr="001124E3" w:rsidRDefault="0031621E">
                                      <w:pPr>
                                        <w:pStyle w:val="NoSpacing"/>
                                        <w:spacing w:line="288" w:lineRule="auto"/>
                                        <w:ind w:left="360" w:right="360"/>
                                        <w:rPr>
                                          <w:rFonts w:ascii="Ubuntu" w:hAnsi="Ubuntu"/>
                                          <w:i/>
                                          <w:iCs/>
                                          <w:color w:val="FFFFFF" w:themeColor="background1"/>
                                          <w:sz w:val="28"/>
                                          <w:szCs w:val="28"/>
                                        </w:rPr>
                                      </w:pPr>
                                      <w:r w:rsidRPr="001124E3">
                                        <w:rPr>
                                          <w:rFonts w:ascii="Ubuntu" w:hAnsi="Ubuntu"/>
                                          <w:i/>
                                          <w:iCs/>
                                          <w:color w:val="FFFFFF" w:themeColor="background1"/>
                                          <w:sz w:val="28"/>
                                          <w:szCs w:val="28"/>
                                        </w:rPr>
                                        <w:t>William Whitehouse</w:t>
                                      </w:r>
                                      <w:r w:rsidRPr="001124E3">
                                        <w:rPr>
                                          <w:rFonts w:ascii="Ubuntu" w:hAnsi="Ubuntu"/>
                                          <w:i/>
                                          <w:iCs/>
                                          <w:color w:val="FFFFFF" w:themeColor="background1"/>
                                          <w:sz w:val="28"/>
                                          <w:szCs w:val="28"/>
                                        </w:rPr>
                                        <w:br/>
                                        <w:t>19019239</w:t>
                                      </w:r>
                                    </w:p>
                                    <w:p w14:paraId="20337B82" w14:textId="5F15C22F" w:rsidR="0031621E" w:rsidRPr="001124E3" w:rsidRDefault="0031621E">
                                      <w:pPr>
                                        <w:pStyle w:val="NoSpacing"/>
                                        <w:spacing w:line="288" w:lineRule="auto"/>
                                        <w:ind w:left="360" w:right="360"/>
                                        <w:rPr>
                                          <w:rFonts w:ascii="Ubuntu" w:hAnsi="Ubuntu"/>
                                          <w:color w:val="FFFFFF" w:themeColor="background1"/>
                                          <w:sz w:val="28"/>
                                          <w:szCs w:val="28"/>
                                        </w:rPr>
                                      </w:pPr>
                                    </w:p>
                                    <w:p w14:paraId="7215E2B8" w14:textId="0A1C248B" w:rsidR="0031621E" w:rsidRPr="001124E3" w:rsidRDefault="0031621E">
                                      <w:pPr>
                                        <w:pStyle w:val="NoSpacing"/>
                                        <w:spacing w:after="240" w:line="288" w:lineRule="auto"/>
                                        <w:ind w:left="360" w:right="360"/>
                                        <w:rPr>
                                          <w:rFonts w:ascii="Ubuntu" w:hAnsi="Ubuntu"/>
                                          <w:color w:val="FFFFFF" w:themeColor="background1"/>
                                          <w:sz w:val="28"/>
                                          <w:szCs w:val="28"/>
                                        </w:rPr>
                                      </w:pPr>
                                    </w:p>
                                  </w:tc>
                                </w:tr>
                              </w:tbl>
                              <w:p w14:paraId="576739F3" w14:textId="77777777" w:rsidR="0031621E" w:rsidRPr="001124E3" w:rsidRDefault="0031621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64D23794"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700224;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31621E" w:rsidRPr="001124E3" w14:paraId="60645258" w14:textId="77777777">
                            <w:trPr>
                              <w:trHeight w:val="2376"/>
                            </w:trPr>
                            <w:tc>
                              <w:tcPr>
                                <w:tcW w:w="370" w:type="pct"/>
                                <w:shd w:val="clear" w:color="auto" w:fill="4472C4" w:themeFill="accent1"/>
                              </w:tcPr>
                              <w:p w14:paraId="5F2E95E9" w14:textId="77777777" w:rsidR="0031621E" w:rsidRPr="001124E3" w:rsidRDefault="0031621E">
                                <w:pPr>
                                  <w:rPr>
                                    <w:b/>
                                    <w:bCs/>
                                  </w:rPr>
                                </w:pPr>
                              </w:p>
                            </w:tc>
                            <w:tc>
                              <w:tcPr>
                                <w:tcW w:w="4630" w:type="pct"/>
                                <w:shd w:val="clear" w:color="auto" w:fill="404040" w:themeFill="text1" w:themeFillTint="BF"/>
                              </w:tcPr>
                              <w:p w14:paraId="1939FB24" w14:textId="2C4ED6C9" w:rsidR="0031621E" w:rsidRPr="00DE0C58" w:rsidRDefault="0031621E" w:rsidP="001124E3">
                                <w:pPr>
                                  <w:pStyle w:val="NoSpacing"/>
                                  <w:spacing w:before="240" w:line="216" w:lineRule="auto"/>
                                  <w:ind w:right="360"/>
                                  <w:contextualSpacing/>
                                  <w:rPr>
                                    <w:rFonts w:ascii="Ubuntu" w:hAnsi="Ubuntu"/>
                                    <w:b/>
                                    <w:bCs/>
                                    <w:color w:val="FFFFFF" w:themeColor="background1"/>
                                    <w:sz w:val="80"/>
                                    <w:szCs w:val="80"/>
                                  </w:rPr>
                                </w:pPr>
                                <w:r>
                                  <w:rPr>
                                    <w:rFonts w:ascii="Ubuntu" w:hAnsi="Ubuntu"/>
                                    <w:b/>
                                    <w:bCs/>
                                    <w:color w:val="FFFFFF" w:themeColor="background1"/>
                                    <w:sz w:val="96"/>
                                    <w:szCs w:val="96"/>
                                  </w:rPr>
                                  <w:t xml:space="preserve"> </w:t>
                                </w:r>
                                <w:r w:rsidRPr="00DE0C58">
                                  <w:rPr>
                                    <w:rFonts w:ascii="Ubuntu" w:hAnsi="Ubuntu"/>
                                    <w:b/>
                                    <w:bCs/>
                                    <w:color w:val="FFFFFF" w:themeColor="background1"/>
                                    <w:sz w:val="80"/>
                                    <w:szCs w:val="80"/>
                                  </w:rPr>
                                  <w:t xml:space="preserve">Level Design </w:t>
                                </w:r>
                                <w:r w:rsidRPr="00DE0C58">
                                  <w:rPr>
                                    <w:rFonts w:ascii="Ubuntu" w:hAnsi="Ubuntu"/>
                                    <w:b/>
                                    <w:bCs/>
                                    <w:color w:val="FFFFFF" w:themeColor="background1"/>
                                    <w:sz w:val="80"/>
                                    <w:szCs w:val="80"/>
                                  </w:rPr>
                                  <w:br/>
                                  <w:t xml:space="preserve"> Document</w:t>
                                </w:r>
                              </w:p>
                            </w:tc>
                          </w:tr>
                          <w:tr w:rsidR="0031621E" w:rsidRPr="001124E3" w14:paraId="0D00AE93" w14:textId="77777777">
                            <w:trPr>
                              <w:trHeight w:hRule="exact" w:val="648"/>
                            </w:trPr>
                            <w:tc>
                              <w:tcPr>
                                <w:tcW w:w="370" w:type="pct"/>
                                <w:shd w:val="clear" w:color="auto" w:fill="4472C4" w:themeFill="accent1"/>
                              </w:tcPr>
                              <w:p w14:paraId="03B7D1A4" w14:textId="77777777" w:rsidR="0031621E" w:rsidRPr="001124E3" w:rsidRDefault="0031621E">
                                <w:pPr>
                                  <w:rPr>
                                    <w:b/>
                                    <w:bCs/>
                                  </w:rPr>
                                </w:pPr>
                              </w:p>
                            </w:tc>
                            <w:tc>
                              <w:tcPr>
                                <w:tcW w:w="4630" w:type="pct"/>
                                <w:shd w:val="clear" w:color="auto" w:fill="404040" w:themeFill="text1" w:themeFillTint="BF"/>
                                <w:vAlign w:val="bottom"/>
                              </w:tcPr>
                              <w:p w14:paraId="3DF2219F" w14:textId="1D69B543" w:rsidR="0031621E" w:rsidRPr="001124E3" w:rsidRDefault="0031621E">
                                <w:pPr>
                                  <w:ind w:left="360" w:right="360"/>
                                  <w:rPr>
                                    <w:color w:val="FFFFFF" w:themeColor="background1"/>
                                    <w:sz w:val="28"/>
                                    <w:szCs w:val="28"/>
                                  </w:rPr>
                                </w:pPr>
                                <w:r w:rsidRPr="009B2448">
                                  <w:rPr>
                                    <w:color w:val="FFFFFF" w:themeColor="background1"/>
                                    <w:sz w:val="28"/>
                                    <w:szCs w:val="28"/>
                                  </w:rPr>
                                  <w:t>UFCF7M-30-2</w:t>
                                </w:r>
                                <w:r>
                                  <w:rPr>
                                    <w:color w:val="FFFFFF" w:themeColor="background1"/>
                                    <w:sz w:val="28"/>
                                    <w:szCs w:val="28"/>
                                  </w:rPr>
                                  <w:t xml:space="preserve"> </w:t>
                                </w:r>
                                <w:r w:rsidRPr="001124E3">
                                  <w:rPr>
                                    <w:color w:val="FFFFFF" w:themeColor="background1"/>
                                    <w:sz w:val="28"/>
                                    <w:szCs w:val="28"/>
                                  </w:rPr>
                                  <w:t>Game Level Design</w:t>
                                </w:r>
                              </w:p>
                            </w:tc>
                          </w:tr>
                          <w:tr w:rsidR="0031621E" w:rsidRPr="001124E3" w14:paraId="4CA7AB66" w14:textId="77777777">
                            <w:tc>
                              <w:tcPr>
                                <w:tcW w:w="370" w:type="pct"/>
                                <w:shd w:val="clear" w:color="auto" w:fill="4472C4" w:themeFill="accent1"/>
                              </w:tcPr>
                              <w:p w14:paraId="6E3600C3" w14:textId="77777777" w:rsidR="0031621E" w:rsidRPr="001124E3" w:rsidRDefault="0031621E"/>
                            </w:tc>
                            <w:tc>
                              <w:tcPr>
                                <w:tcW w:w="4630" w:type="pct"/>
                                <w:shd w:val="clear" w:color="auto" w:fill="404040" w:themeFill="text1" w:themeFillTint="BF"/>
                                <w:vAlign w:val="bottom"/>
                              </w:tcPr>
                              <w:p w14:paraId="28C81DFF" w14:textId="3C17E2BF" w:rsidR="0031621E" w:rsidRPr="001124E3" w:rsidRDefault="0031621E">
                                <w:pPr>
                                  <w:pStyle w:val="NoSpacing"/>
                                  <w:spacing w:line="288" w:lineRule="auto"/>
                                  <w:ind w:left="360" w:right="360"/>
                                  <w:rPr>
                                    <w:rFonts w:ascii="Ubuntu" w:hAnsi="Ubuntu"/>
                                    <w:i/>
                                    <w:iCs/>
                                    <w:color w:val="FFFFFF" w:themeColor="background1"/>
                                    <w:sz w:val="28"/>
                                    <w:szCs w:val="28"/>
                                  </w:rPr>
                                </w:pPr>
                                <w:r w:rsidRPr="001124E3">
                                  <w:rPr>
                                    <w:rFonts w:ascii="Ubuntu" w:hAnsi="Ubuntu"/>
                                    <w:i/>
                                    <w:iCs/>
                                    <w:color w:val="FFFFFF" w:themeColor="background1"/>
                                    <w:sz w:val="28"/>
                                    <w:szCs w:val="28"/>
                                  </w:rPr>
                                  <w:t>William Whitehouse</w:t>
                                </w:r>
                                <w:r w:rsidRPr="001124E3">
                                  <w:rPr>
                                    <w:rFonts w:ascii="Ubuntu" w:hAnsi="Ubuntu"/>
                                    <w:i/>
                                    <w:iCs/>
                                    <w:color w:val="FFFFFF" w:themeColor="background1"/>
                                    <w:sz w:val="28"/>
                                    <w:szCs w:val="28"/>
                                  </w:rPr>
                                  <w:br/>
                                  <w:t>19019239</w:t>
                                </w:r>
                              </w:p>
                              <w:p w14:paraId="20337B82" w14:textId="5F15C22F" w:rsidR="0031621E" w:rsidRPr="001124E3" w:rsidRDefault="0031621E">
                                <w:pPr>
                                  <w:pStyle w:val="NoSpacing"/>
                                  <w:spacing w:line="288" w:lineRule="auto"/>
                                  <w:ind w:left="360" w:right="360"/>
                                  <w:rPr>
                                    <w:rFonts w:ascii="Ubuntu" w:hAnsi="Ubuntu"/>
                                    <w:color w:val="FFFFFF" w:themeColor="background1"/>
                                    <w:sz w:val="28"/>
                                    <w:szCs w:val="28"/>
                                  </w:rPr>
                                </w:pPr>
                              </w:p>
                              <w:p w14:paraId="7215E2B8" w14:textId="0A1C248B" w:rsidR="0031621E" w:rsidRPr="001124E3" w:rsidRDefault="0031621E">
                                <w:pPr>
                                  <w:pStyle w:val="NoSpacing"/>
                                  <w:spacing w:after="240" w:line="288" w:lineRule="auto"/>
                                  <w:ind w:left="360" w:right="360"/>
                                  <w:rPr>
                                    <w:rFonts w:ascii="Ubuntu" w:hAnsi="Ubuntu"/>
                                    <w:color w:val="FFFFFF" w:themeColor="background1"/>
                                    <w:sz w:val="28"/>
                                    <w:szCs w:val="28"/>
                                  </w:rPr>
                                </w:pPr>
                              </w:p>
                            </w:tc>
                          </w:tr>
                        </w:tbl>
                        <w:p w14:paraId="576739F3" w14:textId="77777777" w:rsidR="0031621E" w:rsidRPr="001124E3" w:rsidRDefault="0031621E"/>
                      </w:txbxContent>
                    </v:textbox>
                    <w10:wrap anchorx="page" anchory="page"/>
                  </v:shape>
                </w:pict>
              </mc:Fallback>
            </mc:AlternateContent>
          </w:r>
          <w:r w:rsidR="00F1519A">
            <w:rPr>
              <w:noProof/>
            </w:rPr>
            <w:drawing>
              <wp:anchor distT="0" distB="0" distL="114300" distR="114300" simplePos="0" relativeHeight="251791360" behindDoc="0" locked="0" layoutInCell="1" allowOverlap="1" wp14:anchorId="3291968E" wp14:editId="672F2987">
                <wp:simplePos x="0" y="0"/>
                <wp:positionH relativeFrom="margin">
                  <wp:align>center</wp:align>
                </wp:positionH>
                <wp:positionV relativeFrom="paragraph">
                  <wp:posOffset>0</wp:posOffset>
                </wp:positionV>
                <wp:extent cx="6120765" cy="4297680"/>
                <wp:effectExtent l="0" t="0" r="0" b="7620"/>
                <wp:wrapSquare wrapText="bothSides"/>
                <wp:docPr id="5" name="Picture 5" descr="A picture containing dark, li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verPageImage.JPG"/>
                        <pic:cNvPicPr/>
                      </pic:nvPicPr>
                      <pic:blipFill>
                        <a:blip r:embed="rId9">
                          <a:extLst>
                            <a:ext uri="{28A0092B-C50C-407E-A947-70E740481C1C}">
                              <a14:useLocalDpi xmlns:a14="http://schemas.microsoft.com/office/drawing/2010/main" val="0"/>
                            </a:ext>
                          </a:extLst>
                        </a:blip>
                        <a:stretch>
                          <a:fillRect/>
                        </a:stretch>
                      </pic:blipFill>
                      <pic:spPr>
                        <a:xfrm>
                          <a:off x="0" y="0"/>
                          <a:ext cx="6120765" cy="4297680"/>
                        </a:xfrm>
                        <a:prstGeom prst="rect">
                          <a:avLst/>
                        </a:prstGeom>
                      </pic:spPr>
                    </pic:pic>
                  </a:graphicData>
                </a:graphic>
              </wp:anchor>
            </w:drawing>
          </w:r>
        </w:p>
        <w:p w14:paraId="20B899DE" w14:textId="0F98656D" w:rsidR="001124E3" w:rsidRPr="00ED3C10" w:rsidRDefault="001124E3">
          <w:r w:rsidRPr="00ED3C10">
            <w:br w:type="page"/>
          </w:r>
        </w:p>
      </w:sdtContent>
    </w:sdt>
    <w:sdt>
      <w:sdtPr>
        <w:rPr>
          <w:rFonts w:ascii="Ubuntu" w:eastAsiaTheme="minorHAnsi" w:hAnsi="Ubuntu" w:cstheme="minorBidi"/>
          <w:color w:val="auto"/>
          <w:sz w:val="22"/>
          <w:szCs w:val="22"/>
          <w:lang w:val="en-GB"/>
        </w:rPr>
        <w:id w:val="-307554046"/>
        <w:docPartObj>
          <w:docPartGallery w:val="Table of Contents"/>
          <w:docPartUnique/>
        </w:docPartObj>
      </w:sdtPr>
      <w:sdtEndPr>
        <w:rPr>
          <w:rFonts w:asciiTheme="minorHAnsi" w:hAnsiTheme="minorHAnsi"/>
          <w:b/>
          <w:bCs/>
          <w:noProof/>
          <w:sz w:val="20"/>
        </w:rPr>
      </w:sdtEndPr>
      <w:sdtContent>
        <w:p w14:paraId="1571E05C" w14:textId="2BD71F3C" w:rsidR="00ED3C10" w:rsidRPr="0031621E" w:rsidRDefault="00ED3C10">
          <w:pPr>
            <w:pStyle w:val="TOCHeading"/>
            <w:rPr>
              <w:rStyle w:val="Heading1Char"/>
            </w:rPr>
          </w:pPr>
          <w:r w:rsidRPr="009B044A">
            <w:rPr>
              <w:rStyle w:val="Heading1Char"/>
            </w:rPr>
            <w:t>Contents</w:t>
          </w:r>
        </w:p>
        <w:p w14:paraId="1C45A986" w14:textId="6A23A39F" w:rsidR="001C7F2E" w:rsidRDefault="00ED3C10">
          <w:pPr>
            <w:pStyle w:val="TOC1"/>
            <w:tabs>
              <w:tab w:val="right" w:leader="dot" w:pos="9629"/>
            </w:tabs>
            <w:rPr>
              <w:rFonts w:cstheme="minorBidi"/>
              <w:noProof/>
              <w:sz w:val="22"/>
              <w:lang w:val="en-GB" w:eastAsia="en-GB"/>
            </w:rPr>
          </w:pPr>
          <w:r w:rsidRPr="00ED3C10">
            <w:rPr>
              <w:rFonts w:ascii="Ubuntu" w:hAnsi="Ubuntu"/>
            </w:rPr>
            <w:fldChar w:fldCharType="begin"/>
          </w:r>
          <w:r w:rsidRPr="00ED3C10">
            <w:rPr>
              <w:rFonts w:ascii="Ubuntu" w:hAnsi="Ubuntu"/>
            </w:rPr>
            <w:instrText xml:space="preserve"> TOC \o "1-3" \h \z \u </w:instrText>
          </w:r>
          <w:r w:rsidRPr="00ED3C10">
            <w:rPr>
              <w:rFonts w:ascii="Ubuntu" w:hAnsi="Ubuntu"/>
            </w:rPr>
            <w:fldChar w:fldCharType="separate"/>
          </w:r>
          <w:hyperlink w:anchor="_Toc61781472" w:history="1">
            <w:r w:rsidR="001C7F2E" w:rsidRPr="008D0A7F">
              <w:rPr>
                <w:rStyle w:val="Hyperlink"/>
                <w:noProof/>
              </w:rPr>
              <w:t>Change Log</w:t>
            </w:r>
            <w:r w:rsidR="001C7F2E">
              <w:rPr>
                <w:noProof/>
                <w:webHidden/>
              </w:rPr>
              <w:tab/>
            </w:r>
            <w:r w:rsidR="001C7F2E">
              <w:rPr>
                <w:noProof/>
                <w:webHidden/>
              </w:rPr>
              <w:fldChar w:fldCharType="begin"/>
            </w:r>
            <w:r w:rsidR="001C7F2E">
              <w:rPr>
                <w:noProof/>
                <w:webHidden/>
              </w:rPr>
              <w:instrText xml:space="preserve"> PAGEREF _Toc61781472 \h </w:instrText>
            </w:r>
            <w:r w:rsidR="001C7F2E">
              <w:rPr>
                <w:noProof/>
                <w:webHidden/>
              </w:rPr>
            </w:r>
            <w:r w:rsidR="001C7F2E">
              <w:rPr>
                <w:noProof/>
                <w:webHidden/>
              </w:rPr>
              <w:fldChar w:fldCharType="separate"/>
            </w:r>
            <w:r w:rsidR="004F43F6">
              <w:rPr>
                <w:noProof/>
                <w:webHidden/>
              </w:rPr>
              <w:t>3</w:t>
            </w:r>
            <w:r w:rsidR="001C7F2E">
              <w:rPr>
                <w:noProof/>
                <w:webHidden/>
              </w:rPr>
              <w:fldChar w:fldCharType="end"/>
            </w:r>
          </w:hyperlink>
        </w:p>
        <w:p w14:paraId="37853B05" w14:textId="1534BB8D" w:rsidR="001C7F2E" w:rsidRDefault="001C7F2E">
          <w:pPr>
            <w:pStyle w:val="TOC1"/>
            <w:tabs>
              <w:tab w:val="right" w:leader="dot" w:pos="9629"/>
            </w:tabs>
            <w:rPr>
              <w:rFonts w:cstheme="minorBidi"/>
              <w:noProof/>
              <w:sz w:val="22"/>
              <w:lang w:val="en-GB" w:eastAsia="en-GB"/>
            </w:rPr>
          </w:pPr>
          <w:hyperlink w:anchor="_Toc61781473" w:history="1">
            <w:r w:rsidRPr="008D0A7F">
              <w:rPr>
                <w:rStyle w:val="Hyperlink"/>
                <w:noProof/>
              </w:rPr>
              <w:t>Copyright Notice</w:t>
            </w:r>
            <w:r>
              <w:rPr>
                <w:noProof/>
                <w:webHidden/>
              </w:rPr>
              <w:tab/>
            </w:r>
            <w:r>
              <w:rPr>
                <w:noProof/>
                <w:webHidden/>
              </w:rPr>
              <w:fldChar w:fldCharType="begin"/>
            </w:r>
            <w:r>
              <w:rPr>
                <w:noProof/>
                <w:webHidden/>
              </w:rPr>
              <w:instrText xml:space="preserve"> PAGEREF _Toc61781473 \h </w:instrText>
            </w:r>
            <w:r>
              <w:rPr>
                <w:noProof/>
                <w:webHidden/>
              </w:rPr>
            </w:r>
            <w:r>
              <w:rPr>
                <w:noProof/>
                <w:webHidden/>
              </w:rPr>
              <w:fldChar w:fldCharType="separate"/>
            </w:r>
            <w:r w:rsidR="004F43F6">
              <w:rPr>
                <w:noProof/>
                <w:webHidden/>
              </w:rPr>
              <w:t>3</w:t>
            </w:r>
            <w:r>
              <w:rPr>
                <w:noProof/>
                <w:webHidden/>
              </w:rPr>
              <w:fldChar w:fldCharType="end"/>
            </w:r>
          </w:hyperlink>
        </w:p>
        <w:p w14:paraId="0D35F148" w14:textId="15681B50" w:rsidR="001C7F2E" w:rsidRDefault="001C7F2E">
          <w:pPr>
            <w:pStyle w:val="TOC1"/>
            <w:tabs>
              <w:tab w:val="right" w:leader="dot" w:pos="9629"/>
            </w:tabs>
            <w:rPr>
              <w:rFonts w:cstheme="minorBidi"/>
              <w:noProof/>
              <w:sz w:val="22"/>
              <w:lang w:val="en-GB" w:eastAsia="en-GB"/>
            </w:rPr>
          </w:pPr>
          <w:hyperlink w:anchor="_Toc61781474" w:history="1">
            <w:r w:rsidRPr="008D0A7F">
              <w:rPr>
                <w:rStyle w:val="Hyperlink"/>
                <w:noProof/>
              </w:rPr>
              <w:t>Overview</w:t>
            </w:r>
            <w:r>
              <w:rPr>
                <w:noProof/>
                <w:webHidden/>
              </w:rPr>
              <w:tab/>
            </w:r>
            <w:r>
              <w:rPr>
                <w:noProof/>
                <w:webHidden/>
              </w:rPr>
              <w:fldChar w:fldCharType="begin"/>
            </w:r>
            <w:r>
              <w:rPr>
                <w:noProof/>
                <w:webHidden/>
              </w:rPr>
              <w:instrText xml:space="preserve"> PAGEREF _Toc61781474 \h </w:instrText>
            </w:r>
            <w:r>
              <w:rPr>
                <w:noProof/>
                <w:webHidden/>
              </w:rPr>
            </w:r>
            <w:r>
              <w:rPr>
                <w:noProof/>
                <w:webHidden/>
              </w:rPr>
              <w:fldChar w:fldCharType="separate"/>
            </w:r>
            <w:r w:rsidR="004F43F6">
              <w:rPr>
                <w:noProof/>
                <w:webHidden/>
              </w:rPr>
              <w:t>4</w:t>
            </w:r>
            <w:r>
              <w:rPr>
                <w:noProof/>
                <w:webHidden/>
              </w:rPr>
              <w:fldChar w:fldCharType="end"/>
            </w:r>
          </w:hyperlink>
        </w:p>
        <w:p w14:paraId="69760F0D" w14:textId="70B9D6B4" w:rsidR="001C7F2E" w:rsidRDefault="001C7F2E">
          <w:pPr>
            <w:pStyle w:val="TOC2"/>
            <w:tabs>
              <w:tab w:val="right" w:leader="dot" w:pos="9629"/>
            </w:tabs>
            <w:rPr>
              <w:rFonts w:cstheme="minorBidi"/>
              <w:noProof/>
              <w:sz w:val="22"/>
              <w:lang w:val="en-GB" w:eastAsia="en-GB"/>
            </w:rPr>
          </w:pPr>
          <w:hyperlink w:anchor="_Toc61781475" w:history="1">
            <w:r w:rsidRPr="008D0A7F">
              <w:rPr>
                <w:rStyle w:val="Hyperlink"/>
                <w:noProof/>
              </w:rPr>
              <w:t>Quick Summary / X-Statement</w:t>
            </w:r>
            <w:r>
              <w:rPr>
                <w:noProof/>
                <w:webHidden/>
              </w:rPr>
              <w:tab/>
            </w:r>
            <w:r>
              <w:rPr>
                <w:noProof/>
                <w:webHidden/>
              </w:rPr>
              <w:fldChar w:fldCharType="begin"/>
            </w:r>
            <w:r>
              <w:rPr>
                <w:noProof/>
                <w:webHidden/>
              </w:rPr>
              <w:instrText xml:space="preserve"> PAGEREF _Toc61781475 \h </w:instrText>
            </w:r>
            <w:r>
              <w:rPr>
                <w:noProof/>
                <w:webHidden/>
              </w:rPr>
            </w:r>
            <w:r>
              <w:rPr>
                <w:noProof/>
                <w:webHidden/>
              </w:rPr>
              <w:fldChar w:fldCharType="separate"/>
            </w:r>
            <w:r w:rsidR="004F43F6">
              <w:rPr>
                <w:noProof/>
                <w:webHidden/>
              </w:rPr>
              <w:t>4</w:t>
            </w:r>
            <w:r>
              <w:rPr>
                <w:noProof/>
                <w:webHidden/>
              </w:rPr>
              <w:fldChar w:fldCharType="end"/>
            </w:r>
          </w:hyperlink>
        </w:p>
        <w:p w14:paraId="712C52E4" w14:textId="42D45E97" w:rsidR="001C7F2E" w:rsidRDefault="001C7F2E">
          <w:pPr>
            <w:pStyle w:val="TOC2"/>
            <w:tabs>
              <w:tab w:val="right" w:leader="dot" w:pos="9629"/>
            </w:tabs>
            <w:rPr>
              <w:rFonts w:cstheme="minorBidi"/>
              <w:noProof/>
              <w:sz w:val="22"/>
              <w:lang w:val="en-GB" w:eastAsia="en-GB"/>
            </w:rPr>
          </w:pPr>
          <w:hyperlink w:anchor="_Toc61781476" w:history="1">
            <w:r w:rsidRPr="008D0A7F">
              <w:rPr>
                <w:rStyle w:val="Hyperlink"/>
                <w:noProof/>
              </w:rPr>
              <w:t>Game Concept</w:t>
            </w:r>
            <w:r>
              <w:rPr>
                <w:noProof/>
                <w:webHidden/>
              </w:rPr>
              <w:tab/>
            </w:r>
            <w:r>
              <w:rPr>
                <w:noProof/>
                <w:webHidden/>
              </w:rPr>
              <w:fldChar w:fldCharType="begin"/>
            </w:r>
            <w:r>
              <w:rPr>
                <w:noProof/>
                <w:webHidden/>
              </w:rPr>
              <w:instrText xml:space="preserve"> PAGEREF _Toc61781476 \h </w:instrText>
            </w:r>
            <w:r>
              <w:rPr>
                <w:noProof/>
                <w:webHidden/>
              </w:rPr>
            </w:r>
            <w:r>
              <w:rPr>
                <w:noProof/>
                <w:webHidden/>
              </w:rPr>
              <w:fldChar w:fldCharType="separate"/>
            </w:r>
            <w:r w:rsidR="004F43F6">
              <w:rPr>
                <w:noProof/>
                <w:webHidden/>
              </w:rPr>
              <w:t>4</w:t>
            </w:r>
            <w:r>
              <w:rPr>
                <w:noProof/>
                <w:webHidden/>
              </w:rPr>
              <w:fldChar w:fldCharType="end"/>
            </w:r>
          </w:hyperlink>
        </w:p>
        <w:p w14:paraId="4C74E79E" w14:textId="1D8752A4" w:rsidR="001C7F2E" w:rsidRDefault="001C7F2E">
          <w:pPr>
            <w:pStyle w:val="TOC2"/>
            <w:tabs>
              <w:tab w:val="right" w:leader="dot" w:pos="9629"/>
            </w:tabs>
            <w:rPr>
              <w:rFonts w:cstheme="minorBidi"/>
              <w:noProof/>
              <w:sz w:val="22"/>
              <w:lang w:val="en-GB" w:eastAsia="en-GB"/>
            </w:rPr>
          </w:pPr>
          <w:hyperlink w:anchor="_Toc61781477" w:history="1">
            <w:r w:rsidRPr="008D0A7F">
              <w:rPr>
                <w:rStyle w:val="Hyperlink"/>
                <w:noProof/>
              </w:rPr>
              <w:t>Objective Summary</w:t>
            </w:r>
            <w:r>
              <w:rPr>
                <w:noProof/>
                <w:webHidden/>
              </w:rPr>
              <w:tab/>
            </w:r>
            <w:r>
              <w:rPr>
                <w:noProof/>
                <w:webHidden/>
              </w:rPr>
              <w:fldChar w:fldCharType="begin"/>
            </w:r>
            <w:r>
              <w:rPr>
                <w:noProof/>
                <w:webHidden/>
              </w:rPr>
              <w:instrText xml:space="preserve"> PAGEREF _Toc61781477 \h </w:instrText>
            </w:r>
            <w:r>
              <w:rPr>
                <w:noProof/>
                <w:webHidden/>
              </w:rPr>
            </w:r>
            <w:r>
              <w:rPr>
                <w:noProof/>
                <w:webHidden/>
              </w:rPr>
              <w:fldChar w:fldCharType="separate"/>
            </w:r>
            <w:r w:rsidR="004F43F6">
              <w:rPr>
                <w:noProof/>
                <w:webHidden/>
              </w:rPr>
              <w:t>6</w:t>
            </w:r>
            <w:r>
              <w:rPr>
                <w:noProof/>
                <w:webHidden/>
              </w:rPr>
              <w:fldChar w:fldCharType="end"/>
            </w:r>
          </w:hyperlink>
        </w:p>
        <w:p w14:paraId="3BE67CBA" w14:textId="49D53F3E" w:rsidR="001C7F2E" w:rsidRDefault="001C7F2E">
          <w:pPr>
            <w:pStyle w:val="TOC2"/>
            <w:tabs>
              <w:tab w:val="right" w:leader="dot" w:pos="9629"/>
            </w:tabs>
            <w:rPr>
              <w:rFonts w:cstheme="minorBidi"/>
              <w:noProof/>
              <w:sz w:val="22"/>
              <w:lang w:val="en-GB" w:eastAsia="en-GB"/>
            </w:rPr>
          </w:pPr>
          <w:hyperlink w:anchor="_Toc61781478" w:history="1">
            <w:r w:rsidRPr="008D0A7F">
              <w:rPr>
                <w:rStyle w:val="Hyperlink"/>
                <w:noProof/>
              </w:rPr>
              <w:t>Location</w:t>
            </w:r>
            <w:r>
              <w:rPr>
                <w:noProof/>
                <w:webHidden/>
              </w:rPr>
              <w:tab/>
            </w:r>
            <w:r>
              <w:rPr>
                <w:noProof/>
                <w:webHidden/>
              </w:rPr>
              <w:fldChar w:fldCharType="begin"/>
            </w:r>
            <w:r>
              <w:rPr>
                <w:noProof/>
                <w:webHidden/>
              </w:rPr>
              <w:instrText xml:space="preserve"> PAGEREF _Toc61781478 \h </w:instrText>
            </w:r>
            <w:r>
              <w:rPr>
                <w:noProof/>
                <w:webHidden/>
              </w:rPr>
            </w:r>
            <w:r>
              <w:rPr>
                <w:noProof/>
                <w:webHidden/>
              </w:rPr>
              <w:fldChar w:fldCharType="separate"/>
            </w:r>
            <w:r w:rsidR="004F43F6">
              <w:rPr>
                <w:noProof/>
                <w:webHidden/>
              </w:rPr>
              <w:t>6</w:t>
            </w:r>
            <w:r>
              <w:rPr>
                <w:noProof/>
                <w:webHidden/>
              </w:rPr>
              <w:fldChar w:fldCharType="end"/>
            </w:r>
          </w:hyperlink>
        </w:p>
        <w:p w14:paraId="144BCDBB" w14:textId="24B4495B" w:rsidR="001C7F2E" w:rsidRDefault="001C7F2E">
          <w:pPr>
            <w:pStyle w:val="TOC2"/>
            <w:tabs>
              <w:tab w:val="right" w:leader="dot" w:pos="9629"/>
            </w:tabs>
            <w:rPr>
              <w:rFonts w:cstheme="minorBidi"/>
              <w:noProof/>
              <w:sz w:val="22"/>
              <w:lang w:val="en-GB" w:eastAsia="en-GB"/>
            </w:rPr>
          </w:pPr>
          <w:hyperlink w:anchor="_Toc61781479" w:history="1">
            <w:r w:rsidRPr="008D0A7F">
              <w:rPr>
                <w:rStyle w:val="Hyperlink"/>
                <w:noProof/>
              </w:rPr>
              <w:t>Metrics</w:t>
            </w:r>
            <w:r>
              <w:rPr>
                <w:noProof/>
                <w:webHidden/>
              </w:rPr>
              <w:tab/>
            </w:r>
            <w:r>
              <w:rPr>
                <w:noProof/>
                <w:webHidden/>
              </w:rPr>
              <w:fldChar w:fldCharType="begin"/>
            </w:r>
            <w:r>
              <w:rPr>
                <w:noProof/>
                <w:webHidden/>
              </w:rPr>
              <w:instrText xml:space="preserve"> PAGEREF _Toc61781479 \h </w:instrText>
            </w:r>
            <w:r>
              <w:rPr>
                <w:noProof/>
                <w:webHidden/>
              </w:rPr>
            </w:r>
            <w:r>
              <w:rPr>
                <w:noProof/>
                <w:webHidden/>
              </w:rPr>
              <w:fldChar w:fldCharType="separate"/>
            </w:r>
            <w:r w:rsidR="004F43F6">
              <w:rPr>
                <w:noProof/>
                <w:webHidden/>
              </w:rPr>
              <w:t>6</w:t>
            </w:r>
            <w:r>
              <w:rPr>
                <w:noProof/>
                <w:webHidden/>
              </w:rPr>
              <w:fldChar w:fldCharType="end"/>
            </w:r>
          </w:hyperlink>
        </w:p>
        <w:p w14:paraId="3B203076" w14:textId="41448D48" w:rsidR="001C7F2E" w:rsidRDefault="001C7F2E">
          <w:pPr>
            <w:pStyle w:val="TOC2"/>
            <w:tabs>
              <w:tab w:val="right" w:leader="dot" w:pos="9629"/>
            </w:tabs>
            <w:rPr>
              <w:rFonts w:cstheme="minorBidi"/>
              <w:noProof/>
              <w:sz w:val="22"/>
              <w:lang w:val="en-GB" w:eastAsia="en-GB"/>
            </w:rPr>
          </w:pPr>
          <w:hyperlink w:anchor="_Toc61781480" w:history="1">
            <w:r w:rsidRPr="008D0A7F">
              <w:rPr>
                <w:rStyle w:val="Hyperlink"/>
                <w:noProof/>
              </w:rPr>
              <w:t>Level Atmosphere &amp; Mood</w:t>
            </w:r>
            <w:r>
              <w:rPr>
                <w:noProof/>
                <w:webHidden/>
              </w:rPr>
              <w:tab/>
            </w:r>
            <w:r>
              <w:rPr>
                <w:noProof/>
                <w:webHidden/>
              </w:rPr>
              <w:fldChar w:fldCharType="begin"/>
            </w:r>
            <w:r>
              <w:rPr>
                <w:noProof/>
                <w:webHidden/>
              </w:rPr>
              <w:instrText xml:space="preserve"> PAGEREF _Toc61781480 \h </w:instrText>
            </w:r>
            <w:r>
              <w:rPr>
                <w:noProof/>
                <w:webHidden/>
              </w:rPr>
            </w:r>
            <w:r>
              <w:rPr>
                <w:noProof/>
                <w:webHidden/>
              </w:rPr>
              <w:fldChar w:fldCharType="separate"/>
            </w:r>
            <w:r w:rsidR="004F43F6">
              <w:rPr>
                <w:noProof/>
                <w:webHidden/>
              </w:rPr>
              <w:t>6</w:t>
            </w:r>
            <w:r>
              <w:rPr>
                <w:noProof/>
                <w:webHidden/>
              </w:rPr>
              <w:fldChar w:fldCharType="end"/>
            </w:r>
          </w:hyperlink>
        </w:p>
        <w:p w14:paraId="5CEFFB2D" w14:textId="055F57DC" w:rsidR="001C7F2E" w:rsidRDefault="001C7F2E">
          <w:pPr>
            <w:pStyle w:val="TOC1"/>
            <w:tabs>
              <w:tab w:val="right" w:leader="dot" w:pos="9629"/>
            </w:tabs>
            <w:rPr>
              <w:rFonts w:cstheme="minorBidi"/>
              <w:noProof/>
              <w:sz w:val="22"/>
              <w:lang w:val="en-GB" w:eastAsia="en-GB"/>
            </w:rPr>
          </w:pPr>
          <w:hyperlink w:anchor="_Toc61781481" w:history="1">
            <w:r w:rsidRPr="008D0A7F">
              <w:rPr>
                <w:rStyle w:val="Hyperlink"/>
                <w:noProof/>
              </w:rPr>
              <w:t>High-Level Design Devices</w:t>
            </w:r>
            <w:r>
              <w:rPr>
                <w:noProof/>
                <w:webHidden/>
              </w:rPr>
              <w:tab/>
            </w:r>
            <w:r>
              <w:rPr>
                <w:noProof/>
                <w:webHidden/>
              </w:rPr>
              <w:fldChar w:fldCharType="begin"/>
            </w:r>
            <w:r>
              <w:rPr>
                <w:noProof/>
                <w:webHidden/>
              </w:rPr>
              <w:instrText xml:space="preserve"> PAGEREF _Toc61781481 \h </w:instrText>
            </w:r>
            <w:r>
              <w:rPr>
                <w:noProof/>
                <w:webHidden/>
              </w:rPr>
            </w:r>
            <w:r>
              <w:rPr>
                <w:noProof/>
                <w:webHidden/>
              </w:rPr>
              <w:fldChar w:fldCharType="separate"/>
            </w:r>
            <w:r w:rsidR="004F43F6">
              <w:rPr>
                <w:noProof/>
                <w:webHidden/>
              </w:rPr>
              <w:t>7</w:t>
            </w:r>
            <w:r>
              <w:rPr>
                <w:noProof/>
                <w:webHidden/>
              </w:rPr>
              <w:fldChar w:fldCharType="end"/>
            </w:r>
          </w:hyperlink>
        </w:p>
        <w:p w14:paraId="7D83E528" w14:textId="483C70EE" w:rsidR="001C7F2E" w:rsidRDefault="001C7F2E">
          <w:pPr>
            <w:pStyle w:val="TOC2"/>
            <w:tabs>
              <w:tab w:val="right" w:leader="dot" w:pos="9629"/>
            </w:tabs>
            <w:rPr>
              <w:rFonts w:cstheme="minorBidi"/>
              <w:noProof/>
              <w:sz w:val="22"/>
              <w:lang w:val="en-GB" w:eastAsia="en-GB"/>
            </w:rPr>
          </w:pPr>
          <w:hyperlink w:anchor="_Toc61781482" w:history="1">
            <w:r w:rsidRPr="008D0A7F">
              <w:rPr>
                <w:rStyle w:val="Hyperlink"/>
                <w:noProof/>
              </w:rPr>
              <w:t>Player Activities &amp; Actions</w:t>
            </w:r>
            <w:r>
              <w:rPr>
                <w:noProof/>
                <w:webHidden/>
              </w:rPr>
              <w:tab/>
            </w:r>
            <w:r>
              <w:rPr>
                <w:noProof/>
                <w:webHidden/>
              </w:rPr>
              <w:fldChar w:fldCharType="begin"/>
            </w:r>
            <w:r>
              <w:rPr>
                <w:noProof/>
                <w:webHidden/>
              </w:rPr>
              <w:instrText xml:space="preserve"> PAGEREF _Toc61781482 \h </w:instrText>
            </w:r>
            <w:r>
              <w:rPr>
                <w:noProof/>
                <w:webHidden/>
              </w:rPr>
            </w:r>
            <w:r>
              <w:rPr>
                <w:noProof/>
                <w:webHidden/>
              </w:rPr>
              <w:fldChar w:fldCharType="separate"/>
            </w:r>
            <w:r w:rsidR="004F43F6">
              <w:rPr>
                <w:noProof/>
                <w:webHidden/>
              </w:rPr>
              <w:t>7</w:t>
            </w:r>
            <w:r>
              <w:rPr>
                <w:noProof/>
                <w:webHidden/>
              </w:rPr>
              <w:fldChar w:fldCharType="end"/>
            </w:r>
          </w:hyperlink>
        </w:p>
        <w:p w14:paraId="47FB1A61" w14:textId="16BBF0E7" w:rsidR="001C7F2E" w:rsidRDefault="001C7F2E">
          <w:pPr>
            <w:pStyle w:val="TOC2"/>
            <w:tabs>
              <w:tab w:val="right" w:leader="dot" w:pos="9629"/>
            </w:tabs>
            <w:rPr>
              <w:rFonts w:cstheme="minorBidi"/>
              <w:noProof/>
              <w:sz w:val="22"/>
              <w:lang w:val="en-GB" w:eastAsia="en-GB"/>
            </w:rPr>
          </w:pPr>
          <w:hyperlink w:anchor="_Toc61781483" w:history="1">
            <w:r w:rsidRPr="008D0A7F">
              <w:rPr>
                <w:rStyle w:val="Hyperlink"/>
                <w:noProof/>
              </w:rPr>
              <w:t>Equation</w:t>
            </w:r>
            <w:r>
              <w:rPr>
                <w:noProof/>
                <w:webHidden/>
              </w:rPr>
              <w:tab/>
            </w:r>
            <w:r>
              <w:rPr>
                <w:noProof/>
                <w:webHidden/>
              </w:rPr>
              <w:fldChar w:fldCharType="begin"/>
            </w:r>
            <w:r>
              <w:rPr>
                <w:noProof/>
                <w:webHidden/>
              </w:rPr>
              <w:instrText xml:space="preserve"> PAGEREF _Toc61781483 \h </w:instrText>
            </w:r>
            <w:r>
              <w:rPr>
                <w:noProof/>
                <w:webHidden/>
              </w:rPr>
            </w:r>
            <w:r>
              <w:rPr>
                <w:noProof/>
                <w:webHidden/>
              </w:rPr>
              <w:fldChar w:fldCharType="separate"/>
            </w:r>
            <w:r w:rsidR="004F43F6">
              <w:rPr>
                <w:noProof/>
                <w:webHidden/>
              </w:rPr>
              <w:t>7</w:t>
            </w:r>
            <w:r>
              <w:rPr>
                <w:noProof/>
                <w:webHidden/>
              </w:rPr>
              <w:fldChar w:fldCharType="end"/>
            </w:r>
          </w:hyperlink>
        </w:p>
        <w:p w14:paraId="072FD5FB" w14:textId="2F562039" w:rsidR="001C7F2E" w:rsidRDefault="001C7F2E">
          <w:pPr>
            <w:pStyle w:val="TOC2"/>
            <w:tabs>
              <w:tab w:val="right" w:leader="dot" w:pos="9629"/>
            </w:tabs>
            <w:rPr>
              <w:rFonts w:cstheme="minorBidi"/>
              <w:noProof/>
              <w:sz w:val="22"/>
              <w:lang w:val="en-GB" w:eastAsia="en-GB"/>
            </w:rPr>
          </w:pPr>
          <w:hyperlink w:anchor="_Toc61781484" w:history="1">
            <w:r w:rsidRPr="008D0A7F">
              <w:rPr>
                <w:rStyle w:val="Hyperlink"/>
                <w:noProof/>
              </w:rPr>
              <w:t>Level Rules (Sieve)</w:t>
            </w:r>
            <w:r>
              <w:rPr>
                <w:noProof/>
                <w:webHidden/>
              </w:rPr>
              <w:tab/>
            </w:r>
            <w:r>
              <w:rPr>
                <w:noProof/>
                <w:webHidden/>
              </w:rPr>
              <w:fldChar w:fldCharType="begin"/>
            </w:r>
            <w:r>
              <w:rPr>
                <w:noProof/>
                <w:webHidden/>
              </w:rPr>
              <w:instrText xml:space="preserve"> PAGEREF _Toc61781484 \h </w:instrText>
            </w:r>
            <w:r>
              <w:rPr>
                <w:noProof/>
                <w:webHidden/>
              </w:rPr>
            </w:r>
            <w:r>
              <w:rPr>
                <w:noProof/>
                <w:webHidden/>
              </w:rPr>
              <w:fldChar w:fldCharType="separate"/>
            </w:r>
            <w:r w:rsidR="004F43F6">
              <w:rPr>
                <w:noProof/>
                <w:webHidden/>
              </w:rPr>
              <w:t>8</w:t>
            </w:r>
            <w:r>
              <w:rPr>
                <w:noProof/>
                <w:webHidden/>
              </w:rPr>
              <w:fldChar w:fldCharType="end"/>
            </w:r>
          </w:hyperlink>
        </w:p>
        <w:p w14:paraId="5130B063" w14:textId="3A35B7A0" w:rsidR="001C7F2E" w:rsidRDefault="001C7F2E">
          <w:pPr>
            <w:pStyle w:val="TOC1"/>
            <w:tabs>
              <w:tab w:val="right" w:leader="dot" w:pos="9629"/>
            </w:tabs>
            <w:rPr>
              <w:rFonts w:cstheme="minorBidi"/>
              <w:noProof/>
              <w:sz w:val="22"/>
              <w:lang w:val="en-GB" w:eastAsia="en-GB"/>
            </w:rPr>
          </w:pPr>
          <w:hyperlink w:anchor="_Toc61781485" w:history="1">
            <w:r w:rsidRPr="008D0A7F">
              <w:rPr>
                <w:rStyle w:val="Hyperlink"/>
                <w:noProof/>
              </w:rPr>
              <w:t>Level Design</w:t>
            </w:r>
            <w:r>
              <w:rPr>
                <w:noProof/>
                <w:webHidden/>
              </w:rPr>
              <w:tab/>
            </w:r>
            <w:r>
              <w:rPr>
                <w:noProof/>
                <w:webHidden/>
              </w:rPr>
              <w:fldChar w:fldCharType="begin"/>
            </w:r>
            <w:r>
              <w:rPr>
                <w:noProof/>
                <w:webHidden/>
              </w:rPr>
              <w:instrText xml:space="preserve"> PAGEREF _Toc61781485 \h </w:instrText>
            </w:r>
            <w:r>
              <w:rPr>
                <w:noProof/>
                <w:webHidden/>
              </w:rPr>
            </w:r>
            <w:r>
              <w:rPr>
                <w:noProof/>
                <w:webHidden/>
              </w:rPr>
              <w:fldChar w:fldCharType="separate"/>
            </w:r>
            <w:r w:rsidR="004F43F6">
              <w:rPr>
                <w:noProof/>
                <w:webHidden/>
              </w:rPr>
              <w:t>9</w:t>
            </w:r>
            <w:r>
              <w:rPr>
                <w:noProof/>
                <w:webHidden/>
              </w:rPr>
              <w:fldChar w:fldCharType="end"/>
            </w:r>
          </w:hyperlink>
        </w:p>
        <w:p w14:paraId="53EB9444" w14:textId="52BC3BF5" w:rsidR="001C7F2E" w:rsidRDefault="001C7F2E">
          <w:pPr>
            <w:pStyle w:val="TOC2"/>
            <w:tabs>
              <w:tab w:val="right" w:leader="dot" w:pos="9629"/>
            </w:tabs>
            <w:rPr>
              <w:rFonts w:cstheme="minorBidi"/>
              <w:noProof/>
              <w:sz w:val="22"/>
              <w:lang w:val="en-GB" w:eastAsia="en-GB"/>
            </w:rPr>
          </w:pPr>
          <w:hyperlink w:anchor="_Toc61781486" w:history="1">
            <w:r w:rsidRPr="008D0A7F">
              <w:rPr>
                <w:rStyle w:val="Hyperlink"/>
                <w:noProof/>
              </w:rPr>
              <w:t>Level Flow Diagram</w:t>
            </w:r>
            <w:r>
              <w:rPr>
                <w:noProof/>
                <w:webHidden/>
              </w:rPr>
              <w:tab/>
            </w:r>
            <w:r>
              <w:rPr>
                <w:noProof/>
                <w:webHidden/>
              </w:rPr>
              <w:fldChar w:fldCharType="begin"/>
            </w:r>
            <w:r>
              <w:rPr>
                <w:noProof/>
                <w:webHidden/>
              </w:rPr>
              <w:instrText xml:space="preserve"> PAGEREF _Toc61781486 \h </w:instrText>
            </w:r>
            <w:r>
              <w:rPr>
                <w:noProof/>
                <w:webHidden/>
              </w:rPr>
            </w:r>
            <w:r>
              <w:rPr>
                <w:noProof/>
                <w:webHidden/>
              </w:rPr>
              <w:fldChar w:fldCharType="separate"/>
            </w:r>
            <w:r w:rsidR="004F43F6">
              <w:rPr>
                <w:noProof/>
                <w:webHidden/>
              </w:rPr>
              <w:t>9</w:t>
            </w:r>
            <w:r>
              <w:rPr>
                <w:noProof/>
                <w:webHidden/>
              </w:rPr>
              <w:fldChar w:fldCharType="end"/>
            </w:r>
          </w:hyperlink>
        </w:p>
        <w:p w14:paraId="0FA3C76D" w14:textId="4866A478" w:rsidR="001C7F2E" w:rsidRDefault="001C7F2E">
          <w:pPr>
            <w:pStyle w:val="TOC2"/>
            <w:tabs>
              <w:tab w:val="right" w:leader="dot" w:pos="9629"/>
            </w:tabs>
            <w:rPr>
              <w:rFonts w:cstheme="minorBidi"/>
              <w:noProof/>
              <w:sz w:val="22"/>
              <w:lang w:val="en-GB" w:eastAsia="en-GB"/>
            </w:rPr>
          </w:pPr>
          <w:hyperlink w:anchor="_Toc61781487" w:history="1">
            <w:r w:rsidRPr="008D0A7F">
              <w:rPr>
                <w:rStyle w:val="Hyperlink"/>
                <w:noProof/>
              </w:rPr>
              <w:t>Level Bubble Diagram</w:t>
            </w:r>
            <w:r>
              <w:rPr>
                <w:noProof/>
                <w:webHidden/>
              </w:rPr>
              <w:tab/>
            </w:r>
            <w:r>
              <w:rPr>
                <w:noProof/>
                <w:webHidden/>
              </w:rPr>
              <w:fldChar w:fldCharType="begin"/>
            </w:r>
            <w:r>
              <w:rPr>
                <w:noProof/>
                <w:webHidden/>
              </w:rPr>
              <w:instrText xml:space="preserve"> PAGEREF _Toc61781487 \h </w:instrText>
            </w:r>
            <w:r>
              <w:rPr>
                <w:noProof/>
                <w:webHidden/>
              </w:rPr>
            </w:r>
            <w:r>
              <w:rPr>
                <w:noProof/>
                <w:webHidden/>
              </w:rPr>
              <w:fldChar w:fldCharType="separate"/>
            </w:r>
            <w:r w:rsidR="004F43F6">
              <w:rPr>
                <w:noProof/>
                <w:webHidden/>
              </w:rPr>
              <w:t>9</w:t>
            </w:r>
            <w:r>
              <w:rPr>
                <w:noProof/>
                <w:webHidden/>
              </w:rPr>
              <w:fldChar w:fldCharType="end"/>
            </w:r>
          </w:hyperlink>
        </w:p>
        <w:p w14:paraId="19266875" w14:textId="06CCFFA7" w:rsidR="001C7F2E" w:rsidRDefault="001C7F2E">
          <w:pPr>
            <w:pStyle w:val="TOC2"/>
            <w:tabs>
              <w:tab w:val="right" w:leader="dot" w:pos="9629"/>
            </w:tabs>
            <w:rPr>
              <w:rFonts w:cstheme="minorBidi"/>
              <w:noProof/>
              <w:sz w:val="22"/>
              <w:lang w:val="en-GB" w:eastAsia="en-GB"/>
            </w:rPr>
          </w:pPr>
          <w:hyperlink w:anchor="_Toc61781488" w:history="1">
            <w:r w:rsidRPr="008D0A7F">
              <w:rPr>
                <w:rStyle w:val="Hyperlink"/>
                <w:noProof/>
              </w:rPr>
              <w:t>Detailed Level Bubble Diagram</w:t>
            </w:r>
            <w:r>
              <w:rPr>
                <w:noProof/>
                <w:webHidden/>
              </w:rPr>
              <w:tab/>
            </w:r>
            <w:r>
              <w:rPr>
                <w:noProof/>
                <w:webHidden/>
              </w:rPr>
              <w:fldChar w:fldCharType="begin"/>
            </w:r>
            <w:r>
              <w:rPr>
                <w:noProof/>
                <w:webHidden/>
              </w:rPr>
              <w:instrText xml:space="preserve"> PAGEREF _Toc61781488 \h </w:instrText>
            </w:r>
            <w:r>
              <w:rPr>
                <w:noProof/>
                <w:webHidden/>
              </w:rPr>
            </w:r>
            <w:r>
              <w:rPr>
                <w:noProof/>
                <w:webHidden/>
              </w:rPr>
              <w:fldChar w:fldCharType="separate"/>
            </w:r>
            <w:r w:rsidR="004F43F6">
              <w:rPr>
                <w:noProof/>
                <w:webHidden/>
              </w:rPr>
              <w:t>10</w:t>
            </w:r>
            <w:r>
              <w:rPr>
                <w:noProof/>
                <w:webHidden/>
              </w:rPr>
              <w:fldChar w:fldCharType="end"/>
            </w:r>
          </w:hyperlink>
        </w:p>
        <w:p w14:paraId="71820B65" w14:textId="01386A84" w:rsidR="001C7F2E" w:rsidRDefault="001C7F2E">
          <w:pPr>
            <w:pStyle w:val="TOC2"/>
            <w:tabs>
              <w:tab w:val="right" w:leader="dot" w:pos="9629"/>
            </w:tabs>
            <w:rPr>
              <w:rFonts w:cstheme="minorBidi"/>
              <w:noProof/>
              <w:sz w:val="22"/>
              <w:lang w:val="en-GB" w:eastAsia="en-GB"/>
            </w:rPr>
          </w:pPr>
          <w:hyperlink w:anchor="_Toc61781489" w:history="1">
            <w:r w:rsidRPr="008D0A7F">
              <w:rPr>
                <w:rStyle w:val="Hyperlink"/>
                <w:noProof/>
              </w:rPr>
              <w:t>Maps</w:t>
            </w:r>
            <w:r>
              <w:rPr>
                <w:noProof/>
                <w:webHidden/>
              </w:rPr>
              <w:tab/>
            </w:r>
            <w:r>
              <w:rPr>
                <w:noProof/>
                <w:webHidden/>
              </w:rPr>
              <w:fldChar w:fldCharType="begin"/>
            </w:r>
            <w:r>
              <w:rPr>
                <w:noProof/>
                <w:webHidden/>
              </w:rPr>
              <w:instrText xml:space="preserve"> PAGEREF _Toc61781489 \h </w:instrText>
            </w:r>
            <w:r>
              <w:rPr>
                <w:noProof/>
                <w:webHidden/>
              </w:rPr>
            </w:r>
            <w:r>
              <w:rPr>
                <w:noProof/>
                <w:webHidden/>
              </w:rPr>
              <w:fldChar w:fldCharType="separate"/>
            </w:r>
            <w:r w:rsidR="004F43F6">
              <w:rPr>
                <w:noProof/>
                <w:webHidden/>
              </w:rPr>
              <w:t>11</w:t>
            </w:r>
            <w:r>
              <w:rPr>
                <w:noProof/>
                <w:webHidden/>
              </w:rPr>
              <w:fldChar w:fldCharType="end"/>
            </w:r>
          </w:hyperlink>
        </w:p>
        <w:p w14:paraId="24FC190E" w14:textId="77A859ED" w:rsidR="001C7F2E" w:rsidRDefault="001C7F2E">
          <w:pPr>
            <w:pStyle w:val="TOC3"/>
            <w:tabs>
              <w:tab w:val="right" w:leader="dot" w:pos="9629"/>
            </w:tabs>
            <w:rPr>
              <w:rFonts w:cstheme="minorBidi"/>
              <w:noProof/>
              <w:sz w:val="22"/>
              <w:lang w:val="en-GB" w:eastAsia="en-GB"/>
            </w:rPr>
          </w:pPr>
          <w:hyperlink w:anchor="_Toc61781490" w:history="1">
            <w:r w:rsidRPr="008D0A7F">
              <w:rPr>
                <w:rStyle w:val="Hyperlink"/>
                <w:noProof/>
              </w:rPr>
              <w:t>Island Map</w:t>
            </w:r>
            <w:r>
              <w:rPr>
                <w:noProof/>
                <w:webHidden/>
              </w:rPr>
              <w:tab/>
            </w:r>
            <w:r>
              <w:rPr>
                <w:noProof/>
                <w:webHidden/>
              </w:rPr>
              <w:fldChar w:fldCharType="begin"/>
            </w:r>
            <w:r>
              <w:rPr>
                <w:noProof/>
                <w:webHidden/>
              </w:rPr>
              <w:instrText xml:space="preserve"> PAGEREF _Toc61781490 \h </w:instrText>
            </w:r>
            <w:r>
              <w:rPr>
                <w:noProof/>
                <w:webHidden/>
              </w:rPr>
            </w:r>
            <w:r>
              <w:rPr>
                <w:noProof/>
                <w:webHidden/>
              </w:rPr>
              <w:fldChar w:fldCharType="separate"/>
            </w:r>
            <w:r w:rsidR="004F43F6">
              <w:rPr>
                <w:noProof/>
                <w:webHidden/>
              </w:rPr>
              <w:t>11</w:t>
            </w:r>
            <w:r>
              <w:rPr>
                <w:noProof/>
                <w:webHidden/>
              </w:rPr>
              <w:fldChar w:fldCharType="end"/>
            </w:r>
          </w:hyperlink>
        </w:p>
        <w:p w14:paraId="7659EF32" w14:textId="508CCF3D" w:rsidR="001C7F2E" w:rsidRDefault="001C7F2E">
          <w:pPr>
            <w:pStyle w:val="TOC3"/>
            <w:tabs>
              <w:tab w:val="right" w:leader="dot" w:pos="9629"/>
            </w:tabs>
            <w:rPr>
              <w:rFonts w:cstheme="minorBidi"/>
              <w:noProof/>
              <w:sz w:val="22"/>
              <w:lang w:val="en-GB" w:eastAsia="en-GB"/>
            </w:rPr>
          </w:pPr>
          <w:hyperlink w:anchor="_Toc61781491" w:history="1">
            <w:r w:rsidRPr="008D0A7F">
              <w:rPr>
                <w:rStyle w:val="Hyperlink"/>
                <w:noProof/>
              </w:rPr>
              <w:t>Platforming &amp; Puzzle Maps</w:t>
            </w:r>
            <w:r>
              <w:rPr>
                <w:noProof/>
                <w:webHidden/>
              </w:rPr>
              <w:tab/>
            </w:r>
            <w:r>
              <w:rPr>
                <w:noProof/>
                <w:webHidden/>
              </w:rPr>
              <w:fldChar w:fldCharType="begin"/>
            </w:r>
            <w:r>
              <w:rPr>
                <w:noProof/>
                <w:webHidden/>
              </w:rPr>
              <w:instrText xml:space="preserve"> PAGEREF _Toc61781491 \h </w:instrText>
            </w:r>
            <w:r>
              <w:rPr>
                <w:noProof/>
                <w:webHidden/>
              </w:rPr>
            </w:r>
            <w:r>
              <w:rPr>
                <w:noProof/>
                <w:webHidden/>
              </w:rPr>
              <w:fldChar w:fldCharType="separate"/>
            </w:r>
            <w:r w:rsidR="004F43F6">
              <w:rPr>
                <w:noProof/>
                <w:webHidden/>
              </w:rPr>
              <w:t>12</w:t>
            </w:r>
            <w:r>
              <w:rPr>
                <w:noProof/>
                <w:webHidden/>
              </w:rPr>
              <w:fldChar w:fldCharType="end"/>
            </w:r>
          </w:hyperlink>
        </w:p>
        <w:p w14:paraId="733A4B72" w14:textId="5D1F1C24" w:rsidR="001C7F2E" w:rsidRDefault="001C7F2E">
          <w:pPr>
            <w:pStyle w:val="TOC2"/>
            <w:tabs>
              <w:tab w:val="right" w:leader="dot" w:pos="9629"/>
            </w:tabs>
            <w:rPr>
              <w:rFonts w:cstheme="minorBidi"/>
              <w:noProof/>
              <w:sz w:val="22"/>
              <w:lang w:val="en-GB" w:eastAsia="en-GB"/>
            </w:rPr>
          </w:pPr>
          <w:hyperlink w:anchor="_Toc61781492" w:history="1">
            <w:r w:rsidRPr="008D0A7F">
              <w:rPr>
                <w:rStyle w:val="Hyperlink"/>
                <w:noProof/>
              </w:rPr>
              <w:t>Elevations</w:t>
            </w:r>
            <w:r>
              <w:rPr>
                <w:noProof/>
                <w:webHidden/>
              </w:rPr>
              <w:tab/>
            </w:r>
            <w:r>
              <w:rPr>
                <w:noProof/>
                <w:webHidden/>
              </w:rPr>
              <w:fldChar w:fldCharType="begin"/>
            </w:r>
            <w:r>
              <w:rPr>
                <w:noProof/>
                <w:webHidden/>
              </w:rPr>
              <w:instrText xml:space="preserve"> PAGEREF _Toc61781492 \h </w:instrText>
            </w:r>
            <w:r>
              <w:rPr>
                <w:noProof/>
                <w:webHidden/>
              </w:rPr>
            </w:r>
            <w:r>
              <w:rPr>
                <w:noProof/>
                <w:webHidden/>
              </w:rPr>
              <w:fldChar w:fldCharType="separate"/>
            </w:r>
            <w:r w:rsidR="004F43F6">
              <w:rPr>
                <w:noProof/>
                <w:webHidden/>
              </w:rPr>
              <w:t>14</w:t>
            </w:r>
            <w:r>
              <w:rPr>
                <w:noProof/>
                <w:webHidden/>
              </w:rPr>
              <w:fldChar w:fldCharType="end"/>
            </w:r>
          </w:hyperlink>
        </w:p>
        <w:p w14:paraId="1E6D3F0A" w14:textId="20E0D6BE" w:rsidR="001C7F2E" w:rsidRDefault="001C7F2E">
          <w:pPr>
            <w:pStyle w:val="TOC1"/>
            <w:tabs>
              <w:tab w:val="right" w:leader="dot" w:pos="9629"/>
            </w:tabs>
            <w:rPr>
              <w:rFonts w:cstheme="minorBidi"/>
              <w:noProof/>
              <w:sz w:val="22"/>
              <w:lang w:val="en-GB" w:eastAsia="en-GB"/>
            </w:rPr>
          </w:pPr>
          <w:hyperlink w:anchor="_Toc61781493" w:history="1">
            <w:r w:rsidRPr="008D0A7F">
              <w:rPr>
                <w:rStyle w:val="Hyperlink"/>
                <w:noProof/>
              </w:rPr>
              <w:t>Game Design</w:t>
            </w:r>
            <w:r>
              <w:rPr>
                <w:noProof/>
                <w:webHidden/>
              </w:rPr>
              <w:tab/>
            </w:r>
            <w:r>
              <w:rPr>
                <w:noProof/>
                <w:webHidden/>
              </w:rPr>
              <w:fldChar w:fldCharType="begin"/>
            </w:r>
            <w:r>
              <w:rPr>
                <w:noProof/>
                <w:webHidden/>
              </w:rPr>
              <w:instrText xml:space="preserve"> PAGEREF _Toc61781493 \h </w:instrText>
            </w:r>
            <w:r>
              <w:rPr>
                <w:noProof/>
                <w:webHidden/>
              </w:rPr>
            </w:r>
            <w:r>
              <w:rPr>
                <w:noProof/>
                <w:webHidden/>
              </w:rPr>
              <w:fldChar w:fldCharType="separate"/>
            </w:r>
            <w:r w:rsidR="004F43F6">
              <w:rPr>
                <w:noProof/>
                <w:webHidden/>
              </w:rPr>
              <w:t>15</w:t>
            </w:r>
            <w:r>
              <w:rPr>
                <w:noProof/>
                <w:webHidden/>
              </w:rPr>
              <w:fldChar w:fldCharType="end"/>
            </w:r>
          </w:hyperlink>
        </w:p>
        <w:p w14:paraId="60182864" w14:textId="0ED81A07" w:rsidR="001C7F2E" w:rsidRDefault="001C7F2E">
          <w:pPr>
            <w:pStyle w:val="TOC2"/>
            <w:tabs>
              <w:tab w:val="right" w:leader="dot" w:pos="9629"/>
            </w:tabs>
            <w:rPr>
              <w:rFonts w:cstheme="minorBidi"/>
              <w:noProof/>
              <w:sz w:val="22"/>
              <w:lang w:val="en-GB" w:eastAsia="en-GB"/>
            </w:rPr>
          </w:pPr>
          <w:hyperlink w:anchor="_Toc61781494" w:history="1">
            <w:r w:rsidRPr="008D0A7F">
              <w:rPr>
                <w:rStyle w:val="Hyperlink"/>
                <w:noProof/>
              </w:rPr>
              <w:t>Lighting</w:t>
            </w:r>
            <w:r>
              <w:rPr>
                <w:noProof/>
                <w:webHidden/>
              </w:rPr>
              <w:tab/>
            </w:r>
            <w:r>
              <w:rPr>
                <w:noProof/>
                <w:webHidden/>
              </w:rPr>
              <w:fldChar w:fldCharType="begin"/>
            </w:r>
            <w:r>
              <w:rPr>
                <w:noProof/>
                <w:webHidden/>
              </w:rPr>
              <w:instrText xml:space="preserve"> PAGEREF _Toc61781494 \h </w:instrText>
            </w:r>
            <w:r>
              <w:rPr>
                <w:noProof/>
                <w:webHidden/>
              </w:rPr>
            </w:r>
            <w:r>
              <w:rPr>
                <w:noProof/>
                <w:webHidden/>
              </w:rPr>
              <w:fldChar w:fldCharType="separate"/>
            </w:r>
            <w:r w:rsidR="004F43F6">
              <w:rPr>
                <w:noProof/>
                <w:webHidden/>
              </w:rPr>
              <w:t>15</w:t>
            </w:r>
            <w:r>
              <w:rPr>
                <w:noProof/>
                <w:webHidden/>
              </w:rPr>
              <w:fldChar w:fldCharType="end"/>
            </w:r>
          </w:hyperlink>
        </w:p>
        <w:p w14:paraId="19D2624A" w14:textId="13B26CC0" w:rsidR="001C7F2E" w:rsidRDefault="001C7F2E">
          <w:pPr>
            <w:pStyle w:val="TOC2"/>
            <w:tabs>
              <w:tab w:val="right" w:leader="dot" w:pos="9629"/>
            </w:tabs>
            <w:rPr>
              <w:rFonts w:cstheme="minorBidi"/>
              <w:noProof/>
              <w:sz w:val="22"/>
              <w:lang w:val="en-GB" w:eastAsia="en-GB"/>
            </w:rPr>
          </w:pPr>
          <w:hyperlink w:anchor="_Toc61781495" w:history="1">
            <w:r w:rsidRPr="008D0A7F">
              <w:rPr>
                <w:rStyle w:val="Hyperlink"/>
                <w:noProof/>
              </w:rPr>
              <w:t>Physics</w:t>
            </w:r>
            <w:r>
              <w:rPr>
                <w:noProof/>
                <w:webHidden/>
              </w:rPr>
              <w:tab/>
            </w:r>
            <w:r>
              <w:rPr>
                <w:noProof/>
                <w:webHidden/>
              </w:rPr>
              <w:fldChar w:fldCharType="begin"/>
            </w:r>
            <w:r>
              <w:rPr>
                <w:noProof/>
                <w:webHidden/>
              </w:rPr>
              <w:instrText xml:space="preserve"> PAGEREF _Toc61781495 \h </w:instrText>
            </w:r>
            <w:r>
              <w:rPr>
                <w:noProof/>
                <w:webHidden/>
              </w:rPr>
            </w:r>
            <w:r>
              <w:rPr>
                <w:noProof/>
                <w:webHidden/>
              </w:rPr>
              <w:fldChar w:fldCharType="separate"/>
            </w:r>
            <w:r w:rsidR="004F43F6">
              <w:rPr>
                <w:noProof/>
                <w:webHidden/>
              </w:rPr>
              <w:t>15</w:t>
            </w:r>
            <w:r>
              <w:rPr>
                <w:noProof/>
                <w:webHidden/>
              </w:rPr>
              <w:fldChar w:fldCharType="end"/>
            </w:r>
          </w:hyperlink>
        </w:p>
        <w:p w14:paraId="3711822E" w14:textId="6473D4D0" w:rsidR="001C7F2E" w:rsidRDefault="001C7F2E">
          <w:pPr>
            <w:pStyle w:val="TOC2"/>
            <w:tabs>
              <w:tab w:val="right" w:leader="dot" w:pos="9629"/>
            </w:tabs>
            <w:rPr>
              <w:rFonts w:cstheme="minorBidi"/>
              <w:noProof/>
              <w:sz w:val="22"/>
              <w:lang w:val="en-GB" w:eastAsia="en-GB"/>
            </w:rPr>
          </w:pPr>
          <w:hyperlink w:anchor="_Toc61781496" w:history="1">
            <w:r w:rsidRPr="008D0A7F">
              <w:rPr>
                <w:rStyle w:val="Hyperlink"/>
                <w:noProof/>
              </w:rPr>
              <w:t>Particles</w:t>
            </w:r>
            <w:r>
              <w:rPr>
                <w:noProof/>
                <w:webHidden/>
              </w:rPr>
              <w:tab/>
            </w:r>
            <w:r>
              <w:rPr>
                <w:noProof/>
                <w:webHidden/>
              </w:rPr>
              <w:fldChar w:fldCharType="begin"/>
            </w:r>
            <w:r>
              <w:rPr>
                <w:noProof/>
                <w:webHidden/>
              </w:rPr>
              <w:instrText xml:space="preserve"> PAGEREF _Toc61781496 \h </w:instrText>
            </w:r>
            <w:r>
              <w:rPr>
                <w:noProof/>
                <w:webHidden/>
              </w:rPr>
            </w:r>
            <w:r>
              <w:rPr>
                <w:noProof/>
                <w:webHidden/>
              </w:rPr>
              <w:fldChar w:fldCharType="separate"/>
            </w:r>
            <w:r w:rsidR="004F43F6">
              <w:rPr>
                <w:noProof/>
                <w:webHidden/>
              </w:rPr>
              <w:t>15</w:t>
            </w:r>
            <w:r>
              <w:rPr>
                <w:noProof/>
                <w:webHidden/>
              </w:rPr>
              <w:fldChar w:fldCharType="end"/>
            </w:r>
          </w:hyperlink>
        </w:p>
        <w:p w14:paraId="35BBFB9F" w14:textId="1244BAF9" w:rsidR="001C7F2E" w:rsidRDefault="001C7F2E">
          <w:pPr>
            <w:pStyle w:val="TOC2"/>
            <w:tabs>
              <w:tab w:val="right" w:leader="dot" w:pos="9629"/>
            </w:tabs>
            <w:rPr>
              <w:rFonts w:cstheme="minorBidi"/>
              <w:noProof/>
              <w:sz w:val="22"/>
              <w:lang w:val="en-GB" w:eastAsia="en-GB"/>
            </w:rPr>
          </w:pPr>
          <w:hyperlink w:anchor="_Toc61781497" w:history="1">
            <w:r w:rsidRPr="008D0A7F">
              <w:rPr>
                <w:rStyle w:val="Hyperlink"/>
                <w:noProof/>
              </w:rPr>
              <w:t>Logic</w:t>
            </w:r>
            <w:r>
              <w:rPr>
                <w:noProof/>
                <w:webHidden/>
              </w:rPr>
              <w:tab/>
            </w:r>
            <w:r>
              <w:rPr>
                <w:noProof/>
                <w:webHidden/>
              </w:rPr>
              <w:fldChar w:fldCharType="begin"/>
            </w:r>
            <w:r>
              <w:rPr>
                <w:noProof/>
                <w:webHidden/>
              </w:rPr>
              <w:instrText xml:space="preserve"> PAGEREF _Toc61781497 \h </w:instrText>
            </w:r>
            <w:r>
              <w:rPr>
                <w:noProof/>
                <w:webHidden/>
              </w:rPr>
            </w:r>
            <w:r>
              <w:rPr>
                <w:noProof/>
                <w:webHidden/>
              </w:rPr>
              <w:fldChar w:fldCharType="separate"/>
            </w:r>
            <w:r w:rsidR="004F43F6">
              <w:rPr>
                <w:noProof/>
                <w:webHidden/>
              </w:rPr>
              <w:t>16</w:t>
            </w:r>
            <w:r>
              <w:rPr>
                <w:noProof/>
                <w:webHidden/>
              </w:rPr>
              <w:fldChar w:fldCharType="end"/>
            </w:r>
          </w:hyperlink>
        </w:p>
        <w:p w14:paraId="07B0E599" w14:textId="42A5D40D" w:rsidR="001C7F2E" w:rsidRDefault="001C7F2E">
          <w:pPr>
            <w:pStyle w:val="TOC3"/>
            <w:tabs>
              <w:tab w:val="right" w:leader="dot" w:pos="9629"/>
            </w:tabs>
            <w:rPr>
              <w:rFonts w:cstheme="minorBidi"/>
              <w:noProof/>
              <w:sz w:val="22"/>
              <w:lang w:val="en-GB" w:eastAsia="en-GB"/>
            </w:rPr>
          </w:pPr>
          <w:hyperlink w:anchor="_Toc61781498" w:history="1">
            <w:r w:rsidRPr="008D0A7F">
              <w:rPr>
                <w:rStyle w:val="Hyperlink"/>
                <w:noProof/>
              </w:rPr>
              <w:t>Interaction</w:t>
            </w:r>
            <w:r>
              <w:rPr>
                <w:noProof/>
                <w:webHidden/>
              </w:rPr>
              <w:tab/>
            </w:r>
            <w:r>
              <w:rPr>
                <w:noProof/>
                <w:webHidden/>
              </w:rPr>
              <w:fldChar w:fldCharType="begin"/>
            </w:r>
            <w:r>
              <w:rPr>
                <w:noProof/>
                <w:webHidden/>
              </w:rPr>
              <w:instrText xml:space="preserve"> PAGEREF _Toc61781498 \h </w:instrText>
            </w:r>
            <w:r>
              <w:rPr>
                <w:noProof/>
                <w:webHidden/>
              </w:rPr>
            </w:r>
            <w:r>
              <w:rPr>
                <w:noProof/>
                <w:webHidden/>
              </w:rPr>
              <w:fldChar w:fldCharType="separate"/>
            </w:r>
            <w:r w:rsidR="004F43F6">
              <w:rPr>
                <w:noProof/>
                <w:webHidden/>
              </w:rPr>
              <w:t>16</w:t>
            </w:r>
            <w:r>
              <w:rPr>
                <w:noProof/>
                <w:webHidden/>
              </w:rPr>
              <w:fldChar w:fldCharType="end"/>
            </w:r>
          </w:hyperlink>
        </w:p>
        <w:p w14:paraId="2864C21A" w14:textId="0E06870F" w:rsidR="001C7F2E" w:rsidRDefault="001C7F2E">
          <w:pPr>
            <w:pStyle w:val="TOC3"/>
            <w:tabs>
              <w:tab w:val="right" w:leader="dot" w:pos="9629"/>
            </w:tabs>
            <w:rPr>
              <w:rFonts w:cstheme="minorBidi"/>
              <w:noProof/>
              <w:sz w:val="22"/>
              <w:lang w:val="en-GB" w:eastAsia="en-GB"/>
            </w:rPr>
          </w:pPr>
          <w:hyperlink w:anchor="_Toc61781499" w:history="1">
            <w:r w:rsidRPr="008D0A7F">
              <w:rPr>
                <w:rStyle w:val="Hyperlink"/>
                <w:noProof/>
              </w:rPr>
              <w:t>Torches</w:t>
            </w:r>
            <w:r>
              <w:rPr>
                <w:noProof/>
                <w:webHidden/>
              </w:rPr>
              <w:tab/>
            </w:r>
            <w:r>
              <w:rPr>
                <w:noProof/>
                <w:webHidden/>
              </w:rPr>
              <w:fldChar w:fldCharType="begin"/>
            </w:r>
            <w:r>
              <w:rPr>
                <w:noProof/>
                <w:webHidden/>
              </w:rPr>
              <w:instrText xml:space="preserve"> PAGEREF _Toc61781499 \h </w:instrText>
            </w:r>
            <w:r>
              <w:rPr>
                <w:noProof/>
                <w:webHidden/>
              </w:rPr>
            </w:r>
            <w:r>
              <w:rPr>
                <w:noProof/>
                <w:webHidden/>
              </w:rPr>
              <w:fldChar w:fldCharType="separate"/>
            </w:r>
            <w:r w:rsidR="004F43F6">
              <w:rPr>
                <w:noProof/>
                <w:webHidden/>
              </w:rPr>
              <w:t>16</w:t>
            </w:r>
            <w:r>
              <w:rPr>
                <w:noProof/>
                <w:webHidden/>
              </w:rPr>
              <w:fldChar w:fldCharType="end"/>
            </w:r>
          </w:hyperlink>
        </w:p>
        <w:p w14:paraId="3C7716AB" w14:textId="36523364" w:rsidR="001C7F2E" w:rsidRDefault="001C7F2E">
          <w:pPr>
            <w:pStyle w:val="TOC3"/>
            <w:tabs>
              <w:tab w:val="right" w:leader="dot" w:pos="9629"/>
            </w:tabs>
            <w:rPr>
              <w:rFonts w:cstheme="minorBidi"/>
              <w:noProof/>
              <w:sz w:val="22"/>
              <w:lang w:val="en-GB" w:eastAsia="en-GB"/>
            </w:rPr>
          </w:pPr>
          <w:hyperlink w:anchor="_Toc61781500" w:history="1">
            <w:r w:rsidRPr="008D0A7F">
              <w:rPr>
                <w:rStyle w:val="Hyperlink"/>
                <w:noProof/>
              </w:rPr>
              <w:t>Push Blocks</w:t>
            </w:r>
            <w:r>
              <w:rPr>
                <w:noProof/>
                <w:webHidden/>
              </w:rPr>
              <w:tab/>
            </w:r>
            <w:r>
              <w:rPr>
                <w:noProof/>
                <w:webHidden/>
              </w:rPr>
              <w:fldChar w:fldCharType="begin"/>
            </w:r>
            <w:r>
              <w:rPr>
                <w:noProof/>
                <w:webHidden/>
              </w:rPr>
              <w:instrText xml:space="preserve"> PAGEREF _Toc61781500 \h </w:instrText>
            </w:r>
            <w:r>
              <w:rPr>
                <w:noProof/>
                <w:webHidden/>
              </w:rPr>
            </w:r>
            <w:r>
              <w:rPr>
                <w:noProof/>
                <w:webHidden/>
              </w:rPr>
              <w:fldChar w:fldCharType="separate"/>
            </w:r>
            <w:r w:rsidR="004F43F6">
              <w:rPr>
                <w:noProof/>
                <w:webHidden/>
              </w:rPr>
              <w:t>16</w:t>
            </w:r>
            <w:r>
              <w:rPr>
                <w:noProof/>
                <w:webHidden/>
              </w:rPr>
              <w:fldChar w:fldCharType="end"/>
            </w:r>
          </w:hyperlink>
        </w:p>
        <w:p w14:paraId="3FAD72F1" w14:textId="7678EB12" w:rsidR="001C7F2E" w:rsidRDefault="001C7F2E">
          <w:pPr>
            <w:pStyle w:val="TOC3"/>
            <w:tabs>
              <w:tab w:val="right" w:leader="dot" w:pos="9629"/>
            </w:tabs>
            <w:rPr>
              <w:rFonts w:cstheme="minorBidi"/>
              <w:noProof/>
              <w:sz w:val="22"/>
              <w:lang w:val="en-GB" w:eastAsia="en-GB"/>
            </w:rPr>
          </w:pPr>
          <w:hyperlink w:anchor="_Toc61781501" w:history="1">
            <w:r w:rsidRPr="008D0A7F">
              <w:rPr>
                <w:rStyle w:val="Hyperlink"/>
                <w:noProof/>
              </w:rPr>
              <w:t>The Other Side Portal</w:t>
            </w:r>
            <w:r>
              <w:rPr>
                <w:noProof/>
                <w:webHidden/>
              </w:rPr>
              <w:tab/>
            </w:r>
            <w:r>
              <w:rPr>
                <w:noProof/>
                <w:webHidden/>
              </w:rPr>
              <w:fldChar w:fldCharType="begin"/>
            </w:r>
            <w:r>
              <w:rPr>
                <w:noProof/>
                <w:webHidden/>
              </w:rPr>
              <w:instrText xml:space="preserve"> PAGEREF _Toc61781501 \h </w:instrText>
            </w:r>
            <w:r>
              <w:rPr>
                <w:noProof/>
                <w:webHidden/>
              </w:rPr>
            </w:r>
            <w:r>
              <w:rPr>
                <w:noProof/>
                <w:webHidden/>
              </w:rPr>
              <w:fldChar w:fldCharType="separate"/>
            </w:r>
            <w:r w:rsidR="004F43F6">
              <w:rPr>
                <w:noProof/>
                <w:webHidden/>
              </w:rPr>
              <w:t>16</w:t>
            </w:r>
            <w:r>
              <w:rPr>
                <w:noProof/>
                <w:webHidden/>
              </w:rPr>
              <w:fldChar w:fldCharType="end"/>
            </w:r>
          </w:hyperlink>
        </w:p>
        <w:p w14:paraId="7C1F52B3" w14:textId="61291541" w:rsidR="001C7F2E" w:rsidRDefault="001C7F2E">
          <w:pPr>
            <w:pStyle w:val="TOC3"/>
            <w:tabs>
              <w:tab w:val="right" w:leader="dot" w:pos="9629"/>
            </w:tabs>
            <w:rPr>
              <w:rFonts w:cstheme="minorBidi"/>
              <w:noProof/>
              <w:sz w:val="22"/>
              <w:lang w:val="en-GB" w:eastAsia="en-GB"/>
            </w:rPr>
          </w:pPr>
          <w:hyperlink w:anchor="_Toc61781502" w:history="1">
            <w:r w:rsidRPr="008D0A7F">
              <w:rPr>
                <w:rStyle w:val="Hyperlink"/>
                <w:noProof/>
              </w:rPr>
              <w:t>Objective System</w:t>
            </w:r>
            <w:r>
              <w:rPr>
                <w:noProof/>
                <w:webHidden/>
              </w:rPr>
              <w:tab/>
            </w:r>
            <w:r>
              <w:rPr>
                <w:noProof/>
                <w:webHidden/>
              </w:rPr>
              <w:fldChar w:fldCharType="begin"/>
            </w:r>
            <w:r>
              <w:rPr>
                <w:noProof/>
                <w:webHidden/>
              </w:rPr>
              <w:instrText xml:space="preserve"> PAGEREF _Toc61781502 \h </w:instrText>
            </w:r>
            <w:r>
              <w:rPr>
                <w:noProof/>
                <w:webHidden/>
              </w:rPr>
            </w:r>
            <w:r>
              <w:rPr>
                <w:noProof/>
                <w:webHidden/>
              </w:rPr>
              <w:fldChar w:fldCharType="separate"/>
            </w:r>
            <w:r w:rsidR="004F43F6">
              <w:rPr>
                <w:noProof/>
                <w:webHidden/>
              </w:rPr>
              <w:t>16</w:t>
            </w:r>
            <w:r>
              <w:rPr>
                <w:noProof/>
                <w:webHidden/>
              </w:rPr>
              <w:fldChar w:fldCharType="end"/>
            </w:r>
          </w:hyperlink>
        </w:p>
        <w:p w14:paraId="58B4A459" w14:textId="194DFFF9" w:rsidR="001C7F2E" w:rsidRDefault="001C7F2E">
          <w:pPr>
            <w:pStyle w:val="TOC3"/>
            <w:tabs>
              <w:tab w:val="right" w:leader="dot" w:pos="9629"/>
            </w:tabs>
            <w:rPr>
              <w:rFonts w:cstheme="minorBidi"/>
              <w:noProof/>
              <w:sz w:val="22"/>
              <w:lang w:val="en-GB" w:eastAsia="en-GB"/>
            </w:rPr>
          </w:pPr>
          <w:hyperlink w:anchor="_Toc61781503" w:history="1">
            <w:r w:rsidRPr="008D0A7F">
              <w:rPr>
                <w:rStyle w:val="Hyperlink"/>
                <w:noProof/>
              </w:rPr>
              <w:t>First Ability: Double Jump</w:t>
            </w:r>
            <w:r>
              <w:rPr>
                <w:noProof/>
                <w:webHidden/>
              </w:rPr>
              <w:tab/>
            </w:r>
            <w:r>
              <w:rPr>
                <w:noProof/>
                <w:webHidden/>
              </w:rPr>
              <w:fldChar w:fldCharType="begin"/>
            </w:r>
            <w:r>
              <w:rPr>
                <w:noProof/>
                <w:webHidden/>
              </w:rPr>
              <w:instrText xml:space="preserve"> PAGEREF _Toc61781503 \h </w:instrText>
            </w:r>
            <w:r>
              <w:rPr>
                <w:noProof/>
                <w:webHidden/>
              </w:rPr>
            </w:r>
            <w:r>
              <w:rPr>
                <w:noProof/>
                <w:webHidden/>
              </w:rPr>
              <w:fldChar w:fldCharType="separate"/>
            </w:r>
            <w:r w:rsidR="004F43F6">
              <w:rPr>
                <w:noProof/>
                <w:webHidden/>
              </w:rPr>
              <w:t>16</w:t>
            </w:r>
            <w:r>
              <w:rPr>
                <w:noProof/>
                <w:webHidden/>
              </w:rPr>
              <w:fldChar w:fldCharType="end"/>
            </w:r>
          </w:hyperlink>
        </w:p>
        <w:p w14:paraId="2511C5F9" w14:textId="209838F9" w:rsidR="001C7F2E" w:rsidRDefault="001C7F2E">
          <w:pPr>
            <w:pStyle w:val="TOC3"/>
            <w:tabs>
              <w:tab w:val="right" w:leader="dot" w:pos="9629"/>
            </w:tabs>
            <w:rPr>
              <w:rFonts w:cstheme="minorBidi"/>
              <w:noProof/>
              <w:sz w:val="22"/>
              <w:lang w:val="en-GB" w:eastAsia="en-GB"/>
            </w:rPr>
          </w:pPr>
          <w:hyperlink w:anchor="_Toc61781504" w:history="1">
            <w:r w:rsidRPr="008D0A7F">
              <w:rPr>
                <w:rStyle w:val="Hyperlink"/>
                <w:noProof/>
              </w:rPr>
              <w:t>Second Ability: Shooting Dark Energy</w:t>
            </w:r>
            <w:r>
              <w:rPr>
                <w:noProof/>
                <w:webHidden/>
              </w:rPr>
              <w:tab/>
            </w:r>
            <w:r>
              <w:rPr>
                <w:noProof/>
                <w:webHidden/>
              </w:rPr>
              <w:fldChar w:fldCharType="begin"/>
            </w:r>
            <w:r>
              <w:rPr>
                <w:noProof/>
                <w:webHidden/>
              </w:rPr>
              <w:instrText xml:space="preserve"> PAGEREF _Toc61781504 \h </w:instrText>
            </w:r>
            <w:r>
              <w:rPr>
                <w:noProof/>
                <w:webHidden/>
              </w:rPr>
            </w:r>
            <w:r>
              <w:rPr>
                <w:noProof/>
                <w:webHidden/>
              </w:rPr>
              <w:fldChar w:fldCharType="separate"/>
            </w:r>
            <w:r w:rsidR="004F43F6">
              <w:rPr>
                <w:noProof/>
                <w:webHidden/>
              </w:rPr>
              <w:t>16</w:t>
            </w:r>
            <w:r>
              <w:rPr>
                <w:noProof/>
                <w:webHidden/>
              </w:rPr>
              <w:fldChar w:fldCharType="end"/>
            </w:r>
          </w:hyperlink>
        </w:p>
        <w:p w14:paraId="35E49A8E" w14:textId="2D138A2F" w:rsidR="001C7F2E" w:rsidRDefault="001C7F2E">
          <w:pPr>
            <w:pStyle w:val="TOC3"/>
            <w:tabs>
              <w:tab w:val="right" w:leader="dot" w:pos="9629"/>
            </w:tabs>
            <w:rPr>
              <w:rFonts w:cstheme="minorBidi"/>
              <w:noProof/>
              <w:sz w:val="22"/>
              <w:lang w:val="en-GB" w:eastAsia="en-GB"/>
            </w:rPr>
          </w:pPr>
          <w:hyperlink w:anchor="_Toc61781505" w:history="1">
            <w:r w:rsidRPr="008D0A7F">
              <w:rPr>
                <w:rStyle w:val="Hyperlink"/>
                <w:noProof/>
              </w:rPr>
              <w:t>Weather System</w:t>
            </w:r>
            <w:r>
              <w:rPr>
                <w:noProof/>
                <w:webHidden/>
              </w:rPr>
              <w:tab/>
            </w:r>
            <w:r>
              <w:rPr>
                <w:noProof/>
                <w:webHidden/>
              </w:rPr>
              <w:fldChar w:fldCharType="begin"/>
            </w:r>
            <w:r>
              <w:rPr>
                <w:noProof/>
                <w:webHidden/>
              </w:rPr>
              <w:instrText xml:space="preserve"> PAGEREF _Toc61781505 \h </w:instrText>
            </w:r>
            <w:r>
              <w:rPr>
                <w:noProof/>
                <w:webHidden/>
              </w:rPr>
            </w:r>
            <w:r>
              <w:rPr>
                <w:noProof/>
                <w:webHidden/>
              </w:rPr>
              <w:fldChar w:fldCharType="separate"/>
            </w:r>
            <w:r w:rsidR="004F43F6">
              <w:rPr>
                <w:noProof/>
                <w:webHidden/>
              </w:rPr>
              <w:t>17</w:t>
            </w:r>
            <w:r>
              <w:rPr>
                <w:noProof/>
                <w:webHidden/>
              </w:rPr>
              <w:fldChar w:fldCharType="end"/>
            </w:r>
          </w:hyperlink>
        </w:p>
        <w:p w14:paraId="1E09FCCD" w14:textId="28A3FCE9" w:rsidR="001C7F2E" w:rsidRDefault="001C7F2E">
          <w:pPr>
            <w:pStyle w:val="TOC2"/>
            <w:tabs>
              <w:tab w:val="right" w:leader="dot" w:pos="9629"/>
            </w:tabs>
            <w:rPr>
              <w:rFonts w:cstheme="minorBidi"/>
              <w:noProof/>
              <w:sz w:val="22"/>
              <w:lang w:val="en-GB" w:eastAsia="en-GB"/>
            </w:rPr>
          </w:pPr>
          <w:hyperlink w:anchor="_Toc61781506" w:history="1">
            <w:r w:rsidRPr="008D0A7F">
              <w:rPr>
                <w:rStyle w:val="Hyperlink"/>
                <w:noProof/>
              </w:rPr>
              <w:t>User Interface (UI)</w:t>
            </w:r>
            <w:r>
              <w:rPr>
                <w:noProof/>
                <w:webHidden/>
              </w:rPr>
              <w:tab/>
            </w:r>
            <w:r>
              <w:rPr>
                <w:noProof/>
                <w:webHidden/>
              </w:rPr>
              <w:fldChar w:fldCharType="begin"/>
            </w:r>
            <w:r>
              <w:rPr>
                <w:noProof/>
                <w:webHidden/>
              </w:rPr>
              <w:instrText xml:space="preserve"> PAGEREF _Toc61781506 \h </w:instrText>
            </w:r>
            <w:r>
              <w:rPr>
                <w:noProof/>
                <w:webHidden/>
              </w:rPr>
            </w:r>
            <w:r>
              <w:rPr>
                <w:noProof/>
                <w:webHidden/>
              </w:rPr>
              <w:fldChar w:fldCharType="separate"/>
            </w:r>
            <w:r w:rsidR="004F43F6">
              <w:rPr>
                <w:noProof/>
                <w:webHidden/>
              </w:rPr>
              <w:t>17</w:t>
            </w:r>
            <w:r>
              <w:rPr>
                <w:noProof/>
                <w:webHidden/>
              </w:rPr>
              <w:fldChar w:fldCharType="end"/>
            </w:r>
          </w:hyperlink>
        </w:p>
        <w:p w14:paraId="0033F555" w14:textId="0ECC08D4" w:rsidR="001C7F2E" w:rsidRDefault="001C7F2E">
          <w:pPr>
            <w:pStyle w:val="TOC3"/>
            <w:tabs>
              <w:tab w:val="right" w:leader="dot" w:pos="9629"/>
            </w:tabs>
            <w:rPr>
              <w:rFonts w:cstheme="minorBidi"/>
              <w:noProof/>
              <w:sz w:val="22"/>
              <w:lang w:val="en-GB" w:eastAsia="en-GB"/>
            </w:rPr>
          </w:pPr>
          <w:hyperlink w:anchor="_Toc61781507" w:history="1">
            <w:r w:rsidRPr="008D0A7F">
              <w:rPr>
                <w:rStyle w:val="Hyperlink"/>
                <w:noProof/>
              </w:rPr>
              <w:t>Heads Up Display (HUD)</w:t>
            </w:r>
            <w:r>
              <w:rPr>
                <w:noProof/>
                <w:webHidden/>
              </w:rPr>
              <w:tab/>
            </w:r>
            <w:r>
              <w:rPr>
                <w:noProof/>
                <w:webHidden/>
              </w:rPr>
              <w:fldChar w:fldCharType="begin"/>
            </w:r>
            <w:r>
              <w:rPr>
                <w:noProof/>
                <w:webHidden/>
              </w:rPr>
              <w:instrText xml:space="preserve"> PAGEREF _Toc61781507 \h </w:instrText>
            </w:r>
            <w:r>
              <w:rPr>
                <w:noProof/>
                <w:webHidden/>
              </w:rPr>
            </w:r>
            <w:r>
              <w:rPr>
                <w:noProof/>
                <w:webHidden/>
              </w:rPr>
              <w:fldChar w:fldCharType="separate"/>
            </w:r>
            <w:r w:rsidR="004F43F6">
              <w:rPr>
                <w:noProof/>
                <w:webHidden/>
              </w:rPr>
              <w:t>17</w:t>
            </w:r>
            <w:r>
              <w:rPr>
                <w:noProof/>
                <w:webHidden/>
              </w:rPr>
              <w:fldChar w:fldCharType="end"/>
            </w:r>
          </w:hyperlink>
        </w:p>
        <w:p w14:paraId="64575B79" w14:textId="4C59D1A2" w:rsidR="001C7F2E" w:rsidRDefault="001C7F2E">
          <w:pPr>
            <w:pStyle w:val="TOC2"/>
            <w:tabs>
              <w:tab w:val="right" w:leader="dot" w:pos="9629"/>
            </w:tabs>
            <w:rPr>
              <w:rFonts w:cstheme="minorBidi"/>
              <w:noProof/>
              <w:sz w:val="22"/>
              <w:lang w:val="en-GB" w:eastAsia="en-GB"/>
            </w:rPr>
          </w:pPr>
          <w:hyperlink w:anchor="_Toc61781508" w:history="1">
            <w:r w:rsidRPr="008D0A7F">
              <w:rPr>
                <w:rStyle w:val="Hyperlink"/>
                <w:noProof/>
              </w:rPr>
              <w:t>Audio &amp; Sounds Effects</w:t>
            </w:r>
            <w:r>
              <w:rPr>
                <w:noProof/>
                <w:webHidden/>
              </w:rPr>
              <w:tab/>
            </w:r>
            <w:r>
              <w:rPr>
                <w:noProof/>
                <w:webHidden/>
              </w:rPr>
              <w:fldChar w:fldCharType="begin"/>
            </w:r>
            <w:r>
              <w:rPr>
                <w:noProof/>
                <w:webHidden/>
              </w:rPr>
              <w:instrText xml:space="preserve"> PAGEREF _Toc61781508 \h </w:instrText>
            </w:r>
            <w:r>
              <w:rPr>
                <w:noProof/>
                <w:webHidden/>
              </w:rPr>
            </w:r>
            <w:r>
              <w:rPr>
                <w:noProof/>
                <w:webHidden/>
              </w:rPr>
              <w:fldChar w:fldCharType="separate"/>
            </w:r>
            <w:r w:rsidR="004F43F6">
              <w:rPr>
                <w:noProof/>
                <w:webHidden/>
              </w:rPr>
              <w:t>18</w:t>
            </w:r>
            <w:r>
              <w:rPr>
                <w:noProof/>
                <w:webHidden/>
              </w:rPr>
              <w:fldChar w:fldCharType="end"/>
            </w:r>
          </w:hyperlink>
        </w:p>
        <w:p w14:paraId="065D2780" w14:textId="2DFEF0E7" w:rsidR="001C7F2E" w:rsidRDefault="001C7F2E">
          <w:pPr>
            <w:pStyle w:val="TOC3"/>
            <w:tabs>
              <w:tab w:val="right" w:leader="dot" w:pos="9629"/>
            </w:tabs>
            <w:rPr>
              <w:rFonts w:cstheme="minorBidi"/>
              <w:noProof/>
              <w:sz w:val="22"/>
              <w:lang w:val="en-GB" w:eastAsia="en-GB"/>
            </w:rPr>
          </w:pPr>
          <w:hyperlink w:anchor="_Toc61781509" w:history="1">
            <w:r w:rsidRPr="008D0A7F">
              <w:rPr>
                <w:rStyle w:val="Hyperlink"/>
                <w:noProof/>
              </w:rPr>
              <w:t>Weather System</w:t>
            </w:r>
            <w:r>
              <w:rPr>
                <w:noProof/>
                <w:webHidden/>
              </w:rPr>
              <w:tab/>
            </w:r>
            <w:r>
              <w:rPr>
                <w:noProof/>
                <w:webHidden/>
              </w:rPr>
              <w:fldChar w:fldCharType="begin"/>
            </w:r>
            <w:r>
              <w:rPr>
                <w:noProof/>
                <w:webHidden/>
              </w:rPr>
              <w:instrText xml:space="preserve"> PAGEREF _Toc61781509 \h </w:instrText>
            </w:r>
            <w:r>
              <w:rPr>
                <w:noProof/>
                <w:webHidden/>
              </w:rPr>
            </w:r>
            <w:r>
              <w:rPr>
                <w:noProof/>
                <w:webHidden/>
              </w:rPr>
              <w:fldChar w:fldCharType="separate"/>
            </w:r>
            <w:r w:rsidR="004F43F6">
              <w:rPr>
                <w:noProof/>
                <w:webHidden/>
              </w:rPr>
              <w:t>18</w:t>
            </w:r>
            <w:r>
              <w:rPr>
                <w:noProof/>
                <w:webHidden/>
              </w:rPr>
              <w:fldChar w:fldCharType="end"/>
            </w:r>
          </w:hyperlink>
        </w:p>
        <w:p w14:paraId="3EC102A3" w14:textId="67AC7A57" w:rsidR="001C7F2E" w:rsidRDefault="001C7F2E">
          <w:pPr>
            <w:pStyle w:val="TOC3"/>
            <w:tabs>
              <w:tab w:val="right" w:leader="dot" w:pos="9629"/>
            </w:tabs>
            <w:rPr>
              <w:rFonts w:cstheme="minorBidi"/>
              <w:noProof/>
              <w:sz w:val="22"/>
              <w:lang w:val="en-GB" w:eastAsia="en-GB"/>
            </w:rPr>
          </w:pPr>
          <w:hyperlink w:anchor="_Toc61781510" w:history="1">
            <w:r w:rsidRPr="008D0A7F">
              <w:rPr>
                <w:rStyle w:val="Hyperlink"/>
                <w:noProof/>
              </w:rPr>
              <w:t>Stone Door Opening</w:t>
            </w:r>
            <w:r>
              <w:rPr>
                <w:noProof/>
                <w:webHidden/>
              </w:rPr>
              <w:tab/>
            </w:r>
            <w:r>
              <w:rPr>
                <w:noProof/>
                <w:webHidden/>
              </w:rPr>
              <w:fldChar w:fldCharType="begin"/>
            </w:r>
            <w:r>
              <w:rPr>
                <w:noProof/>
                <w:webHidden/>
              </w:rPr>
              <w:instrText xml:space="preserve"> PAGEREF _Toc61781510 \h </w:instrText>
            </w:r>
            <w:r>
              <w:rPr>
                <w:noProof/>
                <w:webHidden/>
              </w:rPr>
            </w:r>
            <w:r>
              <w:rPr>
                <w:noProof/>
                <w:webHidden/>
              </w:rPr>
              <w:fldChar w:fldCharType="separate"/>
            </w:r>
            <w:r w:rsidR="004F43F6">
              <w:rPr>
                <w:noProof/>
                <w:webHidden/>
              </w:rPr>
              <w:t>18</w:t>
            </w:r>
            <w:r>
              <w:rPr>
                <w:noProof/>
                <w:webHidden/>
              </w:rPr>
              <w:fldChar w:fldCharType="end"/>
            </w:r>
          </w:hyperlink>
        </w:p>
        <w:p w14:paraId="0D8EF658" w14:textId="12B16EAB" w:rsidR="001C7F2E" w:rsidRDefault="001C7F2E">
          <w:pPr>
            <w:pStyle w:val="TOC3"/>
            <w:tabs>
              <w:tab w:val="right" w:leader="dot" w:pos="9629"/>
            </w:tabs>
            <w:rPr>
              <w:rFonts w:cstheme="minorBidi"/>
              <w:noProof/>
              <w:sz w:val="22"/>
              <w:lang w:val="en-GB" w:eastAsia="en-GB"/>
            </w:rPr>
          </w:pPr>
          <w:hyperlink w:anchor="_Toc61781511" w:history="1">
            <w:r w:rsidRPr="008D0A7F">
              <w:rPr>
                <w:rStyle w:val="Hyperlink"/>
                <w:noProof/>
              </w:rPr>
              <w:t>Entering the Portal</w:t>
            </w:r>
            <w:r>
              <w:rPr>
                <w:noProof/>
                <w:webHidden/>
              </w:rPr>
              <w:tab/>
            </w:r>
            <w:r>
              <w:rPr>
                <w:noProof/>
                <w:webHidden/>
              </w:rPr>
              <w:fldChar w:fldCharType="begin"/>
            </w:r>
            <w:r>
              <w:rPr>
                <w:noProof/>
                <w:webHidden/>
              </w:rPr>
              <w:instrText xml:space="preserve"> PAGEREF _Toc61781511 \h </w:instrText>
            </w:r>
            <w:r>
              <w:rPr>
                <w:noProof/>
                <w:webHidden/>
              </w:rPr>
            </w:r>
            <w:r>
              <w:rPr>
                <w:noProof/>
                <w:webHidden/>
              </w:rPr>
              <w:fldChar w:fldCharType="separate"/>
            </w:r>
            <w:r w:rsidR="004F43F6">
              <w:rPr>
                <w:noProof/>
                <w:webHidden/>
              </w:rPr>
              <w:t>18</w:t>
            </w:r>
            <w:r>
              <w:rPr>
                <w:noProof/>
                <w:webHidden/>
              </w:rPr>
              <w:fldChar w:fldCharType="end"/>
            </w:r>
          </w:hyperlink>
        </w:p>
        <w:p w14:paraId="408D3A40" w14:textId="679670DA" w:rsidR="001C7F2E" w:rsidRDefault="001C7F2E">
          <w:pPr>
            <w:pStyle w:val="TOC3"/>
            <w:tabs>
              <w:tab w:val="right" w:leader="dot" w:pos="9629"/>
            </w:tabs>
            <w:rPr>
              <w:rFonts w:cstheme="minorBidi"/>
              <w:noProof/>
              <w:sz w:val="22"/>
              <w:lang w:val="en-GB" w:eastAsia="en-GB"/>
            </w:rPr>
          </w:pPr>
          <w:hyperlink w:anchor="_Toc61781512" w:history="1">
            <w:r w:rsidRPr="008D0A7F">
              <w:rPr>
                <w:rStyle w:val="Hyperlink"/>
                <w:noProof/>
              </w:rPr>
              <w:t>Monster Sound Effect</w:t>
            </w:r>
            <w:r>
              <w:rPr>
                <w:noProof/>
                <w:webHidden/>
              </w:rPr>
              <w:tab/>
            </w:r>
            <w:r>
              <w:rPr>
                <w:noProof/>
                <w:webHidden/>
              </w:rPr>
              <w:fldChar w:fldCharType="begin"/>
            </w:r>
            <w:r>
              <w:rPr>
                <w:noProof/>
                <w:webHidden/>
              </w:rPr>
              <w:instrText xml:space="preserve"> PAGEREF _Toc61781512 \h </w:instrText>
            </w:r>
            <w:r>
              <w:rPr>
                <w:noProof/>
                <w:webHidden/>
              </w:rPr>
            </w:r>
            <w:r>
              <w:rPr>
                <w:noProof/>
                <w:webHidden/>
              </w:rPr>
              <w:fldChar w:fldCharType="separate"/>
            </w:r>
            <w:r w:rsidR="004F43F6">
              <w:rPr>
                <w:noProof/>
                <w:webHidden/>
              </w:rPr>
              <w:t>18</w:t>
            </w:r>
            <w:r>
              <w:rPr>
                <w:noProof/>
                <w:webHidden/>
              </w:rPr>
              <w:fldChar w:fldCharType="end"/>
            </w:r>
          </w:hyperlink>
        </w:p>
        <w:p w14:paraId="05009081" w14:textId="372B3201" w:rsidR="001C7F2E" w:rsidRDefault="001C7F2E">
          <w:pPr>
            <w:pStyle w:val="TOC2"/>
            <w:tabs>
              <w:tab w:val="right" w:leader="dot" w:pos="9629"/>
            </w:tabs>
            <w:rPr>
              <w:rFonts w:cstheme="minorBidi"/>
              <w:noProof/>
              <w:sz w:val="22"/>
              <w:lang w:val="en-GB" w:eastAsia="en-GB"/>
            </w:rPr>
          </w:pPr>
          <w:hyperlink w:anchor="_Toc61781513" w:history="1">
            <w:r w:rsidRPr="008D0A7F">
              <w:rPr>
                <w:rStyle w:val="Hyperlink"/>
                <w:noProof/>
              </w:rPr>
              <w:t>Cinematics</w:t>
            </w:r>
            <w:r>
              <w:rPr>
                <w:noProof/>
                <w:webHidden/>
              </w:rPr>
              <w:tab/>
            </w:r>
            <w:r>
              <w:rPr>
                <w:noProof/>
                <w:webHidden/>
              </w:rPr>
              <w:fldChar w:fldCharType="begin"/>
            </w:r>
            <w:r>
              <w:rPr>
                <w:noProof/>
                <w:webHidden/>
              </w:rPr>
              <w:instrText xml:space="preserve"> PAGEREF _Toc61781513 \h </w:instrText>
            </w:r>
            <w:r>
              <w:rPr>
                <w:noProof/>
                <w:webHidden/>
              </w:rPr>
            </w:r>
            <w:r>
              <w:rPr>
                <w:noProof/>
                <w:webHidden/>
              </w:rPr>
              <w:fldChar w:fldCharType="separate"/>
            </w:r>
            <w:r w:rsidR="004F43F6">
              <w:rPr>
                <w:noProof/>
                <w:webHidden/>
              </w:rPr>
              <w:t>18</w:t>
            </w:r>
            <w:r>
              <w:rPr>
                <w:noProof/>
                <w:webHidden/>
              </w:rPr>
              <w:fldChar w:fldCharType="end"/>
            </w:r>
          </w:hyperlink>
        </w:p>
        <w:p w14:paraId="01B463E2" w14:textId="5ED8A79D" w:rsidR="001C7F2E" w:rsidRDefault="001C7F2E">
          <w:pPr>
            <w:pStyle w:val="TOC2"/>
            <w:tabs>
              <w:tab w:val="right" w:leader="dot" w:pos="9629"/>
            </w:tabs>
            <w:rPr>
              <w:rFonts w:cstheme="minorBidi"/>
              <w:noProof/>
              <w:sz w:val="22"/>
              <w:lang w:val="en-GB" w:eastAsia="en-GB"/>
            </w:rPr>
          </w:pPr>
          <w:hyperlink w:anchor="_Toc61781514" w:history="1">
            <w:r w:rsidRPr="008D0A7F">
              <w:rPr>
                <w:rStyle w:val="Hyperlink"/>
                <w:noProof/>
              </w:rPr>
              <w:t>Opening Cinematic</w:t>
            </w:r>
            <w:r>
              <w:rPr>
                <w:noProof/>
                <w:webHidden/>
              </w:rPr>
              <w:tab/>
            </w:r>
            <w:r>
              <w:rPr>
                <w:noProof/>
                <w:webHidden/>
              </w:rPr>
              <w:fldChar w:fldCharType="begin"/>
            </w:r>
            <w:r>
              <w:rPr>
                <w:noProof/>
                <w:webHidden/>
              </w:rPr>
              <w:instrText xml:space="preserve"> PAGEREF _Toc61781514 \h </w:instrText>
            </w:r>
            <w:r>
              <w:rPr>
                <w:noProof/>
                <w:webHidden/>
              </w:rPr>
            </w:r>
            <w:r>
              <w:rPr>
                <w:noProof/>
                <w:webHidden/>
              </w:rPr>
              <w:fldChar w:fldCharType="separate"/>
            </w:r>
            <w:r w:rsidR="004F43F6">
              <w:rPr>
                <w:noProof/>
                <w:webHidden/>
              </w:rPr>
              <w:t>18</w:t>
            </w:r>
            <w:r>
              <w:rPr>
                <w:noProof/>
                <w:webHidden/>
              </w:rPr>
              <w:fldChar w:fldCharType="end"/>
            </w:r>
          </w:hyperlink>
        </w:p>
        <w:p w14:paraId="00687F5E" w14:textId="64F6C06C" w:rsidR="001C7F2E" w:rsidRDefault="001C7F2E">
          <w:pPr>
            <w:pStyle w:val="TOC2"/>
            <w:tabs>
              <w:tab w:val="right" w:leader="dot" w:pos="9629"/>
            </w:tabs>
            <w:rPr>
              <w:rFonts w:cstheme="minorBidi"/>
              <w:noProof/>
              <w:sz w:val="22"/>
              <w:lang w:val="en-GB" w:eastAsia="en-GB"/>
            </w:rPr>
          </w:pPr>
          <w:hyperlink w:anchor="_Toc61781515" w:history="1">
            <w:r w:rsidRPr="008D0A7F">
              <w:rPr>
                <w:rStyle w:val="Hyperlink"/>
                <w:noProof/>
              </w:rPr>
              <w:t>Ending Cinematic</w:t>
            </w:r>
            <w:r>
              <w:rPr>
                <w:noProof/>
                <w:webHidden/>
              </w:rPr>
              <w:tab/>
            </w:r>
            <w:r>
              <w:rPr>
                <w:noProof/>
                <w:webHidden/>
              </w:rPr>
              <w:fldChar w:fldCharType="begin"/>
            </w:r>
            <w:r>
              <w:rPr>
                <w:noProof/>
                <w:webHidden/>
              </w:rPr>
              <w:instrText xml:space="preserve"> PAGEREF _Toc61781515 \h </w:instrText>
            </w:r>
            <w:r>
              <w:rPr>
                <w:noProof/>
                <w:webHidden/>
              </w:rPr>
            </w:r>
            <w:r>
              <w:rPr>
                <w:noProof/>
                <w:webHidden/>
              </w:rPr>
              <w:fldChar w:fldCharType="separate"/>
            </w:r>
            <w:r w:rsidR="004F43F6">
              <w:rPr>
                <w:noProof/>
                <w:webHidden/>
              </w:rPr>
              <w:t>18</w:t>
            </w:r>
            <w:r>
              <w:rPr>
                <w:noProof/>
                <w:webHidden/>
              </w:rPr>
              <w:fldChar w:fldCharType="end"/>
            </w:r>
          </w:hyperlink>
        </w:p>
        <w:p w14:paraId="43EAD759" w14:textId="75C4EBB1" w:rsidR="001C7F2E" w:rsidRDefault="001C7F2E">
          <w:pPr>
            <w:pStyle w:val="TOC3"/>
            <w:tabs>
              <w:tab w:val="right" w:leader="dot" w:pos="9629"/>
            </w:tabs>
            <w:rPr>
              <w:rFonts w:cstheme="minorBidi"/>
              <w:noProof/>
              <w:sz w:val="22"/>
              <w:lang w:val="en-GB" w:eastAsia="en-GB"/>
            </w:rPr>
          </w:pPr>
          <w:hyperlink w:anchor="_Toc61781516" w:history="1">
            <w:r w:rsidRPr="008D0A7F">
              <w:rPr>
                <w:rStyle w:val="Hyperlink"/>
                <w:noProof/>
              </w:rPr>
              <w:t>Win Cinematic</w:t>
            </w:r>
            <w:r>
              <w:rPr>
                <w:noProof/>
                <w:webHidden/>
              </w:rPr>
              <w:tab/>
            </w:r>
            <w:r>
              <w:rPr>
                <w:noProof/>
                <w:webHidden/>
              </w:rPr>
              <w:fldChar w:fldCharType="begin"/>
            </w:r>
            <w:r>
              <w:rPr>
                <w:noProof/>
                <w:webHidden/>
              </w:rPr>
              <w:instrText xml:space="preserve"> PAGEREF _Toc61781516 \h </w:instrText>
            </w:r>
            <w:r>
              <w:rPr>
                <w:noProof/>
                <w:webHidden/>
              </w:rPr>
            </w:r>
            <w:r>
              <w:rPr>
                <w:noProof/>
                <w:webHidden/>
              </w:rPr>
              <w:fldChar w:fldCharType="separate"/>
            </w:r>
            <w:r w:rsidR="004F43F6">
              <w:rPr>
                <w:noProof/>
                <w:webHidden/>
              </w:rPr>
              <w:t>18</w:t>
            </w:r>
            <w:r>
              <w:rPr>
                <w:noProof/>
                <w:webHidden/>
              </w:rPr>
              <w:fldChar w:fldCharType="end"/>
            </w:r>
          </w:hyperlink>
        </w:p>
        <w:p w14:paraId="23544386" w14:textId="03226722" w:rsidR="001C7F2E" w:rsidRDefault="001C7F2E">
          <w:pPr>
            <w:pStyle w:val="TOC3"/>
            <w:tabs>
              <w:tab w:val="right" w:leader="dot" w:pos="9629"/>
            </w:tabs>
            <w:rPr>
              <w:rFonts w:cstheme="minorBidi"/>
              <w:noProof/>
              <w:sz w:val="22"/>
              <w:lang w:val="en-GB" w:eastAsia="en-GB"/>
            </w:rPr>
          </w:pPr>
          <w:hyperlink w:anchor="_Toc61781517" w:history="1">
            <w:r w:rsidRPr="008D0A7F">
              <w:rPr>
                <w:rStyle w:val="Hyperlink"/>
                <w:noProof/>
              </w:rPr>
              <w:t>Lose Cinematic</w:t>
            </w:r>
            <w:r>
              <w:rPr>
                <w:noProof/>
                <w:webHidden/>
              </w:rPr>
              <w:tab/>
            </w:r>
            <w:r>
              <w:rPr>
                <w:noProof/>
                <w:webHidden/>
              </w:rPr>
              <w:fldChar w:fldCharType="begin"/>
            </w:r>
            <w:r>
              <w:rPr>
                <w:noProof/>
                <w:webHidden/>
              </w:rPr>
              <w:instrText xml:space="preserve"> PAGEREF _Toc61781517 \h </w:instrText>
            </w:r>
            <w:r>
              <w:rPr>
                <w:noProof/>
                <w:webHidden/>
              </w:rPr>
            </w:r>
            <w:r>
              <w:rPr>
                <w:noProof/>
                <w:webHidden/>
              </w:rPr>
              <w:fldChar w:fldCharType="separate"/>
            </w:r>
            <w:r w:rsidR="004F43F6">
              <w:rPr>
                <w:noProof/>
                <w:webHidden/>
              </w:rPr>
              <w:t>18</w:t>
            </w:r>
            <w:r>
              <w:rPr>
                <w:noProof/>
                <w:webHidden/>
              </w:rPr>
              <w:fldChar w:fldCharType="end"/>
            </w:r>
          </w:hyperlink>
        </w:p>
        <w:p w14:paraId="72AF3F39" w14:textId="4A2C50AE" w:rsidR="001C7F2E" w:rsidRDefault="001C7F2E">
          <w:pPr>
            <w:pStyle w:val="TOC2"/>
            <w:tabs>
              <w:tab w:val="right" w:leader="dot" w:pos="9629"/>
            </w:tabs>
            <w:rPr>
              <w:rFonts w:cstheme="minorBidi"/>
              <w:noProof/>
              <w:sz w:val="22"/>
              <w:lang w:val="en-GB" w:eastAsia="en-GB"/>
            </w:rPr>
          </w:pPr>
          <w:hyperlink w:anchor="_Toc61781518" w:history="1">
            <w:r w:rsidRPr="008D0A7F">
              <w:rPr>
                <w:rStyle w:val="Hyperlink"/>
                <w:noProof/>
              </w:rPr>
              <w:t>Entities</w:t>
            </w:r>
            <w:r>
              <w:rPr>
                <w:noProof/>
                <w:webHidden/>
              </w:rPr>
              <w:tab/>
            </w:r>
            <w:r>
              <w:rPr>
                <w:noProof/>
                <w:webHidden/>
              </w:rPr>
              <w:fldChar w:fldCharType="begin"/>
            </w:r>
            <w:r>
              <w:rPr>
                <w:noProof/>
                <w:webHidden/>
              </w:rPr>
              <w:instrText xml:space="preserve"> PAGEREF _Toc61781518 \h </w:instrText>
            </w:r>
            <w:r>
              <w:rPr>
                <w:noProof/>
                <w:webHidden/>
              </w:rPr>
            </w:r>
            <w:r>
              <w:rPr>
                <w:noProof/>
                <w:webHidden/>
              </w:rPr>
              <w:fldChar w:fldCharType="separate"/>
            </w:r>
            <w:r w:rsidR="004F43F6">
              <w:rPr>
                <w:noProof/>
                <w:webHidden/>
              </w:rPr>
              <w:t>19</w:t>
            </w:r>
            <w:r>
              <w:rPr>
                <w:noProof/>
                <w:webHidden/>
              </w:rPr>
              <w:fldChar w:fldCharType="end"/>
            </w:r>
          </w:hyperlink>
        </w:p>
        <w:p w14:paraId="48195BDA" w14:textId="64B71C52" w:rsidR="001C7F2E" w:rsidRDefault="001C7F2E">
          <w:pPr>
            <w:pStyle w:val="TOC3"/>
            <w:tabs>
              <w:tab w:val="right" w:leader="dot" w:pos="9629"/>
            </w:tabs>
            <w:rPr>
              <w:rFonts w:cstheme="minorBidi"/>
              <w:noProof/>
              <w:sz w:val="22"/>
              <w:lang w:val="en-GB" w:eastAsia="en-GB"/>
            </w:rPr>
          </w:pPr>
          <w:hyperlink w:anchor="_Toc61781519" w:history="1">
            <w:r w:rsidRPr="008D0A7F">
              <w:rPr>
                <w:rStyle w:val="Hyperlink"/>
                <w:noProof/>
              </w:rPr>
              <w:t>Villager</w:t>
            </w:r>
            <w:r>
              <w:rPr>
                <w:noProof/>
                <w:webHidden/>
              </w:rPr>
              <w:tab/>
            </w:r>
            <w:r>
              <w:rPr>
                <w:noProof/>
                <w:webHidden/>
              </w:rPr>
              <w:fldChar w:fldCharType="begin"/>
            </w:r>
            <w:r>
              <w:rPr>
                <w:noProof/>
                <w:webHidden/>
              </w:rPr>
              <w:instrText xml:space="preserve"> PAGEREF _Toc61781519 \h </w:instrText>
            </w:r>
            <w:r>
              <w:rPr>
                <w:noProof/>
                <w:webHidden/>
              </w:rPr>
            </w:r>
            <w:r>
              <w:rPr>
                <w:noProof/>
                <w:webHidden/>
              </w:rPr>
              <w:fldChar w:fldCharType="separate"/>
            </w:r>
            <w:r w:rsidR="004F43F6">
              <w:rPr>
                <w:noProof/>
                <w:webHidden/>
              </w:rPr>
              <w:t>19</w:t>
            </w:r>
            <w:r>
              <w:rPr>
                <w:noProof/>
                <w:webHidden/>
              </w:rPr>
              <w:fldChar w:fldCharType="end"/>
            </w:r>
          </w:hyperlink>
        </w:p>
        <w:p w14:paraId="0FE594A3" w14:textId="5A8FAF9E" w:rsidR="001C7F2E" w:rsidRDefault="001C7F2E">
          <w:pPr>
            <w:pStyle w:val="TOC3"/>
            <w:tabs>
              <w:tab w:val="right" w:leader="dot" w:pos="9629"/>
            </w:tabs>
            <w:rPr>
              <w:rFonts w:cstheme="minorBidi"/>
              <w:noProof/>
              <w:sz w:val="22"/>
              <w:lang w:val="en-GB" w:eastAsia="en-GB"/>
            </w:rPr>
          </w:pPr>
          <w:hyperlink w:anchor="_Toc61781520" w:history="1">
            <w:r w:rsidRPr="008D0A7F">
              <w:rPr>
                <w:rStyle w:val="Hyperlink"/>
                <w:noProof/>
              </w:rPr>
              <w:t>Monster</w:t>
            </w:r>
            <w:r>
              <w:rPr>
                <w:noProof/>
                <w:webHidden/>
              </w:rPr>
              <w:tab/>
            </w:r>
            <w:r>
              <w:rPr>
                <w:noProof/>
                <w:webHidden/>
              </w:rPr>
              <w:fldChar w:fldCharType="begin"/>
            </w:r>
            <w:r>
              <w:rPr>
                <w:noProof/>
                <w:webHidden/>
              </w:rPr>
              <w:instrText xml:space="preserve"> PAGEREF _Toc61781520 \h </w:instrText>
            </w:r>
            <w:r>
              <w:rPr>
                <w:noProof/>
                <w:webHidden/>
              </w:rPr>
            </w:r>
            <w:r>
              <w:rPr>
                <w:noProof/>
                <w:webHidden/>
              </w:rPr>
              <w:fldChar w:fldCharType="separate"/>
            </w:r>
            <w:r w:rsidR="004F43F6">
              <w:rPr>
                <w:noProof/>
                <w:webHidden/>
              </w:rPr>
              <w:t>19</w:t>
            </w:r>
            <w:r>
              <w:rPr>
                <w:noProof/>
                <w:webHidden/>
              </w:rPr>
              <w:fldChar w:fldCharType="end"/>
            </w:r>
          </w:hyperlink>
        </w:p>
        <w:p w14:paraId="7583EDE7" w14:textId="265F45B1" w:rsidR="001C7F2E" w:rsidRDefault="001C7F2E">
          <w:pPr>
            <w:pStyle w:val="TOC3"/>
            <w:tabs>
              <w:tab w:val="right" w:leader="dot" w:pos="9629"/>
            </w:tabs>
            <w:rPr>
              <w:rFonts w:cstheme="minorBidi"/>
              <w:noProof/>
              <w:sz w:val="22"/>
              <w:lang w:val="en-GB" w:eastAsia="en-GB"/>
            </w:rPr>
          </w:pPr>
          <w:hyperlink w:anchor="_Toc61781521" w:history="1">
            <w:r w:rsidRPr="008D0A7F">
              <w:rPr>
                <w:rStyle w:val="Hyperlink"/>
                <w:noProof/>
              </w:rPr>
              <w:t>Key</w:t>
            </w:r>
            <w:r>
              <w:rPr>
                <w:noProof/>
                <w:webHidden/>
              </w:rPr>
              <w:tab/>
            </w:r>
            <w:r>
              <w:rPr>
                <w:noProof/>
                <w:webHidden/>
              </w:rPr>
              <w:fldChar w:fldCharType="begin"/>
            </w:r>
            <w:r>
              <w:rPr>
                <w:noProof/>
                <w:webHidden/>
              </w:rPr>
              <w:instrText xml:space="preserve"> PAGEREF _Toc61781521 \h </w:instrText>
            </w:r>
            <w:r>
              <w:rPr>
                <w:noProof/>
                <w:webHidden/>
              </w:rPr>
            </w:r>
            <w:r>
              <w:rPr>
                <w:noProof/>
                <w:webHidden/>
              </w:rPr>
              <w:fldChar w:fldCharType="separate"/>
            </w:r>
            <w:r w:rsidR="004F43F6">
              <w:rPr>
                <w:noProof/>
                <w:webHidden/>
              </w:rPr>
              <w:t>20</w:t>
            </w:r>
            <w:r>
              <w:rPr>
                <w:noProof/>
                <w:webHidden/>
              </w:rPr>
              <w:fldChar w:fldCharType="end"/>
            </w:r>
          </w:hyperlink>
        </w:p>
        <w:p w14:paraId="614ABC10" w14:textId="403C1C52" w:rsidR="001C7F2E" w:rsidRDefault="001C7F2E">
          <w:pPr>
            <w:pStyle w:val="TOC3"/>
            <w:tabs>
              <w:tab w:val="right" w:leader="dot" w:pos="9629"/>
            </w:tabs>
            <w:rPr>
              <w:rFonts w:cstheme="minorBidi"/>
              <w:noProof/>
              <w:sz w:val="22"/>
              <w:lang w:val="en-GB" w:eastAsia="en-GB"/>
            </w:rPr>
          </w:pPr>
          <w:hyperlink w:anchor="_Toc61781522" w:history="1">
            <w:r w:rsidRPr="008D0A7F">
              <w:rPr>
                <w:rStyle w:val="Hyperlink"/>
                <w:noProof/>
              </w:rPr>
              <w:t>Crowbar</w:t>
            </w:r>
            <w:r>
              <w:rPr>
                <w:noProof/>
                <w:webHidden/>
              </w:rPr>
              <w:tab/>
            </w:r>
            <w:r>
              <w:rPr>
                <w:noProof/>
                <w:webHidden/>
              </w:rPr>
              <w:fldChar w:fldCharType="begin"/>
            </w:r>
            <w:r>
              <w:rPr>
                <w:noProof/>
                <w:webHidden/>
              </w:rPr>
              <w:instrText xml:space="preserve"> PAGEREF _Toc61781522 \h </w:instrText>
            </w:r>
            <w:r>
              <w:rPr>
                <w:noProof/>
                <w:webHidden/>
              </w:rPr>
            </w:r>
            <w:r>
              <w:rPr>
                <w:noProof/>
                <w:webHidden/>
              </w:rPr>
              <w:fldChar w:fldCharType="separate"/>
            </w:r>
            <w:r w:rsidR="004F43F6">
              <w:rPr>
                <w:noProof/>
                <w:webHidden/>
              </w:rPr>
              <w:t>20</w:t>
            </w:r>
            <w:r>
              <w:rPr>
                <w:noProof/>
                <w:webHidden/>
              </w:rPr>
              <w:fldChar w:fldCharType="end"/>
            </w:r>
          </w:hyperlink>
        </w:p>
        <w:p w14:paraId="4CB8F2DA" w14:textId="0B1DA97A" w:rsidR="00ED3C10" w:rsidRPr="00ED3C10" w:rsidRDefault="00ED3C10">
          <w:r w:rsidRPr="00ED3C10">
            <w:rPr>
              <w:b/>
              <w:bCs/>
              <w:noProof/>
            </w:rPr>
            <w:fldChar w:fldCharType="end"/>
          </w:r>
        </w:p>
      </w:sdtContent>
    </w:sdt>
    <w:p w14:paraId="21DC2D12" w14:textId="172F879A" w:rsidR="00ED3C10" w:rsidRPr="00ED3C10" w:rsidRDefault="00ED3C10">
      <w:pPr>
        <w:pStyle w:val="TOC3"/>
        <w:ind w:left="446"/>
        <w:rPr>
          <w:rFonts w:ascii="Ubuntu" w:hAnsi="Ubuntu"/>
        </w:rPr>
      </w:pPr>
    </w:p>
    <w:p w14:paraId="3E017E38" w14:textId="4FA17C04" w:rsidR="00E153B8" w:rsidRDefault="00ED3C10" w:rsidP="00DE0C58">
      <w:r w:rsidRPr="00ED3C10">
        <w:br w:type="page"/>
      </w:r>
    </w:p>
    <w:p w14:paraId="6F93EB19" w14:textId="77777777" w:rsidR="00F256FC" w:rsidRDefault="00F256FC" w:rsidP="0031621E">
      <w:pPr>
        <w:pStyle w:val="Heading1"/>
      </w:pPr>
      <w:bookmarkStart w:id="1" w:name="_Toc61781472"/>
      <w:r>
        <w:lastRenderedPageBreak/>
        <w:t>Change Log</w:t>
      </w:r>
      <w:bookmarkEnd w:id="1"/>
    </w:p>
    <w:tbl>
      <w:tblPr>
        <w:tblStyle w:val="GridTable4-Accent1"/>
        <w:tblW w:w="9634" w:type="dxa"/>
        <w:tblLook w:val="0420" w:firstRow="1" w:lastRow="0" w:firstColumn="0" w:lastColumn="0" w:noHBand="0" w:noVBand="1"/>
      </w:tblPr>
      <w:tblGrid>
        <w:gridCol w:w="1030"/>
        <w:gridCol w:w="1375"/>
        <w:gridCol w:w="7229"/>
      </w:tblGrid>
      <w:tr w:rsidR="00F256FC" w14:paraId="3D491DB8" w14:textId="77777777" w:rsidTr="00F5071E">
        <w:trPr>
          <w:cnfStyle w:val="100000000000" w:firstRow="1" w:lastRow="0" w:firstColumn="0" w:lastColumn="0" w:oddVBand="0" w:evenVBand="0" w:oddHBand="0" w:evenHBand="0" w:firstRowFirstColumn="0" w:firstRowLastColumn="0" w:lastRowFirstColumn="0" w:lastRowLastColumn="0"/>
        </w:trPr>
        <w:tc>
          <w:tcPr>
            <w:tcW w:w="1030" w:type="dxa"/>
            <w:vAlign w:val="center"/>
          </w:tcPr>
          <w:p w14:paraId="18AF063C" w14:textId="77777777" w:rsidR="00F256FC" w:rsidRDefault="00F256FC" w:rsidP="00F5071E">
            <w:pPr>
              <w:jc w:val="center"/>
            </w:pPr>
            <w:r>
              <w:t>Version No.</w:t>
            </w:r>
          </w:p>
        </w:tc>
        <w:tc>
          <w:tcPr>
            <w:tcW w:w="1375" w:type="dxa"/>
            <w:vAlign w:val="center"/>
          </w:tcPr>
          <w:p w14:paraId="0D8EF1DC" w14:textId="77777777" w:rsidR="00F256FC" w:rsidRDefault="00F256FC" w:rsidP="00F5071E">
            <w:pPr>
              <w:jc w:val="center"/>
            </w:pPr>
            <w:r>
              <w:t>Date</w:t>
            </w:r>
          </w:p>
        </w:tc>
        <w:tc>
          <w:tcPr>
            <w:tcW w:w="7229" w:type="dxa"/>
            <w:vAlign w:val="center"/>
          </w:tcPr>
          <w:p w14:paraId="3FE13207" w14:textId="77777777" w:rsidR="00F256FC" w:rsidRDefault="00F256FC" w:rsidP="00F5071E">
            <w:pPr>
              <w:jc w:val="center"/>
            </w:pPr>
            <w:r>
              <w:t>Significant Changes</w:t>
            </w:r>
          </w:p>
        </w:tc>
      </w:tr>
      <w:tr w:rsidR="001C7F2E" w14:paraId="2C0D40D1"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14142E71" w14:textId="5991D363" w:rsidR="001C7F2E" w:rsidRDefault="001C7F2E" w:rsidP="00F5071E">
            <w:r>
              <w:t>3.3</w:t>
            </w:r>
          </w:p>
        </w:tc>
        <w:tc>
          <w:tcPr>
            <w:tcW w:w="1375" w:type="dxa"/>
          </w:tcPr>
          <w:p w14:paraId="65466437" w14:textId="377CB37E" w:rsidR="001C7F2E" w:rsidRDefault="001C7F2E" w:rsidP="00F5071E">
            <w:r>
              <w:t>17/01/2021</w:t>
            </w:r>
          </w:p>
        </w:tc>
        <w:tc>
          <w:tcPr>
            <w:tcW w:w="7229" w:type="dxa"/>
          </w:tcPr>
          <w:p w14:paraId="587F708A" w14:textId="71BB7C1F" w:rsidR="001C7F2E" w:rsidRDefault="001C7F2E" w:rsidP="00F5071E">
            <w:r>
              <w:t xml:space="preserve">Added Image to </w:t>
            </w:r>
            <w:hyperlink w:anchor="_top" w:history="1">
              <w:r w:rsidRPr="001C7F2E">
                <w:rPr>
                  <w:rStyle w:val="Hyperlink"/>
                </w:rPr>
                <w:t>cover page</w:t>
              </w:r>
            </w:hyperlink>
          </w:p>
        </w:tc>
      </w:tr>
      <w:tr w:rsidR="006235C2" w14:paraId="422D5E28" w14:textId="77777777" w:rsidTr="00F5071E">
        <w:tc>
          <w:tcPr>
            <w:tcW w:w="1030" w:type="dxa"/>
          </w:tcPr>
          <w:p w14:paraId="7A18B556" w14:textId="4A5FA4F7" w:rsidR="006235C2" w:rsidRDefault="006235C2" w:rsidP="00F5071E">
            <w:r>
              <w:t>3.2</w:t>
            </w:r>
          </w:p>
        </w:tc>
        <w:tc>
          <w:tcPr>
            <w:tcW w:w="1375" w:type="dxa"/>
          </w:tcPr>
          <w:p w14:paraId="20F1A067" w14:textId="7F8A4B1F" w:rsidR="006235C2" w:rsidRDefault="006235C2" w:rsidP="00F5071E">
            <w:r>
              <w:t>17/01/2021</w:t>
            </w:r>
          </w:p>
        </w:tc>
        <w:tc>
          <w:tcPr>
            <w:tcW w:w="7229" w:type="dxa"/>
          </w:tcPr>
          <w:p w14:paraId="70A34224" w14:textId="3B323153" w:rsidR="006235C2" w:rsidRDefault="006235C2" w:rsidP="00F5071E">
            <w:r>
              <w:t xml:space="preserve">Updated </w:t>
            </w:r>
            <w:hyperlink w:anchor="_top" w:history="1">
              <w:r w:rsidRPr="006235C2">
                <w:rPr>
                  <w:rStyle w:val="Hyperlink"/>
                </w:rPr>
                <w:t>cover page copyright notice</w:t>
              </w:r>
            </w:hyperlink>
          </w:p>
        </w:tc>
      </w:tr>
      <w:tr w:rsidR="00144A84" w14:paraId="54036EB8"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03A79DAD" w14:textId="2B18A19A" w:rsidR="00144A84" w:rsidRDefault="00144A84" w:rsidP="00F5071E">
            <w:r>
              <w:t>3.1</w:t>
            </w:r>
          </w:p>
        </w:tc>
        <w:tc>
          <w:tcPr>
            <w:tcW w:w="1375" w:type="dxa"/>
          </w:tcPr>
          <w:p w14:paraId="5058B7EF" w14:textId="58A7A21C" w:rsidR="00144A84" w:rsidRDefault="00144A84" w:rsidP="00F5071E">
            <w:r>
              <w:t>16/01/2021</w:t>
            </w:r>
          </w:p>
        </w:tc>
        <w:tc>
          <w:tcPr>
            <w:tcW w:w="7229" w:type="dxa"/>
          </w:tcPr>
          <w:p w14:paraId="76952D9A" w14:textId="0895CD95" w:rsidR="00144A84" w:rsidRDefault="00144A84" w:rsidP="00F5071E">
            <w:r>
              <w:t xml:space="preserve">Added images to </w:t>
            </w:r>
            <w:hyperlink w:anchor="_Entities" w:history="1">
              <w:r w:rsidRPr="00144A84">
                <w:rPr>
                  <w:rStyle w:val="Hyperlink"/>
                </w:rPr>
                <w:t>entities</w:t>
              </w:r>
            </w:hyperlink>
          </w:p>
        </w:tc>
      </w:tr>
      <w:tr w:rsidR="00144A84" w14:paraId="5EDD6D1A" w14:textId="77777777" w:rsidTr="00F5071E">
        <w:tc>
          <w:tcPr>
            <w:tcW w:w="1030" w:type="dxa"/>
          </w:tcPr>
          <w:p w14:paraId="2DBD6BB2" w14:textId="539A5CEB" w:rsidR="00144A84" w:rsidRDefault="00144A84" w:rsidP="00F5071E">
            <w:r>
              <w:t>3.0</w:t>
            </w:r>
          </w:p>
        </w:tc>
        <w:tc>
          <w:tcPr>
            <w:tcW w:w="1375" w:type="dxa"/>
          </w:tcPr>
          <w:p w14:paraId="56D9504C" w14:textId="20C61A9D" w:rsidR="00144A84" w:rsidRDefault="00144A84" w:rsidP="00F5071E">
            <w:r>
              <w:t>13/01/2021</w:t>
            </w:r>
          </w:p>
        </w:tc>
        <w:tc>
          <w:tcPr>
            <w:tcW w:w="7229" w:type="dxa"/>
          </w:tcPr>
          <w:p w14:paraId="69EA5C22" w14:textId="4766C746" w:rsidR="00144A84" w:rsidRDefault="00144A84" w:rsidP="00F5071E">
            <w:r>
              <w:t xml:space="preserve">Added </w:t>
            </w:r>
            <w:hyperlink w:anchor="_Key" w:history="1">
              <w:r w:rsidRPr="00144A84">
                <w:rPr>
                  <w:rStyle w:val="Hyperlink"/>
                </w:rPr>
                <w:t>items</w:t>
              </w:r>
            </w:hyperlink>
            <w:r>
              <w:t xml:space="preserve"> to entities</w:t>
            </w:r>
          </w:p>
        </w:tc>
      </w:tr>
      <w:tr w:rsidR="00144A84" w14:paraId="1AA8DFC4"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2480D5D6" w14:textId="7EBB6FFC" w:rsidR="00144A84" w:rsidRDefault="00144A84" w:rsidP="00F5071E">
            <w:r>
              <w:t>2.9</w:t>
            </w:r>
          </w:p>
        </w:tc>
        <w:tc>
          <w:tcPr>
            <w:tcW w:w="1375" w:type="dxa"/>
          </w:tcPr>
          <w:p w14:paraId="7D9843BC" w14:textId="4DE7A1E4" w:rsidR="00144A84" w:rsidRDefault="00144A84" w:rsidP="00F5071E">
            <w:r>
              <w:t>12/01/2021</w:t>
            </w:r>
          </w:p>
        </w:tc>
        <w:tc>
          <w:tcPr>
            <w:tcW w:w="7229" w:type="dxa"/>
          </w:tcPr>
          <w:p w14:paraId="556B910F" w14:textId="7CECA855" w:rsidR="00144A84" w:rsidRDefault="00144A84" w:rsidP="00F5071E">
            <w:r>
              <w:t xml:space="preserve">Updated </w:t>
            </w:r>
            <w:hyperlink w:anchor="_Particles" w:history="1">
              <w:r w:rsidRPr="00144A84">
                <w:rPr>
                  <w:rStyle w:val="Hyperlink"/>
                </w:rPr>
                <w:t>particle effects</w:t>
              </w:r>
            </w:hyperlink>
            <w:r>
              <w:t xml:space="preserve"> in game design</w:t>
            </w:r>
          </w:p>
        </w:tc>
      </w:tr>
      <w:tr w:rsidR="00144A84" w14:paraId="51E9B7AC" w14:textId="77777777" w:rsidTr="00F5071E">
        <w:tc>
          <w:tcPr>
            <w:tcW w:w="1030" w:type="dxa"/>
          </w:tcPr>
          <w:p w14:paraId="14B99833" w14:textId="3AF3A3FE" w:rsidR="00144A84" w:rsidRDefault="00144A84" w:rsidP="00F5071E">
            <w:r>
              <w:t>2.8</w:t>
            </w:r>
          </w:p>
        </w:tc>
        <w:tc>
          <w:tcPr>
            <w:tcW w:w="1375" w:type="dxa"/>
          </w:tcPr>
          <w:p w14:paraId="2F10A7FB" w14:textId="289E5274" w:rsidR="00144A84" w:rsidRDefault="00144A84" w:rsidP="00F5071E">
            <w:r>
              <w:t>04/01/2021</w:t>
            </w:r>
          </w:p>
        </w:tc>
        <w:tc>
          <w:tcPr>
            <w:tcW w:w="7229" w:type="dxa"/>
          </w:tcPr>
          <w:p w14:paraId="2D091EA7" w14:textId="16E43D48" w:rsidR="00144A84" w:rsidRDefault="00144A84" w:rsidP="00F5071E">
            <w:r>
              <w:t xml:space="preserve">Added </w:t>
            </w:r>
            <w:hyperlink w:anchor="_Weather_System" w:history="1">
              <w:r w:rsidRPr="00144A84">
                <w:rPr>
                  <w:rStyle w:val="Hyperlink"/>
                </w:rPr>
                <w:t>weather system</w:t>
              </w:r>
            </w:hyperlink>
            <w:r>
              <w:t xml:space="preserve"> to logic</w:t>
            </w:r>
          </w:p>
        </w:tc>
      </w:tr>
      <w:tr w:rsidR="00144A84" w14:paraId="0F52B388"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7D6C4DC3" w14:textId="4FB5183A" w:rsidR="00144A84" w:rsidRDefault="00144A84" w:rsidP="00F5071E">
            <w:r>
              <w:t>2.7</w:t>
            </w:r>
          </w:p>
        </w:tc>
        <w:tc>
          <w:tcPr>
            <w:tcW w:w="1375" w:type="dxa"/>
          </w:tcPr>
          <w:p w14:paraId="3EF020CF" w14:textId="07F9C3A7" w:rsidR="00144A84" w:rsidRDefault="00144A84" w:rsidP="00F5071E">
            <w:r>
              <w:t>04/01/2021</w:t>
            </w:r>
          </w:p>
        </w:tc>
        <w:tc>
          <w:tcPr>
            <w:tcW w:w="7229" w:type="dxa"/>
          </w:tcPr>
          <w:p w14:paraId="1D277F7E" w14:textId="203D786E" w:rsidR="00144A84" w:rsidRDefault="00144A84" w:rsidP="00F5071E">
            <w:r>
              <w:t xml:space="preserve">Updated </w:t>
            </w:r>
            <w:hyperlink w:anchor="_Maps" w:history="1">
              <w:r w:rsidRPr="00144A84">
                <w:rPr>
                  <w:rStyle w:val="Hyperlink"/>
                </w:rPr>
                <w:t>level maps</w:t>
              </w:r>
            </w:hyperlink>
          </w:p>
        </w:tc>
      </w:tr>
      <w:tr w:rsidR="00144A84" w14:paraId="686A0D06" w14:textId="77777777" w:rsidTr="00F5071E">
        <w:tc>
          <w:tcPr>
            <w:tcW w:w="1030" w:type="dxa"/>
          </w:tcPr>
          <w:p w14:paraId="0BAB9B95" w14:textId="3F6B4509" w:rsidR="00144A84" w:rsidRDefault="00144A84" w:rsidP="00F5071E">
            <w:r>
              <w:t>2.6</w:t>
            </w:r>
          </w:p>
        </w:tc>
        <w:tc>
          <w:tcPr>
            <w:tcW w:w="1375" w:type="dxa"/>
          </w:tcPr>
          <w:p w14:paraId="517C56FB" w14:textId="7777BBAE" w:rsidR="00144A84" w:rsidRDefault="00144A84" w:rsidP="00F5071E">
            <w:r>
              <w:t>02/01/2021</w:t>
            </w:r>
          </w:p>
        </w:tc>
        <w:tc>
          <w:tcPr>
            <w:tcW w:w="7229" w:type="dxa"/>
          </w:tcPr>
          <w:p w14:paraId="2A21A956" w14:textId="34214DB2" w:rsidR="00144A84" w:rsidRDefault="00144A84" w:rsidP="00F5071E">
            <w:r>
              <w:t xml:space="preserve">Rewritten </w:t>
            </w:r>
            <w:hyperlink w:anchor="_Pitch" w:history="1">
              <w:r w:rsidRPr="00144A84">
                <w:rPr>
                  <w:rStyle w:val="Hyperlink"/>
                </w:rPr>
                <w:t>Game Concept</w:t>
              </w:r>
            </w:hyperlink>
          </w:p>
        </w:tc>
      </w:tr>
      <w:tr w:rsidR="00144A84" w14:paraId="5CF76C2F"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3E15B627" w14:textId="2474A43C" w:rsidR="00144A84" w:rsidRDefault="00144A84" w:rsidP="00F5071E">
            <w:r>
              <w:t>2.5</w:t>
            </w:r>
          </w:p>
        </w:tc>
        <w:tc>
          <w:tcPr>
            <w:tcW w:w="1375" w:type="dxa"/>
          </w:tcPr>
          <w:p w14:paraId="61F9DC85" w14:textId="3888C5F9" w:rsidR="00144A84" w:rsidRDefault="00144A84" w:rsidP="00F5071E">
            <w:r>
              <w:t>30/12/2020</w:t>
            </w:r>
          </w:p>
        </w:tc>
        <w:tc>
          <w:tcPr>
            <w:tcW w:w="7229" w:type="dxa"/>
          </w:tcPr>
          <w:p w14:paraId="498DB8CD" w14:textId="7A0C2331" w:rsidR="00144A84" w:rsidRDefault="00144A84" w:rsidP="00F5071E">
            <w:r>
              <w:t xml:space="preserve">Added </w:t>
            </w:r>
            <w:hyperlink w:anchor="_Cinematics" w:history="1">
              <w:r w:rsidRPr="00144A84">
                <w:rPr>
                  <w:rStyle w:val="Hyperlink"/>
                </w:rPr>
                <w:t>cinematics</w:t>
              </w:r>
            </w:hyperlink>
            <w:r>
              <w:t xml:space="preserve"> and </w:t>
            </w:r>
            <w:hyperlink w:anchor="_Entities" w:history="1">
              <w:r w:rsidRPr="00144A84">
                <w:rPr>
                  <w:rStyle w:val="Hyperlink"/>
                </w:rPr>
                <w:t>entities</w:t>
              </w:r>
            </w:hyperlink>
            <w:r>
              <w:t xml:space="preserve"> section</w:t>
            </w:r>
          </w:p>
        </w:tc>
      </w:tr>
      <w:tr w:rsidR="00144A84" w14:paraId="4A577CAB" w14:textId="77777777" w:rsidTr="00F5071E">
        <w:tc>
          <w:tcPr>
            <w:tcW w:w="1030" w:type="dxa"/>
          </w:tcPr>
          <w:p w14:paraId="5D74447A" w14:textId="683942F0" w:rsidR="00144A84" w:rsidRDefault="00144A84" w:rsidP="00F5071E">
            <w:r>
              <w:t>2.4</w:t>
            </w:r>
          </w:p>
        </w:tc>
        <w:tc>
          <w:tcPr>
            <w:tcW w:w="1375" w:type="dxa"/>
          </w:tcPr>
          <w:p w14:paraId="5073E631" w14:textId="020DC2FA" w:rsidR="00144A84" w:rsidRDefault="00144A84" w:rsidP="00F5071E">
            <w:r>
              <w:t>21/12/2020</w:t>
            </w:r>
          </w:p>
        </w:tc>
        <w:tc>
          <w:tcPr>
            <w:tcW w:w="7229" w:type="dxa"/>
          </w:tcPr>
          <w:p w14:paraId="0952D8E5" w14:textId="3ECEC906" w:rsidR="00144A84" w:rsidRDefault="00144A84" w:rsidP="00F5071E">
            <w:r>
              <w:t xml:space="preserve">Redesigned </w:t>
            </w:r>
            <w:hyperlink w:anchor="_User_Interface_(UI)" w:history="1">
              <w:r w:rsidRPr="00144A84">
                <w:rPr>
                  <w:rStyle w:val="Hyperlink"/>
                </w:rPr>
                <w:t>UI</w:t>
              </w:r>
            </w:hyperlink>
            <w:r>
              <w:t xml:space="preserve"> section of game design</w:t>
            </w:r>
          </w:p>
        </w:tc>
      </w:tr>
      <w:tr w:rsidR="00144A84" w14:paraId="3F344440"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0643B29A" w14:textId="5927169F" w:rsidR="00144A84" w:rsidRDefault="00144A84" w:rsidP="00F5071E">
            <w:r>
              <w:t>2.3</w:t>
            </w:r>
          </w:p>
        </w:tc>
        <w:tc>
          <w:tcPr>
            <w:tcW w:w="1375" w:type="dxa"/>
          </w:tcPr>
          <w:p w14:paraId="6E2762BC" w14:textId="69F22869" w:rsidR="00144A84" w:rsidRDefault="00144A84" w:rsidP="00F5071E">
            <w:r>
              <w:t>19/12/2020</w:t>
            </w:r>
          </w:p>
        </w:tc>
        <w:tc>
          <w:tcPr>
            <w:tcW w:w="7229" w:type="dxa"/>
          </w:tcPr>
          <w:p w14:paraId="7803A740" w14:textId="591DFE18" w:rsidR="00144A84" w:rsidRDefault="00144A84" w:rsidP="00F5071E">
            <w:r>
              <w:t xml:space="preserve">Added </w:t>
            </w:r>
            <w:hyperlink w:anchor="_Audio_&amp;_Sounds" w:history="1">
              <w:r w:rsidRPr="00144A84">
                <w:rPr>
                  <w:rStyle w:val="Hyperlink"/>
                </w:rPr>
                <w:t>audio and sound effects</w:t>
              </w:r>
            </w:hyperlink>
          </w:p>
        </w:tc>
      </w:tr>
      <w:tr w:rsidR="00144A84" w14:paraId="32E6C75D" w14:textId="77777777" w:rsidTr="00F5071E">
        <w:tc>
          <w:tcPr>
            <w:tcW w:w="1030" w:type="dxa"/>
          </w:tcPr>
          <w:p w14:paraId="3E5332F7" w14:textId="14DE03C0" w:rsidR="00144A84" w:rsidRDefault="00144A84" w:rsidP="00F5071E">
            <w:r>
              <w:t>2.2</w:t>
            </w:r>
          </w:p>
        </w:tc>
        <w:tc>
          <w:tcPr>
            <w:tcW w:w="1375" w:type="dxa"/>
          </w:tcPr>
          <w:p w14:paraId="18D70181" w14:textId="607E2F5E" w:rsidR="00144A84" w:rsidRDefault="00144A84" w:rsidP="00F5071E">
            <w:r>
              <w:t>18/12/2020</w:t>
            </w:r>
          </w:p>
        </w:tc>
        <w:tc>
          <w:tcPr>
            <w:tcW w:w="7229" w:type="dxa"/>
          </w:tcPr>
          <w:p w14:paraId="0B616831" w14:textId="299A52C8" w:rsidR="00144A84" w:rsidRDefault="00144A84" w:rsidP="00F5071E">
            <w:r>
              <w:t xml:space="preserve">Amended </w:t>
            </w:r>
            <w:hyperlink w:anchor="_Physics" w:history="1">
              <w:r w:rsidRPr="00144A84">
                <w:rPr>
                  <w:rStyle w:val="Hyperlink"/>
                </w:rPr>
                <w:t>Physics</w:t>
              </w:r>
            </w:hyperlink>
            <w:r>
              <w:t xml:space="preserve"> section of game design</w:t>
            </w:r>
          </w:p>
        </w:tc>
      </w:tr>
      <w:tr w:rsidR="00144A84" w14:paraId="759806AF"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3762553E" w14:textId="67B683EB" w:rsidR="00144A84" w:rsidRDefault="00144A84" w:rsidP="00F5071E">
            <w:r>
              <w:t>2.1</w:t>
            </w:r>
          </w:p>
        </w:tc>
        <w:tc>
          <w:tcPr>
            <w:tcW w:w="1375" w:type="dxa"/>
          </w:tcPr>
          <w:p w14:paraId="526CFC98" w14:textId="3D0C45B8" w:rsidR="00144A84" w:rsidRDefault="00144A84" w:rsidP="00F5071E">
            <w:r>
              <w:t>17/12/2020</w:t>
            </w:r>
          </w:p>
        </w:tc>
        <w:tc>
          <w:tcPr>
            <w:tcW w:w="7229" w:type="dxa"/>
          </w:tcPr>
          <w:p w14:paraId="3A234197" w14:textId="3DB7F2EB" w:rsidR="00144A84" w:rsidRDefault="00144A84" w:rsidP="00F5071E">
            <w:r>
              <w:t xml:space="preserve">Added </w:t>
            </w:r>
            <w:hyperlink w:anchor="_Logic" w:history="1">
              <w:r w:rsidRPr="00144A84">
                <w:rPr>
                  <w:rStyle w:val="Hyperlink"/>
                </w:rPr>
                <w:t>Logic</w:t>
              </w:r>
            </w:hyperlink>
            <w:r>
              <w:t xml:space="preserve"> section to game design</w:t>
            </w:r>
          </w:p>
        </w:tc>
      </w:tr>
      <w:tr w:rsidR="00FF57A7" w14:paraId="7C1F5F19" w14:textId="77777777" w:rsidTr="00F5071E">
        <w:tc>
          <w:tcPr>
            <w:tcW w:w="1030" w:type="dxa"/>
          </w:tcPr>
          <w:p w14:paraId="3FE32442" w14:textId="150E80C2" w:rsidR="00FF57A7" w:rsidRDefault="00FF57A7" w:rsidP="00F5071E">
            <w:r>
              <w:t>2.0</w:t>
            </w:r>
          </w:p>
        </w:tc>
        <w:tc>
          <w:tcPr>
            <w:tcW w:w="1375" w:type="dxa"/>
          </w:tcPr>
          <w:p w14:paraId="07F2D737" w14:textId="12700F52" w:rsidR="00FF57A7" w:rsidRDefault="00FF57A7" w:rsidP="00F5071E">
            <w:r>
              <w:t>16/12/2020</w:t>
            </w:r>
          </w:p>
        </w:tc>
        <w:tc>
          <w:tcPr>
            <w:tcW w:w="7229" w:type="dxa"/>
          </w:tcPr>
          <w:p w14:paraId="0A37074A" w14:textId="67F26EEE" w:rsidR="00FF57A7" w:rsidRDefault="00FF57A7" w:rsidP="00F5071E">
            <w:r>
              <w:t xml:space="preserve">Amended </w:t>
            </w:r>
            <w:hyperlink w:anchor="_Level_Flow_Diagram" w:history="1">
              <w:r w:rsidRPr="00FF57A7">
                <w:rPr>
                  <w:rStyle w:val="Hyperlink"/>
                </w:rPr>
                <w:t>Level flow diagram</w:t>
              </w:r>
            </w:hyperlink>
          </w:p>
        </w:tc>
      </w:tr>
      <w:tr w:rsidR="00FF57A7" w14:paraId="78C5CAC9"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45B8C569" w14:textId="19D938AF" w:rsidR="00FF57A7" w:rsidRDefault="00FF57A7" w:rsidP="00F5071E">
            <w:r>
              <w:t>1.9</w:t>
            </w:r>
          </w:p>
        </w:tc>
        <w:tc>
          <w:tcPr>
            <w:tcW w:w="1375" w:type="dxa"/>
          </w:tcPr>
          <w:p w14:paraId="5C7A3764" w14:textId="7258DBFB" w:rsidR="00FF57A7" w:rsidRDefault="00FF57A7" w:rsidP="00F5071E">
            <w:r>
              <w:t>16/12/2020</w:t>
            </w:r>
          </w:p>
        </w:tc>
        <w:tc>
          <w:tcPr>
            <w:tcW w:w="7229" w:type="dxa"/>
          </w:tcPr>
          <w:p w14:paraId="57ABE6E5" w14:textId="3A40224F" w:rsidR="00FF57A7" w:rsidRDefault="00FF57A7" w:rsidP="00F5071E">
            <w:r>
              <w:t xml:space="preserve">Added </w:t>
            </w:r>
            <w:hyperlink w:anchor="_Level_Rules_(Sieve)" w:history="1">
              <w:r w:rsidRPr="00FF57A7">
                <w:rPr>
                  <w:rStyle w:val="Hyperlink"/>
                </w:rPr>
                <w:t>level rules</w:t>
              </w:r>
            </w:hyperlink>
          </w:p>
        </w:tc>
      </w:tr>
      <w:tr w:rsidR="00144A84" w14:paraId="5566F78B" w14:textId="77777777" w:rsidTr="00F5071E">
        <w:tc>
          <w:tcPr>
            <w:tcW w:w="1030" w:type="dxa"/>
          </w:tcPr>
          <w:p w14:paraId="079BB444" w14:textId="7A19A6F8" w:rsidR="00FF57A7" w:rsidRDefault="00FF57A7" w:rsidP="00F5071E">
            <w:r>
              <w:t>1.8</w:t>
            </w:r>
          </w:p>
        </w:tc>
        <w:tc>
          <w:tcPr>
            <w:tcW w:w="1375" w:type="dxa"/>
          </w:tcPr>
          <w:p w14:paraId="7B5F5045" w14:textId="6658FA8D" w:rsidR="00FF57A7" w:rsidRDefault="00FF57A7" w:rsidP="00F5071E">
            <w:r>
              <w:t>14/12/2020</w:t>
            </w:r>
          </w:p>
        </w:tc>
        <w:tc>
          <w:tcPr>
            <w:tcW w:w="7229" w:type="dxa"/>
          </w:tcPr>
          <w:p w14:paraId="1297676A" w14:textId="46B8ECE6" w:rsidR="00FF57A7" w:rsidRDefault="00FF57A7" w:rsidP="00F5071E">
            <w:r>
              <w:t xml:space="preserve">Amended </w:t>
            </w:r>
            <w:hyperlink w:anchor="_Game_Design" w:history="1">
              <w:r w:rsidRPr="00FF57A7">
                <w:rPr>
                  <w:rStyle w:val="Hyperlink"/>
                </w:rPr>
                <w:t>Game Design</w:t>
              </w:r>
            </w:hyperlink>
            <w:r>
              <w:t xml:space="preserve"> section</w:t>
            </w:r>
          </w:p>
        </w:tc>
      </w:tr>
      <w:tr w:rsidR="00144A84" w14:paraId="41FF61B0"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45ADFC0A" w14:textId="08310835" w:rsidR="00FF57A7" w:rsidRDefault="00FF57A7" w:rsidP="00F5071E">
            <w:r>
              <w:t>1.7</w:t>
            </w:r>
          </w:p>
        </w:tc>
        <w:tc>
          <w:tcPr>
            <w:tcW w:w="1375" w:type="dxa"/>
          </w:tcPr>
          <w:p w14:paraId="3EAADD61" w14:textId="4CF36254" w:rsidR="00FF57A7" w:rsidRDefault="00FF57A7" w:rsidP="00F5071E">
            <w:r>
              <w:t>14/12/2020</w:t>
            </w:r>
          </w:p>
        </w:tc>
        <w:tc>
          <w:tcPr>
            <w:tcW w:w="7229" w:type="dxa"/>
          </w:tcPr>
          <w:p w14:paraId="3BFBB299" w14:textId="4B916686" w:rsidR="00FF57A7" w:rsidRDefault="00FF57A7" w:rsidP="00F5071E">
            <w:r>
              <w:t xml:space="preserve">Added </w:t>
            </w:r>
            <w:hyperlink w:anchor="_Game_Design" w:history="1">
              <w:r w:rsidRPr="00FF57A7">
                <w:rPr>
                  <w:rStyle w:val="Hyperlink"/>
                </w:rPr>
                <w:t>Game Design</w:t>
              </w:r>
            </w:hyperlink>
            <w:r>
              <w:t xml:space="preserve"> section</w:t>
            </w:r>
          </w:p>
        </w:tc>
      </w:tr>
      <w:tr w:rsidR="00144A84" w14:paraId="3D8EE03A" w14:textId="77777777" w:rsidTr="00F5071E">
        <w:tc>
          <w:tcPr>
            <w:tcW w:w="1030" w:type="dxa"/>
          </w:tcPr>
          <w:p w14:paraId="079007E4" w14:textId="1A6FB1FC" w:rsidR="00FF57A7" w:rsidRDefault="00FF57A7" w:rsidP="00F5071E">
            <w:r>
              <w:t>1.6</w:t>
            </w:r>
          </w:p>
        </w:tc>
        <w:tc>
          <w:tcPr>
            <w:tcW w:w="1375" w:type="dxa"/>
          </w:tcPr>
          <w:p w14:paraId="3B8B6E06" w14:textId="017A2C84" w:rsidR="00FF57A7" w:rsidRDefault="00FF57A7" w:rsidP="00F5071E">
            <w:r>
              <w:t>12/12/2020</w:t>
            </w:r>
          </w:p>
        </w:tc>
        <w:tc>
          <w:tcPr>
            <w:tcW w:w="7229" w:type="dxa"/>
          </w:tcPr>
          <w:p w14:paraId="6F08BEDC" w14:textId="1B2E32B5" w:rsidR="00FF57A7" w:rsidRDefault="00FF57A7" w:rsidP="00F5071E">
            <w:r>
              <w:t xml:space="preserve">Added </w:t>
            </w:r>
            <w:hyperlink w:anchor="_Platforming_&amp;_Puzzle" w:history="1">
              <w:r w:rsidRPr="00FF57A7">
                <w:rPr>
                  <w:rStyle w:val="Hyperlink"/>
                </w:rPr>
                <w:t>puzzle and platforming maps</w:t>
              </w:r>
            </w:hyperlink>
          </w:p>
        </w:tc>
      </w:tr>
      <w:tr w:rsidR="00144A84" w14:paraId="3F23B8D1"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1FD084D1" w14:textId="300D7DEC" w:rsidR="00FF57A7" w:rsidRDefault="00FF57A7" w:rsidP="00F5071E">
            <w:r>
              <w:t>1.5</w:t>
            </w:r>
          </w:p>
        </w:tc>
        <w:tc>
          <w:tcPr>
            <w:tcW w:w="1375" w:type="dxa"/>
          </w:tcPr>
          <w:p w14:paraId="1D840A7D" w14:textId="7A05B156" w:rsidR="00FF57A7" w:rsidRDefault="00FF57A7" w:rsidP="00F5071E">
            <w:r>
              <w:t>09/12/2020</w:t>
            </w:r>
          </w:p>
        </w:tc>
        <w:tc>
          <w:tcPr>
            <w:tcW w:w="7229" w:type="dxa"/>
          </w:tcPr>
          <w:p w14:paraId="6D93189A" w14:textId="7CEA4C94" w:rsidR="00FF57A7" w:rsidRDefault="00FF57A7" w:rsidP="00F5071E">
            <w:r>
              <w:t xml:space="preserve">Added </w:t>
            </w:r>
            <w:hyperlink w:anchor="_Island_Map" w:history="1">
              <w:r w:rsidRPr="00FF57A7">
                <w:rPr>
                  <w:rStyle w:val="Hyperlink"/>
                </w:rPr>
                <w:t>level maps</w:t>
              </w:r>
            </w:hyperlink>
          </w:p>
        </w:tc>
      </w:tr>
      <w:tr w:rsidR="00144A84" w14:paraId="06115C3D" w14:textId="77777777" w:rsidTr="00F5071E">
        <w:tc>
          <w:tcPr>
            <w:tcW w:w="1030" w:type="dxa"/>
          </w:tcPr>
          <w:p w14:paraId="5B7C7F06" w14:textId="4FE6AB65" w:rsidR="00FF57A7" w:rsidRDefault="00FF57A7" w:rsidP="00F5071E">
            <w:r>
              <w:t>1.4</w:t>
            </w:r>
          </w:p>
        </w:tc>
        <w:tc>
          <w:tcPr>
            <w:tcW w:w="1375" w:type="dxa"/>
          </w:tcPr>
          <w:p w14:paraId="5221DDEC" w14:textId="280B53BD" w:rsidR="00FF57A7" w:rsidRDefault="00FF57A7" w:rsidP="00F5071E">
            <w:r>
              <w:t>08 /12/2020</w:t>
            </w:r>
          </w:p>
        </w:tc>
        <w:tc>
          <w:tcPr>
            <w:tcW w:w="7229" w:type="dxa"/>
          </w:tcPr>
          <w:p w14:paraId="784B9147" w14:textId="0D2924C4" w:rsidR="00FF57A7" w:rsidRDefault="00FF57A7" w:rsidP="00F5071E">
            <w:r>
              <w:t xml:space="preserve">Added </w:t>
            </w:r>
            <w:hyperlink w:anchor="_Level_Bubble_Diagram" w:history="1">
              <w:r w:rsidRPr="00FF57A7">
                <w:rPr>
                  <w:rStyle w:val="Hyperlink"/>
                </w:rPr>
                <w:t>Bubble Diagrams</w:t>
              </w:r>
            </w:hyperlink>
            <w:r>
              <w:t xml:space="preserve"> and </w:t>
            </w:r>
            <w:hyperlink w:anchor="_Detailed_Level_Bubble" w:history="1">
              <w:r w:rsidRPr="00FF57A7">
                <w:rPr>
                  <w:rStyle w:val="Hyperlink"/>
                </w:rPr>
                <w:t>detailed bubble diagram</w:t>
              </w:r>
            </w:hyperlink>
          </w:p>
        </w:tc>
      </w:tr>
      <w:tr w:rsidR="00144A84" w14:paraId="7D5C95FA"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36CA3C70" w14:textId="080508F4" w:rsidR="003A1F5F" w:rsidRDefault="003A1F5F" w:rsidP="00F5071E">
            <w:r>
              <w:t>1.3</w:t>
            </w:r>
          </w:p>
        </w:tc>
        <w:tc>
          <w:tcPr>
            <w:tcW w:w="1375" w:type="dxa"/>
          </w:tcPr>
          <w:p w14:paraId="077D6E75" w14:textId="72D0BDC5" w:rsidR="003A1F5F" w:rsidRDefault="00FF57A7" w:rsidP="00F5071E">
            <w:r>
              <w:t>05</w:t>
            </w:r>
            <w:r w:rsidR="003A1F5F">
              <w:t>/12/2020</w:t>
            </w:r>
          </w:p>
        </w:tc>
        <w:tc>
          <w:tcPr>
            <w:tcW w:w="7229" w:type="dxa"/>
          </w:tcPr>
          <w:p w14:paraId="720322D7" w14:textId="2ED6EB82" w:rsidR="003A1F5F" w:rsidRDefault="003A1F5F" w:rsidP="00F5071E">
            <w:r>
              <w:t xml:space="preserve">Added </w:t>
            </w:r>
            <w:hyperlink w:anchor="_Equation" w:history="1">
              <w:r w:rsidRPr="003A1F5F">
                <w:rPr>
                  <w:rStyle w:val="Hyperlink"/>
                </w:rPr>
                <w:t>Equation</w:t>
              </w:r>
            </w:hyperlink>
            <w:r>
              <w:t xml:space="preserve"> </w:t>
            </w:r>
            <w:r w:rsidR="00886F2C">
              <w:t xml:space="preserve">and </w:t>
            </w:r>
            <w:hyperlink w:anchor="_Copyright_Notice" w:history="1">
              <w:r w:rsidRPr="003A1F5F">
                <w:rPr>
                  <w:rStyle w:val="Hyperlink"/>
                </w:rPr>
                <w:t>Copyright Notice</w:t>
              </w:r>
            </w:hyperlink>
            <w:r>
              <w:t xml:space="preserve">. Reformatted </w:t>
            </w:r>
            <w:hyperlink w:anchor="_Player_Activities_&amp;" w:history="1">
              <w:r w:rsidRPr="003A1F5F">
                <w:rPr>
                  <w:rStyle w:val="Hyperlink"/>
                </w:rPr>
                <w:t>Onion Diagram</w:t>
              </w:r>
            </w:hyperlink>
          </w:p>
        </w:tc>
      </w:tr>
      <w:tr w:rsidR="00144A84" w14:paraId="3E5FD7B6" w14:textId="77777777" w:rsidTr="00F5071E">
        <w:tc>
          <w:tcPr>
            <w:tcW w:w="1030" w:type="dxa"/>
          </w:tcPr>
          <w:p w14:paraId="38052E2A" w14:textId="1092FF5A" w:rsidR="00FE5DB4" w:rsidRDefault="00FE5DB4" w:rsidP="00F5071E">
            <w:r>
              <w:t>1.2</w:t>
            </w:r>
          </w:p>
        </w:tc>
        <w:tc>
          <w:tcPr>
            <w:tcW w:w="1375" w:type="dxa"/>
          </w:tcPr>
          <w:p w14:paraId="39C8C2F8" w14:textId="0FD4C8B6" w:rsidR="00FE5DB4" w:rsidRDefault="00FF57A7" w:rsidP="00F5071E">
            <w:r>
              <w:t>05</w:t>
            </w:r>
            <w:r w:rsidR="00FE5DB4">
              <w:t>/12/2020</w:t>
            </w:r>
          </w:p>
        </w:tc>
        <w:tc>
          <w:tcPr>
            <w:tcW w:w="7229" w:type="dxa"/>
          </w:tcPr>
          <w:p w14:paraId="65EC8965" w14:textId="29684ACA" w:rsidR="00FE5DB4" w:rsidRDefault="00FE5DB4" w:rsidP="00F5071E">
            <w:r>
              <w:t xml:space="preserve">Rewritten </w:t>
            </w:r>
            <w:hyperlink w:anchor="_Game_Concept" w:history="1">
              <w:r w:rsidRPr="00FE5DB4">
                <w:rPr>
                  <w:rStyle w:val="Hyperlink"/>
                </w:rPr>
                <w:t>Game Concept</w:t>
              </w:r>
            </w:hyperlink>
            <w:r>
              <w:t xml:space="preserve">, fixed and replaced </w:t>
            </w:r>
            <w:hyperlink w:anchor="_Player_Activities_&amp;" w:history="1">
              <w:r w:rsidRPr="00FE5DB4">
                <w:rPr>
                  <w:rStyle w:val="Hyperlink"/>
                </w:rPr>
                <w:t>Onion Diagram</w:t>
              </w:r>
            </w:hyperlink>
            <w:r>
              <w:t xml:space="preserve"> and fixed </w:t>
            </w:r>
            <w:hyperlink w:anchor="_Objective_Summary" w:history="1">
              <w:r w:rsidRPr="00FE5DB4">
                <w:rPr>
                  <w:rStyle w:val="Hyperlink"/>
                </w:rPr>
                <w:t>Objective Summary</w:t>
              </w:r>
            </w:hyperlink>
            <w:r>
              <w:t xml:space="preserve"> to match new game concept.</w:t>
            </w:r>
          </w:p>
        </w:tc>
      </w:tr>
      <w:tr w:rsidR="00144A84" w14:paraId="72F69929" w14:textId="77777777" w:rsidTr="00F5071E">
        <w:trPr>
          <w:cnfStyle w:val="000000100000" w:firstRow="0" w:lastRow="0" w:firstColumn="0" w:lastColumn="0" w:oddVBand="0" w:evenVBand="0" w:oddHBand="1" w:evenHBand="0" w:firstRowFirstColumn="0" w:firstRowLastColumn="0" w:lastRowFirstColumn="0" w:lastRowLastColumn="0"/>
        </w:trPr>
        <w:tc>
          <w:tcPr>
            <w:tcW w:w="1030" w:type="dxa"/>
          </w:tcPr>
          <w:p w14:paraId="4CBEFB2F" w14:textId="2D67921A" w:rsidR="00F029C0" w:rsidRDefault="00F029C0" w:rsidP="00F5071E">
            <w:r>
              <w:t>1.1</w:t>
            </w:r>
          </w:p>
        </w:tc>
        <w:tc>
          <w:tcPr>
            <w:tcW w:w="1375" w:type="dxa"/>
          </w:tcPr>
          <w:p w14:paraId="55B71436" w14:textId="53BC1B6C" w:rsidR="00F029C0" w:rsidRDefault="00FF57A7" w:rsidP="00F5071E">
            <w:r>
              <w:t>02</w:t>
            </w:r>
            <w:r w:rsidR="00F029C0">
              <w:t>/12/2020</w:t>
            </w:r>
          </w:p>
        </w:tc>
        <w:tc>
          <w:tcPr>
            <w:tcW w:w="7229" w:type="dxa"/>
          </w:tcPr>
          <w:p w14:paraId="6B8F4929" w14:textId="6DCDDF9C" w:rsidR="00F029C0" w:rsidRDefault="00F029C0" w:rsidP="00F5071E">
            <w:r>
              <w:t xml:space="preserve">Added introduction paragraph to </w:t>
            </w:r>
            <w:hyperlink w:anchor="_Level_Flow_Diagram" w:history="1">
              <w:r w:rsidRPr="00F029C0">
                <w:rPr>
                  <w:rStyle w:val="Hyperlink"/>
                </w:rPr>
                <w:t>Level Flow Diagram</w:t>
              </w:r>
            </w:hyperlink>
            <w:r>
              <w:t xml:space="preserve">. </w:t>
            </w:r>
          </w:p>
        </w:tc>
      </w:tr>
      <w:tr w:rsidR="00144A84" w14:paraId="17A7DC64" w14:textId="77777777" w:rsidTr="00F5071E">
        <w:tc>
          <w:tcPr>
            <w:tcW w:w="1030" w:type="dxa"/>
          </w:tcPr>
          <w:p w14:paraId="3905FA41" w14:textId="56F5D3E1" w:rsidR="00F256FC" w:rsidRDefault="00F256FC" w:rsidP="00F5071E">
            <w:r>
              <w:t>1.0</w:t>
            </w:r>
          </w:p>
        </w:tc>
        <w:tc>
          <w:tcPr>
            <w:tcW w:w="1375" w:type="dxa"/>
          </w:tcPr>
          <w:p w14:paraId="355E645C" w14:textId="755C4AF2" w:rsidR="00F256FC" w:rsidRDefault="00F256FC" w:rsidP="00F5071E">
            <w:r>
              <w:t>0</w:t>
            </w:r>
            <w:r w:rsidR="00FF57A7">
              <w:t>1</w:t>
            </w:r>
            <w:r>
              <w:t>/12/2020</w:t>
            </w:r>
          </w:p>
        </w:tc>
        <w:tc>
          <w:tcPr>
            <w:tcW w:w="7229" w:type="dxa"/>
          </w:tcPr>
          <w:p w14:paraId="013CE19C" w14:textId="26FA29A2" w:rsidR="00F256FC" w:rsidRDefault="00F256FC" w:rsidP="00F5071E">
            <w:r>
              <w:t>Initial document creation</w:t>
            </w:r>
            <w:r w:rsidR="0046430D">
              <w:t xml:space="preserve"> </w:t>
            </w:r>
          </w:p>
        </w:tc>
      </w:tr>
    </w:tbl>
    <w:p w14:paraId="1725D465" w14:textId="77777777" w:rsidR="00F5071E" w:rsidRDefault="00F5071E"/>
    <w:p w14:paraId="1962491A" w14:textId="77777777" w:rsidR="00F5071E" w:rsidRDefault="00F5071E" w:rsidP="0031621E">
      <w:pPr>
        <w:pStyle w:val="Heading1"/>
      </w:pPr>
      <w:bookmarkStart w:id="2" w:name="_Copyright_Notice"/>
      <w:bookmarkStart w:id="3" w:name="_Hlk61736289"/>
      <w:bookmarkStart w:id="4" w:name="_Toc61781473"/>
      <w:bookmarkEnd w:id="2"/>
      <w:r>
        <w:t>Copyright Notice</w:t>
      </w:r>
      <w:bookmarkEnd w:id="4"/>
    </w:p>
    <w:p w14:paraId="3EE80109" w14:textId="35951903" w:rsidR="00F5071E" w:rsidRDefault="00F5071E" w:rsidP="00F5071E">
      <w:r>
        <w:t>This document and its contents are copyright of William Whitehouse - All rights reserved.</w:t>
      </w:r>
    </w:p>
    <w:p w14:paraId="33ED691F" w14:textId="050B6098" w:rsidR="00F5071E" w:rsidRDefault="00F5071E" w:rsidP="00F5071E">
      <w:r>
        <w:t>Any redistribution or reproduction of part of or all the contents in any form is prohibited other than the following:</w:t>
      </w:r>
    </w:p>
    <w:p w14:paraId="00884FD5" w14:textId="144D6975" w:rsidR="00F5071E" w:rsidRDefault="00F5071E" w:rsidP="00F5071E">
      <w:pPr>
        <w:pStyle w:val="ListParagraph"/>
        <w:numPr>
          <w:ilvl w:val="0"/>
          <w:numId w:val="6"/>
        </w:numPr>
      </w:pPr>
      <w:r>
        <w:t>You may print, download</w:t>
      </w:r>
      <w:r w:rsidR="0060387E">
        <w:t>,</w:t>
      </w:r>
      <w:r>
        <w:t xml:space="preserve"> or store a local copy for your personal and non-commercial use only.</w:t>
      </w:r>
    </w:p>
    <w:p w14:paraId="4551D638" w14:textId="497DBAA3" w:rsidR="00F256FC" w:rsidRDefault="00F5071E" w:rsidP="00F5071E">
      <w:pPr>
        <w:pStyle w:val="ListParagraph"/>
        <w:numPr>
          <w:ilvl w:val="0"/>
          <w:numId w:val="6"/>
        </w:numPr>
      </w:pPr>
      <w:r>
        <w:t>You may copy the contents to individual third parties for their personal use, but only if you acknowledge the document as the source of the material</w:t>
      </w:r>
      <w:bookmarkEnd w:id="3"/>
      <w:r w:rsidR="00F256FC">
        <w:br w:type="page"/>
      </w:r>
    </w:p>
    <w:p w14:paraId="3B7D5F15" w14:textId="343CBDFB" w:rsidR="00DE0C58" w:rsidRDefault="00386821" w:rsidP="0031621E">
      <w:pPr>
        <w:pStyle w:val="Heading1"/>
      </w:pPr>
      <w:bookmarkStart w:id="5" w:name="_Toc61781474"/>
      <w:r w:rsidRPr="0031621E">
        <w:lastRenderedPageBreak/>
        <w:t>Overview</w:t>
      </w:r>
      <w:bookmarkEnd w:id="5"/>
    </w:p>
    <w:p w14:paraId="2CB5A8E7" w14:textId="06F520C3" w:rsidR="003266D5" w:rsidRDefault="002464B7" w:rsidP="003266D5">
      <w:pPr>
        <w:pStyle w:val="Heading2"/>
      </w:pPr>
      <w:bookmarkStart w:id="6" w:name="_Toc61781475"/>
      <w:r>
        <w:rPr>
          <w:noProof/>
        </w:rPr>
        <mc:AlternateContent>
          <mc:Choice Requires="wpg">
            <w:drawing>
              <wp:anchor distT="0" distB="0" distL="114300" distR="114300" simplePos="0" relativeHeight="251719680" behindDoc="0" locked="0" layoutInCell="1" allowOverlap="1" wp14:anchorId="04F6837A" wp14:editId="6D0DEFDD">
                <wp:simplePos x="0" y="0"/>
                <wp:positionH relativeFrom="column">
                  <wp:posOffset>3937635</wp:posOffset>
                </wp:positionH>
                <wp:positionV relativeFrom="paragraph">
                  <wp:posOffset>108585</wp:posOffset>
                </wp:positionV>
                <wp:extent cx="2222500" cy="1847850"/>
                <wp:effectExtent l="0" t="0" r="6350" b="0"/>
                <wp:wrapSquare wrapText="bothSides"/>
                <wp:docPr id="65" name="Group 65"/>
                <wp:cNvGraphicFramePr/>
                <a:graphic xmlns:a="http://schemas.openxmlformats.org/drawingml/2006/main">
                  <a:graphicData uri="http://schemas.microsoft.com/office/word/2010/wordprocessingGroup">
                    <wpg:wgp>
                      <wpg:cNvGrpSpPr/>
                      <wpg:grpSpPr>
                        <a:xfrm>
                          <a:off x="0" y="0"/>
                          <a:ext cx="2222500" cy="1847850"/>
                          <a:chOff x="0" y="0"/>
                          <a:chExt cx="2222500" cy="1847850"/>
                        </a:xfrm>
                      </wpg:grpSpPr>
                      <pic:pic xmlns:pic="http://schemas.openxmlformats.org/drawingml/2006/picture">
                        <pic:nvPicPr>
                          <pic:cNvPr id="4" name="Picture 4" descr="the old boat dock - a photo on Flickriver"/>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22500" cy="1666875"/>
                          </a:xfrm>
                          <a:prstGeom prst="rect">
                            <a:avLst/>
                          </a:prstGeom>
                          <a:noFill/>
                          <a:ln>
                            <a:noFill/>
                          </a:ln>
                        </pic:spPr>
                      </pic:pic>
                      <wps:wsp>
                        <wps:cNvPr id="64" name="Text Box 64"/>
                        <wps:cNvSpPr txBox="1"/>
                        <wps:spPr>
                          <a:xfrm>
                            <a:off x="0" y="1666875"/>
                            <a:ext cx="2222500" cy="180975"/>
                          </a:xfrm>
                          <a:prstGeom prst="rect">
                            <a:avLst/>
                          </a:prstGeom>
                          <a:solidFill>
                            <a:prstClr val="white"/>
                          </a:solidFill>
                          <a:ln>
                            <a:noFill/>
                          </a:ln>
                        </wps:spPr>
                        <wps:txbx>
                          <w:txbxContent>
                            <w:p w14:paraId="2FCEE404" w14:textId="46ED8F1B" w:rsidR="0031621E" w:rsidRPr="00060F03" w:rsidRDefault="0031621E" w:rsidP="002464B7">
                              <w:pPr>
                                <w:pStyle w:val="Caption"/>
                                <w:rPr>
                                  <w:b/>
                                  <w:noProof/>
                                </w:rPr>
                              </w:pPr>
                              <w:r>
                                <w:t xml:space="preserve">Figure </w:t>
                              </w:r>
                              <w:r w:rsidR="00C17C55">
                                <w:fldChar w:fldCharType="begin"/>
                              </w:r>
                              <w:r w:rsidR="00C17C55">
                                <w:instrText xml:space="preserve"> SEQ Figure \* ARABIC </w:instrText>
                              </w:r>
                              <w:r w:rsidR="00C17C55">
                                <w:fldChar w:fldCharType="separate"/>
                              </w:r>
                              <w:r w:rsidR="004F43F6">
                                <w:rPr>
                                  <w:noProof/>
                                </w:rPr>
                                <w:t>1</w:t>
                              </w:r>
                              <w:r w:rsidR="00C17C55">
                                <w:rPr>
                                  <w:noProof/>
                                </w:rPr>
                                <w:fldChar w:fldCharType="end"/>
                              </w:r>
                              <w:r>
                                <w:t xml:space="preserve"> - Old Ruined Dock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4F6837A" id="Group 65" o:spid="_x0000_s1027" style="position:absolute;margin-left:310.05pt;margin-top:8.55pt;width:175pt;height:145.5pt;z-index:251719680" coordsize="22225,184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the old boat dock - a photo on Flickriver" style="position:absolute;width:22225;height:16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">
                  <v:imagedata r:id="rId11" o:title="the old boat dock - a photo on Flickriver"/>
                </v:shape>
                <v:shape id="Text Box 64" o:spid="_x0000_s1029" type="#_x0000_t202" style="position:absolute;top:16668;width:22225;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" stroked="f">
                  <v:textbox inset="0,0,0,0">
                    <w:txbxContent>
                      <w:p w14:paraId="2FCEE404" w14:textId="46ED8F1B" w:rsidR="0031621E" w:rsidRPr="00060F03" w:rsidRDefault="0031621E" w:rsidP="002464B7">
                        <w:pPr>
                          <w:pStyle w:val="Caption"/>
                          <w:rPr>
                            <w:b/>
                            <w:noProof/>
                          </w:rPr>
                        </w:pPr>
                        <w:r>
                          <w:t xml:space="preserve">Figure </w:t>
                        </w:r>
                        <w:r w:rsidR="00C17C55">
                          <w:fldChar w:fldCharType="begin"/>
                        </w:r>
                        <w:r w:rsidR="00C17C55">
                          <w:instrText xml:space="preserve"> SEQ Figure \* ARABIC </w:instrText>
                        </w:r>
                        <w:r w:rsidR="00C17C55">
                          <w:fldChar w:fldCharType="separate"/>
                        </w:r>
                        <w:r w:rsidR="004F43F6">
                          <w:rPr>
                            <w:noProof/>
                          </w:rPr>
                          <w:t>1</w:t>
                        </w:r>
                        <w:r w:rsidR="00C17C55">
                          <w:rPr>
                            <w:noProof/>
                          </w:rPr>
                          <w:fldChar w:fldCharType="end"/>
                        </w:r>
                        <w:r>
                          <w:t xml:space="preserve"> - Old Ruined Docks</w:t>
                        </w:r>
                      </w:p>
                    </w:txbxContent>
                  </v:textbox>
                </v:shape>
                <w10:wrap type="square"/>
              </v:group>
            </w:pict>
          </mc:Fallback>
        </mc:AlternateContent>
      </w:r>
      <w:r w:rsidR="003266D5">
        <w:t>Quick Summary</w:t>
      </w:r>
      <w:r w:rsidR="00144BED">
        <w:t xml:space="preserve"> / X-Statement</w:t>
      </w:r>
      <w:bookmarkEnd w:id="6"/>
    </w:p>
    <w:p w14:paraId="06DB0847" w14:textId="6D1A6BD8" w:rsidR="003266D5" w:rsidRDefault="003266D5" w:rsidP="0031621E">
      <w:r>
        <w:t xml:space="preserve">The player must find missing persons but gets trapped in </w:t>
      </w:r>
      <w:r w:rsidR="00A7580B">
        <w:t>another realm</w:t>
      </w:r>
      <w:r>
        <w:t>. The</w:t>
      </w:r>
      <w:r w:rsidR="00144BED">
        <w:t>n the player</w:t>
      </w:r>
      <w:r>
        <w:t xml:space="preserve"> must escape</w:t>
      </w:r>
      <w:r w:rsidR="000532DF">
        <w:t xml:space="preserve"> the island</w:t>
      </w:r>
      <w:r>
        <w:t xml:space="preserve"> before being captured by the monster who dwells there.</w:t>
      </w:r>
    </w:p>
    <w:p w14:paraId="6071CB6D" w14:textId="6366167F" w:rsidR="00E153B8" w:rsidRDefault="00386821" w:rsidP="00DE0C58">
      <w:pPr>
        <w:pStyle w:val="Heading2"/>
      </w:pPr>
      <w:bookmarkStart w:id="7" w:name="_Pitch"/>
      <w:bookmarkStart w:id="8" w:name="_Game_Concept"/>
      <w:bookmarkStart w:id="9" w:name="_Toc61781476"/>
      <w:bookmarkEnd w:id="7"/>
      <w:bookmarkEnd w:id="8"/>
      <w:r>
        <w:t>Game Concept</w:t>
      </w:r>
      <w:bookmarkEnd w:id="9"/>
    </w:p>
    <w:p w14:paraId="24422790" w14:textId="357BF198" w:rsidR="00075105" w:rsidRDefault="002464B7" w:rsidP="00075105">
      <w:pPr>
        <w:jc w:val="both"/>
        <w:rPr>
          <w:noProof/>
        </w:rPr>
      </w:pPr>
      <w:r>
        <w:rPr>
          <w:noProof/>
        </w:rPr>
        <mc:AlternateContent>
          <mc:Choice Requires="wpg">
            <w:drawing>
              <wp:anchor distT="0" distB="0" distL="114300" distR="114300" simplePos="0" relativeHeight="251722752" behindDoc="0" locked="0" layoutInCell="1" allowOverlap="1" wp14:anchorId="321F9937" wp14:editId="4AB7D863">
                <wp:simplePos x="0" y="0"/>
                <wp:positionH relativeFrom="column">
                  <wp:posOffset>3947160</wp:posOffset>
                </wp:positionH>
                <wp:positionV relativeFrom="paragraph">
                  <wp:posOffset>892175</wp:posOffset>
                </wp:positionV>
                <wp:extent cx="2224405" cy="1295400"/>
                <wp:effectExtent l="0" t="0" r="4445" b="0"/>
                <wp:wrapSquare wrapText="bothSides"/>
                <wp:docPr id="67" name="Group 67"/>
                <wp:cNvGraphicFramePr/>
                <a:graphic xmlns:a="http://schemas.openxmlformats.org/drawingml/2006/main">
                  <a:graphicData uri="http://schemas.microsoft.com/office/word/2010/wordprocessingGroup">
                    <wpg:wgp>
                      <wpg:cNvGrpSpPr/>
                      <wpg:grpSpPr>
                        <a:xfrm>
                          <a:off x="0" y="0"/>
                          <a:ext cx="2224405" cy="1295400"/>
                          <a:chOff x="0" y="0"/>
                          <a:chExt cx="2224405" cy="1295400"/>
                        </a:xfrm>
                      </wpg:grpSpPr>
                      <pic:pic xmlns:pic="http://schemas.openxmlformats.org/drawingml/2006/picture">
                        <pic:nvPicPr>
                          <pic:cNvPr id="6" name="Picture 6"/>
                          <pic:cNvPicPr>
                            <a:picLocks noChangeAspect="1"/>
                          </pic:cNvPicPr>
                        </pic:nvPicPr>
                        <pic:blipFill rotWithShape="1">
                          <a:blip r:embed="rId12" cstate="print">
                            <a:extLst>
                              <a:ext uri="{28A0092B-C50C-407E-A947-70E740481C1C}">
                                <a14:useLocalDpi xmlns:a14="http://schemas.microsoft.com/office/drawing/2010/main" val="0"/>
                              </a:ext>
                            </a:extLst>
                          </a:blip>
                          <a:srcRect l="4950" t="9321" r="6588" b="14577"/>
                          <a:stretch/>
                        </pic:blipFill>
                        <pic:spPr bwMode="auto">
                          <a:xfrm>
                            <a:off x="0" y="0"/>
                            <a:ext cx="2224405" cy="1142365"/>
                          </a:xfrm>
                          <a:prstGeom prst="rect">
                            <a:avLst/>
                          </a:prstGeom>
                          <a:ln>
                            <a:noFill/>
                          </a:ln>
                          <a:extLst>
                            <a:ext uri="{53640926-AAD7-44D8-BBD7-CCE9431645EC}">
                              <a14:shadowObscured xmlns:a14="http://schemas.microsoft.com/office/drawing/2010/main"/>
                            </a:ext>
                          </a:extLst>
                        </pic:spPr>
                      </pic:pic>
                      <wps:wsp>
                        <wps:cNvPr id="66" name="Text Box 66"/>
                        <wps:cNvSpPr txBox="1"/>
                        <wps:spPr>
                          <a:xfrm>
                            <a:off x="0" y="1143000"/>
                            <a:ext cx="2224405" cy="152400"/>
                          </a:xfrm>
                          <a:prstGeom prst="rect">
                            <a:avLst/>
                          </a:prstGeom>
                          <a:solidFill>
                            <a:prstClr val="white"/>
                          </a:solidFill>
                          <a:ln>
                            <a:noFill/>
                          </a:ln>
                        </wps:spPr>
                        <wps:txbx>
                          <w:txbxContent>
                            <w:p w14:paraId="321AD2D4" w14:textId="1CC7A065" w:rsidR="0031621E" w:rsidRPr="00B45DB8" w:rsidRDefault="0031621E" w:rsidP="002464B7">
                              <w:pPr>
                                <w:pStyle w:val="Caption"/>
                                <w:rPr>
                                  <w:noProof/>
                                  <w:sz w:val="20"/>
                                </w:rPr>
                              </w:pPr>
                              <w:r>
                                <w:t xml:space="preserve">Figure </w:t>
                              </w:r>
                              <w:r w:rsidR="00C17C55">
                                <w:fldChar w:fldCharType="begin"/>
                              </w:r>
                              <w:r w:rsidR="00C17C55">
                                <w:instrText xml:space="preserve"> SEQ Figure \* ARABIC </w:instrText>
                              </w:r>
                              <w:r w:rsidR="00C17C55">
                                <w:fldChar w:fldCharType="separate"/>
                              </w:r>
                              <w:r w:rsidR="004F43F6">
                                <w:rPr>
                                  <w:noProof/>
                                </w:rPr>
                                <w:t>2</w:t>
                              </w:r>
                              <w:r w:rsidR="00C17C55">
                                <w:rPr>
                                  <w:noProof/>
                                </w:rPr>
                                <w:fldChar w:fldCharType="end"/>
                              </w:r>
                              <w:r>
                                <w:t xml:space="preserve"> - Cabin in the wood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21F9937" id="Group 67" o:spid="_x0000_s1030" style="position:absolute;left:0;text-align:left;margin-left:310.8pt;margin-top:70.25pt;width:175.15pt;height:102pt;z-index:251722752" coordsize="22244,129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">
                <v:shape id="Picture 6" o:spid="_x0000_s1031" type="#_x0000_t75" style="position:absolute;width:22244;height:11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">
                  <v:imagedata r:id="rId13" o:title="" croptop="6109f" cropbottom="9553f" cropleft="3244f" cropright="4318f"/>
                </v:shape>
                <v:shape id="Text Box 66" o:spid="_x0000_s1032" type="#_x0000_t202" style="position:absolute;top:11430;width:22244;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" stroked="f">
                  <v:textbox inset="0,0,0,0">
                    <w:txbxContent>
                      <w:p w14:paraId="321AD2D4" w14:textId="1CC7A065" w:rsidR="0031621E" w:rsidRPr="00B45DB8" w:rsidRDefault="0031621E" w:rsidP="002464B7">
                        <w:pPr>
                          <w:pStyle w:val="Caption"/>
                          <w:rPr>
                            <w:noProof/>
                            <w:sz w:val="20"/>
                          </w:rPr>
                        </w:pPr>
                        <w:r>
                          <w:t xml:space="preserve">Figure </w:t>
                        </w:r>
                        <w:r w:rsidR="00C17C55">
                          <w:fldChar w:fldCharType="begin"/>
                        </w:r>
                        <w:r w:rsidR="00C17C55">
                          <w:instrText xml:space="preserve"> SEQ Figure \* ARABIC </w:instrText>
                        </w:r>
                        <w:r w:rsidR="00C17C55">
                          <w:fldChar w:fldCharType="separate"/>
                        </w:r>
                        <w:r w:rsidR="004F43F6">
                          <w:rPr>
                            <w:noProof/>
                          </w:rPr>
                          <w:t>2</w:t>
                        </w:r>
                        <w:r w:rsidR="00C17C55">
                          <w:rPr>
                            <w:noProof/>
                          </w:rPr>
                          <w:fldChar w:fldCharType="end"/>
                        </w:r>
                        <w:r>
                          <w:t xml:space="preserve"> - Cabin in the woods</w:t>
                        </w:r>
                      </w:p>
                    </w:txbxContent>
                  </v:textbox>
                </v:shape>
                <w10:wrap type="square"/>
              </v:group>
            </w:pict>
          </mc:Fallback>
        </mc:AlternateContent>
      </w:r>
      <w:r w:rsidR="00E153B8">
        <w:t xml:space="preserve">A mainland police office, the player, arrives on a damp and dull </w:t>
      </w:r>
      <w:r w:rsidR="00473D93">
        <w:t xml:space="preserve">isolated </w:t>
      </w:r>
      <w:r w:rsidR="00E153B8">
        <w:t xml:space="preserve">Scottish island by boat. </w:t>
      </w:r>
      <w:r w:rsidR="00473D93">
        <w:t xml:space="preserve">They dock </w:t>
      </w:r>
      <w:r w:rsidR="00C803A9">
        <w:t xml:space="preserve">the boat </w:t>
      </w:r>
      <w:r w:rsidR="00473D93">
        <w:t xml:space="preserve">at a small, very poorly maintained dock, they </w:t>
      </w:r>
      <w:r w:rsidR="00C803A9">
        <w:t>are</w:t>
      </w:r>
      <w:r w:rsidR="00AF7010">
        <w:t xml:space="preserve"> the</w:t>
      </w:r>
      <w:r w:rsidR="00473D93">
        <w:t xml:space="preserve"> only one </w:t>
      </w:r>
      <w:r w:rsidR="00B65117">
        <w:t xml:space="preserve">docked </w:t>
      </w:r>
      <w:r w:rsidR="00473D93">
        <w:t>there. The mainland police officer is</w:t>
      </w:r>
      <w:r w:rsidR="00E153B8">
        <w:t xml:space="preserve"> there to investigate disappearances, they are directed to the old police station to get up to speed on the current investigation.</w:t>
      </w:r>
      <w:r w:rsidR="00B65117">
        <w:t xml:space="preserve"> The player gets</w:t>
      </w:r>
      <w:r w:rsidR="00E153B8">
        <w:t xml:space="preserve"> some information </w:t>
      </w:r>
      <w:r w:rsidR="00B65117">
        <w:t xml:space="preserve">about the disappearances and uncovers </w:t>
      </w:r>
      <w:r w:rsidR="00E153B8">
        <w:t>that the</w:t>
      </w:r>
      <w:r w:rsidR="00B65117">
        <w:t xml:space="preserve">y </w:t>
      </w:r>
      <w:r w:rsidR="00A7580B">
        <w:t>have some connection to a cabin. This cabin is on the highest hill on the island.</w:t>
      </w:r>
      <w:r w:rsidR="00075105" w:rsidRPr="00075105">
        <w:rPr>
          <w:noProof/>
        </w:rPr>
        <w:t xml:space="preserve"> </w:t>
      </w:r>
    </w:p>
    <w:p w14:paraId="4FD818DF" w14:textId="2B902F24" w:rsidR="00E00835" w:rsidRDefault="0060387E" w:rsidP="00E00835">
      <w:pPr>
        <w:jc w:val="both"/>
      </w:pPr>
      <w:r>
        <w:t xml:space="preserve">The </w:t>
      </w:r>
      <w:r w:rsidR="002464B7">
        <w:rPr>
          <w:noProof/>
        </w:rPr>
        <mc:AlternateContent>
          <mc:Choice Requires="wpg">
            <w:drawing>
              <wp:anchor distT="0" distB="0" distL="114300" distR="114300" simplePos="0" relativeHeight="251725824" behindDoc="0" locked="0" layoutInCell="1" allowOverlap="1" wp14:anchorId="2DBD0946" wp14:editId="09F530F3">
                <wp:simplePos x="0" y="0"/>
                <wp:positionH relativeFrom="column">
                  <wp:posOffset>4744720</wp:posOffset>
                </wp:positionH>
                <wp:positionV relativeFrom="paragraph">
                  <wp:posOffset>972185</wp:posOffset>
                </wp:positionV>
                <wp:extent cx="1426845" cy="2095500"/>
                <wp:effectExtent l="0" t="0" r="1905" b="0"/>
                <wp:wrapSquare wrapText="bothSides"/>
                <wp:docPr id="69" name="Group 69"/>
                <wp:cNvGraphicFramePr/>
                <a:graphic xmlns:a="http://schemas.openxmlformats.org/drawingml/2006/main">
                  <a:graphicData uri="http://schemas.microsoft.com/office/word/2010/wordprocessingGroup">
                    <wpg:wgp>
                      <wpg:cNvGrpSpPr/>
                      <wpg:grpSpPr>
                        <a:xfrm>
                          <a:off x="0" y="0"/>
                          <a:ext cx="1426845" cy="2095500"/>
                          <a:chOff x="0" y="0"/>
                          <a:chExt cx="1426845" cy="2095500"/>
                        </a:xfrm>
                      </wpg:grpSpPr>
                      <pic:pic xmlns:pic="http://schemas.openxmlformats.org/drawingml/2006/picture">
                        <pic:nvPicPr>
                          <pic:cNvPr id="7" name="Picture 7" descr="Under the Mountains | Head Firs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26845" cy="1901190"/>
                          </a:xfrm>
                          <a:prstGeom prst="rect">
                            <a:avLst/>
                          </a:prstGeom>
                          <a:noFill/>
                          <a:ln>
                            <a:noFill/>
                          </a:ln>
                        </pic:spPr>
                      </pic:pic>
                      <wps:wsp>
                        <wps:cNvPr id="68" name="Text Box 68"/>
                        <wps:cNvSpPr txBox="1"/>
                        <wps:spPr>
                          <a:xfrm>
                            <a:off x="0" y="1914525"/>
                            <a:ext cx="1426845" cy="180975"/>
                          </a:xfrm>
                          <a:prstGeom prst="rect">
                            <a:avLst/>
                          </a:prstGeom>
                          <a:solidFill>
                            <a:prstClr val="white"/>
                          </a:solidFill>
                          <a:ln>
                            <a:noFill/>
                          </a:ln>
                        </wps:spPr>
                        <wps:txbx>
                          <w:txbxContent>
                            <w:p w14:paraId="5E6350BA" w14:textId="66F74968" w:rsidR="0031621E" w:rsidRPr="00AB615E" w:rsidRDefault="0031621E" w:rsidP="002464B7">
                              <w:pPr>
                                <w:pStyle w:val="Caption"/>
                                <w:rPr>
                                  <w:noProof/>
                                  <w:sz w:val="20"/>
                                </w:rPr>
                              </w:pPr>
                              <w:r>
                                <w:t xml:space="preserve">Figure </w:t>
                              </w:r>
                              <w:r w:rsidR="00C17C55">
                                <w:fldChar w:fldCharType="begin"/>
                              </w:r>
                              <w:r w:rsidR="00C17C55">
                                <w:instrText xml:space="preserve"> SEQ Figure \* ARABIC </w:instrText>
                              </w:r>
                              <w:r w:rsidR="00C17C55">
                                <w:fldChar w:fldCharType="separate"/>
                              </w:r>
                              <w:r w:rsidR="004F43F6">
                                <w:rPr>
                                  <w:noProof/>
                                </w:rPr>
                                <w:t>3</w:t>
                              </w:r>
                              <w:r w:rsidR="00C17C55">
                                <w:rPr>
                                  <w:noProof/>
                                </w:rPr>
                                <w:fldChar w:fldCharType="end"/>
                              </w:r>
                              <w:r>
                                <w:t xml:space="preserve"> - Cave entra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DBD0946" id="Group 69" o:spid="_x0000_s1033" style="position:absolute;left:0;text-align:left;margin-left:373.6pt;margin-top:76.55pt;width:112.35pt;height:165pt;z-index:251725824" coordsize="14268,209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">
                <v:shape id="Picture 7" o:spid="_x0000_s1034" type="#_x0000_t75" alt="Under the Mountains | Head First" style="position:absolute;width:14268;height:19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">
                  <v:imagedata r:id="rId15" o:title="Under the Mountains | Head First"/>
                </v:shape>
                <v:shape id="Text Box 68" o:spid="_x0000_s1035" type="#_x0000_t202" style="position:absolute;top:19145;width:14268;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" stroked="f">
                  <v:textbox inset="0,0,0,0">
                    <w:txbxContent>
                      <w:p w14:paraId="5E6350BA" w14:textId="66F74968" w:rsidR="0031621E" w:rsidRPr="00AB615E" w:rsidRDefault="0031621E" w:rsidP="002464B7">
                        <w:pPr>
                          <w:pStyle w:val="Caption"/>
                          <w:rPr>
                            <w:noProof/>
                            <w:sz w:val="20"/>
                          </w:rPr>
                        </w:pPr>
                        <w:r>
                          <w:t xml:space="preserve">Figure </w:t>
                        </w:r>
                        <w:r w:rsidR="00C17C55">
                          <w:fldChar w:fldCharType="begin"/>
                        </w:r>
                        <w:r w:rsidR="00C17C55">
                          <w:instrText xml:space="preserve"> SEQ Figure \* ARABIC </w:instrText>
                        </w:r>
                        <w:r w:rsidR="00C17C55">
                          <w:fldChar w:fldCharType="separate"/>
                        </w:r>
                        <w:r w:rsidR="004F43F6">
                          <w:rPr>
                            <w:noProof/>
                          </w:rPr>
                          <w:t>3</w:t>
                        </w:r>
                        <w:r w:rsidR="00C17C55">
                          <w:rPr>
                            <w:noProof/>
                          </w:rPr>
                          <w:fldChar w:fldCharType="end"/>
                        </w:r>
                        <w:r>
                          <w:t xml:space="preserve"> - Cave entrance</w:t>
                        </w:r>
                      </w:p>
                    </w:txbxContent>
                  </v:textbox>
                </v:shape>
                <w10:wrap type="square"/>
              </v:group>
            </w:pict>
          </mc:Fallback>
        </mc:AlternateContent>
      </w:r>
      <w:r w:rsidR="00E153B8">
        <w:t>Player heads to</w:t>
      </w:r>
      <w:r w:rsidR="00B65117">
        <w:t>wards</w:t>
      </w:r>
      <w:r w:rsidR="00E153B8">
        <w:t xml:space="preserve"> the </w:t>
      </w:r>
      <w:r w:rsidR="00A7580B">
        <w:t>hill</w:t>
      </w:r>
      <w:r w:rsidR="00E153B8">
        <w:t xml:space="preserve"> </w:t>
      </w:r>
      <w:r w:rsidR="00C02869">
        <w:t xml:space="preserve">following dim torchlight </w:t>
      </w:r>
      <w:r w:rsidR="00E153B8">
        <w:t>to explore</w:t>
      </w:r>
      <w:r w:rsidR="00A7580B">
        <w:t xml:space="preserve">, </w:t>
      </w:r>
      <w:r w:rsidR="00E153B8">
        <w:t xml:space="preserve">once </w:t>
      </w:r>
      <w:r w:rsidR="00A7580B">
        <w:t xml:space="preserve">they have reached the top, they see an old cabin and </w:t>
      </w:r>
      <w:r>
        <w:t>a</w:t>
      </w:r>
      <w:r w:rsidR="00A7580B">
        <w:t>n old lighthouse.</w:t>
      </w:r>
      <w:r w:rsidR="00E153B8">
        <w:t xml:space="preserve"> The cabin is locked</w:t>
      </w:r>
      <w:r w:rsidR="00C02869">
        <w:t>.</w:t>
      </w:r>
      <w:r w:rsidR="00E153B8">
        <w:t xml:space="preserve"> </w:t>
      </w:r>
      <w:r w:rsidR="00C02869">
        <w:t>T</w:t>
      </w:r>
      <w:r w:rsidR="00E153B8">
        <w:t xml:space="preserve">he player </w:t>
      </w:r>
      <w:r w:rsidR="00A7580B">
        <w:t xml:space="preserve">must open this door to progress, they can either use a key </w:t>
      </w:r>
      <w:r>
        <w:t>that</w:t>
      </w:r>
      <w:r w:rsidR="00A7580B">
        <w:t xml:space="preserve"> is hidden at the top of the lighthouse or a crowbar </w:t>
      </w:r>
      <w:r>
        <w:t>that</w:t>
      </w:r>
      <w:r w:rsidR="00A7580B">
        <w:t xml:space="preserve"> can be found somewhere in the village. </w:t>
      </w:r>
      <w:r w:rsidR="00E153B8">
        <w:t>The player can look through the cabin windows</w:t>
      </w:r>
      <w:r w:rsidR="00C02869">
        <w:t xml:space="preserve"> to see inside</w:t>
      </w:r>
      <w:r w:rsidR="00E153B8">
        <w:t xml:space="preserve"> </w:t>
      </w:r>
      <w:r w:rsidR="00C02869">
        <w:t>they can</w:t>
      </w:r>
      <w:r w:rsidR="00E153B8">
        <w:t xml:space="preserve"> see a </w:t>
      </w:r>
      <w:r w:rsidR="00A7580B">
        <w:t>hole</w:t>
      </w:r>
      <w:r w:rsidR="00E153B8">
        <w:t xml:space="preserve"> heading into the ground in the </w:t>
      </w:r>
      <w:r w:rsidR="00C02869">
        <w:t xml:space="preserve">far </w:t>
      </w:r>
      <w:r w:rsidR="00E153B8">
        <w:t xml:space="preserve">corner of the cabin with a faint light emanating from it. </w:t>
      </w:r>
      <w:r w:rsidR="00A7580B">
        <w:t>Once the player enters the cabin, they fall down the hole and enter the cave system below</w:t>
      </w:r>
      <w:r w:rsidR="00C02869">
        <w:t xml:space="preserve">. </w:t>
      </w:r>
      <w:r w:rsidR="00A7580B">
        <w:t xml:space="preserve">There is no way back up, but they learn the double jump </w:t>
      </w:r>
      <w:r>
        <w:t>ability</w:t>
      </w:r>
      <w:r w:rsidR="00A7580B">
        <w:t>.</w:t>
      </w:r>
    </w:p>
    <w:p w14:paraId="1412CA07" w14:textId="0CCA5E19" w:rsidR="00A7580B" w:rsidRDefault="00473D93" w:rsidP="00CC40D6">
      <w:pPr>
        <w:jc w:val="both"/>
      </w:pPr>
      <w:r>
        <w:t>The player is in a cave system, the cave walls are covered in</w:t>
      </w:r>
      <w:r w:rsidR="00C02869">
        <w:t xml:space="preserve"> some light foliage</w:t>
      </w:r>
      <w:r w:rsidR="00A7580B">
        <w:t xml:space="preserve">. </w:t>
      </w:r>
      <w:r w:rsidR="00F105A7">
        <w:t xml:space="preserve">While moving forward through the caves </w:t>
      </w:r>
      <w:r w:rsidR="00A7580B">
        <w:t>the player will encounter a locked door and must solve a push block puzzle</w:t>
      </w:r>
      <w:r w:rsidR="00F105A7">
        <w:t>.</w:t>
      </w:r>
      <w:r w:rsidR="00A7580B">
        <w:t xml:space="preserve"> This puzzle involves moving the correct block onto the pressure plate.</w:t>
      </w:r>
      <w:r w:rsidR="00F105A7">
        <w:t xml:space="preserve"> </w:t>
      </w:r>
    </w:p>
    <w:p w14:paraId="52E49AAD" w14:textId="584C0D4E" w:rsidR="00A7580B" w:rsidRDefault="00A7580B" w:rsidP="00CC40D6">
      <w:pPr>
        <w:jc w:val="both"/>
      </w:pPr>
      <w:r>
        <w:t xml:space="preserve">Once the player has completed this challenge they can progress through the cave, on their </w:t>
      </w:r>
      <w:r w:rsidR="00E1713B">
        <w:t>right</w:t>
      </w:r>
      <w:r>
        <w:t xml:space="preserve"> is the cave exit, but the floor is covered in lava, so they are unable to cross. In</w:t>
      </w:r>
      <w:r w:rsidR="0060387E">
        <w:t xml:space="preserve"> </w:t>
      </w:r>
      <w:r>
        <w:t>front of them</w:t>
      </w:r>
      <w:r w:rsidR="0060387E">
        <w:t>,</w:t>
      </w:r>
      <w:r>
        <w:t xml:space="preserve"> they can </w:t>
      </w:r>
      <w:r w:rsidR="00970BBD">
        <w:t>see</w:t>
      </w:r>
      <w:r>
        <w:t xml:space="preserve"> a portal. The player must enter the portal to progress. </w:t>
      </w:r>
    </w:p>
    <w:p w14:paraId="076B09E7" w14:textId="76FE586C" w:rsidR="00CC40D6" w:rsidRDefault="002464B7" w:rsidP="00A6164D">
      <w:pPr>
        <w:jc w:val="both"/>
      </w:pPr>
      <w:r>
        <w:rPr>
          <w:noProof/>
        </w:rPr>
        <mc:AlternateContent>
          <mc:Choice Requires="wpg">
            <w:drawing>
              <wp:anchor distT="0" distB="0" distL="114300" distR="114300" simplePos="0" relativeHeight="251728896" behindDoc="0" locked="0" layoutInCell="1" allowOverlap="1" wp14:anchorId="460E831E" wp14:editId="1E638BBB">
                <wp:simplePos x="0" y="0"/>
                <wp:positionH relativeFrom="column">
                  <wp:posOffset>3870960</wp:posOffset>
                </wp:positionH>
                <wp:positionV relativeFrom="paragraph">
                  <wp:posOffset>1187450</wp:posOffset>
                </wp:positionV>
                <wp:extent cx="2171065" cy="1590675"/>
                <wp:effectExtent l="0" t="0" r="635" b="9525"/>
                <wp:wrapSquare wrapText="bothSides"/>
                <wp:docPr id="71" name="Group 71"/>
                <wp:cNvGraphicFramePr/>
                <a:graphic xmlns:a="http://schemas.openxmlformats.org/drawingml/2006/main">
                  <a:graphicData uri="http://schemas.microsoft.com/office/word/2010/wordprocessingGroup">
                    <wpg:wgp>
                      <wpg:cNvGrpSpPr/>
                      <wpg:grpSpPr>
                        <a:xfrm>
                          <a:off x="0" y="0"/>
                          <a:ext cx="2171065" cy="1590675"/>
                          <a:chOff x="0" y="0"/>
                          <a:chExt cx="2171065" cy="1590675"/>
                        </a:xfrm>
                      </wpg:grpSpPr>
                      <pic:pic xmlns:pic="http://schemas.openxmlformats.org/drawingml/2006/picture">
                        <pic:nvPicPr>
                          <pic:cNvPr id="10" name="Picture 10"/>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71065" cy="1442720"/>
                          </a:xfrm>
                          <a:prstGeom prst="rect">
                            <a:avLst/>
                          </a:prstGeom>
                        </pic:spPr>
                      </pic:pic>
                      <wps:wsp>
                        <wps:cNvPr id="70" name="Text Box 70"/>
                        <wps:cNvSpPr txBox="1"/>
                        <wps:spPr>
                          <a:xfrm>
                            <a:off x="0" y="1409700"/>
                            <a:ext cx="2171065" cy="180975"/>
                          </a:xfrm>
                          <a:prstGeom prst="rect">
                            <a:avLst/>
                          </a:prstGeom>
                          <a:solidFill>
                            <a:prstClr val="white"/>
                          </a:solidFill>
                          <a:ln>
                            <a:noFill/>
                          </a:ln>
                        </wps:spPr>
                        <wps:txbx>
                          <w:txbxContent>
                            <w:p w14:paraId="4AC5142F" w14:textId="4A1172B0" w:rsidR="0031621E" w:rsidRPr="00525148" w:rsidRDefault="0031621E" w:rsidP="002464B7">
                              <w:pPr>
                                <w:pStyle w:val="Caption"/>
                                <w:rPr>
                                  <w:noProof/>
                                  <w:sz w:val="20"/>
                                </w:rPr>
                              </w:pPr>
                              <w:r>
                                <w:t xml:space="preserve">Figure </w:t>
                              </w:r>
                              <w:r w:rsidR="00C17C55">
                                <w:fldChar w:fldCharType="begin"/>
                              </w:r>
                              <w:r w:rsidR="00C17C55">
                                <w:instrText xml:space="preserve"> SEQ Figure \* ARABIC </w:instrText>
                              </w:r>
                              <w:r w:rsidR="00C17C55">
                                <w:fldChar w:fldCharType="separate"/>
                              </w:r>
                              <w:r w:rsidR="004F43F6">
                                <w:rPr>
                                  <w:noProof/>
                                </w:rPr>
                                <w:t>4</w:t>
                              </w:r>
                              <w:r w:rsidR="00C17C55">
                                <w:rPr>
                                  <w:noProof/>
                                </w:rPr>
                                <w:fldChar w:fldCharType="end"/>
                              </w:r>
                              <w:r>
                                <w:t xml:space="preserve"> - Dark alien fores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60E831E" id="Group 71" o:spid="_x0000_s1036" style="position:absolute;left:0;text-align:left;margin-left:304.8pt;margin-top:93.5pt;width:170.95pt;height:125.25pt;z-index:251728896" coordsize="21710,1590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">
                <v:shape id="Picture 10" o:spid="_x0000_s1037" type="#_x0000_t75" style="position:absolute;width:21710;height:14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">
                  <v:imagedata r:id="rId17" o:title=""/>
                </v:shape>
                <v:shape id="Text Box 70" o:spid="_x0000_s1038" type="#_x0000_t202" style="position:absolute;top:14097;width:21710;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H+wQAAANsAAAAPAAAAZHJzL2Rvd25yZXYueG1sRE+7bsIw&#10;FN0r9R+sW4mlAgcGilIMggSkDu3AQ8xX8W0SEV9HtvPg7/FQqePR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ET9Mf7BAAAA2wAAAA8AAAAA&#10;AAAAAAAAAAAABwIAAGRycy9kb3ducmV2LnhtbFBLBQYAAAAAAwADALcAAAD1AgAAAAA=&#10;" stroked="f">
                  <v:textbox inset="0,0,0,0">
                    <w:txbxContent>
                      <w:p w14:paraId="4AC5142F" w14:textId="4A1172B0" w:rsidR="0031621E" w:rsidRPr="00525148" w:rsidRDefault="0031621E" w:rsidP="002464B7">
                        <w:pPr>
                          <w:pStyle w:val="Caption"/>
                          <w:rPr>
                            <w:noProof/>
                            <w:sz w:val="20"/>
                          </w:rPr>
                        </w:pPr>
                        <w:r>
                          <w:t xml:space="preserve">Figure </w:t>
                        </w:r>
                        <w:r w:rsidR="00C17C55">
                          <w:fldChar w:fldCharType="begin"/>
                        </w:r>
                        <w:r w:rsidR="00C17C55">
                          <w:instrText xml:space="preserve"> SEQ Figure \* ARABIC </w:instrText>
                        </w:r>
                        <w:r w:rsidR="00C17C55">
                          <w:fldChar w:fldCharType="separate"/>
                        </w:r>
                        <w:r w:rsidR="004F43F6">
                          <w:rPr>
                            <w:noProof/>
                          </w:rPr>
                          <w:t>4</w:t>
                        </w:r>
                        <w:r w:rsidR="00C17C55">
                          <w:rPr>
                            <w:noProof/>
                          </w:rPr>
                          <w:fldChar w:fldCharType="end"/>
                        </w:r>
                        <w:r>
                          <w:t xml:space="preserve"> - Dark alien forest</w:t>
                        </w:r>
                      </w:p>
                    </w:txbxContent>
                  </v:textbox>
                </v:shape>
                <w10:wrap type="square"/>
              </v:group>
            </w:pict>
          </mc:Fallback>
        </mc:AlternateContent>
      </w:r>
      <w:r w:rsidR="0021189B">
        <w:t xml:space="preserve">The player emerges </w:t>
      </w:r>
      <w:r w:rsidR="00AA5A1D">
        <w:t>i</w:t>
      </w:r>
      <w:r w:rsidR="0021189B">
        <w:t>nto a</w:t>
      </w:r>
      <w:r w:rsidR="00AA5A1D">
        <w:t xml:space="preserve"> cave system closely related to the one they were just in.</w:t>
      </w:r>
      <w:r w:rsidR="0021189B">
        <w:t xml:space="preserve"> </w:t>
      </w:r>
      <w:r w:rsidR="00AA5A1D">
        <w:t xml:space="preserve">It’s an alien realm, known as the </w:t>
      </w:r>
      <w:r w:rsidR="004F1E28">
        <w:t>other side</w:t>
      </w:r>
      <w:r w:rsidR="00AA5A1D">
        <w:t xml:space="preserve"> and it almost mirrors the real world. </w:t>
      </w:r>
      <w:r w:rsidR="0021189B">
        <w:t xml:space="preserve">The physics and gravity </w:t>
      </w:r>
      <w:r w:rsidR="008E29CA">
        <w:t>are</w:t>
      </w:r>
      <w:r w:rsidR="0021189B">
        <w:t xml:space="preserve"> different </w:t>
      </w:r>
      <w:r w:rsidR="00AA5A1D">
        <w:t>in this realm</w:t>
      </w:r>
      <w:r w:rsidR="0021189B">
        <w:t>,</w:t>
      </w:r>
      <w:r w:rsidR="00F04302">
        <w:t xml:space="preserve"> the player can do higher</w:t>
      </w:r>
      <w:r w:rsidR="00A6164D">
        <w:t>/longer</w:t>
      </w:r>
      <w:r w:rsidR="00F04302">
        <w:t xml:space="preserve"> jumps and is </w:t>
      </w:r>
      <w:r w:rsidR="008E29CA">
        <w:t>“floatier”</w:t>
      </w:r>
      <w:r w:rsidR="00A6164D">
        <w:t xml:space="preserve"> while in the air</w:t>
      </w:r>
      <w:r w:rsidR="00F04302">
        <w:t xml:space="preserve">. </w:t>
      </w:r>
      <w:r w:rsidR="000532DF">
        <w:t xml:space="preserve">The player comes across </w:t>
      </w:r>
      <w:r w:rsidR="00A7580B">
        <w:t>a strange</w:t>
      </w:r>
      <w:r w:rsidR="000532DF">
        <w:t xml:space="preserve"> artefact and picks it up, when they do so, </w:t>
      </w:r>
      <w:r w:rsidR="00A7580B">
        <w:t xml:space="preserve">they hear a rockfall and a path is </w:t>
      </w:r>
      <w:r w:rsidR="00326E95">
        <w:t>blocked,</w:t>
      </w:r>
      <w:r w:rsidR="00A7580B">
        <w:t xml:space="preserve"> and the monster is awakened (the player only has 40 seconds to complete the level from now on)</w:t>
      </w:r>
      <w:r w:rsidR="000532DF">
        <w:t>.</w:t>
      </w:r>
      <w:r w:rsidR="00A7580B">
        <w:t xml:space="preserve"> They have now unlocked the shooting ability</w:t>
      </w:r>
      <w:r w:rsidR="000532DF">
        <w:t xml:space="preserve">. </w:t>
      </w:r>
      <w:r w:rsidR="008E29CA">
        <w:t>The player must complete some platforming</w:t>
      </w:r>
      <w:r w:rsidR="000532DF">
        <w:t xml:space="preserve"> </w:t>
      </w:r>
      <w:r w:rsidR="008E29CA">
        <w:t>challenges</w:t>
      </w:r>
      <w:r w:rsidR="000532DF">
        <w:t>, with the use of their new powerup</w:t>
      </w:r>
      <w:r w:rsidR="00A7580B">
        <w:t xml:space="preserve"> and the double jump</w:t>
      </w:r>
      <w:r w:rsidR="000532DF">
        <w:t>,</w:t>
      </w:r>
      <w:r w:rsidR="008E29CA">
        <w:t xml:space="preserve"> to reach the top of the cave</w:t>
      </w:r>
      <w:r w:rsidR="00A6164D">
        <w:t xml:space="preserve"> and exit.</w:t>
      </w:r>
      <w:r w:rsidR="008E29CA">
        <w:t xml:space="preserve"> </w:t>
      </w:r>
    </w:p>
    <w:p w14:paraId="08CC58A7" w14:textId="4BB452B5" w:rsidR="00A6164D" w:rsidRDefault="00A6164D" w:rsidP="00CC40D6">
      <w:pPr>
        <w:jc w:val="both"/>
      </w:pPr>
      <w:r>
        <w:t xml:space="preserve">The player must now escape from the </w:t>
      </w:r>
      <w:r w:rsidR="000532DF">
        <w:t>island</w:t>
      </w:r>
      <w:r>
        <w:t xml:space="preserve"> as quickly as possible before being captured and killed by the monster. They must </w:t>
      </w:r>
      <w:r w:rsidR="008D21F1">
        <w:t>run back to the boat before being captured.</w:t>
      </w:r>
    </w:p>
    <w:p w14:paraId="671BCF63" w14:textId="1352008C" w:rsidR="00F64128" w:rsidRDefault="00DA431E" w:rsidP="00CC40D6">
      <w:pPr>
        <w:jc w:val="both"/>
      </w:pPr>
      <w:r>
        <w:t>The atmosphere will change throughout the escape.</w:t>
      </w:r>
      <w:r w:rsidR="00F64128">
        <w:t xml:space="preserve"> The sky and sun will get </w:t>
      </w:r>
      <w:r w:rsidR="00076269">
        <w:t>redder</w:t>
      </w:r>
      <w:r w:rsidR="00F64128">
        <w:t xml:space="preserve"> as time goes on to indicate the lack of time remaining. </w:t>
      </w:r>
      <w:r>
        <w:t>It will get duller and the players</w:t>
      </w:r>
      <w:r w:rsidR="0060387E">
        <w:t>'</w:t>
      </w:r>
      <w:r>
        <w:t xml:space="preserve"> view distance will decrease as a dark and thick fog will start invading the island.</w:t>
      </w:r>
    </w:p>
    <w:p w14:paraId="31A2AF51" w14:textId="35D8E9D1" w:rsidR="00CE5B60" w:rsidRDefault="008D21F1" w:rsidP="00CC40D6">
      <w:pPr>
        <w:jc w:val="both"/>
      </w:pPr>
      <w:r>
        <w:rPr>
          <w:noProof/>
        </w:rPr>
        <w:lastRenderedPageBreak/>
        <mc:AlternateContent>
          <mc:Choice Requires="wpg">
            <w:drawing>
              <wp:anchor distT="0" distB="0" distL="114300" distR="114300" simplePos="0" relativeHeight="251731968" behindDoc="0" locked="0" layoutInCell="1" allowOverlap="1" wp14:anchorId="3DA968EB" wp14:editId="6BF45A46">
                <wp:simplePos x="0" y="0"/>
                <wp:positionH relativeFrom="column">
                  <wp:posOffset>-34290</wp:posOffset>
                </wp:positionH>
                <wp:positionV relativeFrom="paragraph">
                  <wp:posOffset>0</wp:posOffset>
                </wp:positionV>
                <wp:extent cx="1695450" cy="2505075"/>
                <wp:effectExtent l="0" t="0" r="0" b="9525"/>
                <wp:wrapSquare wrapText="bothSides"/>
                <wp:docPr id="73" name="Group 73"/>
                <wp:cNvGraphicFramePr/>
                <a:graphic xmlns:a="http://schemas.openxmlformats.org/drawingml/2006/main">
                  <a:graphicData uri="http://schemas.microsoft.com/office/word/2010/wordprocessingGroup">
                    <wpg:wgp>
                      <wpg:cNvGrpSpPr/>
                      <wpg:grpSpPr>
                        <a:xfrm>
                          <a:off x="0" y="0"/>
                          <a:ext cx="1695450" cy="2505075"/>
                          <a:chOff x="0" y="0"/>
                          <a:chExt cx="1352550" cy="2190750"/>
                        </a:xfrm>
                      </wpg:grpSpPr>
                      <pic:pic xmlns:pic="http://schemas.openxmlformats.org/drawingml/2006/picture">
                        <pic:nvPicPr>
                          <pic:cNvPr id="9" name="Picture 9" descr="Lovecraftian Forest | Catania - Sicily (Italy) | Sylvain ..."/>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52550" cy="2028825"/>
                          </a:xfrm>
                          <a:prstGeom prst="rect">
                            <a:avLst/>
                          </a:prstGeom>
                          <a:noFill/>
                          <a:ln>
                            <a:noFill/>
                          </a:ln>
                        </pic:spPr>
                      </pic:pic>
                      <wps:wsp>
                        <wps:cNvPr id="72" name="Text Box 72"/>
                        <wps:cNvSpPr txBox="1"/>
                        <wps:spPr>
                          <a:xfrm>
                            <a:off x="0" y="2038350"/>
                            <a:ext cx="1352550" cy="152400"/>
                          </a:xfrm>
                          <a:prstGeom prst="rect">
                            <a:avLst/>
                          </a:prstGeom>
                          <a:solidFill>
                            <a:prstClr val="white"/>
                          </a:solidFill>
                          <a:ln>
                            <a:noFill/>
                          </a:ln>
                        </wps:spPr>
                        <wps:txbx>
                          <w:txbxContent>
                            <w:p w14:paraId="2A35A6A1" w14:textId="7F111B26" w:rsidR="0031621E" w:rsidRPr="004C5BBC" w:rsidRDefault="0031621E" w:rsidP="002464B7">
                              <w:pPr>
                                <w:pStyle w:val="Caption"/>
                                <w:rPr>
                                  <w:noProof/>
                                  <w:sz w:val="20"/>
                                </w:rPr>
                              </w:pPr>
                              <w:r>
                                <w:t xml:space="preserve">Figure </w:t>
                              </w:r>
                              <w:r w:rsidR="00C17C55">
                                <w:fldChar w:fldCharType="begin"/>
                              </w:r>
                              <w:r w:rsidR="00C17C55">
                                <w:instrText xml:space="preserve"> SEQ Figure \* ARABIC </w:instrText>
                              </w:r>
                              <w:r w:rsidR="00C17C55">
                                <w:fldChar w:fldCharType="separate"/>
                              </w:r>
                              <w:r w:rsidR="004F43F6">
                                <w:rPr>
                                  <w:noProof/>
                                </w:rPr>
                                <w:t>5</w:t>
                              </w:r>
                              <w:r w:rsidR="00C17C55">
                                <w:rPr>
                                  <w:noProof/>
                                </w:rPr>
                                <w:fldChar w:fldCharType="end"/>
                              </w:r>
                              <w:r>
                                <w:t xml:space="preserve"> - Twisted tre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A968EB" id="Group 73" o:spid="_x0000_s1039" style="position:absolute;left:0;text-align:left;margin-left:-2.7pt;margin-top:0;width:133.5pt;height:197.25pt;z-index:251731968;mso-width-relative:margin;mso-height-relative:margin" coordsize="13525,219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">
                <v:shape id="Picture 9" o:spid="_x0000_s1040" type="#_x0000_t75" alt="Lovecraftian Forest | Catania - Sicily (Italy) | Sylvain ..." style="position:absolute;width:13525;height:20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">
                  <v:imagedata r:id="rId19" o:title="Lovecraftian Forest | Catania - Sicily (Italy) | Sylvain .."/>
                </v:shape>
                <v:shape id="Text Box 72" o:spid="_x0000_s1041" type="#_x0000_t202" style="position:absolute;top:20383;width:13525;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" stroked="f">
                  <v:textbox inset="0,0,0,0">
                    <w:txbxContent>
                      <w:p w14:paraId="2A35A6A1" w14:textId="7F111B26" w:rsidR="0031621E" w:rsidRPr="004C5BBC" w:rsidRDefault="0031621E" w:rsidP="002464B7">
                        <w:pPr>
                          <w:pStyle w:val="Caption"/>
                          <w:rPr>
                            <w:noProof/>
                            <w:sz w:val="20"/>
                          </w:rPr>
                        </w:pPr>
                        <w:r>
                          <w:t xml:space="preserve">Figure </w:t>
                        </w:r>
                        <w:r w:rsidR="00C17C55">
                          <w:fldChar w:fldCharType="begin"/>
                        </w:r>
                        <w:r w:rsidR="00C17C55">
                          <w:instrText xml:space="preserve"> SEQ Figure \* ARABIC </w:instrText>
                        </w:r>
                        <w:r w:rsidR="00C17C55">
                          <w:fldChar w:fldCharType="separate"/>
                        </w:r>
                        <w:r w:rsidR="004F43F6">
                          <w:rPr>
                            <w:noProof/>
                          </w:rPr>
                          <w:t>5</w:t>
                        </w:r>
                        <w:r w:rsidR="00C17C55">
                          <w:rPr>
                            <w:noProof/>
                          </w:rPr>
                          <w:fldChar w:fldCharType="end"/>
                        </w:r>
                        <w:r>
                          <w:t xml:space="preserve"> - Twisted tree</w:t>
                        </w:r>
                      </w:p>
                    </w:txbxContent>
                  </v:textbox>
                </v:shape>
                <w10:wrap type="square"/>
              </v:group>
            </w:pict>
          </mc:Fallback>
        </mc:AlternateContent>
      </w:r>
      <w:r w:rsidR="00CE5B60">
        <w:t xml:space="preserve">If the player makes it back to the village, they will be able to see their boat docked. They must enter the boat and the victory </w:t>
      </w:r>
      <w:r w:rsidR="00326E95">
        <w:t>cinematic</w:t>
      </w:r>
      <w:r w:rsidR="00CE5B60">
        <w:t xml:space="preserve"> will start to play. This </w:t>
      </w:r>
      <w:r w:rsidR="00326E95">
        <w:t>cinematic</w:t>
      </w:r>
      <w:r w:rsidR="00CE5B60">
        <w:t xml:space="preserve"> is the player slowly rowing away from the island back to the mainland, they can see a large shadow of the monster covering the island and growling again. The next levels could consist of the player trying to find a way back to the real world.</w:t>
      </w:r>
    </w:p>
    <w:p w14:paraId="00F4859A" w14:textId="4A000B7B" w:rsidR="001520A1" w:rsidRDefault="002464B7" w:rsidP="008D21F1">
      <w:pPr>
        <w:jc w:val="both"/>
        <w:rPr>
          <w:rFonts w:eastAsiaTheme="majorEastAsia" w:cstheme="majorBidi"/>
          <w:b/>
          <w:color w:val="2F5496" w:themeColor="accent1" w:themeShade="BF"/>
          <w:sz w:val="26"/>
          <w:szCs w:val="26"/>
        </w:rPr>
      </w:pPr>
      <w:r>
        <w:rPr>
          <w:noProof/>
        </w:rPr>
        <mc:AlternateContent>
          <mc:Choice Requires="wpg">
            <w:drawing>
              <wp:anchor distT="0" distB="0" distL="114300" distR="114300" simplePos="0" relativeHeight="251736064" behindDoc="0" locked="0" layoutInCell="1" allowOverlap="1" wp14:anchorId="3D669A6B" wp14:editId="18382B5D">
                <wp:simplePos x="0" y="0"/>
                <wp:positionH relativeFrom="column">
                  <wp:posOffset>-34290</wp:posOffset>
                </wp:positionH>
                <wp:positionV relativeFrom="paragraph">
                  <wp:posOffset>1679575</wp:posOffset>
                </wp:positionV>
                <wp:extent cx="6120765" cy="3667125"/>
                <wp:effectExtent l="0" t="0" r="0" b="9525"/>
                <wp:wrapSquare wrapText="bothSides"/>
                <wp:docPr id="75" name="Group 75"/>
                <wp:cNvGraphicFramePr/>
                <a:graphic xmlns:a="http://schemas.openxmlformats.org/drawingml/2006/main">
                  <a:graphicData uri="http://schemas.microsoft.com/office/word/2010/wordprocessingGroup">
                    <wpg:wgp>
                      <wpg:cNvGrpSpPr/>
                      <wpg:grpSpPr>
                        <a:xfrm>
                          <a:off x="0" y="0"/>
                          <a:ext cx="6120765" cy="3667125"/>
                          <a:chOff x="0" y="0"/>
                          <a:chExt cx="6120765" cy="3667126"/>
                        </a:xfrm>
                      </wpg:grpSpPr>
                      <pic:pic xmlns:pic="http://schemas.openxmlformats.org/drawingml/2006/picture">
                        <pic:nvPicPr>
                          <pic:cNvPr id="34" name="Picture 34"/>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120765" cy="3436620"/>
                          </a:xfrm>
                          <a:prstGeom prst="rect">
                            <a:avLst/>
                          </a:prstGeom>
                        </pic:spPr>
                      </pic:pic>
                      <wps:wsp>
                        <wps:cNvPr id="74" name="Text Box 74"/>
                        <wps:cNvSpPr txBox="1"/>
                        <wps:spPr>
                          <a:xfrm>
                            <a:off x="0" y="3476626"/>
                            <a:ext cx="6120765" cy="190500"/>
                          </a:xfrm>
                          <a:prstGeom prst="rect">
                            <a:avLst/>
                          </a:prstGeom>
                          <a:solidFill>
                            <a:prstClr val="white"/>
                          </a:solidFill>
                          <a:ln>
                            <a:noFill/>
                          </a:ln>
                        </wps:spPr>
                        <wps:txbx>
                          <w:txbxContent>
                            <w:p w14:paraId="127EFED0" w14:textId="7B9A62BD" w:rsidR="0031621E" w:rsidRPr="0071013B" w:rsidRDefault="0031621E" w:rsidP="002464B7">
                              <w:pPr>
                                <w:pStyle w:val="Caption"/>
                                <w:rPr>
                                  <w:noProof/>
                                  <w:sz w:val="20"/>
                                </w:rPr>
                              </w:pPr>
                              <w:r>
                                <w:t xml:space="preserve">Figure </w:t>
                              </w:r>
                              <w:r w:rsidR="00C17C55">
                                <w:fldChar w:fldCharType="begin"/>
                              </w:r>
                              <w:r w:rsidR="00C17C55">
                                <w:instrText xml:space="preserve"> SEQ Figure \* ARABIC </w:instrText>
                              </w:r>
                              <w:r w:rsidR="00C17C55">
                                <w:fldChar w:fldCharType="separate"/>
                              </w:r>
                              <w:r w:rsidR="004F43F6">
                                <w:rPr>
                                  <w:noProof/>
                                </w:rPr>
                                <w:t>6</w:t>
                              </w:r>
                              <w:r w:rsidR="00C17C55">
                                <w:rPr>
                                  <w:noProof/>
                                </w:rPr>
                                <w:fldChar w:fldCharType="end"/>
                              </w:r>
                              <w:r>
                                <w:t xml:space="preserve"> - Cthulh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D669A6B" id="Group 75" o:spid="_x0000_s1042" style="position:absolute;left:0;text-align:left;margin-left:-2.7pt;margin-top:132.25pt;width:481.95pt;height:288.75pt;z-index:251736064;mso-height-relative:margin" coordsize="61207,366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">
                <v:shape id="Picture 34" o:spid="_x0000_s1043" type="#_x0000_t75" style="position:absolute;width:61207;height:34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">
                  <v:imagedata r:id="rId21" o:title=""/>
                </v:shape>
                <v:shape id="Text Box 74" o:spid="_x0000_s1044" type="#_x0000_t202" style="position:absolute;top:34766;width:61207;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jf9xQAAANsAAAAPAAAAZHJzL2Rvd25yZXYueG1sRI9Pa8JA&#10;FMTvBb/D8oReim4aip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A7xjf9xQAAANsAAAAP&#10;AAAAAAAAAAAAAAAAAAcCAABkcnMvZG93bnJldi54bWxQSwUGAAAAAAMAAwC3AAAA+QIAAAAA&#10;" stroked="f">
                  <v:textbox inset="0,0,0,0">
                    <w:txbxContent>
                      <w:p w14:paraId="127EFED0" w14:textId="7B9A62BD" w:rsidR="0031621E" w:rsidRPr="0071013B" w:rsidRDefault="0031621E" w:rsidP="002464B7">
                        <w:pPr>
                          <w:pStyle w:val="Caption"/>
                          <w:rPr>
                            <w:noProof/>
                            <w:sz w:val="20"/>
                          </w:rPr>
                        </w:pPr>
                        <w:r>
                          <w:t xml:space="preserve">Figure </w:t>
                        </w:r>
                        <w:r w:rsidR="00C17C55">
                          <w:fldChar w:fldCharType="begin"/>
                        </w:r>
                        <w:r w:rsidR="00C17C55">
                          <w:instrText xml:space="preserve"> SEQ Figure \* ARABIC </w:instrText>
                        </w:r>
                        <w:r w:rsidR="00C17C55">
                          <w:fldChar w:fldCharType="separate"/>
                        </w:r>
                        <w:r w:rsidR="004F43F6">
                          <w:rPr>
                            <w:noProof/>
                          </w:rPr>
                          <w:t>6</w:t>
                        </w:r>
                        <w:r w:rsidR="00C17C55">
                          <w:rPr>
                            <w:noProof/>
                          </w:rPr>
                          <w:fldChar w:fldCharType="end"/>
                        </w:r>
                        <w:r>
                          <w:t xml:space="preserve"> - Cthulhu</w:t>
                        </w:r>
                      </w:p>
                    </w:txbxContent>
                  </v:textbox>
                </v:shape>
                <w10:wrap type="square"/>
              </v:group>
            </w:pict>
          </mc:Fallback>
        </mc:AlternateContent>
      </w:r>
      <w:r w:rsidR="00CE5B60">
        <w:t xml:space="preserve">If the player doesn’t make it back to the boat within the time constraint the defeat </w:t>
      </w:r>
      <w:r w:rsidR="00326E95">
        <w:t>cinematic</w:t>
      </w:r>
      <w:r w:rsidR="00CE5B60">
        <w:t xml:space="preserve"> will play. This </w:t>
      </w:r>
      <w:r w:rsidR="00326E95">
        <w:t>cinematic</w:t>
      </w:r>
      <w:r w:rsidR="00CE5B60">
        <w:t xml:space="preserve"> consists of the monster </w:t>
      </w:r>
      <w:r w:rsidR="008D21F1">
        <w:t>getting closer to the player and its dark energy</w:t>
      </w:r>
      <w:r w:rsidR="00326E95">
        <w:t xml:space="preserve"> </w:t>
      </w:r>
      <w:r w:rsidR="008D21F1">
        <w:t>consuming them.</w:t>
      </w:r>
      <w:r w:rsidR="00CE5B60">
        <w:t xml:space="preserve"> </w:t>
      </w:r>
      <w:r w:rsidR="001520A1">
        <w:br w:type="page"/>
      </w:r>
    </w:p>
    <w:p w14:paraId="47904F8E" w14:textId="7D56AB3F" w:rsidR="00144BED" w:rsidRDefault="00144BED" w:rsidP="00144BED">
      <w:pPr>
        <w:pStyle w:val="Heading2"/>
      </w:pPr>
      <w:bookmarkStart w:id="10" w:name="_Objective_Summary"/>
      <w:bookmarkStart w:id="11" w:name="_Toc61781477"/>
      <w:bookmarkEnd w:id="10"/>
      <w:r>
        <w:lastRenderedPageBreak/>
        <w:t>Objective Summary</w:t>
      </w:r>
      <w:bookmarkEnd w:id="11"/>
    </w:p>
    <w:p w14:paraId="2E0DE90D" w14:textId="018732F3" w:rsidR="00144BED" w:rsidRDefault="00144BED" w:rsidP="00144BED">
      <w:pPr>
        <w:pStyle w:val="ListParagraph"/>
        <w:numPr>
          <w:ilvl w:val="0"/>
          <w:numId w:val="1"/>
        </w:numPr>
      </w:pPr>
      <w:r>
        <w:t xml:space="preserve">Try to find missing persons by </w:t>
      </w:r>
      <w:r w:rsidR="001E7528">
        <w:t>looking for a cabin</w:t>
      </w:r>
      <w:r w:rsidR="004554CB">
        <w:t>.</w:t>
      </w:r>
    </w:p>
    <w:p w14:paraId="78BC141E" w14:textId="6222B627" w:rsidR="00144BED" w:rsidRDefault="0060387E" w:rsidP="00144BED">
      <w:pPr>
        <w:pStyle w:val="ListParagraph"/>
        <w:numPr>
          <w:ilvl w:val="0"/>
          <w:numId w:val="1"/>
        </w:numPr>
      </w:pPr>
      <w:r>
        <w:t>The p</w:t>
      </w:r>
      <w:r w:rsidR="00553449">
        <w:t xml:space="preserve">layer </w:t>
      </w:r>
      <w:r w:rsidR="001E7528">
        <w:t>must find a way inside the cabin</w:t>
      </w:r>
      <w:r w:rsidR="004554CB">
        <w:t>.</w:t>
      </w:r>
    </w:p>
    <w:p w14:paraId="3656ADAE" w14:textId="659C94D2" w:rsidR="00144BED" w:rsidRDefault="00553449" w:rsidP="00144BED">
      <w:pPr>
        <w:pStyle w:val="ListParagraph"/>
        <w:numPr>
          <w:ilvl w:val="0"/>
          <w:numId w:val="1"/>
        </w:numPr>
      </w:pPr>
      <w:r>
        <w:t>While exploring the cabin they go down in</w:t>
      </w:r>
      <w:r w:rsidR="001E7528">
        <w:t>to</w:t>
      </w:r>
      <w:r>
        <w:t xml:space="preserve"> a cave system, they must find a way out</w:t>
      </w:r>
      <w:r w:rsidR="004554CB">
        <w:t>.</w:t>
      </w:r>
    </w:p>
    <w:p w14:paraId="4306268A" w14:textId="6E61E96B" w:rsidR="001E7528" w:rsidRDefault="001E7528" w:rsidP="00144BED">
      <w:pPr>
        <w:pStyle w:val="ListParagraph"/>
        <w:numPr>
          <w:ilvl w:val="0"/>
          <w:numId w:val="1"/>
        </w:numPr>
      </w:pPr>
      <w:r>
        <w:t>They unlock the double jump ability.</w:t>
      </w:r>
    </w:p>
    <w:p w14:paraId="11EBBBB3" w14:textId="33BC7688" w:rsidR="00144BED" w:rsidRDefault="0060387E" w:rsidP="00144BED">
      <w:pPr>
        <w:pStyle w:val="ListParagraph"/>
        <w:numPr>
          <w:ilvl w:val="0"/>
          <w:numId w:val="1"/>
        </w:numPr>
      </w:pPr>
      <w:r>
        <w:t>The p</w:t>
      </w:r>
      <w:r w:rsidR="00553449">
        <w:t>layer finds an old portal</w:t>
      </w:r>
      <w:r w:rsidR="001E7528">
        <w:t xml:space="preserve"> and the player steps through emerging in a different realm.</w:t>
      </w:r>
    </w:p>
    <w:p w14:paraId="0EE26023" w14:textId="2E9A333C" w:rsidR="001E7528" w:rsidRDefault="0060387E" w:rsidP="00144BED">
      <w:pPr>
        <w:pStyle w:val="ListParagraph"/>
        <w:numPr>
          <w:ilvl w:val="0"/>
          <w:numId w:val="1"/>
        </w:numPr>
      </w:pPr>
      <w:r>
        <w:t>The p</w:t>
      </w:r>
      <w:r w:rsidR="001E7528">
        <w:t>layer unlocks shooting ability. This wakes up the monster.</w:t>
      </w:r>
    </w:p>
    <w:p w14:paraId="6E28E07D" w14:textId="35505368" w:rsidR="00144BED" w:rsidRDefault="00553449" w:rsidP="00144BED">
      <w:pPr>
        <w:pStyle w:val="ListParagraph"/>
        <w:numPr>
          <w:ilvl w:val="0"/>
          <w:numId w:val="1"/>
        </w:numPr>
      </w:pPr>
      <w:r>
        <w:t>Try and exit the cave system from</w:t>
      </w:r>
      <w:r w:rsidR="001E7528">
        <w:t xml:space="preserve"> </w:t>
      </w:r>
      <w:r>
        <w:t xml:space="preserve">the </w:t>
      </w:r>
      <w:r w:rsidR="004F1E28">
        <w:t>other side</w:t>
      </w:r>
      <w:r w:rsidR="004554CB">
        <w:t>.</w:t>
      </w:r>
    </w:p>
    <w:p w14:paraId="7C724917" w14:textId="2B94E671" w:rsidR="00553449" w:rsidRDefault="0060387E" w:rsidP="00144BED">
      <w:pPr>
        <w:pStyle w:val="ListParagraph"/>
        <w:numPr>
          <w:ilvl w:val="0"/>
          <w:numId w:val="1"/>
        </w:numPr>
      </w:pPr>
      <w:r>
        <w:t>The p</w:t>
      </w:r>
      <w:r w:rsidR="004554CB">
        <w:t>layer must complete platforming challenges (using the double jump</w:t>
      </w:r>
      <w:r w:rsidR="001E7528">
        <w:t xml:space="preserve"> and shooting</w:t>
      </w:r>
      <w:r w:rsidR="004554CB">
        <w:t>) to escape the cave</w:t>
      </w:r>
      <w:r w:rsidR="001E7528">
        <w:t>.</w:t>
      </w:r>
    </w:p>
    <w:p w14:paraId="19DD23AC" w14:textId="77AFF60C" w:rsidR="004554CB" w:rsidRDefault="004554CB" w:rsidP="00144BED">
      <w:pPr>
        <w:pStyle w:val="ListParagraph"/>
        <w:numPr>
          <w:ilvl w:val="0"/>
          <w:numId w:val="1"/>
        </w:numPr>
      </w:pPr>
      <w:r>
        <w:t>The player must race to their boat under a time constraint</w:t>
      </w:r>
      <w:r w:rsidR="004F1E28">
        <w:t>.</w:t>
      </w:r>
      <w:r>
        <w:t xml:space="preserve"> </w:t>
      </w:r>
      <w:r w:rsidR="004F1E28">
        <w:t>I</w:t>
      </w:r>
      <w:r>
        <w:t>f they make it, they beat the level, if not they lose.</w:t>
      </w:r>
      <w:r w:rsidR="004F1E28">
        <w:t xml:space="preserve"> A </w:t>
      </w:r>
      <w:r w:rsidR="00326E95">
        <w:t>cinematic</w:t>
      </w:r>
      <w:r w:rsidR="004F1E28">
        <w:t xml:space="preserve"> plays either way.</w:t>
      </w:r>
    </w:p>
    <w:p w14:paraId="566C626C" w14:textId="78994465" w:rsidR="00144BED" w:rsidRDefault="00144BED" w:rsidP="00144BED">
      <w:pPr>
        <w:pStyle w:val="Heading2"/>
      </w:pPr>
      <w:bookmarkStart w:id="12" w:name="_Toc61781478"/>
      <w:r>
        <w:t>Location</w:t>
      </w:r>
      <w:bookmarkEnd w:id="12"/>
    </w:p>
    <w:p w14:paraId="3EA1B8B0" w14:textId="08F9C9CC" w:rsidR="00144BED" w:rsidRDefault="00144BED" w:rsidP="00144BED">
      <w:pPr>
        <w:pStyle w:val="ListParagraph"/>
        <w:numPr>
          <w:ilvl w:val="0"/>
          <w:numId w:val="2"/>
        </w:numPr>
      </w:pPr>
      <w:r>
        <w:t>Isolated Scottish island – Small village, with some unfriendly people</w:t>
      </w:r>
    </w:p>
    <w:p w14:paraId="71BF40EB" w14:textId="7B1E4A69" w:rsidR="00144BED" w:rsidRDefault="00144BED" w:rsidP="00144BED">
      <w:pPr>
        <w:pStyle w:val="ListParagraph"/>
        <w:numPr>
          <w:ilvl w:val="0"/>
          <w:numId w:val="2"/>
        </w:numPr>
      </w:pPr>
      <w:r>
        <w:t xml:space="preserve">Dull, overgrown forest – This forest </w:t>
      </w:r>
      <w:r w:rsidR="00D835D5">
        <w:t>is what the player must run through at the end of the level</w:t>
      </w:r>
    </w:p>
    <w:p w14:paraId="00B2466F" w14:textId="5A7C8C0C" w:rsidR="00144BED" w:rsidRDefault="00144BED" w:rsidP="00144BED">
      <w:pPr>
        <w:pStyle w:val="ListParagraph"/>
        <w:numPr>
          <w:ilvl w:val="0"/>
          <w:numId w:val="2"/>
        </w:numPr>
      </w:pPr>
      <w:r>
        <w:t>The caves – Claustrophobic caves with seemingly no escape</w:t>
      </w:r>
    </w:p>
    <w:p w14:paraId="771580C6" w14:textId="66BCAECC" w:rsidR="00144BED" w:rsidRDefault="00144BED" w:rsidP="00144BED">
      <w:pPr>
        <w:pStyle w:val="ListParagraph"/>
        <w:numPr>
          <w:ilvl w:val="0"/>
          <w:numId w:val="2"/>
        </w:numPr>
      </w:pPr>
      <w:r>
        <w:t xml:space="preserve">The </w:t>
      </w:r>
      <w:r w:rsidR="004F1E28">
        <w:t>other side</w:t>
      </w:r>
      <w:r>
        <w:t xml:space="preserve"> – A strange </w:t>
      </w:r>
      <w:r w:rsidR="00553449">
        <w:t>realm</w:t>
      </w:r>
      <w:r>
        <w:t xml:space="preserve"> almost mirroring the real world. Something seems off, the sky is darker and</w:t>
      </w:r>
      <w:r w:rsidR="001E7528">
        <w:t xml:space="preserve"> contains increased fog.</w:t>
      </w:r>
      <w:r>
        <w:t xml:space="preserve"> </w:t>
      </w:r>
      <w:r w:rsidR="001E7528">
        <w:t>I</w:t>
      </w:r>
      <w:r>
        <w:t>s home to the monster.</w:t>
      </w:r>
      <w:r w:rsidR="001E7528">
        <w:t xml:space="preserve"> </w:t>
      </w:r>
    </w:p>
    <w:p w14:paraId="28A1A9CD" w14:textId="6DD70BFD" w:rsidR="00C30F67" w:rsidRDefault="00C30F67" w:rsidP="00C30F67">
      <w:pPr>
        <w:pStyle w:val="Heading2"/>
      </w:pPr>
      <w:bookmarkStart w:id="13" w:name="_Toc61781479"/>
      <w:r>
        <w:t>Metrics</w:t>
      </w:r>
      <w:bookmarkEnd w:id="13"/>
    </w:p>
    <w:p w14:paraId="6DF3C8D1" w14:textId="10C559A9" w:rsidR="00C30F67" w:rsidRDefault="00E777B6" w:rsidP="00C30F67">
      <w:pPr>
        <w:pStyle w:val="ListParagraph"/>
        <w:numPr>
          <w:ilvl w:val="0"/>
          <w:numId w:val="3"/>
        </w:numPr>
      </w:pPr>
      <w:r>
        <w:t xml:space="preserve">Timing – The player has at least three and </w:t>
      </w:r>
      <w:r w:rsidR="00F029C0">
        <w:t xml:space="preserve">a </w:t>
      </w:r>
      <w:r>
        <w:t xml:space="preserve">maximum of four minutes from starting the level to escape. </w:t>
      </w:r>
    </w:p>
    <w:p w14:paraId="7EE9948A" w14:textId="5BEBA0D0" w:rsidR="00E777B6" w:rsidRDefault="00E777B6" w:rsidP="00C30F67">
      <w:pPr>
        <w:pStyle w:val="ListParagraph"/>
        <w:numPr>
          <w:ilvl w:val="0"/>
          <w:numId w:val="3"/>
        </w:numPr>
      </w:pPr>
      <w:r>
        <w:t>Visual Themes:</w:t>
      </w:r>
    </w:p>
    <w:p w14:paraId="79852D6A" w14:textId="59C0BDB2" w:rsidR="00E777B6" w:rsidRDefault="00E777B6" w:rsidP="00E777B6">
      <w:pPr>
        <w:pStyle w:val="ListParagraph"/>
        <w:numPr>
          <w:ilvl w:val="1"/>
          <w:numId w:val="3"/>
        </w:numPr>
      </w:pPr>
      <w:r>
        <w:t>Old and poorly maintained buildings and docks</w:t>
      </w:r>
    </w:p>
    <w:p w14:paraId="6C52E9D6" w14:textId="0B840A12" w:rsidR="00E777B6" w:rsidRDefault="00E777B6" w:rsidP="00E777B6">
      <w:pPr>
        <w:pStyle w:val="ListParagraph"/>
        <w:numPr>
          <w:ilvl w:val="1"/>
          <w:numId w:val="3"/>
        </w:numPr>
      </w:pPr>
      <w:r>
        <w:t>Overgrown forest</w:t>
      </w:r>
    </w:p>
    <w:p w14:paraId="0D88B4BC" w14:textId="6C4FAAD4" w:rsidR="00E777B6" w:rsidRDefault="00E777B6" w:rsidP="00E777B6">
      <w:pPr>
        <w:pStyle w:val="ListParagraph"/>
        <w:numPr>
          <w:ilvl w:val="1"/>
          <w:numId w:val="3"/>
        </w:numPr>
      </w:pPr>
      <w:r>
        <w:t>Claustrophobic caves</w:t>
      </w:r>
    </w:p>
    <w:p w14:paraId="47597383" w14:textId="5C534CD2" w:rsidR="00E777B6" w:rsidRDefault="00E777B6" w:rsidP="00E777B6">
      <w:pPr>
        <w:pStyle w:val="ListParagraph"/>
        <w:numPr>
          <w:ilvl w:val="1"/>
          <w:numId w:val="3"/>
        </w:numPr>
      </w:pPr>
      <w:r>
        <w:t xml:space="preserve">Strange alien world – The </w:t>
      </w:r>
      <w:r w:rsidR="004F1E28">
        <w:t>other side</w:t>
      </w:r>
    </w:p>
    <w:p w14:paraId="33F1A4C2" w14:textId="7C51B98F" w:rsidR="0046430D" w:rsidRDefault="0046430D" w:rsidP="0046430D">
      <w:pPr>
        <w:pStyle w:val="Heading2"/>
      </w:pPr>
      <w:bookmarkStart w:id="14" w:name="_Toc61781480"/>
      <w:r>
        <w:t>Level Atmosphere &amp; Mood</w:t>
      </w:r>
      <w:bookmarkEnd w:id="14"/>
    </w:p>
    <w:p w14:paraId="125CC26B" w14:textId="0817B692" w:rsidR="0046430D" w:rsidRPr="0046430D" w:rsidRDefault="0046430D" w:rsidP="0046430D">
      <w:r>
        <w:t xml:space="preserve">It’s a dark and dull winter afternoon on the island, </w:t>
      </w:r>
      <w:r w:rsidR="008D2FE6">
        <w:t>it is</w:t>
      </w:r>
      <w:r>
        <w:t xml:space="preserve"> </w:t>
      </w:r>
      <w:r w:rsidR="008D2FE6">
        <w:t>currently</w:t>
      </w:r>
      <w:r>
        <w:t xml:space="preserve"> raining</w:t>
      </w:r>
      <w:r w:rsidR="008D2FE6">
        <w:t xml:space="preserve"> and there is some thunder and lightning</w:t>
      </w:r>
      <w:r>
        <w:t>,</w:t>
      </w:r>
      <w:r w:rsidR="008D2FE6">
        <w:t xml:space="preserve"> all paths</w:t>
      </w:r>
      <w:r>
        <w:t xml:space="preserve"> and the soil is very muddy and </w:t>
      </w:r>
      <w:r w:rsidR="008D2FE6">
        <w:t>slippery</w:t>
      </w:r>
      <w:r>
        <w:t xml:space="preserve">. The sky is </w:t>
      </w:r>
      <w:r w:rsidR="008D2FE6">
        <w:t>full of very dark</w:t>
      </w:r>
      <w:r>
        <w:t xml:space="preserve"> cloud</w:t>
      </w:r>
      <w:r w:rsidR="008D2FE6">
        <w:t>s</w:t>
      </w:r>
      <w:r>
        <w:t xml:space="preserve"> indicating it could </w:t>
      </w:r>
      <w:r w:rsidR="008D2FE6">
        <w:t xml:space="preserve">continue </w:t>
      </w:r>
      <w:r>
        <w:t>rai</w:t>
      </w:r>
      <w:r w:rsidR="008D2FE6">
        <w:t>ning for a while</w:t>
      </w:r>
      <w:r>
        <w:t>. The trees are</w:t>
      </w:r>
      <w:r w:rsidR="005E1BB4">
        <w:t xml:space="preserve"> slowly</w:t>
      </w:r>
      <w:r>
        <w:t xml:space="preserve"> dripping </w:t>
      </w:r>
      <w:r w:rsidR="005E1BB4">
        <w:t>rainwater</w:t>
      </w:r>
      <w:r>
        <w:t xml:space="preserve"> and the forest is very damp</w:t>
      </w:r>
      <w:r w:rsidR="005E1BB4">
        <w:t xml:space="preserve"> and muddy</w:t>
      </w:r>
      <w:r>
        <w:t>.</w:t>
      </w:r>
    </w:p>
    <w:p w14:paraId="36034DB9" w14:textId="77777777" w:rsidR="006503FE" w:rsidRDefault="006503FE">
      <w:pPr>
        <w:rPr>
          <w:rFonts w:eastAsiaTheme="majorEastAsia" w:cstheme="majorBidi"/>
          <w:b/>
          <w:color w:val="2F5496" w:themeColor="accent1" w:themeShade="BF"/>
          <w:sz w:val="36"/>
          <w:szCs w:val="32"/>
        </w:rPr>
      </w:pPr>
      <w:r>
        <w:br w:type="page"/>
      </w:r>
    </w:p>
    <w:p w14:paraId="5E9090F4" w14:textId="376BBDD2" w:rsidR="001A32B3" w:rsidRDefault="001A32B3" w:rsidP="0031621E">
      <w:pPr>
        <w:pStyle w:val="Heading1"/>
      </w:pPr>
      <w:bookmarkStart w:id="15" w:name="_Toc61781481"/>
      <w:r>
        <w:lastRenderedPageBreak/>
        <w:t xml:space="preserve">High-Level </w:t>
      </w:r>
      <w:r w:rsidR="00F256FC">
        <w:t xml:space="preserve">Design </w:t>
      </w:r>
      <w:r>
        <w:t>Devices</w:t>
      </w:r>
      <w:bookmarkEnd w:id="15"/>
    </w:p>
    <w:p w14:paraId="21830932" w14:textId="172060C1" w:rsidR="00AA24A3" w:rsidRDefault="00AA24A3" w:rsidP="006503FE">
      <w:pPr>
        <w:pStyle w:val="Heading2"/>
      </w:pPr>
      <w:bookmarkStart w:id="16" w:name="_Player_Activities_&amp;"/>
      <w:bookmarkStart w:id="17" w:name="_Toc61781482"/>
      <w:bookmarkEnd w:id="16"/>
      <w:r>
        <w:t>Player Activities</w:t>
      </w:r>
      <w:r w:rsidR="00306361">
        <w:t xml:space="preserve"> &amp; Actions</w:t>
      </w:r>
      <w:bookmarkEnd w:id="17"/>
    </w:p>
    <w:p w14:paraId="5A6EA1CE" w14:textId="138C6F37" w:rsidR="0034792D" w:rsidRDefault="0060737A" w:rsidP="00AA24A3">
      <w:pPr>
        <w:jc w:val="both"/>
      </w:pPr>
      <w:r>
        <w:rPr>
          <w:noProof/>
        </w:rPr>
        <mc:AlternateContent>
          <mc:Choice Requires="wpg">
            <w:drawing>
              <wp:anchor distT="0" distB="0" distL="114300" distR="114300" simplePos="0" relativeHeight="251692032" behindDoc="0" locked="0" layoutInCell="1" allowOverlap="1" wp14:anchorId="42684E0B" wp14:editId="3DE4530C">
                <wp:simplePos x="0" y="0"/>
                <wp:positionH relativeFrom="column">
                  <wp:posOffset>73540</wp:posOffset>
                </wp:positionH>
                <wp:positionV relativeFrom="paragraph">
                  <wp:posOffset>137292</wp:posOffset>
                </wp:positionV>
                <wp:extent cx="6143625" cy="3610875"/>
                <wp:effectExtent l="0" t="0" r="0" b="8890"/>
                <wp:wrapNone/>
                <wp:docPr id="51" name="Group 51"/>
                <wp:cNvGraphicFramePr/>
                <a:graphic xmlns:a="http://schemas.openxmlformats.org/drawingml/2006/main">
                  <a:graphicData uri="http://schemas.microsoft.com/office/word/2010/wordprocessingGroup">
                    <wpg:wgp>
                      <wpg:cNvGrpSpPr/>
                      <wpg:grpSpPr>
                        <a:xfrm>
                          <a:off x="0" y="0"/>
                          <a:ext cx="6143625" cy="3610875"/>
                          <a:chOff x="0" y="53870"/>
                          <a:chExt cx="6143625" cy="3610875"/>
                        </a:xfrm>
                      </wpg:grpSpPr>
                      <wpg:grpSp>
                        <wpg:cNvPr id="37" name="Group 37"/>
                        <wpg:cNvGrpSpPr/>
                        <wpg:grpSpPr>
                          <a:xfrm>
                            <a:off x="0" y="53870"/>
                            <a:ext cx="3790051" cy="3610875"/>
                            <a:chOff x="0" y="46181"/>
                            <a:chExt cx="3054953" cy="3095460"/>
                          </a:xfrm>
                        </wpg:grpSpPr>
                        <pic:pic xmlns:pic="http://schemas.openxmlformats.org/drawingml/2006/picture">
                          <pic:nvPicPr>
                            <pic:cNvPr id="35" name="Picture 35"/>
                            <pic:cNvPicPr>
                              <a:picLocks noChangeAspect="1"/>
                            </pic:cNvPicPr>
                          </pic:nvPicPr>
                          <pic:blipFill>
                            <a:blip r:embed="rId22">
                              <a:extLst>
                                <a:ext uri="{28A0092B-C50C-407E-A947-70E740481C1C}">
                                  <a14:useLocalDpi xmlns:a14="http://schemas.microsoft.com/office/drawing/2010/main" val="0"/>
                                </a:ext>
                              </a:extLst>
                            </a:blip>
                            <a:srcRect/>
                            <a:stretch/>
                          </pic:blipFill>
                          <pic:spPr bwMode="auto">
                            <a:xfrm>
                              <a:off x="0" y="46181"/>
                              <a:ext cx="3048000" cy="2845299"/>
                            </a:xfrm>
                            <a:prstGeom prst="rect">
                              <a:avLst/>
                            </a:prstGeom>
                            <a:noFill/>
                            <a:ln>
                              <a:noFill/>
                            </a:ln>
                          </pic:spPr>
                        </pic:pic>
                        <wps:wsp>
                          <wps:cNvPr id="36" name="Text Box 36"/>
                          <wps:cNvSpPr txBox="1"/>
                          <wps:spPr>
                            <a:xfrm>
                              <a:off x="6953" y="2890816"/>
                              <a:ext cx="3048000" cy="250825"/>
                            </a:xfrm>
                            <a:prstGeom prst="rect">
                              <a:avLst/>
                            </a:prstGeom>
                            <a:solidFill>
                              <a:prstClr val="white"/>
                            </a:solidFill>
                            <a:ln>
                              <a:noFill/>
                            </a:ln>
                          </wps:spPr>
                          <wps:txbx>
                            <w:txbxContent>
                              <w:p w14:paraId="289824A1" w14:textId="061D4298" w:rsidR="0031621E" w:rsidRPr="00035246" w:rsidRDefault="0031621E" w:rsidP="001520A1">
                                <w:pPr>
                                  <w:pStyle w:val="Caption"/>
                                  <w:rPr>
                                    <w:b/>
                                    <w:noProof/>
                                    <w:sz w:val="36"/>
                                  </w:rPr>
                                </w:pPr>
                                <w:r>
                                  <w:t xml:space="preserve">Figure </w:t>
                                </w:r>
                                <w:r w:rsidR="00C17C55">
                                  <w:fldChar w:fldCharType="begin"/>
                                </w:r>
                                <w:r w:rsidR="00C17C55">
                                  <w:instrText xml:space="preserve"> SEQ Figure \* ARABIC </w:instrText>
                                </w:r>
                                <w:r w:rsidR="00C17C55">
                                  <w:fldChar w:fldCharType="separate"/>
                                </w:r>
                                <w:r w:rsidR="004F43F6">
                                  <w:rPr>
                                    <w:noProof/>
                                  </w:rPr>
                                  <w:t>7</w:t>
                                </w:r>
                                <w:r w:rsidR="00C17C55">
                                  <w:rPr>
                                    <w:noProof/>
                                  </w:rPr>
                                  <w:fldChar w:fldCharType="end"/>
                                </w:r>
                                <w:r>
                                  <w:t xml:space="preserve"> - Player Activities Onion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50" name="Text Box 50"/>
                        <wps:cNvSpPr txBox="1"/>
                        <wps:spPr>
                          <a:xfrm>
                            <a:off x="3857507" y="977302"/>
                            <a:ext cx="2286118" cy="1609726"/>
                          </a:xfrm>
                          <a:prstGeom prst="rect">
                            <a:avLst/>
                          </a:prstGeom>
                          <a:noFill/>
                          <a:ln w="6350">
                            <a:noFill/>
                          </a:ln>
                        </wps:spPr>
                        <wps:txbx>
                          <w:txbxContent>
                            <w:p w14:paraId="35E371B2" w14:textId="2D113DF5" w:rsidR="0031621E" w:rsidRPr="00231EFC" w:rsidRDefault="0031621E" w:rsidP="000002A9">
                              <w:pPr>
                                <w:pBdr>
                                  <w:left w:val="single" w:sz="12" w:space="4" w:color="auto"/>
                                </w:pBdr>
                                <w:rPr>
                                  <w:rFonts w:ascii="Ubuntu" w:hAnsi="Ubuntu"/>
                                  <w:szCs w:val="20"/>
                                </w:rPr>
                              </w:pPr>
                              <w:r>
                                <w:t>The player is capable of many different actions throughout the level. The onion diagram shows the different levels of importance each action represents and how each action depends on the previous. The actions in the outer layers are dependent on actions in the inner layers. For example, platforming isn’t possible without the player mov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2684E0B" id="Group 51" o:spid="_x0000_s1045" style="position:absolute;left:0;text-align:left;margin-left:5.8pt;margin-top:10.8pt;width:483.75pt;height:284.3pt;z-index:251692032;mso-width-relative:margin;mso-height-relative:margin" coordorigin=",538" coordsize="61436,361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">
                <v:group id="Group 37" o:spid="_x0000_s1046" style="position:absolute;top:538;width:37900;height:36109" coordorigin=",461" coordsize="30549,30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Picture 35" o:spid="_x0000_s1047" type="#_x0000_t75" style="position:absolute;top:461;width:30480;height:28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">
                    <v:imagedata r:id="rId23" o:title=""/>
                  </v:shape>
                  <v:shape id="Text Box 36" o:spid="_x0000_s1048" type="#_x0000_t202" style="position:absolute;left:69;top:28908;width:30480;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rXRxQAAANsAAAAPAAAAZHJzL2Rvd25yZXYueG1sRI/NasMw&#10;EITvhbyD2EAupZGbg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AyMrXRxQAAANsAAAAP&#10;AAAAAAAAAAAAAAAAAAcCAABkcnMvZG93bnJldi54bWxQSwUGAAAAAAMAAwC3AAAA+QIAAAAA&#10;" stroked="f">
                    <v:textbox inset="0,0,0,0">
                      <w:txbxContent>
                        <w:p w14:paraId="289824A1" w14:textId="061D4298" w:rsidR="0031621E" w:rsidRPr="00035246" w:rsidRDefault="0031621E" w:rsidP="001520A1">
                          <w:pPr>
                            <w:pStyle w:val="Caption"/>
                            <w:rPr>
                              <w:b/>
                              <w:noProof/>
                              <w:sz w:val="36"/>
                            </w:rPr>
                          </w:pPr>
                          <w:r>
                            <w:t xml:space="preserve">Figure </w:t>
                          </w:r>
                          <w:r w:rsidR="00C17C55">
                            <w:fldChar w:fldCharType="begin"/>
                          </w:r>
                          <w:r w:rsidR="00C17C55">
                            <w:instrText xml:space="preserve"> SEQ Figure \* ARABIC </w:instrText>
                          </w:r>
                          <w:r w:rsidR="00C17C55">
                            <w:fldChar w:fldCharType="separate"/>
                          </w:r>
                          <w:r w:rsidR="004F43F6">
                            <w:rPr>
                              <w:noProof/>
                            </w:rPr>
                            <w:t>7</w:t>
                          </w:r>
                          <w:r w:rsidR="00C17C55">
                            <w:rPr>
                              <w:noProof/>
                            </w:rPr>
                            <w:fldChar w:fldCharType="end"/>
                          </w:r>
                          <w:r>
                            <w:t xml:space="preserve"> - Player Activities Onion Diagram</w:t>
                          </w:r>
                        </w:p>
                      </w:txbxContent>
                    </v:textbox>
                  </v:shape>
                </v:group>
                <v:shape id="Text Box 50" o:spid="_x0000_s1049" type="#_x0000_t202" style="position:absolute;left:38575;top:9773;width:22861;height:16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35E371B2" w14:textId="2D113DF5" w:rsidR="0031621E" w:rsidRPr="00231EFC" w:rsidRDefault="0031621E" w:rsidP="000002A9">
                        <w:pPr>
                          <w:pBdr>
                            <w:left w:val="single" w:sz="12" w:space="4" w:color="auto"/>
                          </w:pBdr>
                          <w:rPr>
                            <w:rFonts w:ascii="Ubuntu" w:hAnsi="Ubuntu"/>
                            <w:szCs w:val="20"/>
                          </w:rPr>
                        </w:pPr>
                        <w:r>
                          <w:t>The player is capable of many different actions throughout the level. The onion diagram shows the different levels of importance each action represents and how each action depends on the previous. The actions in the outer layers are dependent on actions in the inner layers. For example, platforming isn’t possible without the player movement.</w:t>
                        </w:r>
                      </w:p>
                    </w:txbxContent>
                  </v:textbox>
                </v:shape>
              </v:group>
            </w:pict>
          </mc:Fallback>
        </mc:AlternateContent>
      </w:r>
    </w:p>
    <w:p w14:paraId="6D098743" w14:textId="1DB169AD" w:rsidR="0060737A" w:rsidRDefault="0060737A" w:rsidP="00AA24A3">
      <w:pPr>
        <w:jc w:val="both"/>
      </w:pPr>
    </w:p>
    <w:p w14:paraId="39E3611C" w14:textId="4BC5DC11" w:rsidR="0060737A" w:rsidRDefault="0060737A" w:rsidP="00AA24A3">
      <w:pPr>
        <w:jc w:val="both"/>
      </w:pPr>
    </w:p>
    <w:p w14:paraId="272E00A7" w14:textId="307D7125" w:rsidR="0060737A" w:rsidRDefault="0060737A" w:rsidP="00AA24A3">
      <w:pPr>
        <w:jc w:val="both"/>
      </w:pPr>
    </w:p>
    <w:p w14:paraId="50438CC5" w14:textId="25711B6C" w:rsidR="0060737A" w:rsidRDefault="0060737A" w:rsidP="00AA24A3">
      <w:pPr>
        <w:jc w:val="both"/>
      </w:pPr>
    </w:p>
    <w:p w14:paraId="1A507E58" w14:textId="07B5B478" w:rsidR="0060737A" w:rsidRDefault="0060737A" w:rsidP="00AA24A3">
      <w:pPr>
        <w:jc w:val="both"/>
      </w:pPr>
    </w:p>
    <w:p w14:paraId="668C8843" w14:textId="66AB667A" w:rsidR="0060737A" w:rsidRDefault="0060737A" w:rsidP="00AA24A3">
      <w:pPr>
        <w:jc w:val="both"/>
      </w:pPr>
    </w:p>
    <w:p w14:paraId="03AF007A" w14:textId="34301D84" w:rsidR="009B2448" w:rsidRDefault="009B2448" w:rsidP="00AA24A3">
      <w:pPr>
        <w:jc w:val="both"/>
      </w:pPr>
    </w:p>
    <w:p w14:paraId="25189E2A" w14:textId="1D71F7DC" w:rsidR="009B2448" w:rsidRDefault="009B2448" w:rsidP="00AA24A3">
      <w:pPr>
        <w:jc w:val="both"/>
      </w:pPr>
    </w:p>
    <w:p w14:paraId="5A258194" w14:textId="24CEA947" w:rsidR="009B2448" w:rsidRDefault="009B2448" w:rsidP="00AA24A3">
      <w:pPr>
        <w:jc w:val="both"/>
      </w:pPr>
    </w:p>
    <w:p w14:paraId="51802E89" w14:textId="508A32F7" w:rsidR="009B2448" w:rsidRDefault="009B2448" w:rsidP="00AA24A3">
      <w:pPr>
        <w:jc w:val="both"/>
      </w:pPr>
    </w:p>
    <w:p w14:paraId="2EE02B91" w14:textId="42A6BDFE" w:rsidR="009B2448" w:rsidRDefault="009B2448" w:rsidP="00AA24A3">
      <w:pPr>
        <w:jc w:val="both"/>
      </w:pPr>
    </w:p>
    <w:p w14:paraId="4562FD96" w14:textId="1AD96941" w:rsidR="009B2448" w:rsidRDefault="009B2448" w:rsidP="00AA24A3">
      <w:pPr>
        <w:jc w:val="both"/>
      </w:pPr>
    </w:p>
    <w:p w14:paraId="2D44EC3F" w14:textId="28022964" w:rsidR="009B2448" w:rsidRDefault="009B2448" w:rsidP="00AA24A3">
      <w:pPr>
        <w:jc w:val="both"/>
      </w:pPr>
    </w:p>
    <w:p w14:paraId="0EC20984" w14:textId="472BA2A8" w:rsidR="009B2448" w:rsidRDefault="009B2448" w:rsidP="00AA24A3">
      <w:pPr>
        <w:jc w:val="both"/>
      </w:pPr>
    </w:p>
    <w:p w14:paraId="274B8DFE" w14:textId="02D90C00" w:rsidR="00326931" w:rsidRDefault="00326931" w:rsidP="00C803A9"/>
    <w:p w14:paraId="2CA7881B" w14:textId="3BA03DC6" w:rsidR="00326931" w:rsidRPr="00326931" w:rsidRDefault="003765DD" w:rsidP="00326931">
      <w:pPr>
        <w:pStyle w:val="Heading2"/>
      </w:pPr>
      <w:bookmarkStart w:id="18" w:name="_Equation"/>
      <w:bookmarkStart w:id="19" w:name="_Toc61781483"/>
      <w:bookmarkEnd w:id="18"/>
      <w:r>
        <w:t>Equation</w:t>
      </w:r>
      <w:bookmarkEnd w:id="19"/>
    </w:p>
    <w:p w14:paraId="77B534F2" w14:textId="49D86BFD" w:rsidR="00326931" w:rsidRDefault="00E667D2">
      <w:pPr>
        <w:rPr>
          <w:rFonts w:eastAsiaTheme="majorEastAsia" w:cstheme="majorBidi"/>
          <w:b/>
          <w:color w:val="2F5496" w:themeColor="accent1" w:themeShade="BF"/>
          <w:sz w:val="26"/>
          <w:szCs w:val="26"/>
        </w:rPr>
      </w:pPr>
      <w:r>
        <w:rPr>
          <w:rFonts w:eastAsiaTheme="majorEastAsia" w:cstheme="majorBidi"/>
          <w:b/>
          <w:noProof/>
          <w:color w:val="2F5496" w:themeColor="accent1" w:themeShade="BF"/>
          <w:sz w:val="26"/>
          <w:szCs w:val="26"/>
        </w:rPr>
        <mc:AlternateContent>
          <mc:Choice Requires="wpg">
            <w:drawing>
              <wp:anchor distT="0" distB="0" distL="114300" distR="114300" simplePos="0" relativeHeight="251702272" behindDoc="0" locked="0" layoutInCell="1" allowOverlap="1" wp14:anchorId="0EB3A11B" wp14:editId="7B52B90A">
                <wp:simplePos x="0" y="0"/>
                <wp:positionH relativeFrom="column">
                  <wp:posOffset>-54059</wp:posOffset>
                </wp:positionH>
                <wp:positionV relativeFrom="paragraph">
                  <wp:posOffset>39634</wp:posOffset>
                </wp:positionV>
                <wp:extent cx="6143064" cy="3743604"/>
                <wp:effectExtent l="19050" t="57150" r="105410" b="0"/>
                <wp:wrapNone/>
                <wp:docPr id="3" name="Group 3"/>
                <wp:cNvGraphicFramePr/>
                <a:graphic xmlns:a="http://schemas.openxmlformats.org/drawingml/2006/main">
                  <a:graphicData uri="http://schemas.microsoft.com/office/word/2010/wordprocessingGroup">
                    <wpg:wgp>
                      <wpg:cNvGrpSpPr/>
                      <wpg:grpSpPr>
                        <a:xfrm>
                          <a:off x="0" y="0"/>
                          <a:ext cx="6143064" cy="3743604"/>
                          <a:chOff x="0" y="0"/>
                          <a:chExt cx="6143064" cy="3743604"/>
                        </a:xfrm>
                      </wpg:grpSpPr>
                      <wpg:grpSp>
                        <wpg:cNvPr id="58" name="Group 58"/>
                        <wpg:cNvGrpSpPr/>
                        <wpg:grpSpPr>
                          <a:xfrm>
                            <a:off x="1797" y="0"/>
                            <a:ext cx="6141267" cy="3743604"/>
                            <a:chOff x="0" y="0"/>
                            <a:chExt cx="6141267" cy="3743604"/>
                          </a:xfrm>
                        </wpg:grpSpPr>
                        <wpg:grpSp>
                          <wpg:cNvPr id="56" name="Group 56"/>
                          <wpg:cNvGrpSpPr/>
                          <wpg:grpSpPr>
                            <a:xfrm>
                              <a:off x="0" y="0"/>
                              <a:ext cx="6141267" cy="3743604"/>
                              <a:chOff x="0" y="0"/>
                              <a:chExt cx="6141267" cy="3743604"/>
                            </a:xfrm>
                          </wpg:grpSpPr>
                          <wpg:grpSp>
                            <wpg:cNvPr id="54" name="Group 54"/>
                            <wpg:cNvGrpSpPr/>
                            <wpg:grpSpPr>
                              <a:xfrm>
                                <a:off x="0" y="0"/>
                                <a:ext cx="6141085" cy="3743325"/>
                                <a:chOff x="0" y="0"/>
                                <a:chExt cx="6141085" cy="3743325"/>
                              </a:xfrm>
                            </wpg:grpSpPr>
                            <wpg:grpSp>
                              <wpg:cNvPr id="47" name="Group 47"/>
                              <wpg:cNvGrpSpPr/>
                              <wpg:grpSpPr>
                                <a:xfrm>
                                  <a:off x="0" y="0"/>
                                  <a:ext cx="3981450" cy="3743325"/>
                                  <a:chOff x="0" y="0"/>
                                  <a:chExt cx="3981450" cy="3743325"/>
                                </a:xfrm>
                              </wpg:grpSpPr>
                              <wpg:grpSp>
                                <wpg:cNvPr id="45" name="Group 45"/>
                                <wpg:cNvGrpSpPr/>
                                <wpg:grpSpPr>
                                  <a:xfrm>
                                    <a:off x="0" y="0"/>
                                    <a:ext cx="3981450" cy="2593237"/>
                                    <a:chOff x="9525" y="0"/>
                                    <a:chExt cx="3981786" cy="2593237"/>
                                  </a:xfrm>
                                </wpg:grpSpPr>
                                <pic:pic xmlns:pic="http://schemas.openxmlformats.org/drawingml/2006/picture">
                                  <pic:nvPicPr>
                                    <pic:cNvPr id="12" name="Picture 12" descr="Game Openings are Important, or the First 300 Seconds of ..."/>
                                    <pic:cNvPicPr>
                                      <a:picLocks noChangeAspect="1"/>
                                    </pic:cNvPicPr>
                                  </pic:nvPicPr>
                                  <pic:blipFill rotWithShape="1">
                                    <a:blip r:embed="rId24" cstate="print">
                                      <a:extLst>
                                        <a:ext uri="{28A0092B-C50C-407E-A947-70E740481C1C}">
                                          <a14:useLocalDpi xmlns:a14="http://schemas.microsoft.com/office/drawing/2010/main" val="0"/>
                                        </a:ext>
                                      </a:extLst>
                                    </a:blip>
                                    <a:srcRect l="21875" r="21875"/>
                                    <a:stretch/>
                                  </pic:blipFill>
                                  <pic:spPr bwMode="auto">
                                    <a:xfrm>
                                      <a:off x="9525" y="0"/>
                                      <a:ext cx="2159635" cy="2159635"/>
                                    </a:xfrm>
                                    <a:prstGeom prst="rect">
                                      <a:avLst/>
                                    </a:prstGeom>
                                    <a:ln w="19050" cap="sq">
                                      <a:solidFill>
                                        <a:srgbClr val="000000"/>
                                      </a:solidFill>
                                      <a:miter lim="800000"/>
                                    </a:ln>
                                    <a:effectLst/>
                                    <a:extLst>
                                      <a:ext uri="{53640926-AAD7-44D8-BBD7-CCE9431645EC}">
                                        <a14:shadowObscured xmlns:a14="http://schemas.microsoft.com/office/drawing/2010/main"/>
                                      </a:ext>
                                    </a:extLst>
                                  </pic:spPr>
                                </pic:pic>
                                <wps:wsp>
                                  <wps:cNvPr id="38" name="Text Box 38"/>
                                  <wps:cNvSpPr txBox="1"/>
                                  <wps:spPr>
                                    <a:xfrm>
                                      <a:off x="2162175" y="0"/>
                                      <a:ext cx="1829136" cy="2160000"/>
                                    </a:xfrm>
                                    <a:prstGeom prst="rect">
                                      <a:avLst/>
                                    </a:prstGeom>
                                    <a:noFill/>
                                    <a:ln w="6350">
                                      <a:noFill/>
                                    </a:ln>
                                  </wps:spPr>
                                  <wps:txbx>
                                    <w:txbxContent>
                                      <w:p w14:paraId="3645CDAE" w14:textId="6EDEDBD9" w:rsidR="0031621E" w:rsidRPr="00326931" w:rsidRDefault="0031621E" w:rsidP="00326931">
                                        <w:pPr>
                                          <w:spacing w:after="0"/>
                                          <w:jc w:val="center"/>
                                          <w:rPr>
                                            <w:rFonts w:ascii="Ubuntu" w:hAnsi="Ubuntu"/>
                                            <w:sz w:val="180"/>
                                            <w:szCs w:val="200"/>
                                          </w:rPr>
                                        </w:pPr>
                                        <w:r w:rsidRPr="00326931">
                                          <w:rPr>
                                            <w:rFonts w:ascii="Ubuntu" w:hAnsi="Ubuntu"/>
                                            <w:sz w:val="180"/>
                                            <w:szCs w:val="20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0" name="Picture 40" descr="Fox News Uses 'BioShock Infinite' Logo, Ken Levine Calls ..."/>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447712" y="1952625"/>
                                      <a:ext cx="1260106" cy="640612"/>
                                    </a:xfrm>
                                    <a:prstGeom prst="rect">
                                      <a:avLst/>
                                    </a:prstGeom>
                                    <a:noFill/>
                                    <a:ln>
                                      <a:noFill/>
                                    </a:ln>
                                    <a:effectLst>
                                      <a:outerShdw blurRad="63500" sx="102000" sy="102000" algn="ctr" rotWithShape="0">
                                        <a:prstClr val="black">
                                          <a:alpha val="40000"/>
                                        </a:prstClr>
                                      </a:outerShdw>
                                    </a:effectLst>
                                  </pic:spPr>
                                </pic:pic>
                              </wpg:grpSp>
                              <wps:wsp>
                                <wps:cNvPr id="46" name="Text Box 46"/>
                                <wps:cNvSpPr txBox="1"/>
                                <wps:spPr>
                                  <a:xfrm>
                                    <a:off x="0" y="2161896"/>
                                    <a:ext cx="2159817" cy="1581429"/>
                                  </a:xfrm>
                                  <a:prstGeom prst="rect">
                                    <a:avLst/>
                                  </a:prstGeom>
                                  <a:noFill/>
                                  <a:ln w="6350">
                                    <a:noFill/>
                                  </a:ln>
                                </wps:spPr>
                                <wps:txbx>
                                  <w:txbxContent>
                                    <w:p w14:paraId="434FFBD9" w14:textId="77777777" w:rsidR="0031621E" w:rsidRDefault="0031621E" w:rsidP="00231EFC">
                                      <w:pPr>
                                        <w:spacing w:after="0"/>
                                        <w:jc w:val="center"/>
                                        <w:rPr>
                                          <w:rFonts w:ascii="Ubuntu" w:hAnsi="Ubuntu"/>
                                          <w:b/>
                                          <w:bCs/>
                                          <w:szCs w:val="20"/>
                                        </w:rPr>
                                      </w:pPr>
                                      <w:r w:rsidRPr="00231EFC">
                                        <w:rPr>
                                          <w:rFonts w:ascii="Ubuntu" w:hAnsi="Ubuntu"/>
                                          <w:b/>
                                          <w:bCs/>
                                          <w:szCs w:val="20"/>
                                        </w:rPr>
                                        <w:t>Bioshock Infinite Opening</w:t>
                                      </w:r>
                                    </w:p>
                                    <w:p w14:paraId="5980E34B" w14:textId="00FC6932" w:rsidR="0031621E" w:rsidRPr="00231EFC" w:rsidRDefault="0031621E" w:rsidP="00231EFC">
                                      <w:pPr>
                                        <w:spacing w:after="0"/>
                                        <w:jc w:val="center"/>
                                        <w:rPr>
                                          <w:rFonts w:ascii="Ubuntu" w:hAnsi="Ubuntu"/>
                                          <w:szCs w:val="20"/>
                                        </w:rPr>
                                      </w:pPr>
                                      <w:r w:rsidRPr="00231EFC">
                                        <w:rPr>
                                          <w:rFonts w:ascii="Ubuntu" w:hAnsi="Ubuntu"/>
                                          <w:szCs w:val="20"/>
                                        </w:rPr>
                                        <w:t xml:space="preserve">Player arrives at an isolated island and gets transported to </w:t>
                                      </w:r>
                                      <w:r>
                                        <w:rPr>
                                          <w:rFonts w:ascii="Ubuntu" w:hAnsi="Ubuntu"/>
                                          <w:szCs w:val="20"/>
                                        </w:rPr>
                                        <w:t>a different, unusual</w:t>
                                      </w:r>
                                      <w:r w:rsidRPr="00231EFC">
                                        <w:rPr>
                                          <w:rFonts w:ascii="Ubuntu" w:hAnsi="Ubuntu"/>
                                          <w:szCs w:val="20"/>
                                        </w:rPr>
                                        <w:t xml:space="preserve"> pl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53" name="Picture 53" descr="uncharted 4:parkour extremo!! #2 - YouTube"/>
                                <pic:cNvPicPr>
                                  <a:picLocks noChangeAspect="1"/>
                                </pic:cNvPicPr>
                              </pic:nvPicPr>
                              <pic:blipFill rotWithShape="1">
                                <a:blip r:embed="rId26" cstate="print">
                                  <a:extLst>
                                    <a:ext uri="{28A0092B-C50C-407E-A947-70E740481C1C}">
                                      <a14:useLocalDpi xmlns:a14="http://schemas.microsoft.com/office/drawing/2010/main" val="0"/>
                                    </a:ext>
                                  </a:extLst>
                                </a:blip>
                                <a:srcRect l="21875" r="21875"/>
                                <a:stretch/>
                              </pic:blipFill>
                              <pic:spPr bwMode="auto">
                                <a:xfrm>
                                  <a:off x="3981450" y="0"/>
                                  <a:ext cx="2159635" cy="2159635"/>
                                </a:xfrm>
                                <a:prstGeom prst="rect">
                                  <a:avLst/>
                                </a:prstGeom>
                                <a:ln w="19050" cap="sq">
                                  <a:solidFill>
                                    <a:srgbClr val="000000"/>
                                  </a:solidFill>
                                  <a:miter lim="800000"/>
                                </a:ln>
                                <a:effectLst>
                                  <a:outerShdw blurRad="57150" dist="50800" dir="2700000" algn="tl" rotWithShape="0">
                                    <a:srgbClr val="000000">
                                      <a:alpha val="40000"/>
                                    </a:srgbClr>
                                  </a:outerShdw>
                                </a:effectLst>
                                <a:extLst>
                                  <a:ext uri="{53640926-AAD7-44D8-BBD7-CCE9431645EC}">
                                    <a14:shadowObscured xmlns:a14="http://schemas.microsoft.com/office/drawing/2010/main"/>
                                  </a:ext>
                                </a:extLst>
                              </pic:spPr>
                            </pic:pic>
                          </wpg:grpSp>
                          <wps:wsp>
                            <wps:cNvPr id="55" name="Text Box 55"/>
                            <wps:cNvSpPr txBox="1"/>
                            <wps:spPr>
                              <a:xfrm>
                                <a:off x="3981450" y="2162175"/>
                                <a:ext cx="2159817" cy="1581429"/>
                              </a:xfrm>
                              <a:prstGeom prst="rect">
                                <a:avLst/>
                              </a:prstGeom>
                              <a:noFill/>
                              <a:ln w="6350">
                                <a:noFill/>
                              </a:ln>
                            </wps:spPr>
                            <wps:txbx>
                              <w:txbxContent>
                                <w:p w14:paraId="415B8D3F" w14:textId="2ABF3300" w:rsidR="0031621E" w:rsidRDefault="0031621E" w:rsidP="002A48AD">
                                  <w:pPr>
                                    <w:spacing w:after="0"/>
                                    <w:jc w:val="center"/>
                                    <w:rPr>
                                      <w:rFonts w:ascii="Ubuntu" w:hAnsi="Ubuntu"/>
                                      <w:b/>
                                      <w:bCs/>
                                      <w:szCs w:val="20"/>
                                    </w:rPr>
                                  </w:pPr>
                                  <w:r>
                                    <w:rPr>
                                      <w:rFonts w:ascii="Ubuntu" w:hAnsi="Ubuntu"/>
                                      <w:b/>
                                      <w:bCs/>
                                      <w:szCs w:val="20"/>
                                    </w:rPr>
                                    <w:t>Uncharted 4 Platforming</w:t>
                                  </w:r>
                                </w:p>
                                <w:p w14:paraId="70467B55" w14:textId="79D680F3" w:rsidR="0031621E" w:rsidRPr="00231EFC" w:rsidRDefault="0031621E" w:rsidP="002A48AD">
                                  <w:pPr>
                                    <w:spacing w:after="0"/>
                                    <w:jc w:val="center"/>
                                    <w:rPr>
                                      <w:rFonts w:ascii="Ubuntu" w:hAnsi="Ubuntu"/>
                                      <w:szCs w:val="20"/>
                                    </w:rPr>
                                  </w:pPr>
                                  <w:r w:rsidRPr="00231EFC">
                                    <w:rPr>
                                      <w:rFonts w:ascii="Ubuntu" w:hAnsi="Ubuntu"/>
                                      <w:szCs w:val="20"/>
                                    </w:rPr>
                                    <w:t xml:space="preserve">Player </w:t>
                                  </w:r>
                                  <w:r>
                                    <w:rPr>
                                      <w:rFonts w:ascii="Ubuntu" w:hAnsi="Ubuntu"/>
                                      <w:szCs w:val="20"/>
                                    </w:rPr>
                                    <w:t xml:space="preserve">must jump platforms and complete platforming / parkour challeng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57" name="Picture 57"/>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4057650" y="1924050"/>
                              <a:ext cx="1987550" cy="600075"/>
                            </a:xfrm>
                            <a:prstGeom prst="rect">
                              <a:avLst/>
                            </a:prstGeom>
                            <a:noFill/>
                            <a:ln>
                              <a:noFill/>
                            </a:ln>
                            <a:effectLst>
                              <a:outerShdw blurRad="63500" sx="102000" sy="102000" algn="ctr" rotWithShape="0">
                                <a:prstClr val="black">
                                  <a:alpha val="40000"/>
                                </a:prstClr>
                              </a:outerShdw>
                            </a:effectLst>
                          </pic:spPr>
                        </pic:pic>
                      </wpg:grpSp>
                      <wps:wsp>
                        <wps:cNvPr id="2" name="Text Box 2"/>
                        <wps:cNvSpPr txBox="1"/>
                        <wps:spPr>
                          <a:xfrm>
                            <a:off x="0" y="3436294"/>
                            <a:ext cx="6141085" cy="250825"/>
                          </a:xfrm>
                          <a:prstGeom prst="rect">
                            <a:avLst/>
                          </a:prstGeom>
                          <a:solidFill>
                            <a:prstClr val="white"/>
                          </a:solidFill>
                          <a:ln>
                            <a:noFill/>
                          </a:ln>
                        </wps:spPr>
                        <wps:txbx>
                          <w:txbxContent>
                            <w:p w14:paraId="33C9111E" w14:textId="690C60D3" w:rsidR="0031621E" w:rsidRPr="001024AB" w:rsidRDefault="0031621E" w:rsidP="000453DF">
                              <w:pPr>
                                <w:pStyle w:val="Caption"/>
                                <w:jc w:val="left"/>
                                <w:rPr>
                                  <w:rFonts w:eastAsiaTheme="majorEastAsia" w:cstheme="majorBidi"/>
                                  <w:b/>
                                  <w:noProof/>
                                  <w:color w:val="2F5496" w:themeColor="accent1" w:themeShade="BF"/>
                                  <w:sz w:val="26"/>
                                  <w:szCs w:val="26"/>
                                </w:rPr>
                              </w:pPr>
                              <w:r>
                                <w:t xml:space="preserve">           Figure </w:t>
                              </w:r>
                              <w:r w:rsidR="00C17C55">
                                <w:fldChar w:fldCharType="begin"/>
                              </w:r>
                              <w:r w:rsidR="00C17C55">
                                <w:instrText xml:space="preserve"> SEQ Figure \* ARABIC </w:instrText>
                              </w:r>
                              <w:r w:rsidR="00C17C55">
                                <w:fldChar w:fldCharType="separate"/>
                              </w:r>
                              <w:r w:rsidR="004F43F6">
                                <w:rPr>
                                  <w:noProof/>
                                </w:rPr>
                                <w:t>8</w:t>
                              </w:r>
                              <w:r w:rsidR="00C17C55">
                                <w:rPr>
                                  <w:noProof/>
                                </w:rPr>
                                <w:fldChar w:fldCharType="end"/>
                              </w:r>
                              <w:r>
                                <w:t xml:space="preserve"> - Eq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EB3A11B" id="Group 3" o:spid="_x0000_s1050" style="position:absolute;margin-left:-4.25pt;margin-top:3.1pt;width:483.7pt;height:294.75pt;z-index:251702272" coordsize="61430,3743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">
                <v:group id="Group 58" o:spid="_x0000_s1051" style="position:absolute;left:17;width:61413;height:37436" coordsize="61412,37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56" o:spid="_x0000_s1052" style="position:absolute;width:61412;height:37436" coordsize="61412,37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group id="Group 54" o:spid="_x0000_s1053" style="position:absolute;width:61410;height:37433" coordsize="61410,37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group id="Group 47" o:spid="_x0000_s1054" style="position:absolute;width:39814;height:37433" coordsize="39814,37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group id="Group 45" o:spid="_x0000_s1055" style="position:absolute;width:39814;height:25932" coordorigin="95" coordsize="39817,2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Picture 12" o:spid="_x0000_s1056" type="#_x0000_t75" alt="Game Openings are Important, or the First 300 Seconds of ..." style="position:absolute;left:95;width:21596;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" stroked="t" strokeweight="1.5pt">
                            <v:stroke endcap="square"/>
                            <v:imagedata r:id="rId28" o:title="Game Openings are Important, or the First 300 Seconds of .." cropleft=".21875" cropright=".21875"/>
                            <v:path arrowok="t"/>
                          </v:shape>
                          <v:shape id="Text Box 38" o:spid="_x0000_s1057" type="#_x0000_t202" style="position:absolute;left:21621;width:18292;height:2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" filled="f" stroked="f" strokeweight=".5pt">
                            <v:textbox>
                              <w:txbxContent>
                                <w:p w14:paraId="3645CDAE" w14:textId="6EDEDBD9" w:rsidR="0031621E" w:rsidRPr="00326931" w:rsidRDefault="0031621E" w:rsidP="00326931">
                                  <w:pPr>
                                    <w:spacing w:after="0"/>
                                    <w:jc w:val="center"/>
                                    <w:rPr>
                                      <w:rFonts w:ascii="Ubuntu" w:hAnsi="Ubuntu"/>
                                      <w:sz w:val="180"/>
                                      <w:szCs w:val="200"/>
                                    </w:rPr>
                                  </w:pPr>
                                  <w:r w:rsidRPr="00326931">
                                    <w:rPr>
                                      <w:rFonts w:ascii="Ubuntu" w:hAnsi="Ubuntu"/>
                                      <w:sz w:val="180"/>
                                      <w:szCs w:val="200"/>
                                    </w:rPr>
                                    <w:t>+</w:t>
                                  </w:r>
                                </w:p>
                              </w:txbxContent>
                            </v:textbox>
                          </v:shape>
                          <v:shape id="Picture 40" o:spid="_x0000_s1058" type="#_x0000_t75" alt="Fox News Uses 'BioShock Infinite' Logo, Ken Levine Calls ..." style="position:absolute;left:4477;top:19526;width:12601;height:6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">
                            <v:imagedata r:id="rId29" o:title="Fox News Uses 'BioShock Infinite' Logo, Ken Levine Calls .."/>
                            <v:shadow on="t" type="perspective" color="black" opacity="26214f" offset="0,0" matrix="66847f,,,66847f"/>
                          </v:shape>
                        </v:group>
                        <v:shape id="Text Box 46" o:spid="_x0000_s1059" type="#_x0000_t202" style="position:absolute;top:21618;width:21598;height:15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" filled="f" stroked="f" strokeweight=".5pt">
                          <v:textbox>
                            <w:txbxContent>
                              <w:p w14:paraId="434FFBD9" w14:textId="77777777" w:rsidR="0031621E" w:rsidRDefault="0031621E" w:rsidP="00231EFC">
                                <w:pPr>
                                  <w:spacing w:after="0"/>
                                  <w:jc w:val="center"/>
                                  <w:rPr>
                                    <w:rFonts w:ascii="Ubuntu" w:hAnsi="Ubuntu"/>
                                    <w:b/>
                                    <w:bCs/>
                                    <w:szCs w:val="20"/>
                                  </w:rPr>
                                </w:pPr>
                                <w:r w:rsidRPr="00231EFC">
                                  <w:rPr>
                                    <w:rFonts w:ascii="Ubuntu" w:hAnsi="Ubuntu"/>
                                    <w:b/>
                                    <w:bCs/>
                                    <w:szCs w:val="20"/>
                                  </w:rPr>
                                  <w:t>Bioshock Infinite Opening</w:t>
                                </w:r>
                              </w:p>
                              <w:p w14:paraId="5980E34B" w14:textId="00FC6932" w:rsidR="0031621E" w:rsidRPr="00231EFC" w:rsidRDefault="0031621E" w:rsidP="00231EFC">
                                <w:pPr>
                                  <w:spacing w:after="0"/>
                                  <w:jc w:val="center"/>
                                  <w:rPr>
                                    <w:rFonts w:ascii="Ubuntu" w:hAnsi="Ubuntu"/>
                                    <w:szCs w:val="20"/>
                                  </w:rPr>
                                </w:pPr>
                                <w:r w:rsidRPr="00231EFC">
                                  <w:rPr>
                                    <w:rFonts w:ascii="Ubuntu" w:hAnsi="Ubuntu"/>
                                    <w:szCs w:val="20"/>
                                  </w:rPr>
                                  <w:t xml:space="preserve">Player arrives at an isolated island and gets transported to </w:t>
                                </w:r>
                                <w:r>
                                  <w:rPr>
                                    <w:rFonts w:ascii="Ubuntu" w:hAnsi="Ubuntu"/>
                                    <w:szCs w:val="20"/>
                                  </w:rPr>
                                  <w:t>a different, unusual</w:t>
                                </w:r>
                                <w:r w:rsidRPr="00231EFC">
                                  <w:rPr>
                                    <w:rFonts w:ascii="Ubuntu" w:hAnsi="Ubuntu"/>
                                    <w:szCs w:val="20"/>
                                  </w:rPr>
                                  <w:t xml:space="preserve"> place.</w:t>
                                </w:r>
                              </w:p>
                            </w:txbxContent>
                          </v:textbox>
                        </v:shape>
                      </v:group>
                      <v:shape id="Picture 53" o:spid="_x0000_s1060" type="#_x0000_t75" alt="uncharted 4:parkour extremo!! #2 - YouTube" style="position:absolute;left:39814;width:21596;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" stroked="t" strokeweight="1.5pt">
                        <v:stroke endcap="square"/>
                        <v:imagedata r:id="rId30" o:title="parkour extremo!! #2 - YouTube" cropleft=".21875" cropright=".21875"/>
                        <v:shadow on="t" color="black" opacity="26214f" origin="-.5,-.5" offset=".99781mm,.99781mm"/>
                        <v:path arrowok="t"/>
                      </v:shape>
                    </v:group>
                    <v:shape id="Text Box 55" o:spid="_x0000_s1061" type="#_x0000_t202" style="position:absolute;left:39814;top:21621;width:21598;height:15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" filled="f" stroked="f" strokeweight=".5pt">
                      <v:textbox>
                        <w:txbxContent>
                          <w:p w14:paraId="415B8D3F" w14:textId="2ABF3300" w:rsidR="0031621E" w:rsidRDefault="0031621E" w:rsidP="002A48AD">
                            <w:pPr>
                              <w:spacing w:after="0"/>
                              <w:jc w:val="center"/>
                              <w:rPr>
                                <w:rFonts w:ascii="Ubuntu" w:hAnsi="Ubuntu"/>
                                <w:b/>
                                <w:bCs/>
                                <w:szCs w:val="20"/>
                              </w:rPr>
                            </w:pPr>
                            <w:r>
                              <w:rPr>
                                <w:rFonts w:ascii="Ubuntu" w:hAnsi="Ubuntu"/>
                                <w:b/>
                                <w:bCs/>
                                <w:szCs w:val="20"/>
                              </w:rPr>
                              <w:t>Uncharted 4 Platforming</w:t>
                            </w:r>
                          </w:p>
                          <w:p w14:paraId="70467B55" w14:textId="79D680F3" w:rsidR="0031621E" w:rsidRPr="00231EFC" w:rsidRDefault="0031621E" w:rsidP="002A48AD">
                            <w:pPr>
                              <w:spacing w:after="0"/>
                              <w:jc w:val="center"/>
                              <w:rPr>
                                <w:rFonts w:ascii="Ubuntu" w:hAnsi="Ubuntu"/>
                                <w:szCs w:val="20"/>
                              </w:rPr>
                            </w:pPr>
                            <w:r w:rsidRPr="00231EFC">
                              <w:rPr>
                                <w:rFonts w:ascii="Ubuntu" w:hAnsi="Ubuntu"/>
                                <w:szCs w:val="20"/>
                              </w:rPr>
                              <w:t xml:space="preserve">Player </w:t>
                            </w:r>
                            <w:r>
                              <w:rPr>
                                <w:rFonts w:ascii="Ubuntu" w:hAnsi="Ubuntu"/>
                                <w:szCs w:val="20"/>
                              </w:rPr>
                              <w:t xml:space="preserve">must jump platforms and complete platforming / parkour challenges </w:t>
                            </w:r>
                          </w:p>
                        </w:txbxContent>
                      </v:textbox>
                    </v:shape>
                  </v:group>
                  <v:shape id="Picture 57" o:spid="_x0000_s1062" type="#_x0000_t75" style="position:absolute;left:40576;top:19240;width:19876;height:6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">
                    <v:imagedata r:id="rId31" o:title=""/>
                    <v:shadow on="t" type="perspective" color="black" opacity="26214f" offset="0,0" matrix="66847f,,,66847f"/>
                  </v:shape>
                </v:group>
                <v:shape id="Text Box 2" o:spid="_x0000_s1063" type="#_x0000_t202" style="position:absolute;top:34362;width:61410;height:2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14:paraId="33C9111E" w14:textId="690C60D3" w:rsidR="0031621E" w:rsidRPr="001024AB" w:rsidRDefault="0031621E" w:rsidP="000453DF">
                        <w:pPr>
                          <w:pStyle w:val="Caption"/>
                          <w:jc w:val="left"/>
                          <w:rPr>
                            <w:rFonts w:eastAsiaTheme="majorEastAsia" w:cstheme="majorBidi"/>
                            <w:b/>
                            <w:noProof/>
                            <w:color w:val="2F5496" w:themeColor="accent1" w:themeShade="BF"/>
                            <w:sz w:val="26"/>
                            <w:szCs w:val="26"/>
                          </w:rPr>
                        </w:pPr>
                        <w:r>
                          <w:t xml:space="preserve">           Figure </w:t>
                        </w:r>
                        <w:r w:rsidR="00C17C55">
                          <w:fldChar w:fldCharType="begin"/>
                        </w:r>
                        <w:r w:rsidR="00C17C55">
                          <w:instrText xml:space="preserve"> SEQ Figure \* ARABIC </w:instrText>
                        </w:r>
                        <w:r w:rsidR="00C17C55">
                          <w:fldChar w:fldCharType="separate"/>
                        </w:r>
                        <w:r w:rsidR="004F43F6">
                          <w:rPr>
                            <w:noProof/>
                          </w:rPr>
                          <w:t>8</w:t>
                        </w:r>
                        <w:r w:rsidR="00C17C55">
                          <w:rPr>
                            <w:noProof/>
                          </w:rPr>
                          <w:fldChar w:fldCharType="end"/>
                        </w:r>
                        <w:r>
                          <w:t xml:space="preserve"> - Equation</w:t>
                        </w:r>
                      </w:p>
                    </w:txbxContent>
                  </v:textbox>
                </v:shape>
              </v:group>
            </w:pict>
          </mc:Fallback>
        </mc:AlternateContent>
      </w:r>
    </w:p>
    <w:p w14:paraId="03635F5C" w14:textId="144506AA" w:rsidR="00326931" w:rsidRDefault="00326931">
      <w:pPr>
        <w:rPr>
          <w:rFonts w:eastAsiaTheme="majorEastAsia" w:cstheme="majorBidi"/>
          <w:b/>
          <w:color w:val="2F5496" w:themeColor="accent1" w:themeShade="BF"/>
          <w:sz w:val="26"/>
          <w:szCs w:val="26"/>
        </w:rPr>
      </w:pPr>
      <w:r>
        <w:rPr>
          <w:rFonts w:eastAsiaTheme="majorEastAsia" w:cstheme="majorBidi"/>
          <w:b/>
          <w:color w:val="2F5496" w:themeColor="accent1" w:themeShade="BF"/>
          <w:sz w:val="26"/>
          <w:szCs w:val="26"/>
        </w:rPr>
        <w:br w:type="page"/>
      </w:r>
    </w:p>
    <w:p w14:paraId="1A4AF89B" w14:textId="35CE24D7" w:rsidR="00ED3C10" w:rsidRDefault="0041325A" w:rsidP="006503FE">
      <w:pPr>
        <w:pStyle w:val="Heading2"/>
      </w:pPr>
      <w:bookmarkStart w:id="20" w:name="_Level_Rules_(Sieve)"/>
      <w:bookmarkStart w:id="21" w:name="_Toc61781484"/>
      <w:bookmarkEnd w:id="20"/>
      <w:r>
        <w:lastRenderedPageBreak/>
        <w:t>Level Rules (Sieve)</w:t>
      </w:r>
      <w:bookmarkEnd w:id="21"/>
    </w:p>
    <w:p w14:paraId="38F7EDD6" w14:textId="5F555A18" w:rsidR="006503FE" w:rsidRDefault="006503FE" w:rsidP="006503FE">
      <w:r>
        <w:t xml:space="preserve">Below are a set of rules the level must follow. If the level does not follow all these rules, it must be discarded. This is for the level to follow the same narrative and feel as if it belongs with the other levels </w:t>
      </w:r>
      <w:r w:rsidR="0049640F">
        <w:t xml:space="preserve">included in the final game </w:t>
      </w:r>
      <w:r>
        <w:t xml:space="preserve">and with different </w:t>
      </w:r>
      <w:r w:rsidR="0049640F">
        <w:t>regions</w:t>
      </w:r>
      <w:r>
        <w:t xml:space="preserve"> of the level itsel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30352E" w14:paraId="5DDEBBB5" w14:textId="77777777" w:rsidTr="00F029C0">
        <w:trPr>
          <w:trHeight w:val="113"/>
        </w:trPr>
        <w:tc>
          <w:tcPr>
            <w:tcW w:w="4814" w:type="dxa"/>
          </w:tcPr>
          <w:p w14:paraId="4AD86033" w14:textId="77777777" w:rsidR="0030352E" w:rsidRDefault="00F029C0" w:rsidP="0030352E">
            <w:pPr>
              <w:pStyle w:val="ListParagraph"/>
              <w:numPr>
                <w:ilvl w:val="0"/>
                <w:numId w:val="5"/>
              </w:numPr>
            </w:pPr>
            <w:r>
              <w:t>The player has at least three and a maximum of four minutes from starting the level to escape.</w:t>
            </w:r>
          </w:p>
          <w:p w14:paraId="72304A00" w14:textId="03D740BA" w:rsidR="009D1EF1" w:rsidRDefault="009D1EF1" w:rsidP="0030352E">
            <w:pPr>
              <w:pStyle w:val="ListParagraph"/>
              <w:numPr>
                <w:ilvl w:val="0"/>
                <w:numId w:val="5"/>
              </w:numPr>
            </w:pPr>
            <w:r>
              <w:t xml:space="preserve">Escaping the </w:t>
            </w:r>
            <w:r w:rsidR="004F1E28">
              <w:t>other side</w:t>
            </w:r>
            <w:r>
              <w:t xml:space="preserve"> must </w:t>
            </w:r>
            <w:r w:rsidR="001E7528">
              <w:t>require the player to complete a challenge</w:t>
            </w:r>
          </w:p>
          <w:p w14:paraId="130F6DD9" w14:textId="533CECB4" w:rsidR="009D1EF1" w:rsidRDefault="009D1EF1" w:rsidP="0030352E">
            <w:pPr>
              <w:pStyle w:val="ListParagraph"/>
              <w:numPr>
                <w:ilvl w:val="0"/>
                <w:numId w:val="5"/>
              </w:numPr>
            </w:pPr>
            <w:r>
              <w:t xml:space="preserve">The player must be able to use different items to break into the cabin. These items must be spread out enough </w:t>
            </w:r>
            <w:r w:rsidR="005C3434">
              <w:t>to give the illusion that the player stumbled across an unintended item.</w:t>
            </w:r>
          </w:p>
        </w:tc>
        <w:tc>
          <w:tcPr>
            <w:tcW w:w="4815" w:type="dxa"/>
          </w:tcPr>
          <w:p w14:paraId="3567DAF5" w14:textId="2C84630D" w:rsidR="009D1EF1" w:rsidRDefault="009D1EF1" w:rsidP="009D1EF1">
            <w:pPr>
              <w:pStyle w:val="ListParagraph"/>
              <w:numPr>
                <w:ilvl w:val="0"/>
                <w:numId w:val="5"/>
              </w:numPr>
            </w:pPr>
            <w:r>
              <w:t xml:space="preserve">The level must contain </w:t>
            </w:r>
            <w:r w:rsidR="0060387E">
              <w:t>several</w:t>
            </w:r>
            <w:r>
              <w:t xml:space="preserve"> physics objects the player can interact wit</w:t>
            </w:r>
            <w:r w:rsidR="000453DF">
              <w:t>h</w:t>
            </w:r>
            <w:r>
              <w:t>.</w:t>
            </w:r>
          </w:p>
          <w:p w14:paraId="4781EBB8" w14:textId="0B37E32B" w:rsidR="009D1EF1" w:rsidRDefault="00326E95" w:rsidP="009D1EF1">
            <w:pPr>
              <w:pStyle w:val="ListParagraph"/>
              <w:numPr>
                <w:ilvl w:val="0"/>
                <w:numId w:val="5"/>
              </w:numPr>
            </w:pPr>
            <w:r>
              <w:t>Cinematic</w:t>
            </w:r>
            <w:r w:rsidR="009D1EF1">
              <w:t xml:space="preserve">s must not be longer than 10 seconds at a time to keep the player engaged. </w:t>
            </w:r>
          </w:p>
          <w:p w14:paraId="51F5CDA3" w14:textId="2B55AFEB" w:rsidR="00BF445E" w:rsidRDefault="00BF445E" w:rsidP="009D1EF1">
            <w:pPr>
              <w:pStyle w:val="ListParagraph"/>
              <w:numPr>
                <w:ilvl w:val="0"/>
                <w:numId w:val="5"/>
              </w:numPr>
            </w:pPr>
            <w:r>
              <w:t xml:space="preserve">The player should have safe points around the level where they </w:t>
            </w:r>
            <w:r w:rsidR="000453DF">
              <w:t>will not be in danger – Where the player could save &amp; quit the game</w:t>
            </w:r>
            <w:r w:rsidR="00EC5628">
              <w:t xml:space="preserve"> or where they will be reset to if they die.</w:t>
            </w:r>
          </w:p>
        </w:tc>
      </w:tr>
    </w:tbl>
    <w:p w14:paraId="46A63C5A" w14:textId="14200B0B" w:rsidR="002751F0" w:rsidRPr="00CE1F0C" w:rsidRDefault="002751F0" w:rsidP="00CE1F0C">
      <w:pPr>
        <w:pStyle w:val="Heading2"/>
      </w:pPr>
      <w:bookmarkStart w:id="22" w:name="_Pillars"/>
      <w:bookmarkEnd w:id="22"/>
      <w:r>
        <w:br w:type="page"/>
      </w:r>
    </w:p>
    <w:p w14:paraId="6012EED4" w14:textId="79A8D143" w:rsidR="004D4453" w:rsidRDefault="002751F0" w:rsidP="0031621E">
      <w:pPr>
        <w:pStyle w:val="Heading1"/>
      </w:pPr>
      <w:bookmarkStart w:id="23" w:name="_Toc61781485"/>
      <w:r>
        <w:lastRenderedPageBreak/>
        <w:t>Level Design</w:t>
      </w:r>
      <w:bookmarkEnd w:id="23"/>
    </w:p>
    <w:p w14:paraId="1179BC80" w14:textId="7092957A" w:rsidR="002751F0" w:rsidRDefault="002751F0" w:rsidP="002751F0">
      <w:pPr>
        <w:pStyle w:val="Heading2"/>
      </w:pPr>
      <w:bookmarkStart w:id="24" w:name="_Level_Flow_Diagram"/>
      <w:bookmarkStart w:id="25" w:name="_Toc61781486"/>
      <w:bookmarkEnd w:id="24"/>
      <w:r>
        <w:t>Level Flow Diagram</w:t>
      </w:r>
      <w:bookmarkEnd w:id="25"/>
    </w:p>
    <w:p w14:paraId="549FD3F7" w14:textId="36396D3B" w:rsidR="008577A3" w:rsidRDefault="00E667D2" w:rsidP="008577A3">
      <w:r>
        <w:rPr>
          <w:noProof/>
        </w:rPr>
        <mc:AlternateContent>
          <mc:Choice Requires="wpg">
            <w:drawing>
              <wp:anchor distT="0" distB="0" distL="114300" distR="114300" simplePos="0" relativeHeight="251709440" behindDoc="0" locked="0" layoutInCell="1" allowOverlap="1" wp14:anchorId="037570B3" wp14:editId="7CF6AEEB">
                <wp:simplePos x="0" y="0"/>
                <wp:positionH relativeFrom="column">
                  <wp:posOffset>13335</wp:posOffset>
                </wp:positionH>
                <wp:positionV relativeFrom="paragraph">
                  <wp:posOffset>636905</wp:posOffset>
                </wp:positionV>
                <wp:extent cx="6096000" cy="3007995"/>
                <wp:effectExtent l="0" t="0" r="0" b="1905"/>
                <wp:wrapSquare wrapText="bothSides"/>
                <wp:docPr id="43" name="Group 43"/>
                <wp:cNvGraphicFramePr/>
                <a:graphic xmlns:a="http://schemas.openxmlformats.org/drawingml/2006/main">
                  <a:graphicData uri="http://schemas.microsoft.com/office/word/2010/wordprocessingGroup">
                    <wpg:wgp>
                      <wpg:cNvGrpSpPr/>
                      <wpg:grpSpPr>
                        <a:xfrm>
                          <a:off x="0" y="0"/>
                          <a:ext cx="6096000" cy="3007995"/>
                          <a:chOff x="-206241" y="191538"/>
                          <a:chExt cx="6645074" cy="3295469"/>
                        </a:xfrm>
                      </wpg:grpSpPr>
                      <pic:pic xmlns:pic="http://schemas.openxmlformats.org/drawingml/2006/picture">
                        <pic:nvPicPr>
                          <pic:cNvPr id="59" name="Picture 59"/>
                          <pic:cNvPicPr>
                            <a:picLocks noChangeAspect="1"/>
                          </pic:cNvPicPr>
                        </pic:nvPicPr>
                        <pic:blipFill rotWithShape="1">
                          <a:blip r:embed="rId32" cstate="print">
                            <a:extLst>
                              <a:ext uri="{28A0092B-C50C-407E-A947-70E740481C1C}">
                                <a14:useLocalDpi xmlns:a14="http://schemas.microsoft.com/office/drawing/2010/main" val="0"/>
                              </a:ext>
                            </a:extLst>
                          </a:blip>
                          <a:srcRect l="1800" t="4286" r="2249" b="7108"/>
                          <a:stretch/>
                        </pic:blipFill>
                        <pic:spPr>
                          <a:xfrm>
                            <a:off x="-206241" y="191538"/>
                            <a:ext cx="6645074" cy="3234520"/>
                          </a:xfrm>
                          <a:prstGeom prst="rect">
                            <a:avLst/>
                          </a:prstGeom>
                        </pic:spPr>
                      </pic:pic>
                      <wps:wsp>
                        <wps:cNvPr id="42" name="Text Box 42"/>
                        <wps:cNvSpPr txBox="1"/>
                        <wps:spPr>
                          <a:xfrm>
                            <a:off x="0" y="3321156"/>
                            <a:ext cx="6120765" cy="165851"/>
                          </a:xfrm>
                          <a:prstGeom prst="rect">
                            <a:avLst/>
                          </a:prstGeom>
                          <a:noFill/>
                          <a:ln>
                            <a:noFill/>
                          </a:ln>
                        </wps:spPr>
                        <wps:txbx>
                          <w:txbxContent>
                            <w:p w14:paraId="20A496C7" w14:textId="7EE28355" w:rsidR="0031621E" w:rsidRPr="00A177D8" w:rsidRDefault="0031621E" w:rsidP="00E667D2">
                              <w:pPr>
                                <w:pStyle w:val="Caption"/>
                                <w:rPr>
                                  <w:noProof/>
                                  <w:sz w:val="20"/>
                                </w:rPr>
                              </w:pPr>
                              <w:r>
                                <w:t xml:space="preserve">Figure </w:t>
                              </w:r>
                              <w:r w:rsidR="00C17C55">
                                <w:fldChar w:fldCharType="begin"/>
                              </w:r>
                              <w:r w:rsidR="00C17C55">
                                <w:instrText xml:space="preserve"> SEQ Figure \* ARABIC </w:instrText>
                              </w:r>
                              <w:r w:rsidR="00C17C55">
                                <w:fldChar w:fldCharType="separate"/>
                              </w:r>
                              <w:r w:rsidR="004F43F6">
                                <w:rPr>
                                  <w:noProof/>
                                </w:rPr>
                                <w:t>9</w:t>
                              </w:r>
                              <w:r w:rsidR="00C17C55">
                                <w:rPr>
                                  <w:noProof/>
                                </w:rPr>
                                <w:fldChar w:fldCharType="end"/>
                              </w:r>
                              <w:r>
                                <w:t xml:space="preserve"> - Level Flow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7570B3" id="Group 43" o:spid="_x0000_s1064" style="position:absolute;margin-left:1.05pt;margin-top:50.15pt;width:480pt;height:236.85pt;z-index:251709440;mso-width-relative:margin;mso-height-relative:margin" coordorigin="-2062,1915" coordsize="66450,32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">
                <v:shape id="Picture 59" o:spid="_x0000_s1065" type="#_x0000_t75" style="position:absolute;left:-2062;top:1915;width:66450;height:32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">
                  <v:imagedata r:id="rId33" o:title="" croptop="2809f" cropbottom="4658f" cropleft="1180f" cropright="1474f"/>
                </v:shape>
                <v:shape id="Text Box 42" o:spid="_x0000_s1066" type="#_x0000_t202" style="position:absolute;top:33211;width:61207;height:1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20A496C7" w14:textId="7EE28355" w:rsidR="0031621E" w:rsidRPr="00A177D8" w:rsidRDefault="0031621E" w:rsidP="00E667D2">
                        <w:pPr>
                          <w:pStyle w:val="Caption"/>
                          <w:rPr>
                            <w:noProof/>
                            <w:sz w:val="20"/>
                          </w:rPr>
                        </w:pPr>
                        <w:r>
                          <w:t xml:space="preserve">Figure </w:t>
                        </w:r>
                        <w:r w:rsidR="00C17C55">
                          <w:fldChar w:fldCharType="begin"/>
                        </w:r>
                        <w:r w:rsidR="00C17C55">
                          <w:instrText xml:space="preserve"> SEQ Figure \* ARABIC </w:instrText>
                        </w:r>
                        <w:r w:rsidR="00C17C55">
                          <w:fldChar w:fldCharType="separate"/>
                        </w:r>
                        <w:r w:rsidR="004F43F6">
                          <w:rPr>
                            <w:noProof/>
                          </w:rPr>
                          <w:t>9</w:t>
                        </w:r>
                        <w:r w:rsidR="00C17C55">
                          <w:rPr>
                            <w:noProof/>
                          </w:rPr>
                          <w:fldChar w:fldCharType="end"/>
                        </w:r>
                        <w:r>
                          <w:t xml:space="preserve"> - Level Flow Diagram</w:t>
                        </w:r>
                      </w:p>
                    </w:txbxContent>
                  </v:textbox>
                </v:shape>
                <w10:wrap type="square"/>
              </v:group>
            </w:pict>
          </mc:Fallback>
        </mc:AlternateContent>
      </w:r>
      <w:r w:rsidR="008577A3">
        <w:t xml:space="preserve">Below </w:t>
      </w:r>
      <w:r w:rsidR="000B4E68">
        <w:t xml:space="preserve">(figure </w:t>
      </w:r>
      <w:r w:rsidR="00DE3326">
        <w:t>10)</w:t>
      </w:r>
      <w:r w:rsidR="000B4E68">
        <w:t xml:space="preserve"> </w:t>
      </w:r>
      <w:r w:rsidR="008577A3">
        <w:t xml:space="preserve">is a level flow diagram, this is a visual representation of </w:t>
      </w:r>
      <w:r w:rsidR="002119F5">
        <w:t>the path the player will take</w:t>
      </w:r>
      <w:r w:rsidR="008577A3">
        <w:t xml:space="preserve"> through the level. At the end there is a split path, this </w:t>
      </w:r>
      <w:r w:rsidR="002119F5">
        <w:t xml:space="preserve">the level outcomes. The victory outcome is when the player beats the level and escapes the island. The defeat outcome is when the player dies or gets captured by the monster. </w:t>
      </w:r>
    </w:p>
    <w:p w14:paraId="17E03AC9" w14:textId="7A05265B" w:rsidR="002751F0" w:rsidRDefault="009D5457" w:rsidP="00DF500E">
      <w:pPr>
        <w:pStyle w:val="Heading2"/>
      </w:pPr>
      <w:bookmarkStart w:id="26" w:name="_Level_Bubble_Diagram"/>
      <w:bookmarkStart w:id="27" w:name="_Toc61781487"/>
      <w:bookmarkEnd w:id="26"/>
      <w:r>
        <w:t>Level Bubble Diagram</w:t>
      </w:r>
      <w:bookmarkEnd w:id="27"/>
    </w:p>
    <w:p w14:paraId="4CFA77F9" w14:textId="494910E8" w:rsidR="007F21AF" w:rsidRPr="002347FF" w:rsidRDefault="00DF500E" w:rsidP="008D2FE6">
      <w:r>
        <w:rPr>
          <w:noProof/>
        </w:rPr>
        <mc:AlternateContent>
          <mc:Choice Requires="wpg">
            <w:drawing>
              <wp:anchor distT="0" distB="0" distL="114300" distR="114300" simplePos="0" relativeHeight="251739136" behindDoc="1" locked="0" layoutInCell="1" allowOverlap="1" wp14:anchorId="4C48F3D6" wp14:editId="1EA175F8">
                <wp:simplePos x="0" y="0"/>
                <wp:positionH relativeFrom="column">
                  <wp:posOffset>-110490</wp:posOffset>
                </wp:positionH>
                <wp:positionV relativeFrom="paragraph">
                  <wp:posOffset>661035</wp:posOffset>
                </wp:positionV>
                <wp:extent cx="6290945" cy="3781425"/>
                <wp:effectExtent l="0" t="0" r="0" b="9525"/>
                <wp:wrapThrough wrapText="bothSides">
                  <wp:wrapPolygon edited="0">
                    <wp:start x="0" y="0"/>
                    <wp:lineTo x="0" y="21546"/>
                    <wp:lineTo x="21519" y="21546"/>
                    <wp:lineTo x="21519" y="0"/>
                    <wp:lineTo x="0" y="0"/>
                  </wp:wrapPolygon>
                </wp:wrapThrough>
                <wp:docPr id="78" name="Group 78"/>
                <wp:cNvGraphicFramePr/>
                <a:graphic xmlns:a="http://schemas.openxmlformats.org/drawingml/2006/main">
                  <a:graphicData uri="http://schemas.microsoft.com/office/word/2010/wordprocessingGroup">
                    <wpg:wgp>
                      <wpg:cNvGrpSpPr/>
                      <wpg:grpSpPr>
                        <a:xfrm>
                          <a:off x="0" y="0"/>
                          <a:ext cx="6290945" cy="3781425"/>
                          <a:chOff x="0" y="0"/>
                          <a:chExt cx="6290945" cy="3781425"/>
                        </a:xfrm>
                      </wpg:grpSpPr>
                      <wpg:grpSp>
                        <wpg:cNvPr id="76" name="Group 76"/>
                        <wpg:cNvGrpSpPr/>
                        <wpg:grpSpPr>
                          <a:xfrm>
                            <a:off x="0" y="0"/>
                            <a:ext cx="6290945" cy="3599815"/>
                            <a:chOff x="0" y="0"/>
                            <a:chExt cx="6290945" cy="3599815"/>
                          </a:xfrm>
                        </wpg:grpSpPr>
                        <pic:pic xmlns:pic="http://schemas.openxmlformats.org/drawingml/2006/picture">
                          <pic:nvPicPr>
                            <pic:cNvPr id="62" name="Picture 62" descr="Diagram&#10;&#10;Description automatically generated"/>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109595" cy="3599815"/>
                            </a:xfrm>
                            <a:prstGeom prst="rect">
                              <a:avLst/>
                            </a:prstGeom>
                          </pic:spPr>
                        </pic:pic>
                        <pic:pic xmlns:pic="http://schemas.openxmlformats.org/drawingml/2006/picture">
                          <pic:nvPicPr>
                            <pic:cNvPr id="63" name="Picture 63" descr="Diagram&#10;&#10;Description automatically generated"/>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3181350" y="0"/>
                              <a:ext cx="3109595" cy="3599815"/>
                            </a:xfrm>
                            <a:prstGeom prst="rect">
                              <a:avLst/>
                            </a:prstGeom>
                          </pic:spPr>
                        </pic:pic>
                      </wpg:grpSp>
                      <wps:wsp>
                        <wps:cNvPr id="77" name="Text Box 77"/>
                        <wps:cNvSpPr txBox="1"/>
                        <wps:spPr>
                          <a:xfrm>
                            <a:off x="0" y="3657600"/>
                            <a:ext cx="6290945" cy="123825"/>
                          </a:xfrm>
                          <a:prstGeom prst="rect">
                            <a:avLst/>
                          </a:prstGeom>
                          <a:solidFill>
                            <a:prstClr val="white"/>
                          </a:solidFill>
                          <a:ln>
                            <a:noFill/>
                          </a:ln>
                        </wps:spPr>
                        <wps:txbx>
                          <w:txbxContent>
                            <w:p w14:paraId="3B5AA57F" w14:textId="6AFE7442" w:rsidR="0031621E" w:rsidRPr="002D4D0C" w:rsidRDefault="0031621E" w:rsidP="002347FF">
                              <w:pPr>
                                <w:pStyle w:val="Caption"/>
                                <w:rPr>
                                  <w:b/>
                                  <w:noProof/>
                                </w:rPr>
                              </w:pPr>
                              <w:r>
                                <w:t xml:space="preserve">Figure </w:t>
                              </w:r>
                              <w:r w:rsidR="00C17C55">
                                <w:fldChar w:fldCharType="begin"/>
                              </w:r>
                              <w:r w:rsidR="00C17C55">
                                <w:instrText xml:space="preserve"> SEQ Figure \* ARABIC </w:instrText>
                              </w:r>
                              <w:r w:rsidR="00C17C55">
                                <w:fldChar w:fldCharType="separate"/>
                              </w:r>
                              <w:r w:rsidR="004F43F6">
                                <w:rPr>
                                  <w:noProof/>
                                </w:rPr>
                                <w:t>10</w:t>
                              </w:r>
                              <w:r w:rsidR="00C17C55">
                                <w:rPr>
                                  <w:noProof/>
                                </w:rPr>
                                <w:fldChar w:fldCharType="end"/>
                              </w:r>
                              <w:r>
                                <w:t xml:space="preserve"> - Level Bubble Diagram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C48F3D6" id="Group 78" o:spid="_x0000_s1067" style="position:absolute;margin-left:-8.7pt;margin-top:52.05pt;width:495.35pt;height:297.75pt;z-index:-251577344;mso-height-relative:margin" coordsize="62909,37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">
                <v:group id="Group 76" o:spid="_x0000_s1068" style="position:absolute;width:62909;height:35998" coordsize="62909,35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Picture 62" o:spid="_x0000_s1069" type="#_x0000_t75" alt="Diagram&#10;&#10;Description automatically generated" style="position:absolute;width:31095;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">
                    <v:imagedata r:id="rId36" o:title="Diagram&#10;&#10;Description automatically generated"/>
                  </v:shape>
                  <v:shape id="Picture 63" o:spid="_x0000_s1070" type="#_x0000_t75" alt="Diagram&#10;&#10;Description automatically generated" style="position:absolute;left:31813;width:31096;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">
                    <v:imagedata r:id="rId37" o:title="Diagram&#10;&#10;Description automatically generated"/>
                  </v:shape>
                </v:group>
                <v:shape id="Text Box 77" o:spid="_x0000_s1071" type="#_x0000_t202" style="position:absolute;top:36576;width:62909;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" stroked="f">
                  <v:textbox inset="0,0,0,0">
                    <w:txbxContent>
                      <w:p w14:paraId="3B5AA57F" w14:textId="6AFE7442" w:rsidR="0031621E" w:rsidRPr="002D4D0C" w:rsidRDefault="0031621E" w:rsidP="002347FF">
                        <w:pPr>
                          <w:pStyle w:val="Caption"/>
                          <w:rPr>
                            <w:b/>
                            <w:noProof/>
                          </w:rPr>
                        </w:pPr>
                        <w:r>
                          <w:t xml:space="preserve">Figure </w:t>
                        </w:r>
                        <w:r w:rsidR="00C17C55">
                          <w:fldChar w:fldCharType="begin"/>
                        </w:r>
                        <w:r w:rsidR="00C17C55">
                          <w:instrText xml:space="preserve"> SEQ Figure \* ARABIC </w:instrText>
                        </w:r>
                        <w:r w:rsidR="00C17C55">
                          <w:fldChar w:fldCharType="separate"/>
                        </w:r>
                        <w:r w:rsidR="004F43F6">
                          <w:rPr>
                            <w:noProof/>
                          </w:rPr>
                          <w:t>10</w:t>
                        </w:r>
                        <w:r w:rsidR="00C17C55">
                          <w:rPr>
                            <w:noProof/>
                          </w:rPr>
                          <w:fldChar w:fldCharType="end"/>
                        </w:r>
                        <w:r>
                          <w:t xml:space="preserve"> - Level Bubble Diagrams</w:t>
                        </w:r>
                      </w:p>
                    </w:txbxContent>
                  </v:textbox>
                </v:shape>
                <w10:wrap type="through"/>
              </v:group>
            </w:pict>
          </mc:Fallback>
        </mc:AlternateContent>
      </w:r>
      <w:r w:rsidR="00DE3326">
        <w:t xml:space="preserve">Below are the bubble diagrams for the level, </w:t>
      </w:r>
      <w:r w:rsidR="008D2FE6">
        <w:t xml:space="preserve">they represent the rough placement of areas on the map, you can see the spiral is the main landmark of the island, with </w:t>
      </w:r>
      <w:r w:rsidR="0060387E">
        <w:t xml:space="preserve">a </w:t>
      </w:r>
      <w:r w:rsidR="008D2FE6">
        <w:t xml:space="preserve">lighthouse and cabin in the </w:t>
      </w:r>
      <w:r w:rsidR="00D835D5">
        <w:t>centre</w:t>
      </w:r>
      <w:r w:rsidR="008D2FE6">
        <w:t xml:space="preserve">. </w:t>
      </w:r>
      <w:r w:rsidR="00EA5D79">
        <w:t>On the right is the cave bubble diagram, as the caves exist inside the spiral mountain another image was needed</w:t>
      </w:r>
      <w:r>
        <w:t xml:space="preserve"> to show the cave placement</w:t>
      </w:r>
      <w:r w:rsidR="00EA5D79">
        <w:t>.</w:t>
      </w:r>
    </w:p>
    <w:p w14:paraId="6853D8C8" w14:textId="5C6B5E11" w:rsidR="009D5457" w:rsidRDefault="009D5457" w:rsidP="009D5457">
      <w:pPr>
        <w:pStyle w:val="Heading2"/>
      </w:pPr>
      <w:bookmarkStart w:id="28" w:name="_Detailed_Level_Bubble"/>
      <w:bookmarkStart w:id="29" w:name="_Toc61781488"/>
      <w:bookmarkEnd w:id="28"/>
      <w:r>
        <w:lastRenderedPageBreak/>
        <w:t>Detailed Level Bubble Diagram</w:t>
      </w:r>
      <w:bookmarkEnd w:id="29"/>
    </w:p>
    <w:p w14:paraId="5C6BA5EA" w14:textId="3DC09761" w:rsidR="00B17444" w:rsidRPr="00B17444" w:rsidRDefault="00B17444" w:rsidP="00B17444">
      <w:r>
        <w:rPr>
          <w:noProof/>
        </w:rPr>
        <mc:AlternateContent>
          <mc:Choice Requires="wpg">
            <w:drawing>
              <wp:anchor distT="0" distB="0" distL="114300" distR="114300" simplePos="0" relativeHeight="251751424" behindDoc="0" locked="0" layoutInCell="1" allowOverlap="1" wp14:anchorId="1BD1A079" wp14:editId="333763AA">
                <wp:simplePos x="0" y="0"/>
                <wp:positionH relativeFrom="column">
                  <wp:posOffset>3810</wp:posOffset>
                </wp:positionH>
                <wp:positionV relativeFrom="paragraph">
                  <wp:posOffset>629920</wp:posOffset>
                </wp:positionV>
                <wp:extent cx="6120765" cy="7448550"/>
                <wp:effectExtent l="0" t="0" r="0" b="0"/>
                <wp:wrapSquare wrapText="bothSides"/>
                <wp:docPr id="81" name="Group 81"/>
                <wp:cNvGraphicFramePr/>
                <a:graphic xmlns:a="http://schemas.openxmlformats.org/drawingml/2006/main">
                  <a:graphicData uri="http://schemas.microsoft.com/office/word/2010/wordprocessingGroup">
                    <wpg:wgp>
                      <wpg:cNvGrpSpPr/>
                      <wpg:grpSpPr>
                        <a:xfrm>
                          <a:off x="0" y="0"/>
                          <a:ext cx="6120765" cy="7448550"/>
                          <a:chOff x="0" y="0"/>
                          <a:chExt cx="6120765" cy="7448550"/>
                        </a:xfrm>
                      </wpg:grpSpPr>
                      <pic:pic xmlns:pic="http://schemas.openxmlformats.org/drawingml/2006/picture">
                        <pic:nvPicPr>
                          <pic:cNvPr id="79" name="Picture 79" descr="Diagram&#10;&#10;Description automatically generated"/>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6120765" cy="7084060"/>
                          </a:xfrm>
                          <a:prstGeom prst="rect">
                            <a:avLst/>
                          </a:prstGeom>
                        </pic:spPr>
                      </pic:pic>
                      <wps:wsp>
                        <wps:cNvPr id="80" name="Text Box 80"/>
                        <wps:cNvSpPr txBox="1"/>
                        <wps:spPr>
                          <a:xfrm>
                            <a:off x="0" y="7258050"/>
                            <a:ext cx="6120765" cy="190500"/>
                          </a:xfrm>
                          <a:prstGeom prst="rect">
                            <a:avLst/>
                          </a:prstGeom>
                          <a:solidFill>
                            <a:prstClr val="white"/>
                          </a:solidFill>
                          <a:ln>
                            <a:noFill/>
                          </a:ln>
                        </wps:spPr>
                        <wps:txbx>
                          <w:txbxContent>
                            <w:p w14:paraId="792484A4" w14:textId="3A59F5A9" w:rsidR="0031621E" w:rsidRPr="00A32CCF" w:rsidRDefault="0031621E" w:rsidP="00B17444">
                              <w:pPr>
                                <w:pStyle w:val="Caption"/>
                                <w:rPr>
                                  <w:noProof/>
                                  <w:sz w:val="20"/>
                                </w:rPr>
                              </w:pPr>
                              <w:r>
                                <w:t xml:space="preserve">Figure </w:t>
                              </w:r>
                              <w:r w:rsidR="00C17C55">
                                <w:fldChar w:fldCharType="begin"/>
                              </w:r>
                              <w:r w:rsidR="00C17C55">
                                <w:instrText xml:space="preserve"> SEQ Figure \* ARABIC </w:instrText>
                              </w:r>
                              <w:r w:rsidR="00C17C55">
                                <w:fldChar w:fldCharType="separate"/>
                              </w:r>
                              <w:r w:rsidR="004F43F6">
                                <w:rPr>
                                  <w:noProof/>
                                </w:rPr>
                                <w:t>11</w:t>
                              </w:r>
                              <w:r w:rsidR="00C17C55">
                                <w:rPr>
                                  <w:noProof/>
                                </w:rPr>
                                <w:fldChar w:fldCharType="end"/>
                              </w:r>
                              <w:r>
                                <w:t xml:space="preserve"> – Detailed Level Bubbl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BD1A079" id="Group 81" o:spid="_x0000_s1072" style="position:absolute;margin-left:.3pt;margin-top:49.6pt;width:481.95pt;height:586.5pt;z-index:251751424;mso-height-relative:margin" coordsize="61207,744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">
                <v:shape id="Picture 79" o:spid="_x0000_s1073" type="#_x0000_t75" alt="Diagram&#10;&#10;Description automatically generated" style="position:absolute;width:61207;height:70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">
                  <v:imagedata r:id="rId39" o:title="Diagram&#10;&#10;Description automatically generated"/>
                </v:shape>
                <v:shape id="Text Box 80" o:spid="_x0000_s1074" type="#_x0000_t202" style="position:absolute;top:72580;width:61207;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" stroked="f">
                  <v:textbox inset="0,0,0,0">
                    <w:txbxContent>
                      <w:p w14:paraId="792484A4" w14:textId="3A59F5A9" w:rsidR="0031621E" w:rsidRPr="00A32CCF" w:rsidRDefault="0031621E" w:rsidP="00B17444">
                        <w:pPr>
                          <w:pStyle w:val="Caption"/>
                          <w:rPr>
                            <w:noProof/>
                            <w:sz w:val="20"/>
                          </w:rPr>
                        </w:pPr>
                        <w:r>
                          <w:t xml:space="preserve">Figure </w:t>
                        </w:r>
                        <w:r w:rsidR="00C17C55">
                          <w:fldChar w:fldCharType="begin"/>
                        </w:r>
                        <w:r w:rsidR="00C17C55">
                          <w:instrText xml:space="preserve"> SEQ Figure \* ARABIC </w:instrText>
                        </w:r>
                        <w:r w:rsidR="00C17C55">
                          <w:fldChar w:fldCharType="separate"/>
                        </w:r>
                        <w:r w:rsidR="004F43F6">
                          <w:rPr>
                            <w:noProof/>
                          </w:rPr>
                          <w:t>11</w:t>
                        </w:r>
                        <w:r w:rsidR="00C17C55">
                          <w:rPr>
                            <w:noProof/>
                          </w:rPr>
                          <w:fldChar w:fldCharType="end"/>
                        </w:r>
                        <w:r>
                          <w:t xml:space="preserve"> – Detailed Level Bubble Diagram</w:t>
                        </w:r>
                      </w:p>
                    </w:txbxContent>
                  </v:textbox>
                </v:shape>
                <w10:wrap type="square"/>
              </v:group>
            </w:pict>
          </mc:Fallback>
        </mc:AlternateContent>
      </w:r>
      <w:r>
        <w:t>The detailed level bubble diagram (Figure 12) includes the path the player can take (all the alternate paths are included). It also shows the puzzle and platforming challenge locations as well as where the player picks up items and unlocks new abilities.</w:t>
      </w:r>
    </w:p>
    <w:p w14:paraId="2E35FD7B" w14:textId="35BFBBB3" w:rsidR="00B17444" w:rsidRDefault="00B17444" w:rsidP="00B17444"/>
    <w:p w14:paraId="179085D7" w14:textId="77777777" w:rsidR="00B17444" w:rsidRPr="00B17444" w:rsidRDefault="00B17444" w:rsidP="00B17444"/>
    <w:p w14:paraId="6BB27D33" w14:textId="5E08205D" w:rsidR="009D5457" w:rsidRDefault="009D5457" w:rsidP="009D5457">
      <w:pPr>
        <w:pStyle w:val="Heading2"/>
      </w:pPr>
      <w:bookmarkStart w:id="30" w:name="_Maps"/>
      <w:bookmarkStart w:id="31" w:name="_Toc61781489"/>
      <w:bookmarkEnd w:id="30"/>
      <w:r>
        <w:lastRenderedPageBreak/>
        <w:t>Maps</w:t>
      </w:r>
      <w:bookmarkEnd w:id="31"/>
    </w:p>
    <w:p w14:paraId="1CEEB7BA" w14:textId="57BA7010" w:rsidR="00FB1276" w:rsidRPr="00FB1276" w:rsidRDefault="00FB1276" w:rsidP="00DF500E">
      <w:pPr>
        <w:pStyle w:val="Heading3"/>
      </w:pPr>
      <w:bookmarkStart w:id="32" w:name="_Island_Map"/>
      <w:bookmarkStart w:id="33" w:name="_Toc61781490"/>
      <w:bookmarkEnd w:id="32"/>
      <w:r>
        <w:rPr>
          <w:noProof/>
        </w:rPr>
        <mc:AlternateContent>
          <mc:Choice Requires="wpg">
            <w:drawing>
              <wp:anchor distT="0" distB="0" distL="114300" distR="114300" simplePos="0" relativeHeight="251747328" behindDoc="0" locked="0" layoutInCell="1" allowOverlap="1" wp14:anchorId="20EEF9BB" wp14:editId="6EF74FEA">
                <wp:simplePos x="0" y="0"/>
                <wp:positionH relativeFrom="column">
                  <wp:posOffset>-186055</wp:posOffset>
                </wp:positionH>
                <wp:positionV relativeFrom="paragraph">
                  <wp:posOffset>315595</wp:posOffset>
                </wp:positionV>
                <wp:extent cx="6311264" cy="7394575"/>
                <wp:effectExtent l="0" t="0" r="0" b="0"/>
                <wp:wrapSquare wrapText="bothSides"/>
                <wp:docPr id="84" name="Group 84"/>
                <wp:cNvGraphicFramePr/>
                <a:graphic xmlns:a="http://schemas.openxmlformats.org/drawingml/2006/main">
                  <a:graphicData uri="http://schemas.microsoft.com/office/word/2010/wordprocessingGroup">
                    <wpg:wgp>
                      <wpg:cNvGrpSpPr/>
                      <wpg:grpSpPr>
                        <a:xfrm>
                          <a:off x="0" y="0"/>
                          <a:ext cx="6311264" cy="7394575"/>
                          <a:chOff x="-190499" y="0"/>
                          <a:chExt cx="6311264" cy="7394575"/>
                        </a:xfrm>
                      </wpg:grpSpPr>
                      <pic:pic xmlns:pic="http://schemas.openxmlformats.org/drawingml/2006/picture">
                        <pic:nvPicPr>
                          <pic:cNvPr id="82" name="Picture 82"/>
                          <pic:cNvPicPr>
                            <a:picLocks noChangeAspect="1"/>
                          </pic:cNvPicPr>
                        </pic:nvPicPr>
                        <pic:blipFill rotWithShape="1">
                          <a:blip r:embed="rId40">
                            <a:extLst>
                              <a:ext uri="{28A0092B-C50C-407E-A947-70E740481C1C}">
                                <a14:useLocalDpi xmlns:a14="http://schemas.microsoft.com/office/drawing/2010/main" val="0"/>
                              </a:ext>
                            </a:extLst>
                          </a:blip>
                          <a:srcRect l="-3114"/>
                          <a:stretch/>
                        </pic:blipFill>
                        <pic:spPr>
                          <a:xfrm>
                            <a:off x="-190499" y="0"/>
                            <a:ext cx="6311196" cy="7084060"/>
                          </a:xfrm>
                          <a:prstGeom prst="rect">
                            <a:avLst/>
                          </a:prstGeom>
                        </pic:spPr>
                      </pic:pic>
                      <wps:wsp>
                        <wps:cNvPr id="83" name="Text Box 83"/>
                        <wps:cNvSpPr txBox="1"/>
                        <wps:spPr>
                          <a:xfrm>
                            <a:off x="0" y="7143750"/>
                            <a:ext cx="6120765" cy="250825"/>
                          </a:xfrm>
                          <a:prstGeom prst="rect">
                            <a:avLst/>
                          </a:prstGeom>
                          <a:solidFill>
                            <a:prstClr val="white"/>
                          </a:solidFill>
                          <a:ln>
                            <a:noFill/>
                          </a:ln>
                        </wps:spPr>
                        <wps:txbx>
                          <w:txbxContent>
                            <w:p w14:paraId="06A8201D" w14:textId="2CFD01F2" w:rsidR="0031621E" w:rsidRPr="00E331B2" w:rsidRDefault="0031621E" w:rsidP="00B35FA2">
                              <w:pPr>
                                <w:pStyle w:val="Caption"/>
                                <w:rPr>
                                  <w:noProof/>
                                  <w:sz w:val="20"/>
                                </w:rPr>
                              </w:pPr>
                              <w:r>
                                <w:t xml:space="preserve">Figure </w:t>
                              </w:r>
                              <w:r w:rsidR="00C17C55">
                                <w:fldChar w:fldCharType="begin"/>
                              </w:r>
                              <w:r w:rsidR="00C17C55">
                                <w:instrText xml:space="preserve"> SEQ Figure \* ARABIC </w:instrText>
                              </w:r>
                              <w:r w:rsidR="00C17C55">
                                <w:fldChar w:fldCharType="separate"/>
                              </w:r>
                              <w:r w:rsidR="004F43F6">
                                <w:rPr>
                                  <w:noProof/>
                                </w:rPr>
                                <w:t>12</w:t>
                              </w:r>
                              <w:r w:rsidR="00C17C55">
                                <w:rPr>
                                  <w:noProof/>
                                </w:rPr>
                                <w:fldChar w:fldCharType="end"/>
                              </w:r>
                              <w:r>
                                <w:t xml:space="preserve"> - Island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20EEF9BB" id="Group 84" o:spid="_x0000_s1075" style="position:absolute;margin-left:-14.65pt;margin-top:24.85pt;width:496.95pt;height:582.25pt;z-index:251747328;mso-width-relative:margin" coordorigin="-1904" coordsize="63112,739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">
                <v:shape id="Picture 82" o:spid="_x0000_s1076" type="#_x0000_t75" style="position:absolute;left:-1904;width:63110;height:70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">
                  <v:imagedata r:id="rId41" o:title="" cropleft="-2041f"/>
                </v:shape>
                <v:shape id="Text Box 83" o:spid="_x0000_s1077" type="#_x0000_t202" style="position:absolute;top:71437;width:61207;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" stroked="f">
                  <v:textbox style="mso-fit-shape-to-text:t" inset="0,0,0,0">
                    <w:txbxContent>
                      <w:p w14:paraId="06A8201D" w14:textId="2CFD01F2" w:rsidR="0031621E" w:rsidRPr="00E331B2" w:rsidRDefault="0031621E" w:rsidP="00B35FA2">
                        <w:pPr>
                          <w:pStyle w:val="Caption"/>
                          <w:rPr>
                            <w:noProof/>
                            <w:sz w:val="20"/>
                          </w:rPr>
                        </w:pPr>
                        <w:r>
                          <w:t xml:space="preserve">Figure </w:t>
                        </w:r>
                        <w:r w:rsidR="00C17C55">
                          <w:fldChar w:fldCharType="begin"/>
                        </w:r>
                        <w:r w:rsidR="00C17C55">
                          <w:instrText xml:space="preserve"> SEQ Figure \* ARABIC </w:instrText>
                        </w:r>
                        <w:r w:rsidR="00C17C55">
                          <w:fldChar w:fldCharType="separate"/>
                        </w:r>
                        <w:r w:rsidR="004F43F6">
                          <w:rPr>
                            <w:noProof/>
                          </w:rPr>
                          <w:t>12</w:t>
                        </w:r>
                        <w:r w:rsidR="00C17C55">
                          <w:rPr>
                            <w:noProof/>
                          </w:rPr>
                          <w:fldChar w:fldCharType="end"/>
                        </w:r>
                        <w:r>
                          <w:t xml:space="preserve"> - Island Map</w:t>
                        </w:r>
                      </w:p>
                    </w:txbxContent>
                  </v:textbox>
                </v:shape>
                <w10:wrap type="square"/>
              </v:group>
            </w:pict>
          </mc:Fallback>
        </mc:AlternateContent>
      </w:r>
      <w:r>
        <w:t>Island Map</w:t>
      </w:r>
      <w:bookmarkEnd w:id="33"/>
    </w:p>
    <w:p w14:paraId="29823C47" w14:textId="77777777" w:rsidR="00AC5AA4" w:rsidRDefault="00AC5AA4" w:rsidP="00AC5AA4"/>
    <w:p w14:paraId="295C8E33" w14:textId="77777777" w:rsidR="00AC5AA4" w:rsidRDefault="00AC5AA4" w:rsidP="00AC5AA4"/>
    <w:p w14:paraId="7A83CE45" w14:textId="0597BDE4" w:rsidR="00FB1276" w:rsidRDefault="00FB1276" w:rsidP="00FB1276">
      <w:pPr>
        <w:pStyle w:val="Heading3"/>
      </w:pPr>
      <w:bookmarkStart w:id="34" w:name="_Platforming_&amp;_Puzzle"/>
      <w:bookmarkStart w:id="35" w:name="_Toc61781491"/>
      <w:bookmarkEnd w:id="34"/>
      <w:r>
        <w:lastRenderedPageBreak/>
        <w:t>Platforming &amp; Puzzle Maps</w:t>
      </w:r>
      <w:bookmarkEnd w:id="35"/>
    </w:p>
    <w:p w14:paraId="1C80F044" w14:textId="77777777" w:rsidR="00FB1276" w:rsidRDefault="00FB1276" w:rsidP="00FB1276">
      <w:r>
        <w:t xml:space="preserve">The puzzle maps are detailed layouts of all the platforming and puzzles in the level. As they cannot be accurately shown on a map of the full island. </w:t>
      </w:r>
    </w:p>
    <w:p w14:paraId="18693E1E" w14:textId="315B5BD8" w:rsidR="00FB1276" w:rsidRDefault="00FB1276" w:rsidP="00FB1276">
      <w:r>
        <w:rPr>
          <w:noProof/>
        </w:rPr>
        <mc:AlternateContent>
          <mc:Choice Requires="wpg">
            <w:drawing>
              <wp:anchor distT="0" distB="0" distL="114300" distR="114300" simplePos="0" relativeHeight="251755520" behindDoc="0" locked="0" layoutInCell="1" allowOverlap="1" wp14:anchorId="0B17970D" wp14:editId="20C1B813">
                <wp:simplePos x="0" y="0"/>
                <wp:positionH relativeFrom="column">
                  <wp:posOffset>3810</wp:posOffset>
                </wp:positionH>
                <wp:positionV relativeFrom="paragraph">
                  <wp:posOffset>438150</wp:posOffset>
                </wp:positionV>
                <wp:extent cx="6120765" cy="6534150"/>
                <wp:effectExtent l="0" t="0" r="0" b="0"/>
                <wp:wrapSquare wrapText="bothSides"/>
                <wp:docPr id="87" name="Group 87"/>
                <wp:cNvGraphicFramePr/>
                <a:graphic xmlns:a="http://schemas.openxmlformats.org/drawingml/2006/main">
                  <a:graphicData uri="http://schemas.microsoft.com/office/word/2010/wordprocessingGroup">
                    <wpg:wgp>
                      <wpg:cNvGrpSpPr/>
                      <wpg:grpSpPr>
                        <a:xfrm>
                          <a:off x="0" y="0"/>
                          <a:ext cx="6120765" cy="6534150"/>
                          <a:chOff x="0" y="0"/>
                          <a:chExt cx="6120765" cy="6534150"/>
                        </a:xfrm>
                      </wpg:grpSpPr>
                      <pic:pic xmlns:pic="http://schemas.openxmlformats.org/drawingml/2006/picture">
                        <pic:nvPicPr>
                          <pic:cNvPr id="85" name="Picture 85" descr="Diagram&#10;&#10;Description automatically generated"/>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6120765" cy="6309360"/>
                          </a:xfrm>
                          <a:prstGeom prst="rect">
                            <a:avLst/>
                          </a:prstGeom>
                        </pic:spPr>
                      </pic:pic>
                      <wps:wsp>
                        <wps:cNvPr id="86" name="Text Box 86"/>
                        <wps:cNvSpPr txBox="1"/>
                        <wps:spPr>
                          <a:xfrm>
                            <a:off x="0" y="6362700"/>
                            <a:ext cx="6120765" cy="171450"/>
                          </a:xfrm>
                          <a:prstGeom prst="rect">
                            <a:avLst/>
                          </a:prstGeom>
                          <a:solidFill>
                            <a:prstClr val="white"/>
                          </a:solidFill>
                          <a:ln>
                            <a:noFill/>
                          </a:ln>
                        </wps:spPr>
                        <wps:txbx>
                          <w:txbxContent>
                            <w:p w14:paraId="59ACCD06" w14:textId="063D7737" w:rsidR="0031621E" w:rsidRPr="00881D0A" w:rsidRDefault="0031621E" w:rsidP="00FB1276">
                              <w:pPr>
                                <w:pStyle w:val="Caption"/>
                                <w:rPr>
                                  <w:noProof/>
                                  <w:sz w:val="20"/>
                                </w:rPr>
                              </w:pPr>
                              <w:r>
                                <w:t xml:space="preserve">Figure </w:t>
                              </w:r>
                              <w:r w:rsidR="00C17C55">
                                <w:fldChar w:fldCharType="begin"/>
                              </w:r>
                              <w:r w:rsidR="00C17C55">
                                <w:instrText xml:space="preserve"> SEQ Figure \* ARABIC </w:instrText>
                              </w:r>
                              <w:r w:rsidR="00C17C55">
                                <w:fldChar w:fldCharType="separate"/>
                              </w:r>
                              <w:r w:rsidR="004F43F6">
                                <w:rPr>
                                  <w:noProof/>
                                </w:rPr>
                                <w:t>13</w:t>
                              </w:r>
                              <w:r w:rsidR="00C17C55">
                                <w:rPr>
                                  <w:noProof/>
                                </w:rPr>
                                <w:fldChar w:fldCharType="end"/>
                              </w:r>
                              <w:r>
                                <w:t xml:space="preserve"> – Village Puzzle &amp; Platforming Ma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B17970D" id="Group 87" o:spid="_x0000_s1078" style="position:absolute;margin-left:.3pt;margin-top:34.5pt;width:481.95pt;height:514.5pt;z-index:251755520" coordsize="61207,653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">
                <v:shape id="Picture 85" o:spid="_x0000_s1079" type="#_x0000_t75" alt="Diagram&#10;&#10;Description automatically generated" style="position:absolute;width:61207;height:63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">
                  <v:imagedata r:id="rId43" o:title="Diagram&#10;&#10;Description automatically generated"/>
                </v:shape>
                <v:shape id="Text Box 86" o:spid="_x0000_s1080" type="#_x0000_t202" style="position:absolute;top:63627;width:61207;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" stroked="f">
                  <v:textbox inset="0,0,0,0">
                    <w:txbxContent>
                      <w:p w14:paraId="59ACCD06" w14:textId="063D7737" w:rsidR="0031621E" w:rsidRPr="00881D0A" w:rsidRDefault="0031621E" w:rsidP="00FB1276">
                        <w:pPr>
                          <w:pStyle w:val="Caption"/>
                          <w:rPr>
                            <w:noProof/>
                            <w:sz w:val="20"/>
                          </w:rPr>
                        </w:pPr>
                        <w:r>
                          <w:t xml:space="preserve">Figure </w:t>
                        </w:r>
                        <w:r w:rsidR="00C17C55">
                          <w:fldChar w:fldCharType="begin"/>
                        </w:r>
                        <w:r w:rsidR="00C17C55">
                          <w:instrText xml:space="preserve"> SEQ Figure \* ARABIC </w:instrText>
                        </w:r>
                        <w:r w:rsidR="00C17C55">
                          <w:fldChar w:fldCharType="separate"/>
                        </w:r>
                        <w:r w:rsidR="004F43F6">
                          <w:rPr>
                            <w:noProof/>
                          </w:rPr>
                          <w:t>13</w:t>
                        </w:r>
                        <w:r w:rsidR="00C17C55">
                          <w:rPr>
                            <w:noProof/>
                          </w:rPr>
                          <w:fldChar w:fldCharType="end"/>
                        </w:r>
                        <w:r>
                          <w:t xml:space="preserve"> – Village Puzzle &amp; Platforming Map</w:t>
                        </w:r>
                      </w:p>
                    </w:txbxContent>
                  </v:textbox>
                </v:shape>
                <w10:wrap type="square"/>
              </v:group>
            </w:pict>
          </mc:Fallback>
        </mc:AlternateContent>
      </w:r>
      <w:r>
        <w:t>Below (Figure 14) is the Village puzzle, this is in the top left of the village and allows the player to get up the spiral quicker by completing a platforming challenge.</w:t>
      </w:r>
    </w:p>
    <w:p w14:paraId="7B93C22C" w14:textId="45D9D4BD" w:rsidR="00FB1276" w:rsidRDefault="00FB1276" w:rsidP="00FB1276"/>
    <w:p w14:paraId="50C3251C" w14:textId="697383D4" w:rsidR="00E83173" w:rsidRDefault="00E83173" w:rsidP="00FB1276"/>
    <w:p w14:paraId="0F9541FF" w14:textId="6C118F47" w:rsidR="00E83173" w:rsidRDefault="00E83173" w:rsidP="00FB1276"/>
    <w:p w14:paraId="78B2871B" w14:textId="73F621CC" w:rsidR="00E83173" w:rsidRDefault="00E83173" w:rsidP="00FB1276"/>
    <w:p w14:paraId="447B8D37" w14:textId="52E5456E" w:rsidR="00E83173" w:rsidRDefault="00E83173" w:rsidP="00FB1276"/>
    <w:p w14:paraId="32BDC741" w14:textId="4EEEDCDC" w:rsidR="00FB1276" w:rsidRDefault="00E83173" w:rsidP="00FB1276">
      <w:r>
        <w:rPr>
          <w:noProof/>
        </w:rPr>
        <w:lastRenderedPageBreak/>
        <mc:AlternateContent>
          <mc:Choice Requires="wpg">
            <w:drawing>
              <wp:anchor distT="0" distB="0" distL="114300" distR="114300" simplePos="0" relativeHeight="251759616" behindDoc="0" locked="0" layoutInCell="1" allowOverlap="1" wp14:anchorId="48626F36" wp14:editId="42BF7251">
                <wp:simplePos x="0" y="0"/>
                <wp:positionH relativeFrom="column">
                  <wp:posOffset>3810</wp:posOffset>
                </wp:positionH>
                <wp:positionV relativeFrom="paragraph">
                  <wp:posOffset>400050</wp:posOffset>
                </wp:positionV>
                <wp:extent cx="6120765" cy="2667000"/>
                <wp:effectExtent l="0" t="0" r="0" b="0"/>
                <wp:wrapTight wrapText="bothSides">
                  <wp:wrapPolygon edited="0">
                    <wp:start x="134" y="0"/>
                    <wp:lineTo x="0" y="1543"/>
                    <wp:lineTo x="0" y="21446"/>
                    <wp:lineTo x="21513" y="21446"/>
                    <wp:lineTo x="21513" y="1389"/>
                    <wp:lineTo x="5983" y="0"/>
                    <wp:lineTo x="134" y="0"/>
                  </wp:wrapPolygon>
                </wp:wrapTight>
                <wp:docPr id="90" name="Group 90"/>
                <wp:cNvGraphicFramePr/>
                <a:graphic xmlns:a="http://schemas.openxmlformats.org/drawingml/2006/main">
                  <a:graphicData uri="http://schemas.microsoft.com/office/word/2010/wordprocessingGroup">
                    <wpg:wgp>
                      <wpg:cNvGrpSpPr/>
                      <wpg:grpSpPr>
                        <a:xfrm>
                          <a:off x="0" y="0"/>
                          <a:ext cx="6120765" cy="2667000"/>
                          <a:chOff x="0" y="0"/>
                          <a:chExt cx="6120765" cy="2667000"/>
                        </a:xfrm>
                      </wpg:grpSpPr>
                      <pic:pic xmlns:pic="http://schemas.openxmlformats.org/drawingml/2006/picture">
                        <pic:nvPicPr>
                          <pic:cNvPr id="88" name="Picture 88"/>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120765" cy="2447925"/>
                          </a:xfrm>
                          <a:prstGeom prst="rect">
                            <a:avLst/>
                          </a:prstGeom>
                        </pic:spPr>
                      </pic:pic>
                      <wps:wsp>
                        <wps:cNvPr id="89" name="Text Box 89"/>
                        <wps:cNvSpPr txBox="1"/>
                        <wps:spPr>
                          <a:xfrm>
                            <a:off x="0" y="2505075"/>
                            <a:ext cx="6120765" cy="161925"/>
                          </a:xfrm>
                          <a:prstGeom prst="rect">
                            <a:avLst/>
                          </a:prstGeom>
                          <a:solidFill>
                            <a:prstClr val="white"/>
                          </a:solidFill>
                          <a:ln>
                            <a:noFill/>
                          </a:ln>
                        </wps:spPr>
                        <wps:txbx>
                          <w:txbxContent>
                            <w:p w14:paraId="12C398A0" w14:textId="124243CE" w:rsidR="0031621E" w:rsidRPr="004A32C4" w:rsidRDefault="0031621E" w:rsidP="00E83173">
                              <w:pPr>
                                <w:pStyle w:val="Caption"/>
                                <w:rPr>
                                  <w:noProof/>
                                  <w:sz w:val="20"/>
                                </w:rPr>
                              </w:pPr>
                              <w:r>
                                <w:t xml:space="preserve">Figure </w:t>
                              </w:r>
                              <w:r w:rsidR="00C17C55">
                                <w:fldChar w:fldCharType="begin"/>
                              </w:r>
                              <w:r w:rsidR="00C17C55">
                                <w:instrText xml:space="preserve"> SEQ Figure \* ARABIC </w:instrText>
                              </w:r>
                              <w:r w:rsidR="00C17C55">
                                <w:fldChar w:fldCharType="separate"/>
                              </w:r>
                              <w:r w:rsidR="004F43F6">
                                <w:rPr>
                                  <w:noProof/>
                                </w:rPr>
                                <w:t>14</w:t>
                              </w:r>
                              <w:r w:rsidR="00C17C55">
                                <w:rPr>
                                  <w:noProof/>
                                </w:rPr>
                                <w:fldChar w:fldCharType="end"/>
                              </w:r>
                              <w:r>
                                <w:t xml:space="preserve"> – Lighthouse Platforming Ma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626F36" id="Group 90" o:spid="_x0000_s1081" style="position:absolute;margin-left:.3pt;margin-top:31.5pt;width:481.95pt;height:210pt;z-index:251759616" coordsize="61207,26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">
                <v:shape id="Picture 88" o:spid="_x0000_s1082" type="#_x0000_t75" style="position:absolute;width:61207;height:24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">
                  <v:imagedata r:id="rId45" o:title=""/>
                </v:shape>
                <v:shape id="Text Box 89" o:spid="_x0000_s1083" type="#_x0000_t202" style="position:absolute;top:25050;width:61207;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" stroked="f">
                  <v:textbox inset="0,0,0,0">
                    <w:txbxContent>
                      <w:p w14:paraId="12C398A0" w14:textId="124243CE" w:rsidR="0031621E" w:rsidRPr="004A32C4" w:rsidRDefault="0031621E" w:rsidP="00E83173">
                        <w:pPr>
                          <w:pStyle w:val="Caption"/>
                          <w:rPr>
                            <w:noProof/>
                            <w:sz w:val="20"/>
                          </w:rPr>
                        </w:pPr>
                        <w:r>
                          <w:t xml:space="preserve">Figure </w:t>
                        </w:r>
                        <w:r w:rsidR="00C17C55">
                          <w:fldChar w:fldCharType="begin"/>
                        </w:r>
                        <w:r w:rsidR="00C17C55">
                          <w:instrText xml:space="preserve"> SEQ Figure \* ARABIC </w:instrText>
                        </w:r>
                        <w:r w:rsidR="00C17C55">
                          <w:fldChar w:fldCharType="separate"/>
                        </w:r>
                        <w:r w:rsidR="004F43F6">
                          <w:rPr>
                            <w:noProof/>
                          </w:rPr>
                          <w:t>14</w:t>
                        </w:r>
                        <w:r w:rsidR="00C17C55">
                          <w:rPr>
                            <w:noProof/>
                          </w:rPr>
                          <w:fldChar w:fldCharType="end"/>
                        </w:r>
                        <w:r>
                          <w:t xml:space="preserve"> – Lighthouse Platforming Map</w:t>
                        </w:r>
                      </w:p>
                    </w:txbxContent>
                  </v:textbox>
                </v:shape>
                <w10:wrap type="tight"/>
              </v:group>
            </w:pict>
          </mc:Fallback>
        </mc:AlternateContent>
      </w:r>
      <w:r w:rsidR="008C68AF">
        <w:t>The next map</w:t>
      </w:r>
      <w:r w:rsidR="00443E51">
        <w:t xml:space="preserve"> (Figure 15)</w:t>
      </w:r>
      <w:r w:rsidR="008C68AF">
        <w:t xml:space="preserve"> is for the lighthouse platforming, the player must climb up the inside of the lighthouse to collect the key at the top. The key is one of the items required for the player to enter the cabin.</w:t>
      </w:r>
    </w:p>
    <w:p w14:paraId="3858D16F" w14:textId="4A45B1DE" w:rsidR="00FB1276" w:rsidRDefault="00C5721B" w:rsidP="00FB1276">
      <w:r>
        <w:rPr>
          <w:noProof/>
        </w:rPr>
        <mc:AlternateContent>
          <mc:Choice Requires="wpg">
            <w:drawing>
              <wp:anchor distT="0" distB="0" distL="114300" distR="114300" simplePos="0" relativeHeight="251763712" behindDoc="0" locked="0" layoutInCell="1" allowOverlap="1" wp14:anchorId="44BDCF32" wp14:editId="459156DB">
                <wp:simplePos x="0" y="0"/>
                <wp:positionH relativeFrom="column">
                  <wp:posOffset>3810</wp:posOffset>
                </wp:positionH>
                <wp:positionV relativeFrom="paragraph">
                  <wp:posOffset>3068955</wp:posOffset>
                </wp:positionV>
                <wp:extent cx="6120765" cy="3495675"/>
                <wp:effectExtent l="0" t="0" r="0" b="9525"/>
                <wp:wrapSquare wrapText="bothSides"/>
                <wp:docPr id="93" name="Group 93"/>
                <wp:cNvGraphicFramePr/>
                <a:graphic xmlns:a="http://schemas.openxmlformats.org/drawingml/2006/main">
                  <a:graphicData uri="http://schemas.microsoft.com/office/word/2010/wordprocessingGroup">
                    <wpg:wgp>
                      <wpg:cNvGrpSpPr/>
                      <wpg:grpSpPr>
                        <a:xfrm>
                          <a:off x="0" y="0"/>
                          <a:ext cx="6120765" cy="3495675"/>
                          <a:chOff x="0" y="0"/>
                          <a:chExt cx="6120765" cy="3495675"/>
                        </a:xfrm>
                      </wpg:grpSpPr>
                      <pic:pic xmlns:pic="http://schemas.openxmlformats.org/drawingml/2006/picture">
                        <pic:nvPicPr>
                          <pic:cNvPr id="91" name="Picture 91" descr="Diagram&#10;&#10;Description automatically generated"/>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6120765" cy="3289935"/>
                          </a:xfrm>
                          <a:prstGeom prst="rect">
                            <a:avLst/>
                          </a:prstGeom>
                        </pic:spPr>
                      </pic:pic>
                      <wps:wsp>
                        <wps:cNvPr id="92" name="Text Box 92"/>
                        <wps:cNvSpPr txBox="1"/>
                        <wps:spPr>
                          <a:xfrm>
                            <a:off x="0" y="3343275"/>
                            <a:ext cx="6120765" cy="152400"/>
                          </a:xfrm>
                          <a:prstGeom prst="rect">
                            <a:avLst/>
                          </a:prstGeom>
                          <a:solidFill>
                            <a:prstClr val="white"/>
                          </a:solidFill>
                          <a:ln>
                            <a:noFill/>
                          </a:ln>
                        </wps:spPr>
                        <wps:txbx>
                          <w:txbxContent>
                            <w:p w14:paraId="477A03B7" w14:textId="09944F12" w:rsidR="0031621E" w:rsidRPr="00E87102" w:rsidRDefault="0031621E" w:rsidP="00C5721B">
                              <w:pPr>
                                <w:pStyle w:val="Caption"/>
                                <w:rPr>
                                  <w:noProof/>
                                  <w:sz w:val="20"/>
                                </w:rPr>
                              </w:pPr>
                              <w:r>
                                <w:t xml:space="preserve">Figure </w:t>
                              </w:r>
                              <w:r w:rsidR="00C17C55">
                                <w:fldChar w:fldCharType="begin"/>
                              </w:r>
                              <w:r w:rsidR="00C17C55">
                                <w:instrText xml:space="preserve"> SEQ Figure \* ARABIC </w:instrText>
                              </w:r>
                              <w:r w:rsidR="00C17C55">
                                <w:fldChar w:fldCharType="separate"/>
                              </w:r>
                              <w:r w:rsidR="004F43F6">
                                <w:rPr>
                                  <w:noProof/>
                                </w:rPr>
                                <w:t>15</w:t>
                              </w:r>
                              <w:r w:rsidR="00C17C55">
                                <w:rPr>
                                  <w:noProof/>
                                </w:rPr>
                                <w:fldChar w:fldCharType="end"/>
                              </w:r>
                              <w:r>
                                <w:t xml:space="preserve">  - Push Block Puzzle Ma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4BDCF32" id="Group 93" o:spid="_x0000_s1084" style="position:absolute;margin-left:.3pt;margin-top:241.65pt;width:481.95pt;height:275.25pt;z-index:251763712" coordsize="61207,34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">
                <v:shape id="Picture 91" o:spid="_x0000_s1085" type="#_x0000_t75" alt="Diagram&#10;&#10;Description automatically generated" style="position:absolute;width:61207;height:32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">
                  <v:imagedata r:id="rId47" o:title="Diagram&#10;&#10;Description automatically generated"/>
                </v:shape>
                <v:shape id="Text Box 92" o:spid="_x0000_s1086" type="#_x0000_t202" style="position:absolute;top:33432;width:6120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" stroked="f">
                  <v:textbox inset="0,0,0,0">
                    <w:txbxContent>
                      <w:p w14:paraId="477A03B7" w14:textId="09944F12" w:rsidR="0031621E" w:rsidRPr="00E87102" w:rsidRDefault="0031621E" w:rsidP="00C5721B">
                        <w:pPr>
                          <w:pStyle w:val="Caption"/>
                          <w:rPr>
                            <w:noProof/>
                            <w:sz w:val="20"/>
                          </w:rPr>
                        </w:pPr>
                        <w:r>
                          <w:t xml:space="preserve">Figure </w:t>
                        </w:r>
                        <w:r w:rsidR="00C17C55">
                          <w:fldChar w:fldCharType="begin"/>
                        </w:r>
                        <w:r w:rsidR="00C17C55">
                          <w:instrText xml:space="preserve"> SEQ Figure \* ARABIC </w:instrText>
                        </w:r>
                        <w:r w:rsidR="00C17C55">
                          <w:fldChar w:fldCharType="separate"/>
                        </w:r>
                        <w:r w:rsidR="004F43F6">
                          <w:rPr>
                            <w:noProof/>
                          </w:rPr>
                          <w:t>15</w:t>
                        </w:r>
                        <w:r w:rsidR="00C17C55">
                          <w:rPr>
                            <w:noProof/>
                          </w:rPr>
                          <w:fldChar w:fldCharType="end"/>
                        </w:r>
                        <w:r>
                          <w:t xml:space="preserve">  - Push Block Puzzle Map</w:t>
                        </w:r>
                      </w:p>
                    </w:txbxContent>
                  </v:textbox>
                </v:shape>
                <w10:wrap type="square"/>
              </v:group>
            </w:pict>
          </mc:Fallback>
        </mc:AlternateContent>
      </w:r>
      <w:r w:rsidR="00AC5AA4">
        <w:t>The next two maps are for the cave platforming. The first (Figure 16) is a map of the push block puzzle that must be completed by the player to open a door and progress through the level.</w:t>
      </w:r>
    </w:p>
    <w:p w14:paraId="14348231" w14:textId="4FD91B26" w:rsidR="008A5B61" w:rsidRDefault="008A5B61">
      <w:r>
        <w:t>Figure 17 shows the cave shooting ability platforming. This is when the player is leaving the cave, they must complete a platforming challenge as well as shoot 4 targets, once all targets have been shot the cave door will open and the player can escape to their boat.</w:t>
      </w:r>
      <w:r>
        <w:br w:type="page"/>
      </w:r>
    </w:p>
    <w:p w14:paraId="2A755BC6" w14:textId="4FE2459F" w:rsidR="00B35FA2" w:rsidRDefault="00333F98" w:rsidP="00B35FA2">
      <w:pPr>
        <w:pStyle w:val="Heading2"/>
      </w:pPr>
      <w:bookmarkStart w:id="36" w:name="_Toc61781492"/>
      <w:r>
        <w:rPr>
          <w:noProof/>
        </w:rPr>
        <w:lastRenderedPageBreak/>
        <mc:AlternateContent>
          <mc:Choice Requires="wpg">
            <w:drawing>
              <wp:anchor distT="0" distB="0" distL="114300" distR="114300" simplePos="0" relativeHeight="251786240" behindDoc="0" locked="0" layoutInCell="1" allowOverlap="1" wp14:anchorId="3695BC81" wp14:editId="73BDE9B2">
                <wp:simplePos x="0" y="0"/>
                <wp:positionH relativeFrom="column">
                  <wp:posOffset>1880235</wp:posOffset>
                </wp:positionH>
                <wp:positionV relativeFrom="paragraph">
                  <wp:posOffset>3811905</wp:posOffset>
                </wp:positionV>
                <wp:extent cx="4244975" cy="5038725"/>
                <wp:effectExtent l="0" t="0" r="3175" b="9525"/>
                <wp:wrapSquare wrapText="bothSides"/>
                <wp:docPr id="26" name="Group 26"/>
                <wp:cNvGraphicFramePr/>
                <a:graphic xmlns:a="http://schemas.openxmlformats.org/drawingml/2006/main">
                  <a:graphicData uri="http://schemas.microsoft.com/office/word/2010/wordprocessingGroup">
                    <wpg:wgp>
                      <wpg:cNvGrpSpPr/>
                      <wpg:grpSpPr>
                        <a:xfrm>
                          <a:off x="0" y="0"/>
                          <a:ext cx="4244975" cy="5038725"/>
                          <a:chOff x="0" y="0"/>
                          <a:chExt cx="4244975" cy="5038725"/>
                        </a:xfrm>
                      </wpg:grpSpPr>
                      <pic:pic xmlns:pic="http://schemas.openxmlformats.org/drawingml/2006/picture">
                        <pic:nvPicPr>
                          <pic:cNvPr id="24" name="Picture 24" descr="A picture containing map&#10;&#10;Description automatically generated"/>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244975" cy="4913630"/>
                          </a:xfrm>
                          <a:prstGeom prst="rect">
                            <a:avLst/>
                          </a:prstGeom>
                        </pic:spPr>
                      </pic:pic>
                      <wps:wsp>
                        <wps:cNvPr id="25" name="Text Box 25"/>
                        <wps:cNvSpPr txBox="1"/>
                        <wps:spPr>
                          <a:xfrm>
                            <a:off x="762000" y="4867275"/>
                            <a:ext cx="2292350" cy="171450"/>
                          </a:xfrm>
                          <a:prstGeom prst="rect">
                            <a:avLst/>
                          </a:prstGeom>
                          <a:noFill/>
                          <a:ln>
                            <a:noFill/>
                          </a:ln>
                        </wps:spPr>
                        <wps:txbx>
                          <w:txbxContent>
                            <w:p w14:paraId="169EFC55" w14:textId="4D5F1ACF" w:rsidR="0031621E" w:rsidRPr="003B0A7C" w:rsidRDefault="0031621E" w:rsidP="00333F98">
                              <w:pPr>
                                <w:pStyle w:val="Caption"/>
                                <w:rPr>
                                  <w:b/>
                                  <w:noProof/>
                                </w:rPr>
                              </w:pPr>
                              <w:r>
                                <w:t>Figure 18 – Elevation Ma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695BC81" id="Group 26" o:spid="_x0000_s1087" style="position:absolute;margin-left:148.05pt;margin-top:300.15pt;width:334.25pt;height:396.75pt;z-index:251786240" coordsize="42449,503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&#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">
                <v:shape id="Picture 24" o:spid="_x0000_s1088" type="#_x0000_t75" alt="A picture containing map&#10;&#10;Description automatically generated" style="position:absolute;width:42449;height:491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">
                  <v:imagedata r:id="rId49" o:title="A picture containing map&#10;&#10;Description automatically generated"/>
                </v:shape>
                <v:shape id="Text Box 25" o:spid="_x0000_s1089" type="#_x0000_t202" style="position:absolute;left:7620;top:48672;width:22923;height:1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169EFC55" w14:textId="4D5F1ACF" w:rsidR="0031621E" w:rsidRPr="003B0A7C" w:rsidRDefault="0031621E" w:rsidP="00333F98">
                        <w:pPr>
                          <w:pStyle w:val="Caption"/>
                          <w:rPr>
                            <w:b/>
                            <w:noProof/>
                          </w:rPr>
                        </w:pPr>
                        <w:r>
                          <w:t>Figure 18 – Elevation Map</w:t>
                        </w:r>
                      </w:p>
                    </w:txbxContent>
                  </v:textbox>
                </v:shape>
                <w10:wrap type="square"/>
              </v:group>
            </w:pict>
          </mc:Fallback>
        </mc:AlternateContent>
      </w:r>
      <w:r w:rsidR="008A5B61">
        <w:rPr>
          <w:noProof/>
        </w:rPr>
        <mc:AlternateContent>
          <mc:Choice Requires="wpg">
            <w:drawing>
              <wp:anchor distT="0" distB="0" distL="114300" distR="114300" simplePos="0" relativeHeight="251767808" behindDoc="0" locked="0" layoutInCell="1" allowOverlap="1" wp14:anchorId="2160676F" wp14:editId="57BB3F35">
                <wp:simplePos x="0" y="0"/>
                <wp:positionH relativeFrom="column">
                  <wp:posOffset>3810</wp:posOffset>
                </wp:positionH>
                <wp:positionV relativeFrom="paragraph">
                  <wp:posOffset>19685</wp:posOffset>
                </wp:positionV>
                <wp:extent cx="6120765" cy="3581400"/>
                <wp:effectExtent l="0" t="0" r="0" b="0"/>
                <wp:wrapSquare wrapText="bothSides"/>
                <wp:docPr id="96" name="Group 96"/>
                <wp:cNvGraphicFramePr/>
                <a:graphic xmlns:a="http://schemas.openxmlformats.org/drawingml/2006/main">
                  <a:graphicData uri="http://schemas.microsoft.com/office/word/2010/wordprocessingGroup">
                    <wpg:wgp>
                      <wpg:cNvGrpSpPr/>
                      <wpg:grpSpPr>
                        <a:xfrm>
                          <a:off x="0" y="0"/>
                          <a:ext cx="6120765" cy="3581400"/>
                          <a:chOff x="0" y="0"/>
                          <a:chExt cx="6120765" cy="3581400"/>
                        </a:xfrm>
                      </wpg:grpSpPr>
                      <pic:pic xmlns:pic="http://schemas.openxmlformats.org/drawingml/2006/picture">
                        <pic:nvPicPr>
                          <pic:cNvPr id="94" name="Picture 94" descr="Diagram, schematic&#10;&#10;Description automatically generated"/>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6120765" cy="3361055"/>
                          </a:xfrm>
                          <a:prstGeom prst="rect">
                            <a:avLst/>
                          </a:prstGeom>
                        </pic:spPr>
                      </pic:pic>
                      <wps:wsp>
                        <wps:cNvPr id="95" name="Text Box 95"/>
                        <wps:cNvSpPr txBox="1"/>
                        <wps:spPr>
                          <a:xfrm>
                            <a:off x="0" y="3419475"/>
                            <a:ext cx="6120765" cy="161925"/>
                          </a:xfrm>
                          <a:prstGeom prst="rect">
                            <a:avLst/>
                          </a:prstGeom>
                          <a:solidFill>
                            <a:prstClr val="white"/>
                          </a:solidFill>
                          <a:ln>
                            <a:noFill/>
                          </a:ln>
                        </wps:spPr>
                        <wps:txbx>
                          <w:txbxContent>
                            <w:p w14:paraId="554ACDAD" w14:textId="7067ABBF" w:rsidR="0031621E" w:rsidRPr="0048685F" w:rsidRDefault="0031621E" w:rsidP="008A5B61">
                              <w:pPr>
                                <w:pStyle w:val="Caption"/>
                                <w:rPr>
                                  <w:b/>
                                  <w:noProof/>
                                  <w:sz w:val="36"/>
                                </w:rPr>
                              </w:pPr>
                              <w:r>
                                <w:t>Figure 17 – Cave shooting ability platforming ma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160676F" id="Group 96" o:spid="_x0000_s1090" style="position:absolute;margin-left:.3pt;margin-top:1.55pt;width:481.95pt;height:282pt;z-index:251767808" coordsize="61207,35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">
                <v:shape id="Picture 94" o:spid="_x0000_s1091" type="#_x0000_t75" alt="Diagram, schematic&#10;&#10;Description automatically generated" style="position:absolute;width:61207;height:33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">
                  <v:imagedata r:id="rId51" o:title="Diagram, schematic&#10;&#10;Description automatically generated"/>
                </v:shape>
                <v:shape id="Text Box 95" o:spid="_x0000_s1092" type="#_x0000_t202" style="position:absolute;top:34194;width:61207;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" stroked="f">
                  <v:textbox inset="0,0,0,0">
                    <w:txbxContent>
                      <w:p w14:paraId="554ACDAD" w14:textId="7067ABBF" w:rsidR="0031621E" w:rsidRPr="0048685F" w:rsidRDefault="0031621E" w:rsidP="008A5B61">
                        <w:pPr>
                          <w:pStyle w:val="Caption"/>
                          <w:rPr>
                            <w:b/>
                            <w:noProof/>
                            <w:sz w:val="36"/>
                          </w:rPr>
                        </w:pPr>
                        <w:r>
                          <w:t>Figure 17 – Cave shooting ability platforming map</w:t>
                        </w:r>
                      </w:p>
                    </w:txbxContent>
                  </v:textbox>
                </v:shape>
                <w10:wrap type="square"/>
              </v:group>
            </w:pict>
          </mc:Fallback>
        </mc:AlternateContent>
      </w:r>
      <w:r w:rsidR="00B35FA2">
        <w:t>Elevations</w:t>
      </w:r>
      <w:bookmarkEnd w:id="36"/>
    </w:p>
    <w:p w14:paraId="0975536F" w14:textId="7730763E" w:rsidR="00333F98" w:rsidRDefault="00D835D5">
      <w:r>
        <w:rPr>
          <w:noProof/>
        </w:rPr>
        <mc:AlternateContent>
          <mc:Choice Requires="wps">
            <w:drawing>
              <wp:anchor distT="0" distB="0" distL="114300" distR="114300" simplePos="0" relativeHeight="251792384" behindDoc="0" locked="0" layoutInCell="1" allowOverlap="1" wp14:anchorId="19351E17" wp14:editId="44F6BE7F">
                <wp:simplePos x="0" y="0"/>
                <wp:positionH relativeFrom="column">
                  <wp:posOffset>-72390</wp:posOffset>
                </wp:positionH>
                <wp:positionV relativeFrom="paragraph">
                  <wp:posOffset>1810385</wp:posOffset>
                </wp:positionV>
                <wp:extent cx="1647825" cy="762000"/>
                <wp:effectExtent l="0" t="0" r="9525" b="0"/>
                <wp:wrapNone/>
                <wp:docPr id="13" name="Text Box 13"/>
                <wp:cNvGraphicFramePr/>
                <a:graphic xmlns:a="http://schemas.openxmlformats.org/drawingml/2006/main">
                  <a:graphicData uri="http://schemas.microsoft.com/office/word/2010/wordprocessingShape">
                    <wps:wsp>
                      <wps:cNvSpPr txBox="1"/>
                      <wps:spPr>
                        <a:xfrm>
                          <a:off x="0" y="0"/>
                          <a:ext cx="1647825" cy="762000"/>
                        </a:xfrm>
                        <a:prstGeom prst="rect">
                          <a:avLst/>
                        </a:prstGeom>
                        <a:solidFill>
                          <a:schemeClr val="lt1"/>
                        </a:solidFill>
                        <a:ln w="6350">
                          <a:noFill/>
                        </a:ln>
                      </wps:spPr>
                      <wps:txbx>
                        <w:txbxContent>
                          <w:p w14:paraId="32E9FABB" w14:textId="77777777" w:rsidR="00D835D5" w:rsidRDefault="00D835D5" w:rsidP="00D835D5">
                            <w:pPr>
                              <w:pBdr>
                                <w:right w:val="single" w:sz="4" w:space="4" w:color="auto"/>
                              </w:pBdr>
                              <w:jc w:val="right"/>
                            </w:pPr>
                            <w:r>
                              <w:t>On the right (Figure 18) is the elevation map, this shows the different heights on the 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351E17" id="Text Box 13" o:spid="_x0000_s1093" type="#_x0000_t202" style="position:absolute;margin-left:-5.7pt;margin-top:142.55pt;width:129.75pt;height:60pt;z-index:251792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" fillcolor="white [3201]" stroked="f" strokeweight=".5pt">
                <v:textbox>
                  <w:txbxContent>
                    <w:p w14:paraId="32E9FABB" w14:textId="77777777" w:rsidR="00D835D5" w:rsidRDefault="00D835D5" w:rsidP="00D835D5">
                      <w:pPr>
                        <w:pBdr>
                          <w:right w:val="single" w:sz="4" w:space="4" w:color="auto"/>
                        </w:pBdr>
                        <w:jc w:val="right"/>
                      </w:pPr>
                      <w:r>
                        <w:t>On the right (Figure 18) is the elevation map, this shows the different heights on the map.</w:t>
                      </w:r>
                    </w:p>
                  </w:txbxContent>
                </v:textbox>
              </v:shape>
            </w:pict>
          </mc:Fallback>
        </mc:AlternateContent>
      </w:r>
      <w:r w:rsidR="00333F98">
        <w:br w:type="page"/>
      </w:r>
      <w:bookmarkStart w:id="37" w:name="_GoBack"/>
      <w:bookmarkEnd w:id="37"/>
    </w:p>
    <w:p w14:paraId="7B53F7F7" w14:textId="1BB2E13E" w:rsidR="009D5457" w:rsidRDefault="009D5457" w:rsidP="0031621E">
      <w:pPr>
        <w:pStyle w:val="Heading1"/>
      </w:pPr>
      <w:bookmarkStart w:id="38" w:name="_Game_Design"/>
      <w:bookmarkStart w:id="39" w:name="_Toc61781493"/>
      <w:bookmarkEnd w:id="38"/>
      <w:r>
        <w:lastRenderedPageBreak/>
        <w:t>Game Design</w:t>
      </w:r>
      <w:bookmarkEnd w:id="39"/>
    </w:p>
    <w:p w14:paraId="0D981867" w14:textId="04494CEC" w:rsidR="009D5457" w:rsidRDefault="002D4890" w:rsidP="00674175">
      <w:pPr>
        <w:pStyle w:val="Heading2"/>
      </w:pPr>
      <w:bookmarkStart w:id="40" w:name="_Toc61781494"/>
      <w:r>
        <w:t>Lighting</w:t>
      </w:r>
      <w:bookmarkEnd w:id="40"/>
    </w:p>
    <w:p w14:paraId="22A81848" w14:textId="085D11E3" w:rsidR="00673673" w:rsidRDefault="00673673" w:rsidP="00673673">
      <w:r>
        <w:t xml:space="preserve">There will be some atmospheric lighting throughout the level. The island is dull and set in the late evening, meaning the lighting will be </w:t>
      </w:r>
      <w:r w:rsidR="00822BBE">
        <w:t>very dim</w:t>
      </w:r>
      <w:r w:rsidR="0063627B">
        <w:t>, it will contain one bright light which will be the lighthouse on top of the spiral hill in the cent</w:t>
      </w:r>
      <w:r w:rsidR="0060387E">
        <w:t>re</w:t>
      </w:r>
      <w:r w:rsidR="0063627B">
        <w:t xml:space="preserve"> of the island</w:t>
      </w:r>
      <w:r>
        <w:t>.</w:t>
      </w:r>
      <w:r w:rsidR="00065052">
        <w:t xml:space="preserve"> A guiding light pattern will be used to guide the player through</w:t>
      </w:r>
      <w:r w:rsidR="00822BBE">
        <w:t>out the</w:t>
      </w:r>
      <w:r w:rsidR="00065052">
        <w:t xml:space="preserve"> level. This will be done by torchlight; small torches will be placed along the path leading the player to the abandoned cabin</w:t>
      </w:r>
      <w:r w:rsidR="0063627B">
        <w:t xml:space="preserve"> on top of the hill</w:t>
      </w:r>
      <w:r w:rsidR="00065052">
        <w:t>.</w:t>
      </w:r>
      <w:r w:rsidR="0063627B">
        <w:t xml:space="preserve"> </w:t>
      </w:r>
      <w:r w:rsidR="00822BBE">
        <w:t xml:space="preserve">Then through the cave and then back to the village once the player escapes the caves. </w:t>
      </w:r>
    </w:p>
    <w:p w14:paraId="4B0DEE49" w14:textId="77777777" w:rsidR="00822BBE" w:rsidRDefault="00B67819" w:rsidP="002D4890">
      <w:r>
        <w:t xml:space="preserve">The </w:t>
      </w:r>
      <w:r w:rsidR="00822BBE">
        <w:t>portal will emit some light as well</w:t>
      </w:r>
      <w:r>
        <w:t>, this is another example of the guiding light level design pattern</w:t>
      </w:r>
      <w:r w:rsidR="00822BBE">
        <w:t>, as the player is guided to enter the portal</w:t>
      </w:r>
      <w:r>
        <w:t>.</w:t>
      </w:r>
      <w:r w:rsidR="0063627B">
        <w:t xml:space="preserve"> </w:t>
      </w:r>
    </w:p>
    <w:p w14:paraId="098D0414" w14:textId="7583F51F" w:rsidR="002D4890" w:rsidRDefault="002D4890" w:rsidP="002D4890">
      <w:r>
        <w:t xml:space="preserve">Towards the end of the level (when the player is escaping the </w:t>
      </w:r>
      <w:r w:rsidR="004F1E28">
        <w:t>other side</w:t>
      </w:r>
      <w:r>
        <w:t>) the lighting will change and react to the time remaining. As time is running out the global lighting will get darker</w:t>
      </w:r>
      <w:r w:rsidR="00822BBE">
        <w:t xml:space="preserve"> and redder</w:t>
      </w:r>
      <w:r>
        <w:t xml:space="preserve"> and the player will not be able to see as </w:t>
      </w:r>
      <w:r w:rsidR="0063627B">
        <w:t>far ahead as before</w:t>
      </w:r>
      <w:r>
        <w:t xml:space="preserve">, to accompany this, a fog will start appearing in the distance and </w:t>
      </w:r>
      <w:r w:rsidR="0063627B">
        <w:t>will get heavier as time goes on</w:t>
      </w:r>
      <w:r>
        <w:t>. This will negatively affect the players</w:t>
      </w:r>
      <w:r w:rsidR="0060387E">
        <w:t>'</w:t>
      </w:r>
      <w:r>
        <w:t xml:space="preserve"> vision and </w:t>
      </w:r>
      <w:r w:rsidR="0063627B">
        <w:t>make the level more difficult as the player progresses.</w:t>
      </w:r>
    </w:p>
    <w:p w14:paraId="34626614" w14:textId="625FA749" w:rsidR="008D2FE6" w:rsidRDefault="00822BBE" w:rsidP="002D4890">
      <w:r>
        <w:t>Throughout the level</w:t>
      </w:r>
      <w:r w:rsidR="0060387E">
        <w:t>,</w:t>
      </w:r>
      <w:r>
        <w:t xml:space="preserve"> lightning will strike around the island and give off a bright white light that illuminates the entire island.</w:t>
      </w:r>
      <w:r w:rsidR="000A3155">
        <w:t xml:space="preserve"> These are randomly timed and occur throughout the entire level.</w:t>
      </w:r>
    </w:p>
    <w:p w14:paraId="3821CE4F" w14:textId="19A91FEE" w:rsidR="003D17D2" w:rsidRDefault="003D17D2" w:rsidP="00674175">
      <w:pPr>
        <w:pStyle w:val="Heading2"/>
      </w:pPr>
      <w:bookmarkStart w:id="41" w:name="_Physics"/>
      <w:bookmarkStart w:id="42" w:name="_Toc61781495"/>
      <w:bookmarkEnd w:id="41"/>
      <w:r>
        <w:t>Physics</w:t>
      </w:r>
      <w:bookmarkEnd w:id="42"/>
    </w:p>
    <w:p w14:paraId="3359F4E1" w14:textId="694BFF26" w:rsidR="00C92BDD" w:rsidRDefault="003D17D2" w:rsidP="004706D4">
      <w:pPr>
        <w:jc w:val="both"/>
      </w:pPr>
      <w:r>
        <w:t xml:space="preserve">There will be a few physics objects throughout the level that the player can interact with. </w:t>
      </w:r>
    </w:p>
    <w:p w14:paraId="44F0B66E" w14:textId="14CBC3DC" w:rsidR="003D17D2" w:rsidRDefault="000A3155" w:rsidP="004706D4">
      <w:pPr>
        <w:jc w:val="both"/>
      </w:pPr>
      <w:r>
        <w:t xml:space="preserve">First are the push blocks, these are cubes that the player can push around and place onto pressure plates. They use physics but are constrained to only be moved on the X and Y axis and to stop rotation. </w:t>
      </w:r>
      <w:r w:rsidR="0028767F">
        <w:t>These push blocks are used for multiple puzzles and platforming in the level. In the village puzzle, the player moves them into position so they can jump on top of them to reach a higher ledge. In the cave push block puzzle,</w:t>
      </w:r>
      <w:r w:rsidR="00695DF0">
        <w:t xml:space="preserve"> the player pushes these blocks onto a pressure plate to open a door and continue with the level.</w:t>
      </w:r>
    </w:p>
    <w:p w14:paraId="682597FA" w14:textId="200392C6" w:rsidR="00695DF0" w:rsidRDefault="00695DF0" w:rsidP="004706D4">
      <w:pPr>
        <w:jc w:val="both"/>
      </w:pPr>
      <w:r>
        <w:t>Another physics object is the projectiles the player fires, they get created in front of the player and a velocity is added to them, so they shoot in front of the player. They are affected by gravity and physics so don’t travel in a straight line, instead they travel in an arc and will eventually touch the ground. These physics objects are shot at targets when the player is escaping the cave and allow the cave door to open.</w:t>
      </w:r>
    </w:p>
    <w:p w14:paraId="36DBBE65" w14:textId="63559C1A" w:rsidR="00974785" w:rsidRDefault="002109E9" w:rsidP="00674175">
      <w:pPr>
        <w:pStyle w:val="Heading2"/>
      </w:pPr>
      <w:bookmarkStart w:id="43" w:name="_Particles"/>
      <w:bookmarkStart w:id="44" w:name="_Toc61781496"/>
      <w:bookmarkEnd w:id="43"/>
      <w:r>
        <w:t>Particles</w:t>
      </w:r>
      <w:bookmarkEnd w:id="44"/>
    </w:p>
    <w:p w14:paraId="5DE5A227" w14:textId="42E2F018" w:rsidR="002109E9" w:rsidRDefault="002109E9" w:rsidP="002109E9">
      <w:pPr>
        <w:jc w:val="both"/>
      </w:pPr>
      <w:r>
        <w:t>There will be multiple particle systems throughout the level.</w:t>
      </w:r>
    </w:p>
    <w:p w14:paraId="47961BF3" w14:textId="781F3F24" w:rsidR="002109E9" w:rsidRDefault="002109E9" w:rsidP="00553008">
      <w:pPr>
        <w:jc w:val="both"/>
      </w:pPr>
      <w:r>
        <w:t xml:space="preserve">The torches will have a </w:t>
      </w:r>
      <w:r w:rsidR="00553008">
        <w:t>simple fire effect that will use the Unreal fire textures, as well as a smoke effect that will slowly travel upwards while it fades away – this will also use Unreal textures. And finally, an embers effect to add small sparks and material emanating from the torch.</w:t>
      </w:r>
    </w:p>
    <w:p w14:paraId="61C64668" w14:textId="73A967D8" w:rsidR="00553008" w:rsidRDefault="00553008" w:rsidP="00553008">
      <w:pPr>
        <w:jc w:val="both"/>
      </w:pPr>
      <w:r>
        <w:t>The dark energy particle system will be created using the new Unreal Niagara particle system, this allows for more advanced and 3D particles. In this case</w:t>
      </w:r>
      <w:r w:rsidR="0060387E">
        <w:t>,</w:t>
      </w:r>
      <w:r>
        <w:t xml:space="preserve"> the dark energy particles will consist of small black metal cubes that grow from nothing and slowly shrink to nothing. The cubes float around and are </w:t>
      </w:r>
      <w:r w:rsidR="00571BE3">
        <w:t>affected</w:t>
      </w:r>
      <w:r>
        <w:t xml:space="preserve"> by multiple </w:t>
      </w:r>
      <w:r w:rsidR="00571BE3">
        <w:t>physics systems and forces, such as wind, drag, vortex, gravity</w:t>
      </w:r>
      <w:r w:rsidR="0060387E">
        <w:t>,</w:t>
      </w:r>
      <w:r w:rsidR="00571BE3">
        <w:t xml:space="preserve"> and a point attraction force. </w:t>
      </w:r>
      <w:r w:rsidR="002549C8">
        <w:t>The particles will also emit a dark red light.</w:t>
      </w:r>
    </w:p>
    <w:p w14:paraId="70774D40" w14:textId="27636B83" w:rsidR="008D2FE6" w:rsidRDefault="002549C8" w:rsidP="002109E9">
      <w:pPr>
        <w:jc w:val="both"/>
      </w:pPr>
      <w:r>
        <w:t>The monster is only visible during the cinematics but will use the dark energy particles but with higher physics and forces to make the cubes move around more rapidly. As the cubes are attracted to the centre of the particle system it gives the appearance that the monster can control the dark energy and it is an extension of the monster.</w:t>
      </w:r>
    </w:p>
    <w:p w14:paraId="6536521A" w14:textId="315C6909" w:rsidR="004A34BC" w:rsidRDefault="004A34BC" w:rsidP="002109E9">
      <w:pPr>
        <w:jc w:val="both"/>
      </w:pPr>
      <w:r>
        <w:t>The portal will have its own particle effect as well, but it will be closely linked to the dark energy, there will be some red smoke emanating from the portal and then small dark energy particles flying in and out of the portal.</w:t>
      </w:r>
    </w:p>
    <w:p w14:paraId="586167D1" w14:textId="4501B9F0" w:rsidR="008D2FE6" w:rsidRDefault="004C6E26" w:rsidP="002109E9">
      <w:pPr>
        <w:jc w:val="both"/>
      </w:pPr>
      <w:r>
        <w:t>On the other side</w:t>
      </w:r>
      <w:r w:rsidR="0060387E">
        <w:t>,</w:t>
      </w:r>
      <w:r>
        <w:t xml:space="preserve"> there will be a red fog particle effect that covers the ground in the caves, this is to show a difference between the normal world and the other side. The fog will use the smoke textures included with Unreal but tinted red, </w:t>
      </w:r>
      <w:r>
        <w:lastRenderedPageBreak/>
        <w:t>to go along with this fog, there will be a few dark energy particle effects too, these will slowly float around and be inside the entire cave.</w:t>
      </w:r>
    </w:p>
    <w:p w14:paraId="18D1D71C" w14:textId="7F0D5123" w:rsidR="008D2FE6" w:rsidRDefault="008D2FE6" w:rsidP="008D2FE6">
      <w:pPr>
        <w:pStyle w:val="Heading2"/>
      </w:pPr>
      <w:bookmarkStart w:id="45" w:name="_Logic"/>
      <w:bookmarkStart w:id="46" w:name="_Toc61781497"/>
      <w:bookmarkEnd w:id="45"/>
      <w:r>
        <w:t>Logic</w:t>
      </w:r>
      <w:bookmarkEnd w:id="46"/>
    </w:p>
    <w:p w14:paraId="3CEEA087" w14:textId="43E41DE6" w:rsidR="00CB1EB3" w:rsidRPr="00CB1EB3" w:rsidRDefault="00CB1EB3" w:rsidP="00CB1EB3">
      <w:pPr>
        <w:pStyle w:val="Heading3"/>
      </w:pPr>
      <w:bookmarkStart w:id="47" w:name="_Toc61781498"/>
      <w:r>
        <w:t>Interaction</w:t>
      </w:r>
      <w:bookmarkEnd w:id="47"/>
    </w:p>
    <w:p w14:paraId="5A4F9954" w14:textId="71437650" w:rsidR="004A34BC" w:rsidRDefault="004A34BC" w:rsidP="004A34BC">
      <w:r>
        <w:t xml:space="preserve">The player can interact with different objects around the level, they even have </w:t>
      </w:r>
      <w:r w:rsidR="0060387E">
        <w:t>an</w:t>
      </w:r>
      <w:r>
        <w:t xml:space="preserve"> inventory to hold basic items. However, they </w:t>
      </w:r>
      <w:r w:rsidR="00144A84">
        <w:t>cannot</w:t>
      </w:r>
      <w:r>
        <w:t xml:space="preserve"> be used </w:t>
      </w:r>
      <w:r w:rsidR="0060387E">
        <w:t>traditionally</w:t>
      </w:r>
      <w:r>
        <w:t>. Interaction with objects will use a sphere trace from the camera, this way anything the player looks at they can have the option to interact with.</w:t>
      </w:r>
      <w:r w:rsidR="00F56E67">
        <w:t xml:space="preserve"> This will be done through an interface that blueprints can implement,</w:t>
      </w:r>
      <w:r w:rsidR="00D82F0D">
        <w:t xml:space="preserve"> this way when the sphere trace goes over an object it looks for an actor that implements this interface and each actor can implement something different depending on what that actor is without having to add it to the sphere trace.</w:t>
      </w:r>
    </w:p>
    <w:p w14:paraId="5CE73A13" w14:textId="1BAA9CBD" w:rsidR="00CB1EB3" w:rsidRDefault="00CB1EB3" w:rsidP="00CB1EB3">
      <w:pPr>
        <w:pStyle w:val="Heading3"/>
      </w:pPr>
      <w:bookmarkStart w:id="48" w:name="_Toc61781499"/>
      <w:r>
        <w:t>Torches</w:t>
      </w:r>
      <w:bookmarkEnd w:id="48"/>
    </w:p>
    <w:p w14:paraId="54477B57" w14:textId="04442EBE" w:rsidR="00D82F0D" w:rsidRDefault="00D82F0D" w:rsidP="004A34BC">
      <w:r>
        <w:t xml:space="preserve">The torches </w:t>
      </w:r>
      <w:r w:rsidR="000237E0">
        <w:t xml:space="preserve">will </w:t>
      </w:r>
      <w:r>
        <w:t xml:space="preserve">use logic to randomise </w:t>
      </w:r>
      <w:r w:rsidR="000237E0">
        <w:t>the lights intensity and its range, this is a very simple blueprint that, each frame, will cho</w:t>
      </w:r>
      <w:r w:rsidR="0060387E">
        <w:t>os</w:t>
      </w:r>
      <w:r w:rsidR="000237E0">
        <w:t>e a random number for its intensity and range. This gives a subtle flickering effect just like fire in the real world.</w:t>
      </w:r>
    </w:p>
    <w:p w14:paraId="26A3C4D9" w14:textId="19BEFD2F" w:rsidR="00CB1EB3" w:rsidRDefault="00CB1EB3" w:rsidP="00CB1EB3">
      <w:pPr>
        <w:pStyle w:val="Heading3"/>
      </w:pPr>
      <w:bookmarkStart w:id="49" w:name="_Toc61781500"/>
      <w:r>
        <w:t>Push Blocks</w:t>
      </w:r>
      <w:bookmarkEnd w:id="49"/>
    </w:p>
    <w:p w14:paraId="455A97AA" w14:textId="14973725" w:rsidR="000237E0" w:rsidRDefault="000237E0" w:rsidP="004A34BC">
      <w:r>
        <w:t>Push blocks will use logic to be pushed around and when to toggle physics simulation. Around the box</w:t>
      </w:r>
      <w:r w:rsidR="0060387E">
        <w:t>,</w:t>
      </w:r>
      <w:r>
        <w:t xml:space="preserve"> there is an X and Y overlap collider that sticks out from the actual block itself. If the player walks into the overlap colliders the blocks will start simulating physics and the player can push them around, once they leave the overlap collider the physics simulation stops, and they cannot move. It will be done this way rather than allow physics simulation all the time because it will allow the player to jump on top of the blocks without them moving or sliding around.</w:t>
      </w:r>
    </w:p>
    <w:p w14:paraId="7D2AE582" w14:textId="53963521" w:rsidR="00CB1EB3" w:rsidRDefault="00CB1EB3" w:rsidP="00CB1EB3">
      <w:pPr>
        <w:pStyle w:val="Heading3"/>
      </w:pPr>
      <w:bookmarkStart w:id="50" w:name="_Toc61781501"/>
      <w:r>
        <w:t>The Other Side Portal</w:t>
      </w:r>
      <w:bookmarkEnd w:id="50"/>
    </w:p>
    <w:p w14:paraId="1206B527" w14:textId="3D5957C3" w:rsidR="004335EF" w:rsidRDefault="00D65B6C" w:rsidP="008D2FE6">
      <w:r>
        <w:t>The portal will use logic to teleport the player in front of the portal and turn them around. This is to give the illusion that the player entered the portal and has now emerged onto the other side. The logic will also disable the portal stopping the player from being able to return to the overworld.</w:t>
      </w:r>
      <w:r w:rsidR="00825689">
        <w:t xml:space="preserve"> As the player is now in the other side, new assets and actors need to be added or enabled. To do this, the portal blueprint will search for all objects labelled “OtherSide” and set them to visible, by default they will not be visible, so the player will not be able to see or interact with them until they have entered the portal. There will also be a tag called “Overworld” (these objects are visible by default) and when entering the portal their visibility will be set to false, this is to allow for certain actors to only be visible during the overworld, e.g. police officers, trees blocking the path.</w:t>
      </w:r>
    </w:p>
    <w:p w14:paraId="2788B519" w14:textId="5CCC5559" w:rsidR="00CB1EB3" w:rsidRDefault="00CB1EB3" w:rsidP="00CB1EB3">
      <w:pPr>
        <w:pStyle w:val="Heading3"/>
      </w:pPr>
      <w:bookmarkStart w:id="51" w:name="_Toc61781502"/>
      <w:r>
        <w:t>Objective System</w:t>
      </w:r>
      <w:bookmarkEnd w:id="51"/>
    </w:p>
    <w:p w14:paraId="6039FE84" w14:textId="082B3BDE" w:rsidR="004335EF" w:rsidRDefault="00825689" w:rsidP="008D2FE6">
      <w:r>
        <w:t xml:space="preserve">The objective system is used to help guide the player on what they need to achieve next, but there will be specific blueprints around the level that advances the objective. The first way of doing this is through an overlap collider, if the player walks through this collider then the objective will advance, this will be used for reaching the top of the spiral and discovering the cabin when falling down to the cave system, when leaving the cave system and when reaching the boat at the end of the level. The next way is through the interaction system, for example, the objective will need to be updated once the player has talked to the police officers or after reading the missing person’s report. </w:t>
      </w:r>
    </w:p>
    <w:p w14:paraId="00A879A7" w14:textId="1E690108" w:rsidR="00CB1EB3" w:rsidRDefault="00CB1EB3" w:rsidP="00CB1EB3">
      <w:pPr>
        <w:pStyle w:val="Heading3"/>
      </w:pPr>
      <w:bookmarkStart w:id="52" w:name="_Toc61781503"/>
      <w:r>
        <w:t>First Ability: Double Jump</w:t>
      </w:r>
      <w:bookmarkEnd w:id="52"/>
    </w:p>
    <w:p w14:paraId="24B53C5B" w14:textId="2A03468B" w:rsidR="007F21AF" w:rsidRDefault="00825689" w:rsidP="008D2FE6">
      <w:r>
        <w:t>The level includes two unlockable abilities. The first ability is the double jump, this will require changes to the character controller blueprint. This can be done by adding an upwards force to the player when they are airborne but must not allow the force to be added more than once – this is to stop infinite jumping</w:t>
      </w:r>
      <w:r w:rsidR="0060387E">
        <w:t>/</w:t>
      </w:r>
      <w:r>
        <w:t>jumping</w:t>
      </w:r>
      <w:r w:rsidR="006370FD">
        <w:t xml:space="preserve"> in the air.</w:t>
      </w:r>
      <w:r w:rsidR="00CB1EB3">
        <w:t xml:space="preserve"> This is locked when starting the level but gets unlocked when entering the cave system.</w:t>
      </w:r>
    </w:p>
    <w:p w14:paraId="5295051F" w14:textId="235975A8" w:rsidR="00CB1EB3" w:rsidRPr="004A34BC" w:rsidRDefault="00CB1EB3" w:rsidP="00CB1EB3">
      <w:pPr>
        <w:pStyle w:val="Heading3"/>
      </w:pPr>
      <w:bookmarkStart w:id="53" w:name="_Toc61781504"/>
      <w:r>
        <w:t>Second Ability: Shooting Dark Energy</w:t>
      </w:r>
      <w:bookmarkEnd w:id="53"/>
      <w:r>
        <w:t xml:space="preserve"> </w:t>
      </w:r>
    </w:p>
    <w:p w14:paraId="39F25D4A" w14:textId="5AB61A89" w:rsidR="00CB1EB3" w:rsidRDefault="00CB1EB3" w:rsidP="00CB1EB3">
      <w:r>
        <w:t xml:space="preserve">The player has a projectile that they can fire once it is unlocked in the caves. This projectile is spawned a few units in front of the player and is given a positive velocity, so they shoot forwards away from the player. If the projectile hits a collider it will destroy itself, if that collider happens to be a target then it will activate the target. There are 4 targets in the level, these targets are linked together so all must be active for the cave door to open. They also change colour </w:t>
      </w:r>
      <w:r>
        <w:lastRenderedPageBreak/>
        <w:t>when active. They start red and once they have been activated, they turn green. This is done through a dynamic material instance that allows for a material to be updated throughout the level without having to reapply it to the mesh.</w:t>
      </w:r>
    </w:p>
    <w:p w14:paraId="3AA7CDF5" w14:textId="16447B13" w:rsidR="00CB1EB3" w:rsidRDefault="00CB1EB3" w:rsidP="00CB1EB3">
      <w:pPr>
        <w:pStyle w:val="Heading3"/>
      </w:pPr>
      <w:bookmarkStart w:id="54" w:name="_Weather_System"/>
      <w:bookmarkStart w:id="55" w:name="_Toc61781505"/>
      <w:bookmarkEnd w:id="54"/>
      <w:r>
        <w:t>Weather System</w:t>
      </w:r>
      <w:bookmarkEnd w:id="55"/>
    </w:p>
    <w:p w14:paraId="76B630B2" w14:textId="198DFB20" w:rsidR="00605337" w:rsidRPr="008D2FE6" w:rsidRDefault="004D3433" w:rsidP="008D2FE6">
      <w:r>
        <w:t>The weather system will consist of a directional light that can be turned on and off quickly to create lightning flashes and a post</w:t>
      </w:r>
      <w:r w:rsidR="0060387E">
        <w:t>-</w:t>
      </w:r>
      <w:r>
        <w:t xml:space="preserve">process material that creates rain. The directional light will be randomly turned on and off and have its intensity randomly set, this way it looks like natural lightning occurring over the island. </w:t>
      </w:r>
      <w:r w:rsidR="00747E27">
        <w:t>The post</w:t>
      </w:r>
      <w:r w:rsidR="0060387E">
        <w:t>-</w:t>
      </w:r>
      <w:r w:rsidR="00747E27">
        <w:t>process material will need to be set active and inactive throughout the level depending</w:t>
      </w:r>
      <w:r w:rsidR="0060387E">
        <w:t xml:space="preserve"> on</w:t>
      </w:r>
      <w:r w:rsidR="00747E27">
        <w:t xml:space="preserve"> if the player is inside or under</w:t>
      </w:r>
      <w:r w:rsidR="0060387E">
        <w:t xml:space="preserve"> an overhang/</w:t>
      </w:r>
      <w:r w:rsidR="00747E27">
        <w:t>cover. This will be done through an overlap collider, if the player walks into this collider the post process rain material will be disabled, and once they leave it will be enabled again.</w:t>
      </w:r>
    </w:p>
    <w:p w14:paraId="7A10C597" w14:textId="395A4F9A" w:rsidR="003326E3" w:rsidRDefault="00872FD1" w:rsidP="00674175">
      <w:pPr>
        <w:pStyle w:val="Heading2"/>
      </w:pPr>
      <w:bookmarkStart w:id="56" w:name="_User_Interface_(UI)"/>
      <w:bookmarkStart w:id="57" w:name="_Toc61781506"/>
      <w:bookmarkEnd w:id="56"/>
      <w:r>
        <w:t>User Interface (</w:t>
      </w:r>
      <w:r w:rsidR="003326E3">
        <w:t>UI</w:t>
      </w:r>
      <w:r>
        <w:t>)</w:t>
      </w:r>
      <w:bookmarkEnd w:id="57"/>
    </w:p>
    <w:p w14:paraId="04F0E632" w14:textId="32C136A6" w:rsidR="00674175" w:rsidRPr="00674175" w:rsidRDefault="00674175" w:rsidP="00674175">
      <w:pPr>
        <w:pStyle w:val="Heading3"/>
      </w:pPr>
      <w:bookmarkStart w:id="58" w:name="_Toc61781507"/>
      <w:r>
        <w:t>Heads Up Display (HUD)</w:t>
      </w:r>
      <w:bookmarkEnd w:id="58"/>
    </w:p>
    <w:p w14:paraId="6866659B" w14:textId="6D8B3E10" w:rsidR="00E9307F" w:rsidRDefault="003326E3" w:rsidP="003326E3">
      <w:r>
        <w:t xml:space="preserve">The level will include </w:t>
      </w:r>
      <w:r w:rsidR="00CB6E85">
        <w:t xml:space="preserve">a minimal HUD only showing information the player will need throughout the level. </w:t>
      </w:r>
      <w:r w:rsidR="00CB6E85">
        <w:fldChar w:fldCharType="begin"/>
      </w:r>
      <w:r w:rsidR="00CB6E85">
        <w:instrText xml:space="preserve"> REF _Ref58937988 \h </w:instrText>
      </w:r>
      <w:r w:rsidR="00CB6E85">
        <w:fldChar w:fldCharType="separate"/>
      </w:r>
      <w:r w:rsidR="004F43F6">
        <w:t xml:space="preserve">Figure </w:t>
      </w:r>
      <w:r w:rsidR="004F43F6">
        <w:rPr>
          <w:noProof/>
        </w:rPr>
        <w:t>17</w:t>
      </w:r>
      <w:r w:rsidR="00CB6E85">
        <w:fldChar w:fldCharType="end"/>
      </w:r>
      <w:r w:rsidR="00333F98">
        <w:t xml:space="preserve"> 19</w:t>
      </w:r>
      <w:r w:rsidR="00CB6E85">
        <w:t xml:space="preserve"> is a diagram of the HUD. </w:t>
      </w:r>
    </w:p>
    <w:p w14:paraId="310D0A22" w14:textId="590A6747" w:rsidR="00E9307F" w:rsidRDefault="00CB6E85" w:rsidP="003326E3">
      <w:r>
        <w:t xml:space="preserve">In the top-left will be a current objective </w:t>
      </w:r>
      <w:r w:rsidR="002B4D7D">
        <w:t xml:space="preserve">text telling the player what they need to do next. It </w:t>
      </w:r>
      <w:r w:rsidR="007D221A">
        <w:t>will update</w:t>
      </w:r>
      <w:r w:rsidR="002B4D7D">
        <w:t xml:space="preserve"> automatically at different points </w:t>
      </w:r>
      <w:r w:rsidR="007D221A">
        <w:t>throughout</w:t>
      </w:r>
      <w:r w:rsidR="002B4D7D">
        <w:t xml:space="preserve"> the level</w:t>
      </w:r>
      <w:r w:rsidR="007D221A">
        <w:t xml:space="preserve"> depending on what the player needs to do next</w:t>
      </w:r>
      <w:r w:rsidR="002B4D7D">
        <w:t xml:space="preserve">. </w:t>
      </w:r>
      <w:r w:rsidR="00E9307F">
        <w:t>Below the current objective is the time remaining widget, this will only appear when the player is under a time constraint at the end and must race back to the boat. The widget will show the time remaining before the end of the level and the player loses.</w:t>
      </w:r>
    </w:p>
    <w:p w14:paraId="3249A2D0" w14:textId="77777777" w:rsidR="00E9307F" w:rsidRDefault="002B4D7D" w:rsidP="003326E3">
      <w:r>
        <w:t xml:space="preserve">The bottom-right will contain the inventory bar, this is where any items the player picks up will be displayed, there is a maximum of </w:t>
      </w:r>
      <w:r w:rsidR="007D221A">
        <w:t>3</w:t>
      </w:r>
      <w:r>
        <w:t xml:space="preserve"> items that the player can carry.</w:t>
      </w:r>
      <w:r w:rsidR="007D221A">
        <w:t xml:space="preserve"> The player doesn’t have to worry about selecting any items in the inventory, if something in the level requires an item, it just needs to be in the inventory.</w:t>
      </w:r>
      <w:r w:rsidR="00D0659C">
        <w:t xml:space="preserve"> </w:t>
      </w:r>
    </w:p>
    <w:p w14:paraId="51ACCDB6" w14:textId="24723512" w:rsidR="003326E3" w:rsidRDefault="00E9307F" w:rsidP="003326E3">
      <w:r>
        <w:rPr>
          <w:noProof/>
        </w:rPr>
        <mc:AlternateContent>
          <mc:Choice Requires="wpg">
            <w:drawing>
              <wp:anchor distT="0" distB="0" distL="114300" distR="114300" simplePos="0" relativeHeight="251658240" behindDoc="0" locked="0" layoutInCell="1" allowOverlap="1" wp14:anchorId="09F5217A" wp14:editId="4574C3AC">
                <wp:simplePos x="0" y="0"/>
                <wp:positionH relativeFrom="column">
                  <wp:posOffset>-4445</wp:posOffset>
                </wp:positionH>
                <wp:positionV relativeFrom="paragraph">
                  <wp:posOffset>825500</wp:posOffset>
                </wp:positionV>
                <wp:extent cx="6120765" cy="3376930"/>
                <wp:effectExtent l="0" t="0" r="0" b="0"/>
                <wp:wrapSquare wrapText="bothSides"/>
                <wp:docPr id="30" name="Group 30"/>
                <wp:cNvGraphicFramePr/>
                <a:graphic xmlns:a="http://schemas.openxmlformats.org/drawingml/2006/main">
                  <a:graphicData uri="http://schemas.microsoft.com/office/word/2010/wordprocessingGroup">
                    <wpg:wgp>
                      <wpg:cNvGrpSpPr/>
                      <wpg:grpSpPr>
                        <a:xfrm>
                          <a:off x="0" y="0"/>
                          <a:ext cx="6120765" cy="3376930"/>
                          <a:chOff x="0" y="-60387"/>
                          <a:chExt cx="6120765" cy="3377315"/>
                        </a:xfrm>
                      </wpg:grpSpPr>
                      <pic:pic xmlns:pic="http://schemas.openxmlformats.org/drawingml/2006/picture">
                        <pic:nvPicPr>
                          <pic:cNvPr id="28" name="Picture 28"/>
                          <pic:cNvPicPr>
                            <a:picLocks noChangeAspect="1"/>
                          </pic:cNvPicPr>
                        </pic:nvPicPr>
                        <pic:blipFill>
                          <a:blip r:embed="rId52" cstate="print">
                            <a:extLst>
                              <a:ext uri="{28A0092B-C50C-407E-A947-70E740481C1C}">
                                <a14:useLocalDpi xmlns:a14="http://schemas.microsoft.com/office/drawing/2010/main" val="0"/>
                              </a:ext>
                            </a:extLst>
                          </a:blip>
                          <a:srcRect/>
                          <a:stretch/>
                        </pic:blipFill>
                        <pic:spPr>
                          <a:xfrm>
                            <a:off x="190160" y="-60387"/>
                            <a:ext cx="5688687" cy="3200252"/>
                          </a:xfrm>
                          <a:prstGeom prst="rect">
                            <a:avLst/>
                          </a:prstGeom>
                        </pic:spPr>
                      </pic:pic>
                      <wps:wsp>
                        <wps:cNvPr id="29" name="Text Box 29"/>
                        <wps:cNvSpPr txBox="1"/>
                        <wps:spPr>
                          <a:xfrm>
                            <a:off x="0" y="3139128"/>
                            <a:ext cx="6120765" cy="177800"/>
                          </a:xfrm>
                          <a:prstGeom prst="rect">
                            <a:avLst/>
                          </a:prstGeom>
                          <a:solidFill>
                            <a:prstClr val="white"/>
                          </a:solidFill>
                          <a:ln>
                            <a:noFill/>
                          </a:ln>
                        </wps:spPr>
                        <wps:txbx>
                          <w:txbxContent>
                            <w:p w14:paraId="1923C67B" w14:textId="0B02F0FA" w:rsidR="0031621E" w:rsidRPr="009F0617" w:rsidRDefault="0031621E" w:rsidP="00872FD1">
                              <w:pPr>
                                <w:pStyle w:val="Caption"/>
                                <w:rPr>
                                  <w:noProof/>
                                  <w:sz w:val="20"/>
                                </w:rPr>
                              </w:pPr>
                              <w:bookmarkStart w:id="59" w:name="_Ref58937988"/>
                              <w:r>
                                <w:t xml:space="preserve">Figure </w:t>
                              </w:r>
                              <w:r w:rsidR="00C17C55">
                                <w:fldChar w:fldCharType="begin"/>
                              </w:r>
                              <w:r w:rsidR="00C17C55">
                                <w:instrText xml:space="preserve"> SEQ Figure \* ARABIC </w:instrText>
                              </w:r>
                              <w:r w:rsidR="00C17C55">
                                <w:fldChar w:fldCharType="separate"/>
                              </w:r>
                              <w:r w:rsidR="004F43F6">
                                <w:rPr>
                                  <w:noProof/>
                                </w:rPr>
                                <w:t>16</w:t>
                              </w:r>
                              <w:r w:rsidR="00C17C55">
                                <w:rPr>
                                  <w:noProof/>
                                </w:rPr>
                                <w:fldChar w:fldCharType="end"/>
                              </w:r>
                              <w:bookmarkEnd w:id="59"/>
                              <w:r>
                                <w:t xml:space="preserve"> - In-Game HUD Layou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9F5217A" id="Group 30" o:spid="_x0000_s1094" style="position:absolute;margin-left:-.35pt;margin-top:65pt;width:481.95pt;height:265.9pt;z-index:251658240;mso-height-relative:margin" coordorigin=",-603" coordsize="61207,337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">
                <v:shape id="Picture 28" o:spid="_x0000_s1095" type="#_x0000_t75" style="position:absolute;left:1901;top:-603;width:56887;height:32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">
                  <v:imagedata r:id="rId53" o:title=""/>
                </v:shape>
                <v:shape id="Text Box 29" o:spid="_x0000_s1096" type="#_x0000_t202" style="position:absolute;top:31391;width:61207;height:1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1923C67B" w14:textId="0B02F0FA" w:rsidR="0031621E" w:rsidRPr="009F0617" w:rsidRDefault="0031621E" w:rsidP="00872FD1">
                        <w:pPr>
                          <w:pStyle w:val="Caption"/>
                          <w:rPr>
                            <w:noProof/>
                            <w:sz w:val="20"/>
                          </w:rPr>
                        </w:pPr>
                        <w:bookmarkStart w:id="60" w:name="_Ref58937988"/>
                        <w:r>
                          <w:t xml:space="preserve">Figure </w:t>
                        </w:r>
                        <w:r w:rsidR="00C17C55">
                          <w:fldChar w:fldCharType="begin"/>
                        </w:r>
                        <w:r w:rsidR="00C17C55">
                          <w:instrText xml:space="preserve"> SEQ Figure \* ARABIC </w:instrText>
                        </w:r>
                        <w:r w:rsidR="00C17C55">
                          <w:fldChar w:fldCharType="separate"/>
                        </w:r>
                        <w:r w:rsidR="004F43F6">
                          <w:rPr>
                            <w:noProof/>
                          </w:rPr>
                          <w:t>16</w:t>
                        </w:r>
                        <w:r w:rsidR="00C17C55">
                          <w:rPr>
                            <w:noProof/>
                          </w:rPr>
                          <w:fldChar w:fldCharType="end"/>
                        </w:r>
                        <w:bookmarkEnd w:id="60"/>
                        <w:r>
                          <w:t xml:space="preserve"> - In-Game HUD Layout</w:t>
                        </w:r>
                      </w:p>
                    </w:txbxContent>
                  </v:textbox>
                </v:shape>
                <w10:wrap type="square"/>
              </v:group>
            </w:pict>
          </mc:Fallback>
        </mc:AlternateContent>
      </w:r>
      <w:r w:rsidR="00D0659C">
        <w:t xml:space="preserve">The HUD also includes two popup text widgets, the interaction popup text will only be visible when the player is looking at an object that they can interact with, and the text will get changed to whatever the interaction is. The ability unlocked popup text will show whenever the player unlocks an ability, and how they can use it. For example, when unlocking the jump </w:t>
      </w:r>
      <w:r w:rsidR="000F095F">
        <w:t>ability,</w:t>
      </w:r>
      <w:r w:rsidR="00D0659C">
        <w:t xml:space="preserve"> it could read: “Jump ability unlocked! Press space while in the air to jump again!”.</w:t>
      </w:r>
      <w:r>
        <w:t xml:space="preserve"> </w:t>
      </w:r>
    </w:p>
    <w:p w14:paraId="7404FCBA" w14:textId="457B40D0" w:rsidR="008D2FE6" w:rsidRDefault="008D2FE6" w:rsidP="00674175">
      <w:pPr>
        <w:pStyle w:val="Heading2"/>
      </w:pPr>
      <w:bookmarkStart w:id="61" w:name="_Audio_&amp;_Sounds"/>
      <w:bookmarkStart w:id="62" w:name="_Toc61781508"/>
      <w:bookmarkEnd w:id="61"/>
      <w:r>
        <w:lastRenderedPageBreak/>
        <w:t>Audio &amp; Sounds Effects</w:t>
      </w:r>
      <w:bookmarkEnd w:id="62"/>
    </w:p>
    <w:p w14:paraId="487FC14B" w14:textId="30BD1B08" w:rsidR="008D2FE6" w:rsidRDefault="007570AF" w:rsidP="007570AF">
      <w:pPr>
        <w:pStyle w:val="Heading3"/>
      </w:pPr>
      <w:bookmarkStart w:id="63" w:name="_Toc61781509"/>
      <w:r>
        <w:t>Weather System</w:t>
      </w:r>
      <w:bookmarkEnd w:id="63"/>
    </w:p>
    <w:p w14:paraId="61C2E0D7" w14:textId="76E7C63A" w:rsidR="007570AF" w:rsidRPr="007570AF" w:rsidRDefault="007570AF" w:rsidP="007570AF">
      <w:r>
        <w:t xml:space="preserve">The weather system is accompanied by some sound effects, </w:t>
      </w:r>
      <w:r w:rsidR="00B44A6E">
        <w:t>in the background</w:t>
      </w:r>
      <w:r w:rsidR="0060387E">
        <w:t>,</w:t>
      </w:r>
      <w:r w:rsidR="00B44A6E">
        <w:t xml:space="preserve"> there is a looping rain/storm sound. Every time there is a lightning strike a few seconds after the light effects a lightning sound effect will play, there are multiple audio files and one is randomly chosen, this is to stop the same sound from being repeated a lot.</w:t>
      </w:r>
    </w:p>
    <w:p w14:paraId="6463F5DE" w14:textId="362A36BE" w:rsidR="008D2FE6" w:rsidRDefault="008E546C" w:rsidP="00A534CB">
      <w:pPr>
        <w:pStyle w:val="Heading3"/>
      </w:pPr>
      <w:bookmarkStart w:id="64" w:name="_Toc61781510"/>
      <w:r>
        <w:t xml:space="preserve">Stone </w:t>
      </w:r>
      <w:r w:rsidR="00A534CB">
        <w:t>Door Opening</w:t>
      </w:r>
      <w:bookmarkEnd w:id="64"/>
    </w:p>
    <w:p w14:paraId="331510C9" w14:textId="35ED0B84" w:rsidR="00A534CB" w:rsidRPr="00A534CB" w:rsidRDefault="00A534CB" w:rsidP="00A534CB">
      <w:r>
        <w:t xml:space="preserve">When a </w:t>
      </w:r>
      <w:r w:rsidR="008E546C">
        <w:t xml:space="preserve">stone </w:t>
      </w:r>
      <w:r>
        <w:t>door</w:t>
      </w:r>
      <w:r w:rsidR="008E546C">
        <w:t xml:space="preserve"> opens</w:t>
      </w:r>
      <w:r>
        <w:t xml:space="preserve"> (Cave Push Block Puzzle and the Cave Target Shooting Platforming)</w:t>
      </w:r>
      <w:r w:rsidR="008E546C">
        <w:t xml:space="preserve"> a sound effect will be played to indicate to the player that the door has </w:t>
      </w:r>
      <w:r w:rsidR="00911CA3">
        <w:t>opened,</w:t>
      </w:r>
      <w:r w:rsidR="008E546C">
        <w:t xml:space="preserve"> and they can enter.</w:t>
      </w:r>
    </w:p>
    <w:p w14:paraId="296CE5F1" w14:textId="1D8DAF28" w:rsidR="008D2FE6" w:rsidRDefault="00911CA3" w:rsidP="00911CA3">
      <w:pPr>
        <w:pStyle w:val="Heading3"/>
      </w:pPr>
      <w:bookmarkStart w:id="65" w:name="_Toc61781511"/>
      <w:r>
        <w:t>Entering the Portal</w:t>
      </w:r>
      <w:bookmarkEnd w:id="65"/>
    </w:p>
    <w:p w14:paraId="73FAB851" w14:textId="40800525" w:rsidR="00911CA3" w:rsidRPr="00911CA3" w:rsidRDefault="00911CA3" w:rsidP="00911CA3">
      <w:r>
        <w:t>When the player enters the portal a sound effect will play.</w:t>
      </w:r>
    </w:p>
    <w:p w14:paraId="144AF2FD" w14:textId="7071D450" w:rsidR="008A5B61" w:rsidRDefault="00911CA3" w:rsidP="00911CA3">
      <w:pPr>
        <w:pStyle w:val="Heading3"/>
      </w:pPr>
      <w:bookmarkStart w:id="66" w:name="_Toc61781512"/>
      <w:r>
        <w:t>Monster Sound Effect</w:t>
      </w:r>
      <w:bookmarkEnd w:id="66"/>
    </w:p>
    <w:p w14:paraId="59EAE82A" w14:textId="1666715B" w:rsidR="00911CA3" w:rsidRPr="00911CA3" w:rsidRDefault="00911CA3" w:rsidP="00911CA3">
      <w:r>
        <w:t>During the final cinematics, the monster will create a screech sound effect.</w:t>
      </w:r>
    </w:p>
    <w:p w14:paraId="5290AD13" w14:textId="193727F7" w:rsidR="00A4094D" w:rsidRDefault="00A4094D" w:rsidP="00674175">
      <w:pPr>
        <w:pStyle w:val="Heading2"/>
      </w:pPr>
      <w:bookmarkStart w:id="67" w:name="_Cinematics"/>
      <w:bookmarkStart w:id="68" w:name="_Toc61781513"/>
      <w:bookmarkEnd w:id="67"/>
      <w:r>
        <w:t>Cinematics</w:t>
      </w:r>
      <w:bookmarkEnd w:id="68"/>
    </w:p>
    <w:p w14:paraId="0A0A67A5" w14:textId="47C9790F" w:rsidR="00A4094D" w:rsidRDefault="00A4094D" w:rsidP="00A4094D">
      <w:r>
        <w:t xml:space="preserve">There will be multiple cinematics </w:t>
      </w:r>
      <w:r w:rsidR="00911CA3">
        <w:t xml:space="preserve">in the level, there is an opening </w:t>
      </w:r>
      <w:r w:rsidR="00E84D21">
        <w:t xml:space="preserve">cinematic and </w:t>
      </w:r>
      <w:r w:rsidR="009F605E">
        <w:t>two ending cinematics (a win and lose</w:t>
      </w:r>
      <w:r w:rsidR="00A5392D">
        <w:t xml:space="preserve"> cinematic</w:t>
      </w:r>
      <w:r w:rsidR="009F605E">
        <w:t>).</w:t>
      </w:r>
    </w:p>
    <w:p w14:paraId="7A54AA3A" w14:textId="22B0488A" w:rsidR="00A4094D" w:rsidRDefault="00A4094D" w:rsidP="00D67099">
      <w:pPr>
        <w:pStyle w:val="Heading2"/>
      </w:pPr>
      <w:bookmarkStart w:id="69" w:name="_Toc61781514"/>
      <w:r>
        <w:t>Opening Cinematic</w:t>
      </w:r>
      <w:bookmarkEnd w:id="69"/>
    </w:p>
    <w:p w14:paraId="317BB7DE" w14:textId="2006D796" w:rsidR="009272C0" w:rsidRDefault="00A5392D" w:rsidP="00A4094D">
      <w:r>
        <w:t>The camera starts off looking at the lighthouse with its light spinning around. The camera pans down to view the village and zooms in to focus on the police station. From here the camera follows the path around the village back to the docks where the player is standing. The player gains control here. The opening cinematic is used to pinpoint areas of interest for the player so they would want to go explore. For example, one of the first objectives is to go to the police station and talk to the police officers, and another example would be that the key to the cabin is found in the lighthouse and the player will need to go explore the lighthouse to find it.</w:t>
      </w:r>
    </w:p>
    <w:p w14:paraId="3CB453F4" w14:textId="3B1119A7" w:rsidR="00CF0D92" w:rsidRDefault="00CF0D92" w:rsidP="00D67099">
      <w:pPr>
        <w:pStyle w:val="Heading2"/>
      </w:pPr>
      <w:bookmarkStart w:id="70" w:name="_Toc61781515"/>
      <w:r>
        <w:t>Ending Cinematic</w:t>
      </w:r>
      <w:bookmarkEnd w:id="70"/>
    </w:p>
    <w:p w14:paraId="44C1C8A7" w14:textId="77777777" w:rsidR="00D67099" w:rsidRPr="00D67099" w:rsidRDefault="00284C09" w:rsidP="00D67099">
      <w:pPr>
        <w:pStyle w:val="Heading3"/>
      </w:pPr>
      <w:bookmarkStart w:id="71" w:name="_Toc61781516"/>
      <w:r w:rsidRPr="00D67099">
        <w:t>Win Cinematic</w:t>
      </w:r>
      <w:bookmarkEnd w:id="71"/>
    </w:p>
    <w:p w14:paraId="6C5A86DE" w14:textId="2F254B2D" w:rsidR="00284C09" w:rsidRDefault="00284C09" w:rsidP="00D67099">
      <w:r>
        <w:t>The win cinematic is a shot of the player in the boat slowly departing the island, the camera then moves back into the island and focuses on the monster. The monster plays a screech sound effect and the level ends. This cinematic sets up the monster as a boss on the island and gives the player an idea of what they were running from, in later levels the player could return to the island and defeat the monster.</w:t>
      </w:r>
    </w:p>
    <w:p w14:paraId="62D054B4" w14:textId="77777777" w:rsidR="00D67099" w:rsidRDefault="00284C09" w:rsidP="00D67099">
      <w:pPr>
        <w:pStyle w:val="Heading3"/>
      </w:pPr>
      <w:bookmarkStart w:id="72" w:name="_Toc61781517"/>
      <w:r>
        <w:t>Lose Cinemati</w:t>
      </w:r>
      <w:r w:rsidR="00D67099">
        <w:t>c</w:t>
      </w:r>
      <w:bookmarkEnd w:id="72"/>
    </w:p>
    <w:p w14:paraId="1F5E3990" w14:textId="298D10D8" w:rsidR="005C3434" w:rsidRPr="00284C09" w:rsidRDefault="00284C09">
      <w:pPr>
        <w:rPr>
          <w:b/>
          <w:bCs/>
        </w:rPr>
      </w:pPr>
      <w:r>
        <w:t xml:space="preserve">The lose cinematic consists of </w:t>
      </w:r>
      <w:r w:rsidR="00AF0E9E">
        <w:t>a camera in front of the player</w:t>
      </w:r>
      <w:r w:rsidR="0060387E">
        <w:t>'</w:t>
      </w:r>
      <w:r w:rsidR="00AF0E9E">
        <w:t>s character. The player is consumed by the monster as its dark energy takes over the player and the player</w:t>
      </w:r>
      <w:r w:rsidR="0060387E">
        <w:t>'</w:t>
      </w:r>
      <w:r w:rsidR="00AF0E9E">
        <w:t xml:space="preserve">s character </w:t>
      </w:r>
      <w:proofErr w:type="gramStart"/>
      <w:r w:rsidR="00AF0E9E">
        <w:t>plays</w:t>
      </w:r>
      <w:proofErr w:type="gramEnd"/>
      <w:r w:rsidR="00AF0E9E">
        <w:t xml:space="preserve"> a death animation.</w:t>
      </w:r>
    </w:p>
    <w:p w14:paraId="0D7D59F5" w14:textId="26DC1556" w:rsidR="007618A6" w:rsidRDefault="009D5457" w:rsidP="006F14F7">
      <w:pPr>
        <w:pStyle w:val="Heading2"/>
      </w:pPr>
      <w:bookmarkStart w:id="73" w:name="_Entities"/>
      <w:bookmarkStart w:id="74" w:name="_Toc61781518"/>
      <w:bookmarkEnd w:id="73"/>
      <w:r>
        <w:lastRenderedPageBreak/>
        <w:t>Entities</w:t>
      </w:r>
      <w:bookmarkEnd w:id="74"/>
    </w:p>
    <w:p w14:paraId="245A4CC9" w14:textId="642B5503" w:rsidR="00B35FA2" w:rsidRDefault="00C83BAA" w:rsidP="007618A6">
      <w:pPr>
        <w:pStyle w:val="Heading3"/>
      </w:pPr>
      <w:bookmarkStart w:id="75" w:name="_Toc61781519"/>
      <w:r>
        <w:rPr>
          <w:noProof/>
        </w:rPr>
        <mc:AlternateContent>
          <mc:Choice Requires="wpg">
            <w:drawing>
              <wp:anchor distT="0" distB="0" distL="114300" distR="114300" simplePos="0" relativeHeight="251771904" behindDoc="0" locked="0" layoutInCell="1" allowOverlap="1" wp14:anchorId="592AB91A" wp14:editId="2B837B25">
                <wp:simplePos x="0" y="0"/>
                <wp:positionH relativeFrom="column">
                  <wp:posOffset>4797425</wp:posOffset>
                </wp:positionH>
                <wp:positionV relativeFrom="paragraph">
                  <wp:posOffset>125095</wp:posOffset>
                </wp:positionV>
                <wp:extent cx="1561465" cy="2656840"/>
                <wp:effectExtent l="190500" t="190500" r="191135" b="10160"/>
                <wp:wrapSquare wrapText="bothSides"/>
                <wp:docPr id="15" name="Group 15"/>
                <wp:cNvGraphicFramePr/>
                <a:graphic xmlns:a="http://schemas.openxmlformats.org/drawingml/2006/main">
                  <a:graphicData uri="http://schemas.microsoft.com/office/word/2010/wordprocessingGroup">
                    <wpg:wgp>
                      <wpg:cNvGrpSpPr/>
                      <wpg:grpSpPr>
                        <a:xfrm>
                          <a:off x="0" y="0"/>
                          <a:ext cx="1561465" cy="2656840"/>
                          <a:chOff x="0" y="0"/>
                          <a:chExt cx="2275840" cy="4201154"/>
                        </a:xfrm>
                      </wpg:grpSpPr>
                      <pic:pic xmlns:pic="http://schemas.openxmlformats.org/drawingml/2006/picture">
                        <pic:nvPicPr>
                          <pic:cNvPr id="8" name="Picture 8"/>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275840" cy="3886200"/>
                          </a:xfrm>
                          <a:prstGeom prst="rect">
                            <a:avLst/>
                          </a:prstGeom>
                          <a:ln>
                            <a:noFill/>
                          </a:ln>
                          <a:effectLst>
                            <a:outerShdw blurRad="190500" algn="tl" rotWithShape="0">
                              <a:srgbClr val="000000">
                                <a:alpha val="70000"/>
                              </a:srgbClr>
                            </a:outerShdw>
                          </a:effectLst>
                        </pic:spPr>
                      </pic:pic>
                      <wps:wsp>
                        <wps:cNvPr id="11" name="Text Box 11"/>
                        <wps:cNvSpPr txBox="1"/>
                        <wps:spPr>
                          <a:xfrm>
                            <a:off x="0" y="3943348"/>
                            <a:ext cx="2275840" cy="257806"/>
                          </a:xfrm>
                          <a:prstGeom prst="rect">
                            <a:avLst/>
                          </a:prstGeom>
                          <a:noFill/>
                          <a:ln>
                            <a:noFill/>
                          </a:ln>
                        </wps:spPr>
                        <wps:txbx>
                          <w:txbxContent>
                            <w:p w14:paraId="2091C4D7" w14:textId="7AE16C0F" w:rsidR="0031621E" w:rsidRPr="0031635E" w:rsidRDefault="0031621E" w:rsidP="007618A6">
                              <w:pPr>
                                <w:pStyle w:val="Caption"/>
                                <w:rPr>
                                  <w:noProof/>
                                </w:rPr>
                              </w:pPr>
                              <w:r>
                                <w:t xml:space="preserve">Figure </w:t>
                              </w:r>
                              <w:r w:rsidR="00C17C55">
                                <w:fldChar w:fldCharType="begin"/>
                              </w:r>
                              <w:r w:rsidR="00C17C55">
                                <w:instrText xml:space="preserve"> SEQ Figure \* ARABIC </w:instrText>
                              </w:r>
                              <w:r w:rsidR="00C17C55">
                                <w:fldChar w:fldCharType="separate"/>
                              </w:r>
                              <w:r w:rsidR="004F43F6">
                                <w:rPr>
                                  <w:noProof/>
                                </w:rPr>
                                <w:t>17</w:t>
                              </w:r>
                              <w:r w:rsidR="00C17C55">
                                <w:rPr>
                                  <w:noProof/>
                                </w:rPr>
                                <w:fldChar w:fldCharType="end"/>
                              </w:r>
                              <w:r>
                                <w:t xml:space="preserve"> – Villager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92AB91A" id="Group 15" o:spid="_x0000_s1097" style="position:absolute;margin-left:377.75pt;margin-top:9.85pt;width:122.95pt;height:209.2pt;z-index:251771904;mso-width-relative:margin;mso-height-relative:margin" coordsize="22758,42011"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V2lsbGlh&#10;bSBXaGl0ZWhvdXNlAAAABZADAAIAAAAUAAAQrJAEAAIAAAAUAAAQwJKRAAIAAAADMDcAAJKSAAIA&#10;AAADMDcAAOocAAcAAAgMAAAIoAAAAAAc6gAAAA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Dw/eHBhY2tldCBlbmQ9J3cn&#10;Pz7/2wBDAAcFBQYFBAcGBQYIBwcIChELCgkJChUPEAwRGBUaGRgVGBcbHichGx0lHRcYIi4iJSgp&#10;KywrGiAvMy8qMicqKyr/2wBDAQcICAoJChQLCxQqHBgcKioqKioqKioqKioqKioqKioqKioqKioq&#10;KioqKioqKioqKioqKioqKioqKioqKioqKir/wAARCAKOAX8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">
                <v:shape id="Picture 8" o:spid="_x0000_s1098" type="#_x0000_t75" style="position:absolute;width:22758;height:38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">
                  <v:imagedata r:id="rId55" o:title=""/>
                  <v:shadow on="t" color="black" opacity="45875f" origin="-.5,-.5" offset="0,0"/>
                </v:shape>
                <v:shape id="Text Box 11" o:spid="_x0000_s1099" type="#_x0000_t202" style="position:absolute;top:39433;width:2275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2091C4D7" w14:textId="7AE16C0F" w:rsidR="0031621E" w:rsidRPr="0031635E" w:rsidRDefault="0031621E" w:rsidP="007618A6">
                        <w:pPr>
                          <w:pStyle w:val="Caption"/>
                          <w:rPr>
                            <w:noProof/>
                          </w:rPr>
                        </w:pPr>
                        <w:r>
                          <w:t xml:space="preserve">Figure </w:t>
                        </w:r>
                        <w:r w:rsidR="00C17C55">
                          <w:fldChar w:fldCharType="begin"/>
                        </w:r>
                        <w:r w:rsidR="00C17C55">
                          <w:instrText xml:space="preserve"> SEQ Figure \* ARABIC </w:instrText>
                        </w:r>
                        <w:r w:rsidR="00C17C55">
                          <w:fldChar w:fldCharType="separate"/>
                        </w:r>
                        <w:r w:rsidR="004F43F6">
                          <w:rPr>
                            <w:noProof/>
                          </w:rPr>
                          <w:t>17</w:t>
                        </w:r>
                        <w:r w:rsidR="00C17C55">
                          <w:rPr>
                            <w:noProof/>
                          </w:rPr>
                          <w:fldChar w:fldCharType="end"/>
                        </w:r>
                        <w:r>
                          <w:t xml:space="preserve"> – Villager Model</w:t>
                        </w:r>
                      </w:p>
                    </w:txbxContent>
                  </v:textbox>
                </v:shape>
                <w10:wrap type="square"/>
              </v:group>
            </w:pict>
          </mc:Fallback>
        </mc:AlternateContent>
      </w:r>
      <w:r w:rsidR="007618A6">
        <w:t>Villager</w:t>
      </w:r>
      <w:bookmarkEnd w:id="75"/>
    </w:p>
    <w:p w14:paraId="3F9E2FE2" w14:textId="121B6ED5" w:rsidR="007618A6" w:rsidRDefault="007618A6" w:rsidP="007618A6">
      <w:pPr>
        <w:rPr>
          <w:b/>
          <w:bCs/>
        </w:rPr>
      </w:pPr>
      <w:r>
        <w:rPr>
          <w:b/>
          <w:bCs/>
        </w:rPr>
        <w:t>Motives / Objectives</w:t>
      </w:r>
    </w:p>
    <w:p w14:paraId="09D12DD8" w14:textId="2438206A" w:rsidR="00B72252" w:rsidRDefault="00B72252" w:rsidP="00B72252">
      <w:pPr>
        <w:pStyle w:val="ListParagraph"/>
        <w:numPr>
          <w:ilvl w:val="0"/>
          <w:numId w:val="8"/>
        </w:numPr>
      </w:pPr>
      <w:r>
        <w:t>Add life to the level</w:t>
      </w:r>
    </w:p>
    <w:p w14:paraId="5E231F0B" w14:textId="4C92325B" w:rsidR="00B72252" w:rsidRDefault="00B72252" w:rsidP="00B72252">
      <w:pPr>
        <w:pStyle w:val="ListParagraph"/>
        <w:numPr>
          <w:ilvl w:val="0"/>
          <w:numId w:val="8"/>
        </w:numPr>
      </w:pPr>
      <w:r>
        <w:t>To push the player to explore the village and find the cabin on the spiral mountain</w:t>
      </w:r>
    </w:p>
    <w:p w14:paraId="6D9BF43A" w14:textId="594B8B9F" w:rsidR="00B72252" w:rsidRDefault="00B72252" w:rsidP="00B72252">
      <w:pPr>
        <w:pStyle w:val="ListParagraph"/>
        <w:numPr>
          <w:ilvl w:val="0"/>
          <w:numId w:val="8"/>
        </w:numPr>
      </w:pPr>
      <w:r>
        <w:t>Help direct the player around the village</w:t>
      </w:r>
      <w:r w:rsidR="004F25AC">
        <w:t xml:space="preserve"> and give the player hints</w:t>
      </w:r>
    </w:p>
    <w:p w14:paraId="4D837CFF" w14:textId="00D96267" w:rsidR="007618A6" w:rsidRDefault="007618A6" w:rsidP="007618A6">
      <w:pPr>
        <w:rPr>
          <w:b/>
          <w:bCs/>
        </w:rPr>
      </w:pPr>
      <w:r>
        <w:rPr>
          <w:b/>
          <w:bCs/>
        </w:rPr>
        <w:t>Uses Within Level</w:t>
      </w:r>
    </w:p>
    <w:p w14:paraId="6A356E42" w14:textId="169F88C7" w:rsidR="00B72252" w:rsidRDefault="00B72252" w:rsidP="00B72252">
      <w:pPr>
        <w:pStyle w:val="ListParagraph"/>
        <w:numPr>
          <w:ilvl w:val="0"/>
          <w:numId w:val="9"/>
        </w:numPr>
      </w:pPr>
      <w:r>
        <w:t>Direct player around the island</w:t>
      </w:r>
    </w:p>
    <w:p w14:paraId="7B24CF01" w14:textId="0029D83E" w:rsidR="00B72252" w:rsidRDefault="00B72252" w:rsidP="00B72252">
      <w:pPr>
        <w:pStyle w:val="ListParagraph"/>
        <w:numPr>
          <w:ilvl w:val="0"/>
          <w:numId w:val="9"/>
        </w:numPr>
      </w:pPr>
      <w:r>
        <w:t>Help explain certain areas within the level (Village platforming area, and the crowbar)</w:t>
      </w:r>
    </w:p>
    <w:p w14:paraId="121DCF76" w14:textId="643098D4" w:rsidR="00B72252" w:rsidRDefault="00B72252" w:rsidP="00B72252">
      <w:pPr>
        <w:pStyle w:val="ListParagraph"/>
        <w:numPr>
          <w:ilvl w:val="0"/>
          <w:numId w:val="9"/>
        </w:numPr>
      </w:pPr>
      <w:r>
        <w:t>Used in the police station – player can talk to them and progress the level</w:t>
      </w:r>
    </w:p>
    <w:p w14:paraId="607BD346" w14:textId="336D33AA" w:rsidR="007618A6" w:rsidRDefault="007618A6" w:rsidP="007618A6">
      <w:pPr>
        <w:pStyle w:val="Heading3"/>
      </w:pPr>
      <w:bookmarkStart w:id="76" w:name="_Toc61781520"/>
      <w:r>
        <w:t>Monster</w:t>
      </w:r>
      <w:bookmarkEnd w:id="76"/>
    </w:p>
    <w:p w14:paraId="42228BA2" w14:textId="75A6D15C" w:rsidR="007618A6" w:rsidRDefault="007618A6" w:rsidP="007618A6">
      <w:r>
        <w:rPr>
          <w:b/>
          <w:bCs/>
        </w:rPr>
        <w:t>Motives / Objectives</w:t>
      </w:r>
    </w:p>
    <w:p w14:paraId="7EA9D781" w14:textId="1CE12C0F" w:rsidR="006F14F7" w:rsidRDefault="006F14F7" w:rsidP="006F14F7">
      <w:pPr>
        <w:pStyle w:val="ListParagraph"/>
        <w:numPr>
          <w:ilvl w:val="0"/>
          <w:numId w:val="10"/>
        </w:numPr>
      </w:pPr>
      <w:r>
        <w:t>Kill the player once they enter the other side</w:t>
      </w:r>
    </w:p>
    <w:p w14:paraId="1C1A898D" w14:textId="3DE4FC05" w:rsidR="007618A6" w:rsidRDefault="007618A6" w:rsidP="007618A6">
      <w:pPr>
        <w:rPr>
          <w:b/>
          <w:bCs/>
        </w:rPr>
      </w:pPr>
      <w:r>
        <w:rPr>
          <w:b/>
          <w:bCs/>
        </w:rPr>
        <w:t>Uses Within Level</w:t>
      </w:r>
    </w:p>
    <w:p w14:paraId="3038E3D1" w14:textId="5CDE39E8" w:rsidR="006F14F7" w:rsidRDefault="006F14F7" w:rsidP="006F14F7">
      <w:pPr>
        <w:pStyle w:val="ListParagraph"/>
        <w:numPr>
          <w:ilvl w:val="0"/>
          <w:numId w:val="10"/>
        </w:numPr>
      </w:pPr>
      <w:r>
        <w:t>The player runs away from the monster during the last objective</w:t>
      </w:r>
    </w:p>
    <w:p w14:paraId="6DE01E71" w14:textId="1FE791D5" w:rsidR="006F14F7" w:rsidRDefault="006F14F7" w:rsidP="006F14F7">
      <w:pPr>
        <w:pStyle w:val="ListParagraph"/>
        <w:numPr>
          <w:ilvl w:val="0"/>
          <w:numId w:val="10"/>
        </w:numPr>
      </w:pPr>
      <w:r>
        <w:t>The monster is used in the ending cinematic</w:t>
      </w:r>
      <w:r w:rsidRPr="006F14F7">
        <w:rPr>
          <w:noProof/>
        </w:rPr>
        <w:t xml:space="preserve"> </w:t>
      </w:r>
    </w:p>
    <w:p w14:paraId="49A17BF4" w14:textId="62349F4C" w:rsidR="00333F98" w:rsidRDefault="00333F98" w:rsidP="00333F98">
      <w:r>
        <w:rPr>
          <w:noProof/>
        </w:rPr>
        <mc:AlternateContent>
          <mc:Choice Requires="wpg">
            <w:drawing>
              <wp:anchor distT="0" distB="0" distL="114300" distR="114300" simplePos="0" relativeHeight="251778048" behindDoc="0" locked="0" layoutInCell="1" allowOverlap="1" wp14:anchorId="66843F53" wp14:editId="6E18163A">
                <wp:simplePos x="0" y="0"/>
                <wp:positionH relativeFrom="column">
                  <wp:posOffset>52705</wp:posOffset>
                </wp:positionH>
                <wp:positionV relativeFrom="paragraph">
                  <wp:posOffset>195580</wp:posOffset>
                </wp:positionV>
                <wp:extent cx="6009005" cy="3072765"/>
                <wp:effectExtent l="0" t="0" r="0" b="0"/>
                <wp:wrapSquare wrapText="bothSides"/>
                <wp:docPr id="20" name="Group 20"/>
                <wp:cNvGraphicFramePr/>
                <a:graphic xmlns:a="http://schemas.openxmlformats.org/drawingml/2006/main">
                  <a:graphicData uri="http://schemas.microsoft.com/office/word/2010/wordprocessingGroup">
                    <wpg:wgp>
                      <wpg:cNvGrpSpPr/>
                      <wpg:grpSpPr>
                        <a:xfrm>
                          <a:off x="0" y="0"/>
                          <a:ext cx="6009005" cy="3072765"/>
                          <a:chOff x="0" y="0"/>
                          <a:chExt cx="6009005" cy="3072765"/>
                        </a:xfrm>
                      </wpg:grpSpPr>
                      <wpg:grpSp>
                        <wpg:cNvPr id="18" name="Group 18"/>
                        <wpg:cNvGrpSpPr/>
                        <wpg:grpSpPr>
                          <a:xfrm>
                            <a:off x="0" y="0"/>
                            <a:ext cx="5999480" cy="2961005"/>
                            <a:chOff x="0" y="0"/>
                            <a:chExt cx="5999480" cy="2961005"/>
                          </a:xfrm>
                        </wpg:grpSpPr>
                        <pic:pic xmlns:pic="http://schemas.openxmlformats.org/drawingml/2006/picture">
                          <pic:nvPicPr>
                            <pic:cNvPr id="16" name="Picture 16"/>
                            <pic:cNvPicPr>
                              <a:picLocks noChangeAspect="1"/>
                            </pic:cNvPicPr>
                          </pic:nvPicPr>
                          <pic:blipFill rotWithShape="1">
                            <a:blip r:embed="rId56" cstate="print">
                              <a:extLst>
                                <a:ext uri="{28A0092B-C50C-407E-A947-70E740481C1C}">
                                  <a14:useLocalDpi xmlns:a14="http://schemas.microsoft.com/office/drawing/2010/main" val="0"/>
                                </a:ext>
                              </a:extLst>
                            </a:blip>
                            <a:srcRect l="25115"/>
                            <a:stretch/>
                          </pic:blipFill>
                          <pic:spPr bwMode="auto">
                            <a:xfrm>
                              <a:off x="0" y="0"/>
                              <a:ext cx="3295650" cy="296100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7" name="Picture 17" descr="A picture containing outdoor, sky, water, person&#10;&#10;Description automatically generated"/>
                            <pic:cNvPicPr>
                              <a:picLocks noChangeAspect="1"/>
                            </pic:cNvPicPr>
                          </pic:nvPicPr>
                          <pic:blipFill rotWithShape="1">
                            <a:blip r:embed="rId57">
                              <a:extLst>
                                <a:ext uri="{28A0092B-C50C-407E-A947-70E740481C1C}">
                                  <a14:useLocalDpi xmlns:a14="http://schemas.microsoft.com/office/drawing/2010/main" val="0"/>
                                </a:ext>
                              </a:extLst>
                            </a:blip>
                            <a:srcRect l="8415" r="26981" b="7883"/>
                            <a:stretch/>
                          </pic:blipFill>
                          <pic:spPr bwMode="auto">
                            <a:xfrm>
                              <a:off x="3352800" y="0"/>
                              <a:ext cx="2646680" cy="2961005"/>
                            </a:xfrm>
                            <a:prstGeom prst="rect">
                              <a:avLst/>
                            </a:prstGeom>
                            <a:ln>
                              <a:noFill/>
                            </a:ln>
                            <a:extLst>
                              <a:ext uri="{53640926-AAD7-44D8-BBD7-CCE9431645EC}">
                                <a14:shadowObscured xmlns:a14="http://schemas.microsoft.com/office/drawing/2010/main"/>
                              </a:ext>
                            </a:extLst>
                          </pic:spPr>
                        </pic:pic>
                      </wpg:grpSp>
                      <wps:wsp>
                        <wps:cNvPr id="19" name="Text Box 19"/>
                        <wps:cNvSpPr txBox="1"/>
                        <wps:spPr>
                          <a:xfrm>
                            <a:off x="0" y="2902585"/>
                            <a:ext cx="6009005" cy="170180"/>
                          </a:xfrm>
                          <a:prstGeom prst="rect">
                            <a:avLst/>
                          </a:prstGeom>
                          <a:solidFill>
                            <a:prstClr val="white"/>
                          </a:solidFill>
                          <a:ln>
                            <a:noFill/>
                          </a:ln>
                        </wps:spPr>
                        <wps:txbx>
                          <w:txbxContent>
                            <w:p w14:paraId="6A32A227" w14:textId="6BA5AE9B" w:rsidR="0031621E" w:rsidRPr="006F14F7" w:rsidRDefault="0031621E" w:rsidP="006F14F7">
                              <w:pPr>
                                <w:pStyle w:val="Caption"/>
                              </w:pPr>
                              <w:r>
                                <w:t xml:space="preserve">Figure </w:t>
                              </w:r>
                              <w:r w:rsidR="00C17C55">
                                <w:fldChar w:fldCharType="begin"/>
                              </w:r>
                              <w:r w:rsidR="00C17C55">
                                <w:instrText xml:space="preserve"> SEQ Figure \* ARABIC </w:instrText>
                              </w:r>
                              <w:r w:rsidR="00C17C55">
                                <w:fldChar w:fldCharType="separate"/>
                              </w:r>
                              <w:r w:rsidR="004F43F6">
                                <w:rPr>
                                  <w:noProof/>
                                </w:rPr>
                                <w:t>18</w:t>
                              </w:r>
                              <w:r w:rsidR="00C17C55">
                                <w:rPr>
                                  <w:noProof/>
                                </w:rPr>
                                <w:fldChar w:fldCharType="end"/>
                              </w:r>
                              <w:r>
                                <w:t xml:space="preserve"> – Mo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6843F53" id="Group 20" o:spid="_x0000_s1100" style="position:absolute;margin-left:4.15pt;margin-top:15.4pt;width:473.15pt;height:241.95pt;z-index:251778048;mso-width-relative:margin;mso-height-relative:margin" coordsize="60090,30727"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">
                <v:group id="Group 18" o:spid="_x0000_s1101" style="position:absolute;width:59994;height:29610" coordsize="59994,29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6" o:spid="_x0000_s1102" type="#_x0000_t75" style="position:absolute;width:32956;height:29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">
                    <v:imagedata r:id="rId58" o:title="" cropleft="16459f"/>
                  </v:shape>
                  <v:shape id="Picture 17" o:spid="_x0000_s1103" type="#_x0000_t75" alt="A picture containing outdoor, sky, water, person&#10;&#10;Description automatically generated" style="position:absolute;left:33528;width:26466;height:29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">
                    <v:imagedata r:id="rId59" o:title="A picture containing outdoor, sky, water, person&#10;&#10;Description automatically generated" cropbottom="5166f" cropleft="5515f" cropright="17682f"/>
                  </v:shape>
                </v:group>
                <v:shape id="Text Box 19" o:spid="_x0000_s1104" type="#_x0000_t202" style="position:absolute;top:29025;width:60090;height:1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6A32A227" w14:textId="6BA5AE9B" w:rsidR="0031621E" w:rsidRPr="006F14F7" w:rsidRDefault="0031621E" w:rsidP="006F14F7">
                        <w:pPr>
                          <w:pStyle w:val="Caption"/>
                        </w:pPr>
                        <w:r>
                          <w:t xml:space="preserve">Figure </w:t>
                        </w:r>
                        <w:r w:rsidR="00C17C55">
                          <w:fldChar w:fldCharType="begin"/>
                        </w:r>
                        <w:r w:rsidR="00C17C55">
                          <w:instrText xml:space="preserve"> SEQ Figure \* ARABIC </w:instrText>
                        </w:r>
                        <w:r w:rsidR="00C17C55">
                          <w:fldChar w:fldCharType="separate"/>
                        </w:r>
                        <w:r w:rsidR="004F43F6">
                          <w:rPr>
                            <w:noProof/>
                          </w:rPr>
                          <w:t>18</w:t>
                        </w:r>
                        <w:r w:rsidR="00C17C55">
                          <w:rPr>
                            <w:noProof/>
                          </w:rPr>
                          <w:fldChar w:fldCharType="end"/>
                        </w:r>
                        <w:r>
                          <w:t xml:space="preserve"> – Monster</w:t>
                        </w:r>
                      </w:p>
                    </w:txbxContent>
                  </v:textbox>
                </v:shape>
                <w10:wrap type="square"/>
              </v:group>
            </w:pict>
          </mc:Fallback>
        </mc:AlternateContent>
      </w:r>
    </w:p>
    <w:p w14:paraId="1C5C2CE5" w14:textId="2047FDC8" w:rsidR="00333F98" w:rsidRDefault="00333F98" w:rsidP="00333F98"/>
    <w:p w14:paraId="1DC6CE1A" w14:textId="17D01BBA" w:rsidR="00333F98" w:rsidRDefault="00333F98" w:rsidP="00333F98"/>
    <w:p w14:paraId="25C45E60" w14:textId="77777777" w:rsidR="00333F98" w:rsidRDefault="00333F98" w:rsidP="00333F98"/>
    <w:p w14:paraId="41E94EE7" w14:textId="24556E17" w:rsidR="00333F98" w:rsidRDefault="00333F98" w:rsidP="00333F98"/>
    <w:p w14:paraId="11D25752" w14:textId="61D92385" w:rsidR="00333F98" w:rsidRDefault="00333F98" w:rsidP="00333F98"/>
    <w:p w14:paraId="7CBEC638" w14:textId="60B1AF37" w:rsidR="007618A6" w:rsidRDefault="00333F98" w:rsidP="007618A6">
      <w:pPr>
        <w:pStyle w:val="Heading3"/>
      </w:pPr>
      <w:bookmarkStart w:id="77" w:name="_Key"/>
      <w:bookmarkStart w:id="78" w:name="_Toc61781521"/>
      <w:bookmarkEnd w:id="77"/>
      <w:r>
        <w:rPr>
          <w:noProof/>
        </w:rPr>
        <w:lastRenderedPageBreak/>
        <mc:AlternateContent>
          <mc:Choice Requires="wpg">
            <w:drawing>
              <wp:anchor distT="0" distB="0" distL="114300" distR="114300" simplePos="0" relativeHeight="251782144" behindDoc="0" locked="0" layoutInCell="1" allowOverlap="1" wp14:anchorId="488EE9C3" wp14:editId="2D199C78">
                <wp:simplePos x="0" y="0"/>
                <wp:positionH relativeFrom="column">
                  <wp:posOffset>4756785</wp:posOffset>
                </wp:positionH>
                <wp:positionV relativeFrom="paragraph">
                  <wp:posOffset>190500</wp:posOffset>
                </wp:positionV>
                <wp:extent cx="1009650" cy="2295525"/>
                <wp:effectExtent l="190500" t="190500" r="190500" b="9525"/>
                <wp:wrapSquare wrapText="bothSides"/>
                <wp:docPr id="23" name="Group 23"/>
                <wp:cNvGraphicFramePr/>
                <a:graphic xmlns:a="http://schemas.openxmlformats.org/drawingml/2006/main">
                  <a:graphicData uri="http://schemas.microsoft.com/office/word/2010/wordprocessingGroup">
                    <wpg:wgp>
                      <wpg:cNvGrpSpPr/>
                      <wpg:grpSpPr>
                        <a:xfrm>
                          <a:off x="0" y="0"/>
                          <a:ext cx="1009650" cy="2295525"/>
                          <a:chOff x="0" y="0"/>
                          <a:chExt cx="1009650" cy="2295525"/>
                        </a:xfrm>
                      </wpg:grpSpPr>
                      <pic:pic xmlns:pic="http://schemas.openxmlformats.org/drawingml/2006/picture">
                        <pic:nvPicPr>
                          <pic:cNvPr id="21" name="Picture 21"/>
                          <pic:cNvPicPr>
                            <a:picLocks noChangeAspect="1"/>
                          </pic:cNvPicPr>
                        </pic:nvPicPr>
                        <pic:blipFill rotWithShape="1">
                          <a:blip r:embed="rId60">
                            <a:extLst>
                              <a:ext uri="{28A0092B-C50C-407E-A947-70E740481C1C}">
                                <a14:useLocalDpi xmlns:a14="http://schemas.microsoft.com/office/drawing/2010/main" val="0"/>
                              </a:ext>
                            </a:extLst>
                          </a:blip>
                          <a:srcRect l="10256" t="7588" r="11966" b="3256"/>
                          <a:stretch/>
                        </pic:blipFill>
                        <pic:spPr bwMode="auto">
                          <a:xfrm>
                            <a:off x="0" y="0"/>
                            <a:ext cx="1009650" cy="208534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wps:wsp>
                        <wps:cNvPr id="22" name="Text Box 22"/>
                        <wps:cNvSpPr txBox="1"/>
                        <wps:spPr>
                          <a:xfrm>
                            <a:off x="0" y="2143125"/>
                            <a:ext cx="1009650" cy="152400"/>
                          </a:xfrm>
                          <a:prstGeom prst="rect">
                            <a:avLst/>
                          </a:prstGeom>
                          <a:noFill/>
                          <a:ln>
                            <a:noFill/>
                          </a:ln>
                        </wps:spPr>
                        <wps:txbx>
                          <w:txbxContent>
                            <w:p w14:paraId="49D84C12" w14:textId="7FB6D8CB" w:rsidR="0031621E" w:rsidRPr="00C96DCD" w:rsidRDefault="0031621E" w:rsidP="004F25AC">
                              <w:pPr>
                                <w:pStyle w:val="Caption"/>
                                <w:rPr>
                                  <w:noProof/>
                                </w:rPr>
                              </w:pPr>
                              <w:r>
                                <w:t xml:space="preserve">Figure </w:t>
                              </w:r>
                              <w:r w:rsidR="00C17C55">
                                <w:fldChar w:fldCharType="begin"/>
                              </w:r>
                              <w:r w:rsidR="00C17C55">
                                <w:instrText xml:space="preserve"> SEQ Figure \* ARABIC </w:instrText>
                              </w:r>
                              <w:r w:rsidR="00C17C55">
                                <w:fldChar w:fldCharType="separate"/>
                              </w:r>
                              <w:r w:rsidR="004F43F6">
                                <w:rPr>
                                  <w:noProof/>
                                </w:rPr>
                                <w:t>19</w:t>
                              </w:r>
                              <w:r w:rsidR="00C17C55">
                                <w:rPr>
                                  <w:noProof/>
                                </w:rPr>
                                <w:fldChar w:fldCharType="end"/>
                              </w:r>
                              <w:r>
                                <w:t xml:space="preserve"> – Key Ite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8EE9C3" id="Group 23" o:spid="_x0000_s1105" style="position:absolute;margin-left:374.55pt;margin-top:15pt;width:79.5pt;height:180.75pt;z-index:251782144" coordsize="10096,229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">
                <v:shape id="Picture 21" o:spid="_x0000_s1106" type="#_x0000_t75" style="position:absolute;width:10096;height:20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">
                  <v:imagedata r:id="rId61" o:title="" croptop="4973f" cropbottom="2134f" cropleft="6721f" cropright="7842f"/>
                  <v:shadow on="t" color="black" opacity="45875f" origin="-.5,-.5" offset="0,0"/>
                </v:shape>
                <v:shape id="Text Box 22" o:spid="_x0000_s1107" type="#_x0000_t202" style="position:absolute;top:21431;width:1009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49D84C12" w14:textId="7FB6D8CB" w:rsidR="0031621E" w:rsidRPr="00C96DCD" w:rsidRDefault="0031621E" w:rsidP="004F25AC">
                        <w:pPr>
                          <w:pStyle w:val="Caption"/>
                          <w:rPr>
                            <w:noProof/>
                          </w:rPr>
                        </w:pPr>
                        <w:r>
                          <w:t xml:space="preserve">Figure </w:t>
                        </w:r>
                        <w:r w:rsidR="00C17C55">
                          <w:fldChar w:fldCharType="begin"/>
                        </w:r>
                        <w:r w:rsidR="00C17C55">
                          <w:instrText xml:space="preserve"> SEQ Figure \* ARABIC </w:instrText>
                        </w:r>
                        <w:r w:rsidR="00C17C55">
                          <w:fldChar w:fldCharType="separate"/>
                        </w:r>
                        <w:r w:rsidR="004F43F6">
                          <w:rPr>
                            <w:noProof/>
                          </w:rPr>
                          <w:t>19</w:t>
                        </w:r>
                        <w:r w:rsidR="00C17C55">
                          <w:rPr>
                            <w:noProof/>
                          </w:rPr>
                          <w:fldChar w:fldCharType="end"/>
                        </w:r>
                        <w:r>
                          <w:t xml:space="preserve"> – Key Item</w:t>
                        </w:r>
                      </w:p>
                    </w:txbxContent>
                  </v:textbox>
                </v:shape>
                <w10:wrap type="square"/>
              </v:group>
            </w:pict>
          </mc:Fallback>
        </mc:AlternateContent>
      </w:r>
      <w:r w:rsidR="007618A6">
        <w:t>Key</w:t>
      </w:r>
      <w:bookmarkEnd w:id="78"/>
    </w:p>
    <w:p w14:paraId="5285D4AD" w14:textId="32257A11" w:rsidR="007618A6" w:rsidRDefault="007618A6" w:rsidP="007618A6">
      <w:pPr>
        <w:rPr>
          <w:b/>
          <w:bCs/>
        </w:rPr>
      </w:pPr>
      <w:r>
        <w:rPr>
          <w:b/>
          <w:bCs/>
        </w:rPr>
        <w:t>Motives / Objectives</w:t>
      </w:r>
    </w:p>
    <w:p w14:paraId="018CBAA4" w14:textId="4B886CD5" w:rsidR="00C83BAA" w:rsidRDefault="00C83BAA" w:rsidP="00C83BAA">
      <w:pPr>
        <w:pStyle w:val="ListParagraph"/>
        <w:numPr>
          <w:ilvl w:val="0"/>
          <w:numId w:val="11"/>
        </w:numPr>
      </w:pPr>
      <w:r>
        <w:t>Inventory item</w:t>
      </w:r>
    </w:p>
    <w:p w14:paraId="08669244" w14:textId="35985AB3" w:rsidR="00C83BAA" w:rsidRDefault="00C83BAA" w:rsidP="00C83BAA">
      <w:pPr>
        <w:pStyle w:val="ListParagraph"/>
        <w:numPr>
          <w:ilvl w:val="0"/>
          <w:numId w:val="11"/>
        </w:numPr>
      </w:pPr>
      <w:r>
        <w:t>Unlocks cabin door</w:t>
      </w:r>
    </w:p>
    <w:p w14:paraId="2BB5D910" w14:textId="6C424EBC" w:rsidR="00C83BAA" w:rsidRDefault="00C83BAA" w:rsidP="00C83BAA">
      <w:pPr>
        <w:pStyle w:val="ListParagraph"/>
        <w:numPr>
          <w:ilvl w:val="0"/>
          <w:numId w:val="11"/>
        </w:numPr>
      </w:pPr>
      <w:r>
        <w:t>Is found at the top of the lighthouse, the player must complete a platforming challenge to pick up the key</w:t>
      </w:r>
    </w:p>
    <w:p w14:paraId="733CDFF7" w14:textId="3841197E" w:rsidR="007618A6" w:rsidRDefault="007618A6" w:rsidP="007618A6">
      <w:pPr>
        <w:rPr>
          <w:b/>
          <w:bCs/>
        </w:rPr>
      </w:pPr>
      <w:r>
        <w:rPr>
          <w:b/>
          <w:bCs/>
        </w:rPr>
        <w:t>Uses Within Level</w:t>
      </w:r>
    </w:p>
    <w:p w14:paraId="6CF507DE" w14:textId="02123CED" w:rsidR="00C83BAA" w:rsidRDefault="00C83BAA" w:rsidP="00C83BAA">
      <w:pPr>
        <w:pStyle w:val="ListParagraph"/>
        <w:numPr>
          <w:ilvl w:val="0"/>
          <w:numId w:val="12"/>
        </w:numPr>
      </w:pPr>
      <w:r>
        <w:t>Unlocks cabin door</w:t>
      </w:r>
    </w:p>
    <w:p w14:paraId="21CB1D16" w14:textId="4200BE98" w:rsidR="004F25AC" w:rsidRDefault="004F25AC" w:rsidP="00333F98"/>
    <w:p w14:paraId="5ACBABAC" w14:textId="7DE4F553" w:rsidR="007618A6" w:rsidRDefault="007618A6" w:rsidP="007618A6">
      <w:pPr>
        <w:pStyle w:val="Heading3"/>
      </w:pPr>
      <w:bookmarkStart w:id="79" w:name="_Toc61781522"/>
      <w:r>
        <w:t>Crowbar</w:t>
      </w:r>
      <w:bookmarkEnd w:id="79"/>
    </w:p>
    <w:p w14:paraId="4E12B447" w14:textId="04DD0AE6" w:rsidR="007618A6" w:rsidRDefault="007618A6" w:rsidP="007618A6">
      <w:pPr>
        <w:rPr>
          <w:b/>
          <w:bCs/>
        </w:rPr>
      </w:pPr>
      <w:r>
        <w:rPr>
          <w:b/>
          <w:bCs/>
        </w:rPr>
        <w:t>Motives / Objectives</w:t>
      </w:r>
    </w:p>
    <w:p w14:paraId="21D54F54" w14:textId="347BD6FB" w:rsidR="004F25AC" w:rsidRDefault="00831E53" w:rsidP="004F25AC">
      <w:pPr>
        <w:pStyle w:val="ListParagraph"/>
        <w:numPr>
          <w:ilvl w:val="0"/>
          <w:numId w:val="12"/>
        </w:numPr>
      </w:pPr>
      <w:r>
        <w:rPr>
          <w:b/>
          <w:bCs/>
          <w:noProof/>
        </w:rPr>
        <mc:AlternateContent>
          <mc:Choice Requires="wpg">
            <w:drawing>
              <wp:anchor distT="0" distB="0" distL="114300" distR="114300" simplePos="0" relativeHeight="251790336" behindDoc="0" locked="0" layoutInCell="1" allowOverlap="1" wp14:anchorId="2ACEE756" wp14:editId="05030520">
                <wp:simplePos x="0" y="0"/>
                <wp:positionH relativeFrom="column">
                  <wp:posOffset>4545330</wp:posOffset>
                </wp:positionH>
                <wp:positionV relativeFrom="paragraph">
                  <wp:posOffset>56515</wp:posOffset>
                </wp:positionV>
                <wp:extent cx="1198245" cy="3381375"/>
                <wp:effectExtent l="0" t="0" r="1905" b="9525"/>
                <wp:wrapSquare wrapText="bothSides"/>
                <wp:docPr id="32" name="Group 32"/>
                <wp:cNvGraphicFramePr/>
                <a:graphic xmlns:a="http://schemas.openxmlformats.org/drawingml/2006/main">
                  <a:graphicData uri="http://schemas.microsoft.com/office/word/2010/wordprocessingGroup">
                    <wpg:wgp>
                      <wpg:cNvGrpSpPr/>
                      <wpg:grpSpPr>
                        <a:xfrm>
                          <a:off x="0" y="0"/>
                          <a:ext cx="1198245" cy="3381375"/>
                          <a:chOff x="0" y="0"/>
                          <a:chExt cx="1198245" cy="3381375"/>
                        </a:xfrm>
                      </wpg:grpSpPr>
                      <pic:pic xmlns:pic="http://schemas.openxmlformats.org/drawingml/2006/picture">
                        <pic:nvPicPr>
                          <pic:cNvPr id="27" name="Picture 27"/>
                          <pic:cNvPicPr>
                            <a:picLocks noChangeAspect="1"/>
                          </pic:cNvPicPr>
                        </pic:nvPicPr>
                        <pic:blipFill rotWithShape="1">
                          <a:blip r:embed="rId62">
                            <a:extLst>
                              <a:ext uri="{28A0092B-C50C-407E-A947-70E740481C1C}">
                                <a14:useLocalDpi xmlns:a14="http://schemas.microsoft.com/office/drawing/2010/main" val="0"/>
                              </a:ext>
                            </a:extLst>
                          </a:blip>
                          <a:srcRect l="6303" r="22689"/>
                          <a:stretch/>
                        </pic:blipFill>
                        <pic:spPr bwMode="auto">
                          <a:xfrm>
                            <a:off x="0" y="0"/>
                            <a:ext cx="1198245" cy="3162300"/>
                          </a:xfrm>
                          <a:prstGeom prst="rect">
                            <a:avLst/>
                          </a:prstGeom>
                          <a:ln>
                            <a:noFill/>
                          </a:ln>
                          <a:extLst>
                            <a:ext uri="{53640926-AAD7-44D8-BBD7-CCE9431645EC}">
                              <a14:shadowObscured xmlns:a14="http://schemas.microsoft.com/office/drawing/2010/main"/>
                            </a:ext>
                          </a:extLst>
                        </pic:spPr>
                      </pic:pic>
                      <wps:wsp>
                        <wps:cNvPr id="31" name="Text Box 31"/>
                        <wps:cNvSpPr txBox="1"/>
                        <wps:spPr>
                          <a:xfrm>
                            <a:off x="0" y="3219450"/>
                            <a:ext cx="1198245" cy="161925"/>
                          </a:xfrm>
                          <a:prstGeom prst="rect">
                            <a:avLst/>
                          </a:prstGeom>
                          <a:solidFill>
                            <a:prstClr val="white"/>
                          </a:solidFill>
                          <a:ln>
                            <a:noFill/>
                          </a:ln>
                        </wps:spPr>
                        <wps:txbx>
                          <w:txbxContent>
                            <w:p w14:paraId="6B7A8505" w14:textId="52728F69" w:rsidR="0031621E" w:rsidRPr="00D121F6" w:rsidRDefault="0031621E" w:rsidP="00831E53">
                              <w:pPr>
                                <w:pStyle w:val="Caption"/>
                                <w:rPr>
                                  <w:noProof/>
                                  <w:sz w:val="20"/>
                                </w:rPr>
                              </w:pPr>
                              <w:r>
                                <w:t>Figure 21 - Crowb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ACEE756" id="Group 32" o:spid="_x0000_s1108" style="position:absolute;left:0;text-align:left;margin-left:357.9pt;margin-top:4.45pt;width:94.35pt;height:266.25pt;z-index:251790336" coordsize="11982,338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">
                <v:shape id="Picture 27" o:spid="_x0000_s1109" type="#_x0000_t75" style="position:absolute;width:11982;height:31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">
                  <v:imagedata r:id="rId63" o:title="" cropleft="4131f" cropright="14869f"/>
                </v:shape>
                <v:shape id="Text Box 31" o:spid="_x0000_s1110" type="#_x0000_t202" style="position:absolute;top:32194;width:11982;height:1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y2lxAAAANsAAAAPAAAAZHJzL2Rvd25yZXYueG1sRI9PawIx&#10;FMTvQr9DeAUvUrOuI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L3bLaXEAAAA2wAAAA8A&#10;AAAAAAAAAAAAAAAABwIAAGRycy9kb3ducmV2LnhtbFBLBQYAAAAAAwADALcAAAD4AgAAAAA=&#10;" stroked="f">
                  <v:textbox inset="0,0,0,0">
                    <w:txbxContent>
                      <w:p w14:paraId="6B7A8505" w14:textId="52728F69" w:rsidR="0031621E" w:rsidRPr="00D121F6" w:rsidRDefault="0031621E" w:rsidP="00831E53">
                        <w:pPr>
                          <w:pStyle w:val="Caption"/>
                          <w:rPr>
                            <w:noProof/>
                            <w:sz w:val="20"/>
                          </w:rPr>
                        </w:pPr>
                        <w:r>
                          <w:t>Figure 21 - Crowbar</w:t>
                        </w:r>
                      </w:p>
                    </w:txbxContent>
                  </v:textbox>
                </v:shape>
                <w10:wrap type="square"/>
              </v:group>
            </w:pict>
          </mc:Fallback>
        </mc:AlternateContent>
      </w:r>
      <w:r w:rsidR="004F25AC">
        <w:t>Inventory Item</w:t>
      </w:r>
    </w:p>
    <w:p w14:paraId="6822AAB1" w14:textId="2C5178C4" w:rsidR="004F25AC" w:rsidRDefault="004F25AC" w:rsidP="004F25AC">
      <w:pPr>
        <w:pStyle w:val="ListParagraph"/>
        <w:numPr>
          <w:ilvl w:val="0"/>
          <w:numId w:val="12"/>
        </w:numPr>
      </w:pPr>
      <w:r>
        <w:t>Unlocks cabin door</w:t>
      </w:r>
    </w:p>
    <w:p w14:paraId="692E0E83" w14:textId="6004C89D" w:rsidR="004F25AC" w:rsidRDefault="004F25AC" w:rsidP="004F25AC">
      <w:pPr>
        <w:pStyle w:val="ListParagraph"/>
        <w:numPr>
          <w:ilvl w:val="0"/>
          <w:numId w:val="12"/>
        </w:numPr>
      </w:pPr>
      <w:r>
        <w:t>The crowbar is found in the village next to a villager</w:t>
      </w:r>
    </w:p>
    <w:p w14:paraId="3E9AF9D6" w14:textId="27AA4F98" w:rsidR="007618A6" w:rsidRDefault="007618A6" w:rsidP="007618A6">
      <w:pPr>
        <w:rPr>
          <w:b/>
          <w:bCs/>
        </w:rPr>
      </w:pPr>
      <w:r>
        <w:rPr>
          <w:b/>
          <w:bCs/>
        </w:rPr>
        <w:t>Uses Within Level</w:t>
      </w:r>
    </w:p>
    <w:p w14:paraId="6C5C21D6" w14:textId="1F10A579" w:rsidR="00A15859" w:rsidRDefault="00A15859" w:rsidP="00A15859">
      <w:pPr>
        <w:pStyle w:val="ListParagraph"/>
        <w:numPr>
          <w:ilvl w:val="0"/>
          <w:numId w:val="13"/>
        </w:numPr>
      </w:pPr>
      <w:r>
        <w:t>Unlocks cabin door</w:t>
      </w:r>
    </w:p>
    <w:p w14:paraId="1CE64B3C" w14:textId="3FB07438" w:rsidR="00FF57A7" w:rsidRPr="00FF57A7" w:rsidRDefault="00FF57A7" w:rsidP="00FF57A7">
      <w:pPr>
        <w:rPr>
          <w:rStyle w:val="Strong"/>
          <w:b w:val="0"/>
          <w:bCs w:val="0"/>
        </w:rPr>
      </w:pPr>
    </w:p>
    <w:sectPr w:rsidR="00FF57A7" w:rsidRPr="00FF57A7" w:rsidSect="00075105">
      <w:headerReference w:type="default" r:id="rId64"/>
      <w:footerReference w:type="default" r:id="rId65"/>
      <w:footerReference w:type="first" r:id="rId66"/>
      <w:pgSz w:w="11906" w:h="16838"/>
      <w:pgMar w:top="1440" w:right="1133" w:bottom="1440" w:left="1134"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670ED4" w14:textId="77777777" w:rsidR="00C17C55" w:rsidRDefault="00C17C55" w:rsidP="001124E3">
      <w:pPr>
        <w:spacing w:after="0" w:line="240" w:lineRule="auto"/>
      </w:pPr>
      <w:r>
        <w:separator/>
      </w:r>
    </w:p>
  </w:endnote>
  <w:endnote w:type="continuationSeparator" w:id="0">
    <w:p w14:paraId="225D4897" w14:textId="77777777" w:rsidR="00C17C55" w:rsidRDefault="00C17C55" w:rsidP="001124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Ubuntu">
    <w:panose1 w:val="020B0504030602030204"/>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5674960"/>
      <w:docPartObj>
        <w:docPartGallery w:val="Page Numbers (Bottom of Page)"/>
        <w:docPartUnique/>
      </w:docPartObj>
    </w:sdtPr>
    <w:sdtEndPr>
      <w:rPr>
        <w:noProof/>
      </w:rPr>
    </w:sdtEndPr>
    <w:sdtContent>
      <w:p w14:paraId="64BB43B1" w14:textId="25AE6B49" w:rsidR="0031621E" w:rsidRDefault="0031621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2F9DE30" w14:textId="77777777" w:rsidR="0031621E" w:rsidRDefault="003162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8F082" w14:textId="30BFE2AA" w:rsidR="0031621E" w:rsidRDefault="0031621E" w:rsidP="00F5071E">
    <w:pPr>
      <w:pStyle w:val="Footer"/>
      <w:jc w:val="center"/>
    </w:pPr>
    <w:r>
      <w:t xml:space="preserve">Copyright </w:t>
    </w:r>
    <w:r>
      <w:rPr>
        <w:rFonts w:cstheme="minorHAnsi"/>
      </w:rPr>
      <w:t>©</w:t>
    </w:r>
    <w:r>
      <w:t xml:space="preserve"> 2021 by William Whitehouse –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8DA7D0" w14:textId="77777777" w:rsidR="00C17C55" w:rsidRDefault="00C17C55" w:rsidP="001124E3">
      <w:pPr>
        <w:spacing w:after="0" w:line="240" w:lineRule="auto"/>
      </w:pPr>
      <w:r>
        <w:separator/>
      </w:r>
    </w:p>
  </w:footnote>
  <w:footnote w:type="continuationSeparator" w:id="0">
    <w:p w14:paraId="018CE872" w14:textId="77777777" w:rsidR="00C17C55" w:rsidRDefault="00C17C55" w:rsidP="001124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87CF9" w14:textId="68D8E0D8" w:rsidR="0031621E" w:rsidRPr="001124E3" w:rsidRDefault="0031621E">
    <w:pPr>
      <w:pStyle w:val="Header"/>
      <w:rPr>
        <w:b/>
        <w:bCs/>
      </w:rPr>
    </w:pPr>
    <w:r>
      <w:rPr>
        <w:b/>
        <w:bCs/>
      </w:rPr>
      <w:t>Game Level Design</w:t>
    </w:r>
    <w:r>
      <w:rPr>
        <w:b/>
        <w:bCs/>
      </w:rPr>
      <w:tab/>
    </w:r>
    <w:r>
      <w:rPr>
        <w:b/>
        <w:bCs/>
      </w:rPr>
      <w:tab/>
    </w:r>
    <w:r>
      <w:t>William Whitehouse</w:t>
    </w:r>
    <w:r>
      <w:rPr>
        <w:b/>
        <w:bCs/>
      </w:rPr>
      <w:br/>
      <w:t>Level Design Document</w:t>
    </w:r>
    <w:r>
      <w:rPr>
        <w:b/>
        <w:bCs/>
      </w:rPr>
      <w:tab/>
    </w:r>
    <w:r>
      <w:rPr>
        <w:b/>
        <w:bCs/>
      </w:rPr>
      <w:tab/>
    </w:r>
    <w:r w:rsidRPr="001124E3">
      <w:t>1901923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E063EF"/>
    <w:multiLevelType w:val="hybridMultilevel"/>
    <w:tmpl w:val="4888F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3B0290"/>
    <w:multiLevelType w:val="hybridMultilevel"/>
    <w:tmpl w:val="1EA06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1950B0"/>
    <w:multiLevelType w:val="hybridMultilevel"/>
    <w:tmpl w:val="21564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D33B3B"/>
    <w:multiLevelType w:val="hybridMultilevel"/>
    <w:tmpl w:val="F41203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853839"/>
    <w:multiLevelType w:val="hybridMultilevel"/>
    <w:tmpl w:val="48C06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8A6169"/>
    <w:multiLevelType w:val="hybridMultilevel"/>
    <w:tmpl w:val="9A1A7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D76242"/>
    <w:multiLevelType w:val="hybridMultilevel"/>
    <w:tmpl w:val="A9B8A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6B1287"/>
    <w:multiLevelType w:val="hybridMultilevel"/>
    <w:tmpl w:val="F6FA6D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D31201"/>
    <w:multiLevelType w:val="hybridMultilevel"/>
    <w:tmpl w:val="EBF480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F581847"/>
    <w:multiLevelType w:val="hybridMultilevel"/>
    <w:tmpl w:val="909C1446"/>
    <w:lvl w:ilvl="0" w:tplc="9AC0485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36220B"/>
    <w:multiLevelType w:val="hybridMultilevel"/>
    <w:tmpl w:val="57803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6B16550"/>
    <w:multiLevelType w:val="hybridMultilevel"/>
    <w:tmpl w:val="F31AF5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6E87556"/>
    <w:multiLevelType w:val="hybridMultilevel"/>
    <w:tmpl w:val="85603F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7"/>
  </w:num>
  <w:num w:numId="4">
    <w:abstractNumId w:val="12"/>
  </w:num>
  <w:num w:numId="5">
    <w:abstractNumId w:val="8"/>
  </w:num>
  <w:num w:numId="6">
    <w:abstractNumId w:val="4"/>
  </w:num>
  <w:num w:numId="7">
    <w:abstractNumId w:val="9"/>
  </w:num>
  <w:num w:numId="8">
    <w:abstractNumId w:val="6"/>
  </w:num>
  <w:num w:numId="9">
    <w:abstractNumId w:val="3"/>
  </w:num>
  <w:num w:numId="10">
    <w:abstractNumId w:val="2"/>
  </w:num>
  <w:num w:numId="11">
    <w:abstractNumId w:val="0"/>
  </w:num>
  <w:num w:numId="12">
    <w:abstractNumId w:val="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2MDM1NTA3tjA0NjFW0lEKTi0uzszPAykwqgUA4p8rZiwAAAA="/>
  </w:docVars>
  <w:rsids>
    <w:rsidRoot w:val="00F2730A"/>
    <w:rsid w:val="000002A9"/>
    <w:rsid w:val="000237E0"/>
    <w:rsid w:val="00025BD4"/>
    <w:rsid w:val="000453DF"/>
    <w:rsid w:val="000532DF"/>
    <w:rsid w:val="00065052"/>
    <w:rsid w:val="00066AB5"/>
    <w:rsid w:val="00072AD7"/>
    <w:rsid w:val="00075105"/>
    <w:rsid w:val="00076269"/>
    <w:rsid w:val="000A3155"/>
    <w:rsid w:val="000B3C57"/>
    <w:rsid w:val="000B4E68"/>
    <w:rsid w:val="000C64F1"/>
    <w:rsid w:val="000F095F"/>
    <w:rsid w:val="0010037A"/>
    <w:rsid w:val="001124E3"/>
    <w:rsid w:val="00125895"/>
    <w:rsid w:val="00144A84"/>
    <w:rsid w:val="00144BED"/>
    <w:rsid w:val="001520A1"/>
    <w:rsid w:val="00152E95"/>
    <w:rsid w:val="00154E1A"/>
    <w:rsid w:val="00165204"/>
    <w:rsid w:val="001A32B3"/>
    <w:rsid w:val="001A631C"/>
    <w:rsid w:val="001C7F2E"/>
    <w:rsid w:val="001E7528"/>
    <w:rsid w:val="00204DA0"/>
    <w:rsid w:val="00205715"/>
    <w:rsid w:val="002109E9"/>
    <w:rsid w:val="0021189B"/>
    <w:rsid w:val="002119F5"/>
    <w:rsid w:val="00212271"/>
    <w:rsid w:val="00222789"/>
    <w:rsid w:val="00231EFC"/>
    <w:rsid w:val="00233E84"/>
    <w:rsid w:val="002347FF"/>
    <w:rsid w:val="002464B7"/>
    <w:rsid w:val="002549C8"/>
    <w:rsid w:val="00254FA0"/>
    <w:rsid w:val="002751F0"/>
    <w:rsid w:val="00284C09"/>
    <w:rsid w:val="0028767F"/>
    <w:rsid w:val="002A48AD"/>
    <w:rsid w:val="002B4D7D"/>
    <w:rsid w:val="002D11C1"/>
    <w:rsid w:val="002D4890"/>
    <w:rsid w:val="0030352E"/>
    <w:rsid w:val="00306361"/>
    <w:rsid w:val="0031621E"/>
    <w:rsid w:val="003266D5"/>
    <w:rsid w:val="00326931"/>
    <w:rsid w:val="00326E95"/>
    <w:rsid w:val="003326E3"/>
    <w:rsid w:val="00333F98"/>
    <w:rsid w:val="00344131"/>
    <w:rsid w:val="0034792D"/>
    <w:rsid w:val="003626EC"/>
    <w:rsid w:val="003765DD"/>
    <w:rsid w:val="00386821"/>
    <w:rsid w:val="003A1F5F"/>
    <w:rsid w:val="003D17D2"/>
    <w:rsid w:val="003F3261"/>
    <w:rsid w:val="00406576"/>
    <w:rsid w:val="0041325A"/>
    <w:rsid w:val="004335EF"/>
    <w:rsid w:val="00443E51"/>
    <w:rsid w:val="0045037C"/>
    <w:rsid w:val="004554CB"/>
    <w:rsid w:val="0046430D"/>
    <w:rsid w:val="004706D4"/>
    <w:rsid w:val="0047251B"/>
    <w:rsid w:val="00473D93"/>
    <w:rsid w:val="0049640F"/>
    <w:rsid w:val="004A127A"/>
    <w:rsid w:val="004A34BC"/>
    <w:rsid w:val="004C6E26"/>
    <w:rsid w:val="004D3433"/>
    <w:rsid w:val="004D4453"/>
    <w:rsid w:val="004F17D2"/>
    <w:rsid w:val="004F1E28"/>
    <w:rsid w:val="004F25AC"/>
    <w:rsid w:val="004F43F6"/>
    <w:rsid w:val="00533929"/>
    <w:rsid w:val="00553008"/>
    <w:rsid w:val="00553449"/>
    <w:rsid w:val="00571BE3"/>
    <w:rsid w:val="00582FD9"/>
    <w:rsid w:val="0058392D"/>
    <w:rsid w:val="005C3434"/>
    <w:rsid w:val="005E1BB4"/>
    <w:rsid w:val="005F2093"/>
    <w:rsid w:val="0060387E"/>
    <w:rsid w:val="00605337"/>
    <w:rsid w:val="0060737A"/>
    <w:rsid w:val="00615463"/>
    <w:rsid w:val="006235C2"/>
    <w:rsid w:val="0063627B"/>
    <w:rsid w:val="006370FD"/>
    <w:rsid w:val="006503FE"/>
    <w:rsid w:val="0065480A"/>
    <w:rsid w:val="00673673"/>
    <w:rsid w:val="00674175"/>
    <w:rsid w:val="00695DF0"/>
    <w:rsid w:val="006C44F8"/>
    <w:rsid w:val="006E0247"/>
    <w:rsid w:val="006F14F7"/>
    <w:rsid w:val="00747E27"/>
    <w:rsid w:val="007570AF"/>
    <w:rsid w:val="007618A6"/>
    <w:rsid w:val="00776B98"/>
    <w:rsid w:val="007A49A7"/>
    <w:rsid w:val="007C0602"/>
    <w:rsid w:val="007C1B91"/>
    <w:rsid w:val="007D221A"/>
    <w:rsid w:val="007E29F3"/>
    <w:rsid w:val="007F0E52"/>
    <w:rsid w:val="007F21AF"/>
    <w:rsid w:val="00811BE8"/>
    <w:rsid w:val="0082240A"/>
    <w:rsid w:val="00822BBE"/>
    <w:rsid w:val="00825689"/>
    <w:rsid w:val="00831E53"/>
    <w:rsid w:val="008377AA"/>
    <w:rsid w:val="008404AC"/>
    <w:rsid w:val="00840B30"/>
    <w:rsid w:val="00852E8D"/>
    <w:rsid w:val="008577A3"/>
    <w:rsid w:val="008636AA"/>
    <w:rsid w:val="00870BB0"/>
    <w:rsid w:val="00872FD1"/>
    <w:rsid w:val="00886F2C"/>
    <w:rsid w:val="008A35EA"/>
    <w:rsid w:val="008A5B61"/>
    <w:rsid w:val="008C129F"/>
    <w:rsid w:val="008C68AF"/>
    <w:rsid w:val="008D21F1"/>
    <w:rsid w:val="008D2FE6"/>
    <w:rsid w:val="008E0A65"/>
    <w:rsid w:val="008E29CA"/>
    <w:rsid w:val="008E546C"/>
    <w:rsid w:val="00907884"/>
    <w:rsid w:val="00911CA3"/>
    <w:rsid w:val="009272C0"/>
    <w:rsid w:val="00970BBD"/>
    <w:rsid w:val="00974785"/>
    <w:rsid w:val="0098721B"/>
    <w:rsid w:val="009B044A"/>
    <w:rsid w:val="009B2448"/>
    <w:rsid w:val="009D1EF1"/>
    <w:rsid w:val="009D5457"/>
    <w:rsid w:val="009E772C"/>
    <w:rsid w:val="009F605E"/>
    <w:rsid w:val="00A15859"/>
    <w:rsid w:val="00A4094D"/>
    <w:rsid w:val="00A47B02"/>
    <w:rsid w:val="00A534CB"/>
    <w:rsid w:val="00A5392D"/>
    <w:rsid w:val="00A6164D"/>
    <w:rsid w:val="00A74096"/>
    <w:rsid w:val="00A7580B"/>
    <w:rsid w:val="00A95003"/>
    <w:rsid w:val="00A97A5F"/>
    <w:rsid w:val="00AA11ED"/>
    <w:rsid w:val="00AA24A3"/>
    <w:rsid w:val="00AA5A1D"/>
    <w:rsid w:val="00AB2A26"/>
    <w:rsid w:val="00AC001D"/>
    <w:rsid w:val="00AC20BB"/>
    <w:rsid w:val="00AC5AA4"/>
    <w:rsid w:val="00AD7A7E"/>
    <w:rsid w:val="00AF0E9E"/>
    <w:rsid w:val="00AF7010"/>
    <w:rsid w:val="00B11E20"/>
    <w:rsid w:val="00B17444"/>
    <w:rsid w:val="00B25229"/>
    <w:rsid w:val="00B35FA2"/>
    <w:rsid w:val="00B375F3"/>
    <w:rsid w:val="00B428BB"/>
    <w:rsid w:val="00B44A6E"/>
    <w:rsid w:val="00B65117"/>
    <w:rsid w:val="00B67819"/>
    <w:rsid w:val="00B72252"/>
    <w:rsid w:val="00BB5CBF"/>
    <w:rsid w:val="00BC0D48"/>
    <w:rsid w:val="00BF445E"/>
    <w:rsid w:val="00C02869"/>
    <w:rsid w:val="00C17C55"/>
    <w:rsid w:val="00C30F67"/>
    <w:rsid w:val="00C3174A"/>
    <w:rsid w:val="00C52C8B"/>
    <w:rsid w:val="00C5721B"/>
    <w:rsid w:val="00C803A9"/>
    <w:rsid w:val="00C83BAA"/>
    <w:rsid w:val="00C8770C"/>
    <w:rsid w:val="00C92BDD"/>
    <w:rsid w:val="00C93E9B"/>
    <w:rsid w:val="00CB1EB3"/>
    <w:rsid w:val="00CB5AA2"/>
    <w:rsid w:val="00CB6E85"/>
    <w:rsid w:val="00CC40D6"/>
    <w:rsid w:val="00CE1F0C"/>
    <w:rsid w:val="00CE5B60"/>
    <w:rsid w:val="00CF0D92"/>
    <w:rsid w:val="00D0659C"/>
    <w:rsid w:val="00D64001"/>
    <w:rsid w:val="00D65B6C"/>
    <w:rsid w:val="00D67099"/>
    <w:rsid w:val="00D739F3"/>
    <w:rsid w:val="00D82F0D"/>
    <w:rsid w:val="00D835D5"/>
    <w:rsid w:val="00DA431E"/>
    <w:rsid w:val="00DA4342"/>
    <w:rsid w:val="00DB061B"/>
    <w:rsid w:val="00DC7D2C"/>
    <w:rsid w:val="00DE0C58"/>
    <w:rsid w:val="00DE3326"/>
    <w:rsid w:val="00DF500E"/>
    <w:rsid w:val="00E00835"/>
    <w:rsid w:val="00E03AD2"/>
    <w:rsid w:val="00E04065"/>
    <w:rsid w:val="00E153B8"/>
    <w:rsid w:val="00E1713B"/>
    <w:rsid w:val="00E667D2"/>
    <w:rsid w:val="00E777B6"/>
    <w:rsid w:val="00E83173"/>
    <w:rsid w:val="00E84D21"/>
    <w:rsid w:val="00E9048A"/>
    <w:rsid w:val="00E9307F"/>
    <w:rsid w:val="00EA2707"/>
    <w:rsid w:val="00EA5D79"/>
    <w:rsid w:val="00EB7E1B"/>
    <w:rsid w:val="00EC5628"/>
    <w:rsid w:val="00ED3C10"/>
    <w:rsid w:val="00ED70AA"/>
    <w:rsid w:val="00F002E7"/>
    <w:rsid w:val="00F029C0"/>
    <w:rsid w:val="00F04302"/>
    <w:rsid w:val="00F105A7"/>
    <w:rsid w:val="00F1519A"/>
    <w:rsid w:val="00F256FC"/>
    <w:rsid w:val="00F2730A"/>
    <w:rsid w:val="00F44751"/>
    <w:rsid w:val="00F4645D"/>
    <w:rsid w:val="00F5071E"/>
    <w:rsid w:val="00F56E67"/>
    <w:rsid w:val="00F64128"/>
    <w:rsid w:val="00F64DF6"/>
    <w:rsid w:val="00F834F6"/>
    <w:rsid w:val="00F94FFD"/>
    <w:rsid w:val="00FB1276"/>
    <w:rsid w:val="00FC572F"/>
    <w:rsid w:val="00FE5DB4"/>
    <w:rsid w:val="00FF57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43AEC"/>
  <w15:chartTrackingRefBased/>
  <w15:docId w15:val="{ABA9D846-74E8-4905-85A3-E926494F6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18A6"/>
    <w:rPr>
      <w:sz w:val="20"/>
    </w:rPr>
  </w:style>
  <w:style w:type="paragraph" w:styleId="Heading1">
    <w:name w:val="heading 1"/>
    <w:basedOn w:val="Normal"/>
    <w:next w:val="Normal"/>
    <w:link w:val="Heading1Char"/>
    <w:uiPriority w:val="9"/>
    <w:qFormat/>
    <w:rsid w:val="001124E3"/>
    <w:pPr>
      <w:keepNext/>
      <w:keepLines/>
      <w:spacing w:before="240" w:after="0"/>
      <w:outlineLvl w:val="0"/>
    </w:pPr>
    <w:rPr>
      <w:rFonts w:eastAsiaTheme="majorEastAsia" w:cstheme="majorBidi"/>
      <w:b/>
      <w:color w:val="2F5496" w:themeColor="accent1" w:themeShade="BF"/>
      <w:sz w:val="36"/>
      <w:szCs w:val="32"/>
    </w:rPr>
  </w:style>
  <w:style w:type="paragraph" w:styleId="Heading2">
    <w:name w:val="heading 2"/>
    <w:basedOn w:val="Normal"/>
    <w:next w:val="Normal"/>
    <w:link w:val="Heading2Char"/>
    <w:uiPriority w:val="9"/>
    <w:unhideWhenUsed/>
    <w:qFormat/>
    <w:rsid w:val="001124E3"/>
    <w:pPr>
      <w:keepNext/>
      <w:keepLines/>
      <w:spacing w:before="40" w:after="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124E3"/>
    <w:pPr>
      <w:keepNext/>
      <w:keepLines/>
      <w:spacing w:before="40" w:after="0"/>
      <w:outlineLvl w:val="2"/>
    </w:pPr>
    <w:rPr>
      <w:rFonts w:eastAsiaTheme="majorEastAsia" w:cstheme="majorBidi"/>
      <w:i/>
      <w:color w:val="1F3763" w:themeColor="accent1" w:themeShade="7F"/>
      <w:sz w:val="24"/>
      <w:szCs w:val="24"/>
    </w:rPr>
  </w:style>
  <w:style w:type="paragraph" w:styleId="Heading4">
    <w:name w:val="heading 4"/>
    <w:basedOn w:val="Normal"/>
    <w:next w:val="Normal"/>
    <w:link w:val="Heading4Char"/>
    <w:uiPriority w:val="9"/>
    <w:unhideWhenUsed/>
    <w:qFormat/>
    <w:rsid w:val="00A4094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62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4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24E3"/>
  </w:style>
  <w:style w:type="paragraph" w:styleId="Footer">
    <w:name w:val="footer"/>
    <w:basedOn w:val="Normal"/>
    <w:link w:val="FooterChar"/>
    <w:uiPriority w:val="99"/>
    <w:unhideWhenUsed/>
    <w:rsid w:val="001124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24E3"/>
  </w:style>
  <w:style w:type="character" w:customStyle="1" w:styleId="Heading1Char">
    <w:name w:val="Heading 1 Char"/>
    <w:basedOn w:val="DefaultParagraphFont"/>
    <w:link w:val="Heading1"/>
    <w:uiPriority w:val="9"/>
    <w:rsid w:val="001124E3"/>
    <w:rPr>
      <w:rFonts w:ascii="Ubuntu" w:eastAsiaTheme="majorEastAsia" w:hAnsi="Ubuntu" w:cstheme="majorBidi"/>
      <w:b/>
      <w:color w:val="2F5496" w:themeColor="accent1" w:themeShade="BF"/>
      <w:sz w:val="36"/>
      <w:szCs w:val="32"/>
    </w:rPr>
  </w:style>
  <w:style w:type="character" w:customStyle="1" w:styleId="Heading2Char">
    <w:name w:val="Heading 2 Char"/>
    <w:basedOn w:val="DefaultParagraphFont"/>
    <w:link w:val="Heading2"/>
    <w:uiPriority w:val="9"/>
    <w:rsid w:val="001124E3"/>
    <w:rPr>
      <w:rFonts w:ascii="Ubuntu" w:eastAsiaTheme="majorEastAsia" w:hAnsi="Ubuntu" w:cstheme="majorBidi"/>
      <w:b/>
      <w:color w:val="2F5496" w:themeColor="accent1" w:themeShade="BF"/>
      <w:sz w:val="26"/>
      <w:szCs w:val="26"/>
    </w:rPr>
  </w:style>
  <w:style w:type="character" w:customStyle="1" w:styleId="Heading3Char">
    <w:name w:val="Heading 3 Char"/>
    <w:basedOn w:val="DefaultParagraphFont"/>
    <w:link w:val="Heading3"/>
    <w:uiPriority w:val="9"/>
    <w:rsid w:val="001124E3"/>
    <w:rPr>
      <w:rFonts w:ascii="Ubuntu" w:eastAsiaTheme="majorEastAsia" w:hAnsi="Ubuntu" w:cstheme="majorBidi"/>
      <w:i/>
      <w:color w:val="1F3763" w:themeColor="accent1" w:themeShade="7F"/>
      <w:sz w:val="24"/>
      <w:szCs w:val="24"/>
    </w:rPr>
  </w:style>
  <w:style w:type="paragraph" w:styleId="NoSpacing">
    <w:name w:val="No Spacing"/>
    <w:uiPriority w:val="1"/>
    <w:qFormat/>
    <w:rsid w:val="001124E3"/>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ED3C10"/>
    <w:pPr>
      <w:outlineLvl w:val="9"/>
    </w:pPr>
    <w:rPr>
      <w:rFonts w:asciiTheme="majorHAnsi" w:hAnsiTheme="majorHAnsi"/>
      <w:b w:val="0"/>
      <w:sz w:val="32"/>
      <w:lang w:val="en-US"/>
    </w:rPr>
  </w:style>
  <w:style w:type="paragraph" w:styleId="TOC2">
    <w:name w:val="toc 2"/>
    <w:basedOn w:val="Normal"/>
    <w:next w:val="Normal"/>
    <w:autoRedefine/>
    <w:uiPriority w:val="39"/>
    <w:unhideWhenUsed/>
    <w:rsid w:val="00ED3C10"/>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ED3C10"/>
    <w:pPr>
      <w:spacing w:after="100"/>
    </w:pPr>
    <w:rPr>
      <w:rFonts w:eastAsiaTheme="minorEastAsia" w:cs="Times New Roman"/>
      <w:lang w:val="en-US"/>
    </w:rPr>
  </w:style>
  <w:style w:type="paragraph" w:styleId="TOC3">
    <w:name w:val="toc 3"/>
    <w:basedOn w:val="Normal"/>
    <w:next w:val="Normal"/>
    <w:autoRedefine/>
    <w:uiPriority w:val="39"/>
    <w:unhideWhenUsed/>
    <w:rsid w:val="00ED3C10"/>
    <w:pPr>
      <w:spacing w:after="100"/>
      <w:ind w:left="440"/>
    </w:pPr>
    <w:rPr>
      <w:rFonts w:eastAsiaTheme="minorEastAsia" w:cs="Times New Roman"/>
      <w:lang w:val="en-US"/>
    </w:rPr>
  </w:style>
  <w:style w:type="character" w:styleId="Hyperlink">
    <w:name w:val="Hyperlink"/>
    <w:basedOn w:val="DefaultParagraphFont"/>
    <w:uiPriority w:val="99"/>
    <w:unhideWhenUsed/>
    <w:rsid w:val="00ED3C10"/>
    <w:rPr>
      <w:color w:val="0563C1" w:themeColor="hyperlink"/>
      <w:u w:val="single"/>
    </w:rPr>
  </w:style>
  <w:style w:type="table" w:styleId="TableGrid">
    <w:name w:val="Table Grid"/>
    <w:basedOn w:val="TableNormal"/>
    <w:uiPriority w:val="39"/>
    <w:rsid w:val="00F256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256F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F256FC"/>
    <w:rPr>
      <w:color w:val="605E5C"/>
      <w:shd w:val="clear" w:color="auto" w:fill="E1DFDD"/>
    </w:rPr>
  </w:style>
  <w:style w:type="paragraph" w:styleId="Caption">
    <w:name w:val="caption"/>
    <w:basedOn w:val="Normal"/>
    <w:next w:val="Normal"/>
    <w:uiPriority w:val="35"/>
    <w:unhideWhenUsed/>
    <w:qFormat/>
    <w:rsid w:val="002109E9"/>
    <w:pPr>
      <w:spacing w:after="200" w:line="240" w:lineRule="auto"/>
      <w:jc w:val="center"/>
    </w:pPr>
    <w:rPr>
      <w:i/>
      <w:iCs/>
      <w:color w:val="44546A" w:themeColor="text2"/>
      <w:sz w:val="16"/>
      <w:szCs w:val="18"/>
    </w:rPr>
  </w:style>
  <w:style w:type="paragraph" w:styleId="ListParagraph">
    <w:name w:val="List Paragraph"/>
    <w:basedOn w:val="Normal"/>
    <w:uiPriority w:val="34"/>
    <w:qFormat/>
    <w:rsid w:val="00144BED"/>
    <w:pPr>
      <w:ind w:left="720"/>
      <w:contextualSpacing/>
    </w:pPr>
  </w:style>
  <w:style w:type="character" w:customStyle="1" w:styleId="Heading4Char">
    <w:name w:val="Heading 4 Char"/>
    <w:basedOn w:val="DefaultParagraphFont"/>
    <w:link w:val="Heading4"/>
    <w:uiPriority w:val="9"/>
    <w:rsid w:val="00A4094D"/>
    <w:rPr>
      <w:rFonts w:asciiTheme="majorHAnsi" w:eastAsiaTheme="majorEastAsia" w:hAnsiTheme="majorHAnsi" w:cstheme="majorBidi"/>
      <w:i/>
      <w:iCs/>
      <w:color w:val="2F5496" w:themeColor="accent1" w:themeShade="BF"/>
      <w:sz w:val="20"/>
    </w:rPr>
  </w:style>
  <w:style w:type="character" w:styleId="Strong">
    <w:name w:val="Strong"/>
    <w:basedOn w:val="DefaultParagraphFont"/>
    <w:uiPriority w:val="22"/>
    <w:qFormat/>
    <w:rsid w:val="00FF57A7"/>
    <w:rPr>
      <w:b/>
      <w:bCs/>
    </w:rPr>
  </w:style>
  <w:style w:type="character" w:styleId="FollowedHyperlink">
    <w:name w:val="FollowedHyperlink"/>
    <w:basedOn w:val="DefaultParagraphFont"/>
    <w:uiPriority w:val="99"/>
    <w:semiHidden/>
    <w:unhideWhenUsed/>
    <w:rsid w:val="00FF57A7"/>
    <w:rPr>
      <w:color w:val="954F72" w:themeColor="followedHyperlink"/>
      <w:u w:val="single"/>
    </w:rPr>
  </w:style>
  <w:style w:type="character" w:customStyle="1" w:styleId="Heading5Char">
    <w:name w:val="Heading 5 Char"/>
    <w:basedOn w:val="DefaultParagraphFont"/>
    <w:link w:val="Heading5"/>
    <w:uiPriority w:val="9"/>
    <w:semiHidden/>
    <w:rsid w:val="0031621E"/>
    <w:rPr>
      <w:rFonts w:asciiTheme="majorHAnsi" w:eastAsiaTheme="majorEastAsia" w:hAnsiTheme="majorHAnsi" w:cstheme="majorBidi"/>
      <w:color w:val="2F5496" w:themeColor="accent1" w:themeShade="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jpeg"/><Relationship Id="rId63" Type="http://schemas.openxmlformats.org/officeDocument/2006/relationships/image" Target="media/image55.pn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jpeg"/><Relationship Id="rId66" Type="http://schemas.openxmlformats.org/officeDocument/2006/relationships/footer" Target="footer2.xml"/><Relationship Id="rId5" Type="http://schemas.openxmlformats.org/officeDocument/2006/relationships/settings" Target="settings.xml"/><Relationship Id="rId61" Type="http://schemas.openxmlformats.org/officeDocument/2006/relationships/image" Target="media/image53.png"/><Relationship Id="rId19" Type="http://schemas.openxmlformats.org/officeDocument/2006/relationships/image" Target="media/image11.jpe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jpeg"/><Relationship Id="rId64"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jpeg"/><Relationship Id="rId67"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jpg"/><Relationship Id="rId10" Type="http://schemas.openxmlformats.org/officeDocument/2006/relationships/image" Target="media/image2.jpe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G"/><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15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7C5984-9C12-44A7-8410-8A324F03B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44</TotalTime>
  <Pages>21</Pages>
  <Words>4397</Words>
  <Characters>25064</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Level Design Document</vt:lpstr>
    </vt:vector>
  </TitlesOfParts>
  <Company/>
  <LinksUpToDate>false</LinksUpToDate>
  <CharactersWithSpaces>29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l Design Document</dc:title>
  <dc:subject/>
  <dc:creator>William Whitehouse</dc:creator>
  <cp:keywords/>
  <dc:description/>
  <cp:lastModifiedBy>William</cp:lastModifiedBy>
  <cp:revision>149</cp:revision>
  <cp:lastPrinted>2021-01-17T13:19:00Z</cp:lastPrinted>
  <dcterms:created xsi:type="dcterms:W3CDTF">2020-12-08T10:33:00Z</dcterms:created>
  <dcterms:modified xsi:type="dcterms:W3CDTF">2021-01-17T13:20:00Z</dcterms:modified>
  <cp:category>Game Level Design</cp:category>
</cp:coreProperties>
</file>